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D3AD95" w14:textId="4F7C8FFF" w:rsidR="00A06393" w:rsidRPr="00F51C1C" w:rsidRDefault="00A06393" w:rsidP="00892119">
      <w:pPr>
        <w:spacing w:after="240" w:line="360" w:lineRule="auto"/>
        <w:jc w:val="center"/>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This Hollow Heart by Evelyn Shine</w:t>
      </w:r>
      <w:r w:rsidR="004073FA" w:rsidRPr="00F51C1C">
        <w:rPr>
          <w:rFonts w:ascii="Times New Roman" w:eastAsia="Times New Roman" w:hAnsi="Times New Roman" w:cs="Times New Roman"/>
          <w:sz w:val="24"/>
          <w:szCs w:val="24"/>
        </w:rPr>
        <w:t xml:space="preserve">  </w:t>
      </w:r>
    </w:p>
    <w:p w14:paraId="03ED4644" w14:textId="77777777" w:rsidR="00854610" w:rsidRDefault="00A06393" w:rsidP="00854610">
      <w:pPr>
        <w:spacing w:before="240" w:after="240" w:line="360" w:lineRule="auto"/>
        <w:jc w:val="center"/>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Chapter 1</w:t>
      </w:r>
    </w:p>
    <w:p w14:paraId="169B5D80" w14:textId="6CD6B511" w:rsidR="00A06393" w:rsidRPr="00F51C1C" w:rsidRDefault="00A06393" w:rsidP="00854610">
      <w:pPr>
        <w:spacing w:before="240" w:after="240" w:line="360" w:lineRule="auto"/>
        <w:jc w:val="center"/>
        <w:rPr>
          <w:rFonts w:ascii="Times New Roman" w:eastAsia="Times New Roman" w:hAnsi="Times New Roman" w:cs="Times New Roman"/>
          <w:sz w:val="24"/>
          <w:szCs w:val="24"/>
        </w:rPr>
      </w:pPr>
      <w:r w:rsidRPr="00F51C1C">
        <w:rPr>
          <w:rFonts w:ascii="Times New Roman" w:eastAsia="Times New Roman" w:hAnsi="Times New Roman" w:cs="Times New Roman"/>
          <w:i/>
          <w:iCs/>
          <w:sz w:val="24"/>
          <w:szCs w:val="24"/>
        </w:rPr>
        <w:t>Inessa</w:t>
      </w:r>
    </w:p>
    <w:p w14:paraId="615EBC82" w14:textId="7AF1C952"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I was born with a broken heart.</w:t>
      </w:r>
    </w:p>
    <w:p w14:paraId="28C54374" w14:textId="464A6B6E" w:rsidR="00C116A6" w:rsidRPr="00F51C1C" w:rsidRDefault="008772D9"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 xml:space="preserve">It jumps </w:t>
      </w:r>
      <w:r w:rsidR="00870D54" w:rsidRPr="00F51C1C">
        <w:rPr>
          <w:rFonts w:ascii="Times New Roman" w:eastAsia="Times New Roman" w:hAnsi="Times New Roman" w:cs="Times New Roman"/>
          <w:sz w:val="24"/>
          <w:szCs w:val="24"/>
        </w:rPr>
        <w:t>feebly</w:t>
      </w:r>
      <w:r w:rsidRPr="00F51C1C">
        <w:rPr>
          <w:rFonts w:ascii="Times New Roman" w:eastAsia="Times New Roman" w:hAnsi="Times New Roman" w:cs="Times New Roman"/>
          <w:sz w:val="24"/>
          <w:szCs w:val="24"/>
        </w:rPr>
        <w:t xml:space="preserve"> in my chest as I evaluate my next move. </w:t>
      </w:r>
      <w:r w:rsidR="001B1D85" w:rsidRPr="00F51C1C">
        <w:rPr>
          <w:rFonts w:ascii="Times New Roman" w:eastAsia="Times New Roman" w:hAnsi="Times New Roman" w:cs="Times New Roman"/>
          <w:sz w:val="24"/>
          <w:szCs w:val="24"/>
        </w:rPr>
        <w:t xml:space="preserve">My </w:t>
      </w:r>
      <w:proofErr w:type="spellStart"/>
      <w:r w:rsidR="001B1D85" w:rsidRPr="00F51C1C">
        <w:rPr>
          <w:rFonts w:ascii="Times New Roman" w:eastAsia="Times New Roman" w:hAnsi="Times New Roman" w:cs="Times New Roman"/>
          <w:sz w:val="24"/>
          <w:szCs w:val="24"/>
        </w:rPr>
        <w:t>half</w:t>
      </w:r>
      <w:r w:rsidR="00777FD1" w:rsidRPr="00F51C1C">
        <w:rPr>
          <w:rFonts w:ascii="Times New Roman" w:eastAsia="Times New Roman" w:hAnsi="Times New Roman" w:cs="Times New Roman"/>
          <w:sz w:val="24"/>
          <w:szCs w:val="24"/>
        </w:rPr>
        <w:t xml:space="preserve"> </w:t>
      </w:r>
      <w:r w:rsidR="00307D2B" w:rsidRPr="00F51C1C">
        <w:rPr>
          <w:rFonts w:ascii="Times New Roman" w:eastAsia="Times New Roman" w:hAnsi="Times New Roman" w:cs="Times New Roman"/>
          <w:sz w:val="24"/>
          <w:szCs w:val="24"/>
        </w:rPr>
        <w:t>sister</w:t>
      </w:r>
      <w:proofErr w:type="spellEnd"/>
      <w:r w:rsidR="00307D2B" w:rsidRPr="00F51C1C">
        <w:rPr>
          <w:rFonts w:ascii="Times New Roman" w:eastAsia="Times New Roman" w:hAnsi="Times New Roman" w:cs="Times New Roman"/>
          <w:sz w:val="24"/>
          <w:szCs w:val="24"/>
        </w:rPr>
        <w:t>, Vasilisa</w:t>
      </w:r>
      <w:r w:rsidR="00BB6F1C" w:rsidRPr="00F51C1C">
        <w:rPr>
          <w:rFonts w:ascii="Times New Roman" w:eastAsia="Times New Roman" w:hAnsi="Times New Roman" w:cs="Times New Roman"/>
          <w:sz w:val="24"/>
          <w:szCs w:val="24"/>
        </w:rPr>
        <w:t>,</w:t>
      </w:r>
      <w:r w:rsidR="001B1D85" w:rsidRPr="00F51C1C">
        <w:rPr>
          <w:rFonts w:ascii="Times New Roman" w:eastAsia="Times New Roman" w:hAnsi="Times New Roman" w:cs="Times New Roman"/>
          <w:sz w:val="24"/>
          <w:szCs w:val="24"/>
        </w:rPr>
        <w:t xml:space="preserve"> </w:t>
      </w:r>
      <w:r w:rsidRPr="00F51C1C">
        <w:rPr>
          <w:rFonts w:ascii="Times New Roman" w:eastAsia="Times New Roman" w:hAnsi="Times New Roman" w:cs="Times New Roman"/>
          <w:sz w:val="24"/>
          <w:szCs w:val="24"/>
        </w:rPr>
        <w:t>was always</w:t>
      </w:r>
      <w:r w:rsidR="001B1D85" w:rsidRPr="00F51C1C">
        <w:rPr>
          <w:rFonts w:ascii="Times New Roman" w:eastAsia="Times New Roman" w:hAnsi="Times New Roman" w:cs="Times New Roman"/>
          <w:sz w:val="24"/>
          <w:szCs w:val="24"/>
        </w:rPr>
        <w:t xml:space="preserve"> destined to be a queen. With her gleaming golden hair and summer-sky</w:t>
      </w:r>
      <w:r w:rsidR="00244BAA" w:rsidRPr="00F51C1C">
        <w:rPr>
          <w:rFonts w:ascii="Times New Roman" w:eastAsia="Times New Roman" w:hAnsi="Times New Roman" w:cs="Times New Roman"/>
          <w:sz w:val="24"/>
          <w:szCs w:val="24"/>
        </w:rPr>
        <w:t xml:space="preserve"> </w:t>
      </w:r>
      <w:r w:rsidR="001B1D85" w:rsidRPr="00F51C1C">
        <w:rPr>
          <w:rFonts w:ascii="Times New Roman" w:eastAsia="Times New Roman" w:hAnsi="Times New Roman" w:cs="Times New Roman"/>
          <w:sz w:val="24"/>
          <w:szCs w:val="24"/>
        </w:rPr>
        <w:t xml:space="preserve">blue eyes, </w:t>
      </w:r>
      <w:r w:rsidRPr="00F51C1C">
        <w:rPr>
          <w:rFonts w:ascii="Times New Roman" w:eastAsia="Times New Roman" w:hAnsi="Times New Roman" w:cs="Times New Roman"/>
          <w:sz w:val="24"/>
          <w:szCs w:val="24"/>
        </w:rPr>
        <w:t xml:space="preserve">it’s no surprise she attracted the </w:t>
      </w:r>
      <w:r w:rsidR="00A92A0D" w:rsidRPr="00F51C1C">
        <w:rPr>
          <w:rFonts w:ascii="Times New Roman" w:eastAsia="Times New Roman" w:hAnsi="Times New Roman" w:cs="Times New Roman"/>
          <w:sz w:val="24"/>
          <w:szCs w:val="24"/>
        </w:rPr>
        <w:t>c</w:t>
      </w:r>
      <w:r w:rsidRPr="00F51C1C">
        <w:rPr>
          <w:rFonts w:ascii="Times New Roman" w:eastAsia="Times New Roman" w:hAnsi="Times New Roman" w:cs="Times New Roman"/>
          <w:sz w:val="24"/>
          <w:szCs w:val="24"/>
        </w:rPr>
        <w:t>zar’s attention.</w:t>
      </w:r>
      <w:r w:rsidR="001B1D85" w:rsidRPr="00F51C1C">
        <w:rPr>
          <w:rFonts w:ascii="Times New Roman" w:eastAsia="Times New Roman" w:hAnsi="Times New Roman" w:cs="Times New Roman"/>
          <w:sz w:val="24"/>
          <w:szCs w:val="24"/>
        </w:rPr>
        <w:t xml:space="preserve"> </w:t>
      </w:r>
      <w:r w:rsidR="00821287" w:rsidRPr="00F51C1C">
        <w:rPr>
          <w:rFonts w:ascii="Times New Roman" w:eastAsia="Times New Roman" w:hAnsi="Times New Roman" w:cs="Times New Roman"/>
          <w:sz w:val="24"/>
          <w:szCs w:val="24"/>
        </w:rPr>
        <w:t>She’s the only one in my life I</w:t>
      </w:r>
      <w:r w:rsidR="00E22295" w:rsidRPr="00F51C1C">
        <w:rPr>
          <w:rFonts w:ascii="Times New Roman" w:eastAsia="Times New Roman" w:hAnsi="Times New Roman" w:cs="Times New Roman"/>
          <w:sz w:val="24"/>
          <w:szCs w:val="24"/>
        </w:rPr>
        <w:t xml:space="preserve"> would</w:t>
      </w:r>
      <w:r w:rsidR="00821287" w:rsidRPr="00F51C1C">
        <w:rPr>
          <w:rFonts w:ascii="Times New Roman" w:eastAsia="Times New Roman" w:hAnsi="Times New Roman" w:cs="Times New Roman"/>
          <w:sz w:val="24"/>
          <w:szCs w:val="24"/>
        </w:rPr>
        <w:t xml:space="preserve"> drop everything for, and now I’m </w:t>
      </w:r>
      <w:r w:rsidR="00C116A6" w:rsidRPr="00F51C1C">
        <w:rPr>
          <w:rFonts w:ascii="Times New Roman" w:eastAsia="Times New Roman" w:hAnsi="Times New Roman" w:cs="Times New Roman"/>
          <w:sz w:val="24"/>
          <w:szCs w:val="24"/>
        </w:rPr>
        <w:t>up to my knees in trouble</w:t>
      </w:r>
      <w:r w:rsidR="001E7194" w:rsidRPr="00F51C1C">
        <w:rPr>
          <w:rFonts w:ascii="Times New Roman" w:eastAsia="Times New Roman" w:hAnsi="Times New Roman" w:cs="Times New Roman"/>
          <w:sz w:val="24"/>
          <w:szCs w:val="24"/>
        </w:rPr>
        <w:t>,</w:t>
      </w:r>
      <w:r w:rsidR="00C116A6" w:rsidRPr="00F51C1C">
        <w:rPr>
          <w:rFonts w:ascii="Times New Roman" w:eastAsia="Times New Roman" w:hAnsi="Times New Roman" w:cs="Times New Roman"/>
          <w:sz w:val="24"/>
          <w:szCs w:val="24"/>
        </w:rPr>
        <w:t xml:space="preserve"> trying to rescue </w:t>
      </w:r>
      <w:r w:rsidR="0096061E" w:rsidRPr="00F51C1C">
        <w:rPr>
          <w:rFonts w:ascii="Times New Roman" w:eastAsia="Times New Roman" w:hAnsi="Times New Roman" w:cs="Times New Roman"/>
          <w:sz w:val="24"/>
          <w:szCs w:val="24"/>
        </w:rPr>
        <w:t>her</w:t>
      </w:r>
      <w:r w:rsidR="00C116A6" w:rsidRPr="00F51C1C">
        <w:rPr>
          <w:rFonts w:ascii="Times New Roman" w:eastAsia="Times New Roman" w:hAnsi="Times New Roman" w:cs="Times New Roman"/>
          <w:sz w:val="24"/>
          <w:szCs w:val="24"/>
        </w:rPr>
        <w:t>. Because gods know she won’t rescue her damned self. </w:t>
      </w:r>
    </w:p>
    <w:p w14:paraId="34F3817D" w14:textId="32D70068" w:rsidR="00C116A6" w:rsidRPr="00F51C1C" w:rsidRDefault="008772D9"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Shoving a soaked</w:t>
      </w:r>
      <w:r w:rsidR="00F1608E"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bedraggled lock of dark hair out of my eyes</w:t>
      </w:r>
      <w:r w:rsidR="00F1608E"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I stare bleakly into the pouring rain. </w:t>
      </w:r>
      <w:r w:rsidR="00A06393" w:rsidRPr="00F51C1C">
        <w:rPr>
          <w:rFonts w:ascii="Times New Roman" w:eastAsia="Times New Roman" w:hAnsi="Times New Roman" w:cs="Times New Roman"/>
          <w:sz w:val="24"/>
          <w:szCs w:val="24"/>
        </w:rPr>
        <w:t xml:space="preserve">Mud sucks at my boots, pulling like corpse hands in this </w:t>
      </w:r>
      <w:r w:rsidRPr="00F51C1C">
        <w:rPr>
          <w:rFonts w:ascii="Times New Roman" w:eastAsia="Times New Roman" w:hAnsi="Times New Roman" w:cs="Times New Roman"/>
          <w:sz w:val="24"/>
          <w:szCs w:val="24"/>
        </w:rPr>
        <w:t>vile weather</w:t>
      </w:r>
      <w:r w:rsidR="00A06393" w:rsidRPr="00F51C1C">
        <w:rPr>
          <w:rFonts w:ascii="Times New Roman" w:eastAsia="Times New Roman" w:hAnsi="Times New Roman" w:cs="Times New Roman"/>
          <w:sz w:val="24"/>
          <w:szCs w:val="24"/>
        </w:rPr>
        <w:t>. I stumble as the wet earth claims my boot</w:t>
      </w:r>
      <w:r w:rsidR="00244BAA" w:rsidRPr="00F51C1C">
        <w:rPr>
          <w:rFonts w:ascii="Times New Roman" w:eastAsia="Times New Roman" w:hAnsi="Times New Roman" w:cs="Times New Roman"/>
          <w:sz w:val="24"/>
          <w:szCs w:val="24"/>
        </w:rPr>
        <w:t>,</w:t>
      </w:r>
      <w:r w:rsidR="00A06393" w:rsidRPr="00F51C1C">
        <w:rPr>
          <w:rFonts w:ascii="Times New Roman" w:eastAsia="Times New Roman" w:hAnsi="Times New Roman" w:cs="Times New Roman"/>
          <w:sz w:val="24"/>
          <w:szCs w:val="24"/>
        </w:rPr>
        <w:t xml:space="preserve"> and my foot tugs free. Rough stones scrape my palms. Blood mixes with the thick muck</w:t>
      </w:r>
      <w:r w:rsidR="008D3871" w:rsidRPr="00F51C1C">
        <w:rPr>
          <w:rFonts w:ascii="Times New Roman" w:eastAsia="Times New Roman" w:hAnsi="Times New Roman" w:cs="Times New Roman"/>
          <w:sz w:val="24"/>
          <w:szCs w:val="24"/>
        </w:rPr>
        <w:t>,</w:t>
      </w:r>
      <w:r w:rsidR="00A06393" w:rsidRPr="00F51C1C">
        <w:rPr>
          <w:rFonts w:ascii="Times New Roman" w:eastAsia="Times New Roman" w:hAnsi="Times New Roman" w:cs="Times New Roman"/>
          <w:sz w:val="24"/>
          <w:szCs w:val="24"/>
        </w:rPr>
        <w:t xml:space="preserve"> and I bite back a swear that would make any mother blush. Spitting, I try to clear the bitter taste from my mouth.</w:t>
      </w:r>
      <w:r w:rsidR="00713F97" w:rsidRPr="00F51C1C">
        <w:rPr>
          <w:rFonts w:ascii="Times New Roman" w:eastAsia="Times New Roman" w:hAnsi="Times New Roman" w:cs="Times New Roman"/>
          <w:sz w:val="24"/>
          <w:szCs w:val="24"/>
        </w:rPr>
        <w:t xml:space="preserve"> </w:t>
      </w:r>
    </w:p>
    <w:p w14:paraId="780D4EA1" w14:textId="472A9285" w:rsidR="00713F97"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 xml:space="preserve">My weak heart flutters. </w:t>
      </w:r>
      <w:r w:rsidRPr="00F51C1C">
        <w:rPr>
          <w:rFonts w:ascii="Times New Roman" w:eastAsia="Times New Roman" w:hAnsi="Times New Roman" w:cs="Times New Roman"/>
          <w:i/>
          <w:iCs/>
          <w:sz w:val="24"/>
          <w:szCs w:val="24"/>
        </w:rPr>
        <w:t>Damn this illness</w:t>
      </w:r>
      <w:r w:rsidR="004072F3" w:rsidRPr="00F51C1C">
        <w:rPr>
          <w:rFonts w:ascii="Times New Roman" w:eastAsia="Times New Roman" w:hAnsi="Times New Roman" w:cs="Times New Roman"/>
          <w:i/>
          <w:iCs/>
          <w:sz w:val="24"/>
          <w:szCs w:val="24"/>
        </w:rPr>
        <w:t>.</w:t>
      </w:r>
      <w:r w:rsidRPr="00F51C1C">
        <w:rPr>
          <w:rFonts w:ascii="Times New Roman" w:eastAsia="Times New Roman" w:hAnsi="Times New Roman" w:cs="Times New Roman"/>
          <w:sz w:val="24"/>
          <w:szCs w:val="24"/>
        </w:rPr>
        <w:t xml:space="preserve"> Out of habit, I reach into my pouch and put some herbs in my mouth to chew, hoping the irregular beat will ease. This isn’t one of my better days. </w:t>
      </w:r>
    </w:p>
    <w:p w14:paraId="10AD574C" w14:textId="24F29B99"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 xml:space="preserve">The view of the </w:t>
      </w:r>
      <w:r w:rsidR="00CD41C2" w:rsidRPr="00F51C1C">
        <w:rPr>
          <w:rFonts w:ascii="Times New Roman" w:eastAsia="Times New Roman" w:hAnsi="Times New Roman" w:cs="Times New Roman"/>
          <w:sz w:val="24"/>
          <w:szCs w:val="24"/>
        </w:rPr>
        <w:t xml:space="preserve">distant </w:t>
      </w:r>
      <w:r w:rsidRPr="00F51C1C">
        <w:rPr>
          <w:rFonts w:ascii="Times New Roman" w:eastAsia="Times New Roman" w:hAnsi="Times New Roman" w:cs="Times New Roman"/>
          <w:sz w:val="24"/>
          <w:szCs w:val="24"/>
        </w:rPr>
        <w:t xml:space="preserve">mountains I was heading toward </w:t>
      </w:r>
      <w:r w:rsidR="00843CE0" w:rsidRPr="00F51C1C">
        <w:rPr>
          <w:rFonts w:ascii="Times New Roman" w:eastAsia="Times New Roman" w:hAnsi="Times New Roman" w:cs="Times New Roman"/>
          <w:sz w:val="24"/>
          <w:szCs w:val="24"/>
        </w:rPr>
        <w:t xml:space="preserve">blended </w:t>
      </w:r>
      <w:r w:rsidRPr="00F51C1C">
        <w:rPr>
          <w:rFonts w:ascii="Times New Roman" w:eastAsia="Times New Roman" w:hAnsi="Times New Roman" w:cs="Times New Roman"/>
          <w:sz w:val="24"/>
          <w:szCs w:val="24"/>
        </w:rPr>
        <w:t>with the dark storm</w:t>
      </w:r>
      <w:r w:rsidR="00595ED8"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and night fell too quickly to find shelter. </w:t>
      </w:r>
      <w:r w:rsidR="00CD41C2" w:rsidRPr="00F51C1C">
        <w:rPr>
          <w:rFonts w:ascii="Times New Roman" w:eastAsia="Times New Roman" w:hAnsi="Times New Roman" w:cs="Times New Roman"/>
          <w:sz w:val="24"/>
          <w:szCs w:val="24"/>
        </w:rPr>
        <w:t xml:space="preserve">Rumor has it Koschei makes his home in those rocky peaks. </w:t>
      </w:r>
      <w:r w:rsidRPr="00F51C1C">
        <w:rPr>
          <w:rFonts w:ascii="Times New Roman" w:eastAsia="Times New Roman" w:hAnsi="Times New Roman" w:cs="Times New Roman"/>
          <w:sz w:val="24"/>
          <w:szCs w:val="24"/>
        </w:rPr>
        <w:t>That villainous wizard took Vasilisa</w:t>
      </w:r>
      <w:r w:rsidR="00173DEE"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stole her right from under her oafish husband’s nose</w:t>
      </w:r>
      <w:r w:rsidR="00173DEE"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leaving me to find her in this foul weather. She’s the </w:t>
      </w:r>
      <w:r w:rsidR="00EB4317" w:rsidRPr="00F51C1C">
        <w:rPr>
          <w:rFonts w:ascii="Times New Roman" w:eastAsia="Times New Roman" w:hAnsi="Times New Roman" w:cs="Times New Roman"/>
          <w:sz w:val="24"/>
          <w:szCs w:val="24"/>
        </w:rPr>
        <w:t>c</w:t>
      </w:r>
      <w:r w:rsidRPr="00F51C1C">
        <w:rPr>
          <w:rFonts w:ascii="Times New Roman" w:eastAsia="Times New Roman" w:hAnsi="Times New Roman" w:cs="Times New Roman"/>
          <w:sz w:val="24"/>
          <w:szCs w:val="24"/>
        </w:rPr>
        <w:t>zarina. As a witch, I’m the most likely to track her successfully. </w:t>
      </w:r>
    </w:p>
    <w:p w14:paraId="64FABE4C" w14:textId="30082C56"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Why the old codger steals a woman every few years is beyond me</w:t>
      </w:r>
      <w:r w:rsidR="00387ADD" w:rsidRPr="00F51C1C">
        <w:rPr>
          <w:rFonts w:ascii="Times New Roman" w:eastAsia="Times New Roman" w:hAnsi="Times New Roman" w:cs="Times New Roman"/>
          <w:sz w:val="24"/>
          <w:szCs w:val="24"/>
        </w:rPr>
        <w:t>, but it</w:t>
      </w:r>
      <w:r w:rsidR="00EC4EBB" w:rsidRPr="00F51C1C">
        <w:rPr>
          <w:rFonts w:ascii="Times New Roman" w:eastAsia="Times New Roman" w:hAnsi="Times New Roman" w:cs="Times New Roman"/>
          <w:sz w:val="24"/>
          <w:szCs w:val="24"/>
        </w:rPr>
        <w:t>’</w:t>
      </w:r>
      <w:r w:rsidR="00387ADD" w:rsidRPr="00F51C1C">
        <w:rPr>
          <w:rFonts w:ascii="Times New Roman" w:eastAsia="Times New Roman" w:hAnsi="Times New Roman" w:cs="Times New Roman"/>
          <w:sz w:val="24"/>
          <w:szCs w:val="24"/>
        </w:rPr>
        <w:t>s been going on forever.</w:t>
      </w:r>
      <w:r w:rsidRPr="00F51C1C">
        <w:rPr>
          <w:rFonts w:ascii="Times New Roman" w:eastAsia="Times New Roman" w:hAnsi="Times New Roman" w:cs="Times New Roman"/>
          <w:sz w:val="24"/>
          <w:szCs w:val="24"/>
        </w:rPr>
        <w:t xml:space="preserve"> Some man, usually a husband or lover, slays the wizard</w:t>
      </w:r>
      <w:r w:rsidR="00C74A36" w:rsidRPr="00F51C1C">
        <w:rPr>
          <w:rFonts w:ascii="Times New Roman" w:eastAsia="Times New Roman" w:hAnsi="Times New Roman" w:cs="Times New Roman"/>
          <w:sz w:val="24"/>
          <w:szCs w:val="24"/>
        </w:rPr>
        <w:t xml:space="preserve"> and</w:t>
      </w:r>
      <w:r w:rsidRPr="00F51C1C">
        <w:rPr>
          <w:rFonts w:ascii="Times New Roman" w:eastAsia="Times New Roman" w:hAnsi="Times New Roman" w:cs="Times New Roman"/>
          <w:sz w:val="24"/>
          <w:szCs w:val="24"/>
        </w:rPr>
        <w:t xml:space="preserve"> rescues the woman</w:t>
      </w:r>
      <w:r w:rsidR="00D04038"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and a few years later</w:t>
      </w:r>
      <w:r w:rsidR="00244BAA"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Koschei is alive and at his mischief again. </w:t>
      </w:r>
      <w:r w:rsidR="00677D34" w:rsidRPr="00F51C1C">
        <w:rPr>
          <w:rFonts w:ascii="Times New Roman" w:eastAsia="Times New Roman" w:hAnsi="Times New Roman" w:cs="Times New Roman"/>
          <w:sz w:val="24"/>
          <w:szCs w:val="24"/>
        </w:rPr>
        <w:t>As</w:t>
      </w:r>
      <w:r w:rsidR="00CD41C2" w:rsidRPr="00F51C1C">
        <w:rPr>
          <w:rFonts w:ascii="Times New Roman" w:eastAsia="Times New Roman" w:hAnsi="Times New Roman" w:cs="Times New Roman"/>
          <w:sz w:val="24"/>
          <w:szCs w:val="24"/>
        </w:rPr>
        <w:t xml:space="preserve"> ancient as he must be,</w:t>
      </w:r>
      <w:r w:rsidRPr="00F51C1C">
        <w:rPr>
          <w:rFonts w:ascii="Times New Roman" w:eastAsia="Times New Roman" w:hAnsi="Times New Roman" w:cs="Times New Roman"/>
          <w:sz w:val="24"/>
          <w:szCs w:val="24"/>
        </w:rPr>
        <w:t xml:space="preserve"> his twig and berries </w:t>
      </w:r>
      <w:r w:rsidR="00EC4EBB" w:rsidRPr="00F51C1C">
        <w:rPr>
          <w:rFonts w:ascii="Times New Roman" w:eastAsia="Times New Roman" w:hAnsi="Times New Roman" w:cs="Times New Roman"/>
          <w:sz w:val="24"/>
          <w:szCs w:val="24"/>
        </w:rPr>
        <w:t>are probably</w:t>
      </w:r>
      <w:r w:rsidRPr="00F51C1C">
        <w:rPr>
          <w:rFonts w:ascii="Times New Roman" w:eastAsia="Times New Roman" w:hAnsi="Times New Roman" w:cs="Times New Roman"/>
          <w:sz w:val="24"/>
          <w:szCs w:val="24"/>
        </w:rPr>
        <w:t xml:space="preserve"> as shriveled and dry as he is. </w:t>
      </w:r>
    </w:p>
    <w:p w14:paraId="02635297" w14:textId="06B46DB2"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lastRenderedPageBreak/>
        <w:t>Lightning cracks above as I unsuccessfully attempt to locate my sacrificed boot. A low growl hums in my ears</w:t>
      </w:r>
      <w:r w:rsidR="003D14B1"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and at least three sets of glowing red eyes float into view through the sheets of rain. </w:t>
      </w:r>
      <w:r w:rsidRPr="00F51C1C">
        <w:rPr>
          <w:rFonts w:ascii="Times New Roman" w:eastAsia="Times New Roman" w:hAnsi="Times New Roman" w:cs="Times New Roman"/>
          <w:i/>
          <w:iCs/>
          <w:sz w:val="24"/>
          <w:szCs w:val="24"/>
        </w:rPr>
        <w:t xml:space="preserve">No no no… not now. </w:t>
      </w:r>
      <w:r w:rsidRPr="00F51C1C">
        <w:rPr>
          <w:rFonts w:ascii="Times New Roman" w:eastAsia="Times New Roman" w:hAnsi="Times New Roman" w:cs="Times New Roman"/>
          <w:sz w:val="24"/>
          <w:szCs w:val="24"/>
        </w:rPr>
        <w:t>Soaked woolen skirts tangle around my legs as I try to stand.</w:t>
      </w:r>
    </w:p>
    <w:p w14:paraId="13ECF716" w14:textId="4AD89C6D"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 xml:space="preserve">The largest of </w:t>
      </w:r>
      <w:r w:rsidR="00A22DB7" w:rsidRPr="00F51C1C">
        <w:rPr>
          <w:rFonts w:ascii="Times New Roman" w:eastAsia="Times New Roman" w:hAnsi="Times New Roman" w:cs="Times New Roman"/>
          <w:sz w:val="24"/>
          <w:szCs w:val="24"/>
        </w:rPr>
        <w:t xml:space="preserve">the </w:t>
      </w:r>
      <w:r w:rsidRPr="00F51C1C">
        <w:rPr>
          <w:rFonts w:ascii="Times New Roman" w:eastAsia="Times New Roman" w:hAnsi="Times New Roman" w:cs="Times New Roman"/>
          <w:sz w:val="24"/>
          <w:szCs w:val="24"/>
        </w:rPr>
        <w:t>wolves prowls forward, its daggerlike teeth shining white in the next lightning strike. “Little witch as skinny as a fledgling bird, you’ll barely make a snack</w:t>
      </w:r>
      <w:r w:rsidR="00B03E48"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w:t>
      </w:r>
      <w:r w:rsidR="00B03E48" w:rsidRPr="00F51C1C">
        <w:rPr>
          <w:rFonts w:ascii="Times New Roman" w:eastAsia="Times New Roman" w:hAnsi="Times New Roman" w:cs="Times New Roman"/>
          <w:sz w:val="24"/>
          <w:szCs w:val="24"/>
        </w:rPr>
        <w:t xml:space="preserve">His </w:t>
      </w:r>
      <w:r w:rsidRPr="00F51C1C">
        <w:rPr>
          <w:rFonts w:ascii="Times New Roman" w:eastAsia="Times New Roman" w:hAnsi="Times New Roman" w:cs="Times New Roman"/>
          <w:sz w:val="24"/>
          <w:szCs w:val="24"/>
        </w:rPr>
        <w:t>low growl ripples along my skin. Eyes like chips of ruby stare me down. Ominously, the thunder rumbles again as the rain eases.</w:t>
      </w:r>
    </w:p>
    <w:p w14:paraId="04CFC4D0" w14:textId="41F1213D"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I scramble backward. “Then let me pass. We have no quarrel with each other. I’m certainly not worth your time or effort. As bony as I am, I’d likely just get stuck in your teeth.”</w:t>
      </w:r>
    </w:p>
    <w:p w14:paraId="31BE0D6B"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My quarrel is with all of your ilk.” The beast crowds me. His hot breath pierces my soaked clothing as his snarled muzzle grinds against my chest. </w:t>
      </w:r>
    </w:p>
    <w:p w14:paraId="00F52900" w14:textId="77777777" w:rsidR="00C230CE"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 xml:space="preserve">Fast and shallow, my heart continues its irregular beat. My breaths feel cold and useless, and the edges of my vision tunnel. The wolf sets one massive paw on my thigh, sinking me deeper into the muck. </w:t>
      </w:r>
    </w:p>
    <w:p w14:paraId="6315A201" w14:textId="2FE50B74"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I turn away from his fetid musk. “Please, leave me be.”</w:t>
      </w:r>
    </w:p>
    <w:p w14:paraId="4FF4DBED" w14:textId="33CBD4F1"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 xml:space="preserve">“Things are not always as they appear. I smell the power on you, little witch. I’ll relish it as </w:t>
      </w:r>
      <w:r w:rsidR="00784BCE" w:rsidRPr="00F51C1C">
        <w:rPr>
          <w:rFonts w:ascii="Times New Roman" w:hAnsi="Times New Roman" w:cs="Times New Roman"/>
          <w:sz w:val="24"/>
          <w:szCs w:val="24"/>
        </w:rPr>
        <w:t>I crunch your bones and suck out the marrow</w:t>
      </w:r>
      <w:r w:rsidRPr="00F51C1C">
        <w:rPr>
          <w:rFonts w:ascii="Times New Roman" w:eastAsia="Times New Roman" w:hAnsi="Times New Roman" w:cs="Times New Roman"/>
          <w:sz w:val="24"/>
          <w:szCs w:val="24"/>
        </w:rPr>
        <w:t>.”</w:t>
      </w:r>
    </w:p>
    <w:p w14:paraId="1FB1DD9A" w14:textId="0D868C03" w:rsidR="009B4C66"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 xml:space="preserve">I thrust one hand into the earth. </w:t>
      </w:r>
      <w:r w:rsidRPr="00F51C1C">
        <w:rPr>
          <w:rFonts w:ascii="Times New Roman" w:eastAsia="Times New Roman" w:hAnsi="Times New Roman" w:cs="Times New Roman"/>
          <w:i/>
          <w:iCs/>
          <w:sz w:val="24"/>
          <w:szCs w:val="24"/>
        </w:rPr>
        <w:t>Come, dormant seeds</w:t>
      </w:r>
      <w:r w:rsidRPr="00F51C1C">
        <w:rPr>
          <w:rFonts w:ascii="Times New Roman" w:eastAsia="Times New Roman" w:hAnsi="Times New Roman" w:cs="Times New Roman"/>
          <w:sz w:val="24"/>
          <w:szCs w:val="24"/>
        </w:rPr>
        <w:t xml:space="preserve">. My other hand presses flat against the beast’s chest to hold it back. Maybe I can entangle him enough to buy myself time to run. The wolf’s eyes widen into bloody pools as the thick, thorny vines swell from the ground to wrap around his massive body. His snarls turn into screams as the swordlike thorns slice through his flesh. </w:t>
      </w:r>
    </w:p>
    <w:p w14:paraId="7FA5EB96" w14:textId="7351AEA5" w:rsidR="00A06393" w:rsidRPr="00F51C1C" w:rsidRDefault="009B4C66"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 xml:space="preserve">I clamber </w:t>
      </w:r>
      <w:r w:rsidR="00A06393" w:rsidRPr="00F51C1C">
        <w:rPr>
          <w:rFonts w:ascii="Times New Roman" w:eastAsia="Times New Roman" w:hAnsi="Times New Roman" w:cs="Times New Roman"/>
          <w:sz w:val="24"/>
          <w:szCs w:val="24"/>
        </w:rPr>
        <w:t>to my feet</w:t>
      </w:r>
      <w:r w:rsidRPr="00F51C1C">
        <w:rPr>
          <w:rFonts w:ascii="Times New Roman" w:eastAsia="Times New Roman" w:hAnsi="Times New Roman" w:cs="Times New Roman"/>
          <w:sz w:val="24"/>
          <w:szCs w:val="24"/>
        </w:rPr>
        <w:t xml:space="preserve"> and</w:t>
      </w:r>
      <w:r w:rsidR="00A06393" w:rsidRPr="00F51C1C">
        <w:rPr>
          <w:rFonts w:ascii="Times New Roman" w:eastAsia="Times New Roman" w:hAnsi="Times New Roman" w:cs="Times New Roman"/>
          <w:sz w:val="24"/>
          <w:szCs w:val="24"/>
        </w:rPr>
        <w:t xml:space="preserve"> run blindly into the darkness. A howl rips through the night behind me, echoed by two more. Claws tear across my back before twisting thorns shoot past me</w:t>
      </w:r>
      <w:r w:rsidR="00244BAA" w:rsidRPr="00F51C1C">
        <w:rPr>
          <w:rFonts w:ascii="Times New Roman" w:eastAsia="Times New Roman" w:hAnsi="Times New Roman" w:cs="Times New Roman"/>
          <w:sz w:val="24"/>
          <w:szCs w:val="24"/>
        </w:rPr>
        <w:t>,</w:t>
      </w:r>
      <w:r w:rsidR="00A06393" w:rsidRPr="00F51C1C">
        <w:rPr>
          <w:rFonts w:ascii="Times New Roman" w:eastAsia="Times New Roman" w:hAnsi="Times New Roman" w:cs="Times New Roman"/>
          <w:sz w:val="24"/>
          <w:szCs w:val="24"/>
        </w:rPr>
        <w:t xml:space="preserve"> and a wolf yelps in pain.</w:t>
      </w:r>
    </w:p>
    <w:p w14:paraId="1B4BC731" w14:textId="1B374195"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lastRenderedPageBreak/>
        <w:t xml:space="preserve">My heart flutters then </w:t>
      </w:r>
      <w:proofErr w:type="gramStart"/>
      <w:r w:rsidRPr="00F51C1C">
        <w:rPr>
          <w:rFonts w:ascii="Times New Roman" w:eastAsia="Times New Roman" w:hAnsi="Times New Roman" w:cs="Times New Roman"/>
          <w:sz w:val="24"/>
          <w:szCs w:val="24"/>
        </w:rPr>
        <w:t>stops</w:t>
      </w:r>
      <w:proofErr w:type="gramEnd"/>
      <w:r w:rsidRPr="00F51C1C">
        <w:rPr>
          <w:rFonts w:ascii="Times New Roman" w:eastAsia="Times New Roman" w:hAnsi="Times New Roman" w:cs="Times New Roman"/>
          <w:sz w:val="24"/>
          <w:szCs w:val="24"/>
        </w:rPr>
        <w:t xml:space="preserve"> before speeding up in uneven jerks. A thick, cold lump settles in my throat. I’m not sure where to run. Blindly, I push past low-hanging branches and stumble over the uneven rocky turf. This is madness. I’m in no shape to outrun wolves. A sharp pain stabs my chest, traveling up my shoulder and into my neck. Gasping, I </w:t>
      </w:r>
      <w:r w:rsidR="00EF07B4" w:rsidRPr="00F51C1C">
        <w:rPr>
          <w:rFonts w:ascii="Times New Roman" w:eastAsia="Times New Roman" w:hAnsi="Times New Roman" w:cs="Times New Roman"/>
          <w:sz w:val="24"/>
          <w:szCs w:val="24"/>
        </w:rPr>
        <w:t>go</w:t>
      </w:r>
      <w:r w:rsidRPr="00F51C1C">
        <w:rPr>
          <w:rFonts w:ascii="Times New Roman" w:eastAsia="Times New Roman" w:hAnsi="Times New Roman" w:cs="Times New Roman"/>
          <w:sz w:val="24"/>
          <w:szCs w:val="24"/>
        </w:rPr>
        <w:t xml:space="preserve"> another couple of steps. </w:t>
      </w:r>
      <w:r w:rsidR="00EF07B4" w:rsidRPr="00F51C1C">
        <w:rPr>
          <w:rFonts w:ascii="Times New Roman" w:eastAsia="Times New Roman" w:hAnsi="Times New Roman" w:cs="Times New Roman"/>
          <w:sz w:val="24"/>
          <w:szCs w:val="24"/>
        </w:rPr>
        <w:t xml:space="preserve">At a </w:t>
      </w:r>
      <w:r w:rsidRPr="00F51C1C">
        <w:rPr>
          <w:rFonts w:ascii="Times New Roman" w:eastAsia="Times New Roman" w:hAnsi="Times New Roman" w:cs="Times New Roman"/>
          <w:sz w:val="24"/>
          <w:szCs w:val="24"/>
        </w:rPr>
        <w:t>few muttered words</w:t>
      </w:r>
      <w:r w:rsidR="00EF07B4"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green vines weave in a wall behind me, sprouting thorns that drip a poisonous ichor. It has to be enough to stop them</w:t>
      </w:r>
      <w:r w:rsidR="00EA5A0E"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I have nothing left. Thickness fills my lungs</w:t>
      </w:r>
      <w:r w:rsidR="00EA5A0E"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and breathing becomes impossible. I </w:t>
      </w:r>
      <w:r w:rsidR="0042629E" w:rsidRPr="00F51C1C">
        <w:rPr>
          <w:rFonts w:ascii="Times New Roman" w:eastAsia="Times New Roman" w:hAnsi="Times New Roman" w:cs="Times New Roman"/>
          <w:sz w:val="24"/>
          <w:szCs w:val="24"/>
        </w:rPr>
        <w:t xml:space="preserve">lurch </w:t>
      </w:r>
      <w:r w:rsidRPr="00F51C1C">
        <w:rPr>
          <w:rFonts w:ascii="Times New Roman" w:eastAsia="Times New Roman" w:hAnsi="Times New Roman" w:cs="Times New Roman"/>
          <w:sz w:val="24"/>
          <w:szCs w:val="24"/>
        </w:rPr>
        <w:t>into a smooth tree.</w:t>
      </w:r>
    </w:p>
    <w:p w14:paraId="45255348" w14:textId="3D2E6A61"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No, it’s a door. A lightning strike reveals a highly polished wooden door decorated with an intricate brass design. I pound on it</w:t>
      </w:r>
      <w:r w:rsidR="00A17108"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and thunder </w:t>
      </w:r>
      <w:r w:rsidR="00B4610B" w:rsidRPr="00F51C1C">
        <w:rPr>
          <w:rFonts w:ascii="Times New Roman" w:eastAsia="Times New Roman" w:hAnsi="Times New Roman" w:cs="Times New Roman"/>
          <w:sz w:val="24"/>
          <w:szCs w:val="24"/>
        </w:rPr>
        <w:t xml:space="preserve">mimics </w:t>
      </w:r>
      <w:r w:rsidRPr="00F51C1C">
        <w:rPr>
          <w:rFonts w:ascii="Times New Roman" w:eastAsia="Times New Roman" w:hAnsi="Times New Roman" w:cs="Times New Roman"/>
          <w:sz w:val="24"/>
          <w:szCs w:val="24"/>
        </w:rPr>
        <w:t xml:space="preserve">the noise. </w:t>
      </w:r>
      <w:r w:rsidRPr="00F51C1C">
        <w:rPr>
          <w:rFonts w:ascii="Times New Roman" w:eastAsia="Times New Roman" w:hAnsi="Times New Roman" w:cs="Times New Roman"/>
          <w:i/>
          <w:iCs/>
          <w:sz w:val="24"/>
          <w:szCs w:val="24"/>
        </w:rPr>
        <w:t>There’s got to be…</w:t>
      </w:r>
    </w:p>
    <w:p w14:paraId="43F8B8A3" w14:textId="1E44D22A"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My heart squeezes and stutters, bringing stinging tears to my eyes. I can’t fail here. This isn’t where my quest ends. My knees hit the cobbled entryway as I pound on the solid wood again. In the distance, wolf song mixes with the roll of thunder. Sobs fall from my lips</w:t>
      </w:r>
      <w:r w:rsidR="00764B5E"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and a sucking darkness pulls on me. I knock again, but I’m too weak to make much noise.</w:t>
      </w:r>
    </w:p>
    <w:p w14:paraId="3DD2F746" w14:textId="77777777" w:rsidR="008467E2"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 xml:space="preserve">“What is the meaning of this?” </w:t>
      </w:r>
    </w:p>
    <w:p w14:paraId="37D029FF" w14:textId="51CF3638"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 xml:space="preserve">The door flies open, spilling me forward </w:t>
      </w:r>
      <w:r w:rsidR="008467E2" w:rsidRPr="00F51C1C">
        <w:rPr>
          <w:rFonts w:ascii="Times New Roman" w:eastAsia="Times New Roman" w:hAnsi="Times New Roman" w:cs="Times New Roman"/>
          <w:sz w:val="24"/>
          <w:szCs w:val="24"/>
        </w:rPr>
        <w:t xml:space="preserve">to where </w:t>
      </w:r>
      <w:r w:rsidRPr="00F51C1C">
        <w:rPr>
          <w:rFonts w:ascii="Times New Roman" w:eastAsia="Times New Roman" w:hAnsi="Times New Roman" w:cs="Times New Roman"/>
          <w:sz w:val="24"/>
          <w:szCs w:val="24"/>
        </w:rPr>
        <w:t>a tall, slim man stands. There’s something incredibly familiar about him. His long white hair hangs in a thick braid over one shoulder</w:t>
      </w:r>
      <w:r w:rsidR="009209A2"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and his skin is ghostly pale against the darkness. Brilliant</w:t>
      </w:r>
      <w:r w:rsidR="009209A2"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green eyes widen as he looks down upon me then beyond my crumpled form into the night.</w:t>
      </w:r>
    </w:p>
    <w:p w14:paraId="31487519" w14:textId="77777777" w:rsidR="00030BD1"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 xml:space="preserve">“I claim the right of sanctuary in exchange for a witch’s boon.” I reach out and grasp his hand. “Do you accept my bargain?” Blood roars in my ears as stars dance across my blackening vision. </w:t>
      </w:r>
    </w:p>
    <w:p w14:paraId="47E7DAE0" w14:textId="45AA433B"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 xml:space="preserve">His sharp features pinch as he scowls at me in surprise. I must be delirious, because it’s the most devastatingly handsome expression I’ve ever seen on a man. Sharp cheekbones frame expressive eyes and a pointed, smooth-shaven jaw. My heart skips then </w:t>
      </w:r>
      <w:proofErr w:type="gramStart"/>
      <w:r w:rsidRPr="00F51C1C">
        <w:rPr>
          <w:rFonts w:ascii="Times New Roman" w:eastAsia="Times New Roman" w:hAnsi="Times New Roman" w:cs="Times New Roman"/>
          <w:sz w:val="24"/>
          <w:szCs w:val="24"/>
        </w:rPr>
        <w:t>flutters</w:t>
      </w:r>
      <w:proofErr w:type="gramEnd"/>
      <w:r w:rsidRPr="00F51C1C">
        <w:rPr>
          <w:rFonts w:ascii="Times New Roman" w:eastAsia="Times New Roman" w:hAnsi="Times New Roman" w:cs="Times New Roman"/>
          <w:sz w:val="24"/>
          <w:szCs w:val="24"/>
        </w:rPr>
        <w:t xml:space="preserve"> again. I reach for my herb pouch, but it tumbles from my numb fingers. His eyes dart to the spilled herbs then back to me.</w:t>
      </w:r>
    </w:p>
    <w:p w14:paraId="24C4A8E8" w14:textId="3A2A03C8"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lastRenderedPageBreak/>
        <w:t>“I accept. Sanctuary given.” His hand closes over mine. A shimmer of emerald flashes</w:t>
      </w:r>
      <w:r w:rsidR="004E332F"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limning us as my magic seals the pact.</w:t>
      </w:r>
    </w:p>
    <w:p w14:paraId="54E7366A" w14:textId="1C15BD52"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Before I can thank him, the darkness of death closes its icy fingers around me</w:t>
      </w:r>
      <w:r w:rsidR="004E332F"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and my sickly heart stops. One last wry thought follows me to my doom. </w:t>
      </w:r>
      <w:r w:rsidRPr="00F51C1C">
        <w:rPr>
          <w:rFonts w:ascii="Times New Roman" w:eastAsia="Times New Roman" w:hAnsi="Times New Roman" w:cs="Times New Roman"/>
          <w:i/>
          <w:iCs/>
          <w:sz w:val="24"/>
          <w:szCs w:val="24"/>
        </w:rPr>
        <w:t>Well, that was the shortest bargain ever struck. </w:t>
      </w:r>
    </w:p>
    <w:p w14:paraId="47A4E5EE" w14:textId="77777777" w:rsidR="00F740E1" w:rsidRPr="00F51C1C" w:rsidRDefault="00F740E1" w:rsidP="00F51C1C">
      <w:pPr>
        <w:spacing w:line="360" w:lineRule="auto"/>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br w:type="page"/>
      </w:r>
    </w:p>
    <w:p w14:paraId="347D072A" w14:textId="308DB6A7" w:rsidR="00A06393" w:rsidRPr="00F51C1C" w:rsidRDefault="00A06393" w:rsidP="00892119">
      <w:pPr>
        <w:spacing w:before="240" w:after="240" w:line="360" w:lineRule="auto"/>
        <w:jc w:val="center"/>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lastRenderedPageBreak/>
        <w:t>Chapter 2</w:t>
      </w:r>
    </w:p>
    <w:p w14:paraId="3B88AA54" w14:textId="244BAA74" w:rsidR="00A06393" w:rsidRPr="00F51C1C" w:rsidRDefault="00797EF8"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My eyes widen</w:t>
      </w:r>
      <w:r w:rsidR="00EE4E96"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and my jaw drops when</w:t>
      </w:r>
      <w:r w:rsidR="00A06393" w:rsidRPr="00F51C1C">
        <w:rPr>
          <w:rFonts w:ascii="Times New Roman" w:eastAsia="Times New Roman" w:hAnsi="Times New Roman" w:cs="Times New Roman"/>
          <w:sz w:val="24"/>
          <w:szCs w:val="24"/>
        </w:rPr>
        <w:t xml:space="preserve"> I wake in a gigantic bed canopied with heavy amethyst velvet. A fire crackles cheerfully in an oversized hearth nearby. This wasn’t what I imagined the afterlife would look like, but I’ve no complaints. The opulence reminds me of my sister’s suite at the royal palace. There’s a faint scent like lemongrass on the bed linens that tugs at my memory. A soft ticking fills the room like a clock. It’s soothing—like a music box from my childhood or a metronome from my years of playing the balalaika.</w:t>
      </w:r>
    </w:p>
    <w:p w14:paraId="50792078" w14:textId="566E5DD3" w:rsidR="00B16A94"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 xml:space="preserve">“Ah, you’re finally awake. It’s been three days. I was concerned my procedure had failed.” A man strides into the room, his boots </w:t>
      </w:r>
      <w:r w:rsidR="00B16A94" w:rsidRPr="00F51C1C">
        <w:rPr>
          <w:rFonts w:ascii="Times New Roman" w:eastAsia="Times New Roman" w:hAnsi="Times New Roman" w:cs="Times New Roman"/>
          <w:sz w:val="24"/>
          <w:szCs w:val="24"/>
        </w:rPr>
        <w:t xml:space="preserve">making </w:t>
      </w:r>
      <w:r w:rsidRPr="00F51C1C">
        <w:rPr>
          <w:rFonts w:ascii="Times New Roman" w:eastAsia="Times New Roman" w:hAnsi="Times New Roman" w:cs="Times New Roman"/>
          <w:sz w:val="24"/>
          <w:szCs w:val="24"/>
        </w:rPr>
        <w:t xml:space="preserve">no sound on the plush colorful rug. </w:t>
      </w:r>
    </w:p>
    <w:p w14:paraId="04FB2AB7" w14:textId="4E6ABA0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I sit up, clutching the covers to my breast, then frown as my hand brushes a thick welt on my skin. Looking down through a gap in the linen night</w:t>
      </w:r>
      <w:r w:rsidR="00F73512" w:rsidRPr="00F51C1C">
        <w:rPr>
          <w:rFonts w:ascii="Times New Roman" w:eastAsia="Times New Roman" w:hAnsi="Times New Roman" w:cs="Times New Roman"/>
          <w:sz w:val="24"/>
          <w:szCs w:val="24"/>
        </w:rPr>
        <w:t xml:space="preserve"> </w:t>
      </w:r>
      <w:r w:rsidRPr="00F51C1C">
        <w:rPr>
          <w:rFonts w:ascii="Times New Roman" w:eastAsia="Times New Roman" w:hAnsi="Times New Roman" w:cs="Times New Roman"/>
          <w:sz w:val="24"/>
          <w:szCs w:val="24"/>
        </w:rPr>
        <w:t xml:space="preserve">rail, </w:t>
      </w:r>
      <w:r w:rsidR="00B16A94" w:rsidRPr="00F51C1C">
        <w:rPr>
          <w:rFonts w:ascii="Times New Roman" w:eastAsia="Times New Roman" w:hAnsi="Times New Roman" w:cs="Times New Roman"/>
          <w:sz w:val="24"/>
          <w:szCs w:val="24"/>
        </w:rPr>
        <w:t xml:space="preserve">I see </w:t>
      </w:r>
      <w:r w:rsidRPr="00F51C1C">
        <w:rPr>
          <w:rFonts w:ascii="Times New Roman" w:eastAsia="Times New Roman" w:hAnsi="Times New Roman" w:cs="Times New Roman"/>
          <w:sz w:val="24"/>
          <w:szCs w:val="24"/>
        </w:rPr>
        <w:t>a white scar running from the base of my throat to just below my breastbone. </w:t>
      </w:r>
    </w:p>
    <w:p w14:paraId="32A26BEC"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Procedure?” I ask.</w:t>
      </w:r>
    </w:p>
    <w:p w14:paraId="1C13147A" w14:textId="28507822"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It seemed a shame to waste a boon from a life witch</w:t>
      </w:r>
      <w:r w:rsidR="00182827"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and you were certainly no use to me dead.” He rests a tray over my lap then lifts the silver dome lid. “Eat up if you can. You’ll need your strength to recover.”</w:t>
      </w:r>
    </w:p>
    <w:p w14:paraId="668B7DA8" w14:textId="11982C45" w:rsidR="00B72A1C"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 xml:space="preserve">The mouthwatering scent of chicken dumpling soup teases my senses. After lifting the spoon, I try to make sense of this. I’m certain I died. </w:t>
      </w:r>
    </w:p>
    <w:p w14:paraId="23055AB3" w14:textId="1F7F0264"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I’m Inessa. Thank you for sheltering me.”</w:t>
      </w:r>
    </w:p>
    <w:p w14:paraId="1F75385B" w14:textId="6860C15D"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 xml:space="preserve">He hums softly as he pulls a comfortable-looking wingback chair closer to the bed then folds his tall frame into it. His white hair flows like a waterfall against the deep blue of his shirt. The fabric gleams, as fine as anything the </w:t>
      </w:r>
      <w:r w:rsidR="00B35496" w:rsidRPr="00F51C1C">
        <w:rPr>
          <w:rFonts w:ascii="Times New Roman" w:eastAsia="Times New Roman" w:hAnsi="Times New Roman" w:cs="Times New Roman"/>
          <w:sz w:val="24"/>
          <w:szCs w:val="24"/>
        </w:rPr>
        <w:t>c</w:t>
      </w:r>
      <w:r w:rsidRPr="00F51C1C">
        <w:rPr>
          <w:rFonts w:ascii="Times New Roman" w:eastAsia="Times New Roman" w:hAnsi="Times New Roman" w:cs="Times New Roman"/>
          <w:sz w:val="24"/>
          <w:szCs w:val="24"/>
        </w:rPr>
        <w:t>zar would own.</w:t>
      </w:r>
    </w:p>
    <w:p w14:paraId="6EFFBECB" w14:textId="771AB5BD"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i/>
          <w:iCs/>
          <w:sz w:val="24"/>
          <w:szCs w:val="24"/>
        </w:rPr>
        <w:t>What would one of noble standing be doing out in the woods?</w:t>
      </w:r>
      <w:r w:rsidRPr="00F51C1C">
        <w:rPr>
          <w:rFonts w:ascii="Times New Roman" w:eastAsia="Times New Roman" w:hAnsi="Times New Roman" w:cs="Times New Roman"/>
          <w:sz w:val="24"/>
          <w:szCs w:val="24"/>
        </w:rPr>
        <w:t xml:space="preserve"> I slurp another mouthful of soup and feel an odd sensation as it slides past my throat into my chest. I touch the raised welt again</w:t>
      </w:r>
      <w:r w:rsidR="00365CD7"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and our eyes meet. His are the entrancing deep green of secretive forest shadows.</w:t>
      </w:r>
    </w:p>
    <w:p w14:paraId="64475360"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lastRenderedPageBreak/>
        <w:t>“You’re welcome, Inessa.” His gaze flicks to my chest. “Your heart stopped. It was a pitiful, damaged thing, so I replaced it with something that will serve us both better.”</w:t>
      </w:r>
    </w:p>
    <w:p w14:paraId="1F567DCB"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The spoon clangs off the edge of the bowl. “You replaced my heart?”</w:t>
      </w:r>
    </w:p>
    <w:p w14:paraId="54248825" w14:textId="3B8519D6"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Your new heart is clockwork</w:t>
      </w:r>
      <w:r w:rsidR="00365CD7"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of my design. I admit I’d intended it to prolong my life. You’ll make an adequate test subject since your need is greater.”</w:t>
      </w:r>
    </w:p>
    <w:p w14:paraId="1887E483" w14:textId="43A54ACB"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Test subject</w:t>
      </w:r>
      <w:r w:rsidR="00365CD7"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I parrot numb</w:t>
      </w:r>
      <w:r w:rsidR="00365CD7" w:rsidRPr="00F51C1C">
        <w:rPr>
          <w:rFonts w:ascii="Times New Roman" w:eastAsia="Times New Roman" w:hAnsi="Times New Roman" w:cs="Times New Roman"/>
          <w:sz w:val="24"/>
          <w:szCs w:val="24"/>
        </w:rPr>
        <w:t>ly</w:t>
      </w:r>
      <w:r w:rsidRPr="00F51C1C">
        <w:rPr>
          <w:rFonts w:ascii="Times New Roman" w:eastAsia="Times New Roman" w:hAnsi="Times New Roman" w:cs="Times New Roman"/>
          <w:sz w:val="24"/>
          <w:szCs w:val="24"/>
        </w:rPr>
        <w:t>. That soft ticking… it’s not a clock</w:t>
      </w:r>
      <w:r w:rsidR="00365CD7"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it’s me. “You didn’t think to ask my permission before inserting this thing into me?”</w:t>
      </w:r>
    </w:p>
    <w:p w14:paraId="30562CBD" w14:textId="11A47A1C"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That’s gratitude for you. You were dead, remember? Or has your memory been affected?” He bends closer, placing a palm on my forehead. His lips purse in concentration</w:t>
      </w:r>
      <w:r w:rsidR="00684AC8"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and I can’t help but linger on the shapely line.</w:t>
      </w:r>
    </w:p>
    <w:p w14:paraId="74FF1C82"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i/>
          <w:iCs/>
          <w:sz w:val="24"/>
          <w:szCs w:val="24"/>
        </w:rPr>
        <w:t>What am I thinking?</w:t>
      </w:r>
      <w:r w:rsidRPr="00F51C1C">
        <w:rPr>
          <w:rFonts w:ascii="Times New Roman" w:eastAsia="Times New Roman" w:hAnsi="Times New Roman" w:cs="Times New Roman"/>
          <w:sz w:val="24"/>
          <w:szCs w:val="24"/>
        </w:rPr>
        <w:t xml:space="preserve"> I yank back from his touch.</w:t>
      </w:r>
    </w:p>
    <w:p w14:paraId="79F59CDC"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What brought you to my doorstep in such a state?”</w:t>
      </w:r>
    </w:p>
    <w:p w14:paraId="5E8FAB04" w14:textId="2A3065BB"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 xml:space="preserve">“The wizard Koschei stole my sister. The </w:t>
      </w:r>
      <w:r w:rsidR="00684AC8" w:rsidRPr="00F51C1C">
        <w:rPr>
          <w:rFonts w:ascii="Times New Roman" w:eastAsia="Times New Roman" w:hAnsi="Times New Roman" w:cs="Times New Roman"/>
          <w:sz w:val="24"/>
          <w:szCs w:val="24"/>
        </w:rPr>
        <w:t>c</w:t>
      </w:r>
      <w:r w:rsidRPr="00F51C1C">
        <w:rPr>
          <w:rFonts w:ascii="Times New Roman" w:eastAsia="Times New Roman" w:hAnsi="Times New Roman" w:cs="Times New Roman"/>
          <w:sz w:val="24"/>
          <w:szCs w:val="24"/>
        </w:rPr>
        <w:t>zar sent me to find her</w:t>
      </w:r>
      <w:r w:rsidR="00D31006"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but wolves attacked me on my journey.”</w:t>
      </w:r>
    </w:p>
    <w:p w14:paraId="48A0A579"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His expression closes as he drops his hand. “That seems to be a very dangerous mission for a slip of a girl. Doesn’t she have a husband to rescue her?”</w:t>
      </w:r>
    </w:p>
    <w:p w14:paraId="55F8F7CF" w14:textId="565FA269"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I shrug. “It’s well</w:t>
      </w:r>
      <w:r w:rsidR="00A62E01"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known that Koschei the </w:t>
      </w:r>
      <w:r w:rsidR="00B138A0" w:rsidRPr="00F51C1C">
        <w:rPr>
          <w:rFonts w:ascii="Times New Roman" w:eastAsia="Times New Roman" w:hAnsi="Times New Roman" w:cs="Times New Roman"/>
          <w:sz w:val="24"/>
          <w:szCs w:val="24"/>
        </w:rPr>
        <w:t>D</w:t>
      </w:r>
      <w:r w:rsidRPr="00F51C1C">
        <w:rPr>
          <w:rFonts w:ascii="Times New Roman" w:eastAsia="Times New Roman" w:hAnsi="Times New Roman" w:cs="Times New Roman"/>
          <w:sz w:val="24"/>
          <w:szCs w:val="24"/>
        </w:rPr>
        <w:t>eathless hid his soul in a chest</w:t>
      </w:r>
      <w:r w:rsidR="00B138A0" w:rsidRPr="00F51C1C">
        <w:rPr>
          <w:rFonts w:ascii="Times New Roman" w:eastAsia="Times New Roman" w:hAnsi="Times New Roman" w:cs="Times New Roman"/>
          <w:sz w:val="24"/>
          <w:szCs w:val="24"/>
        </w:rPr>
        <w:t xml:space="preserve"> to cheat death</w:t>
      </w:r>
      <w:r w:rsidRPr="00F51C1C">
        <w:rPr>
          <w:rFonts w:ascii="Times New Roman" w:eastAsia="Times New Roman" w:hAnsi="Times New Roman" w:cs="Times New Roman"/>
          <w:sz w:val="24"/>
          <w:szCs w:val="24"/>
        </w:rPr>
        <w:t xml:space="preserve">. The </w:t>
      </w:r>
      <w:r w:rsidR="00814746" w:rsidRPr="00F51C1C">
        <w:rPr>
          <w:rFonts w:ascii="Times New Roman" w:eastAsia="Times New Roman" w:hAnsi="Times New Roman" w:cs="Times New Roman"/>
          <w:sz w:val="24"/>
          <w:szCs w:val="24"/>
        </w:rPr>
        <w:t>c</w:t>
      </w:r>
      <w:r w:rsidRPr="00F51C1C">
        <w:rPr>
          <w:rFonts w:ascii="Times New Roman" w:eastAsia="Times New Roman" w:hAnsi="Times New Roman" w:cs="Times New Roman"/>
          <w:sz w:val="24"/>
          <w:szCs w:val="24"/>
        </w:rPr>
        <w:t xml:space="preserve">zar sent me </w:t>
      </w:r>
      <w:r w:rsidR="00B138A0" w:rsidRPr="00F51C1C">
        <w:rPr>
          <w:rFonts w:ascii="Times New Roman" w:eastAsia="Times New Roman" w:hAnsi="Times New Roman" w:cs="Times New Roman"/>
          <w:sz w:val="24"/>
          <w:szCs w:val="24"/>
        </w:rPr>
        <w:t xml:space="preserve">to locate </w:t>
      </w:r>
      <w:r w:rsidRPr="00F51C1C">
        <w:rPr>
          <w:rFonts w:ascii="Times New Roman" w:eastAsia="Times New Roman" w:hAnsi="Times New Roman" w:cs="Times New Roman"/>
          <w:sz w:val="24"/>
          <w:szCs w:val="24"/>
        </w:rPr>
        <w:t xml:space="preserve">my sister while he and his men look for </w:t>
      </w:r>
      <w:r w:rsidR="00B138A0" w:rsidRPr="00F51C1C">
        <w:rPr>
          <w:rFonts w:ascii="Times New Roman" w:eastAsia="Times New Roman" w:hAnsi="Times New Roman" w:cs="Times New Roman"/>
          <w:sz w:val="24"/>
          <w:szCs w:val="24"/>
        </w:rPr>
        <w:t>the wizard’s soul</w:t>
      </w:r>
      <w:r w:rsidRPr="00F51C1C">
        <w:rPr>
          <w:rFonts w:ascii="Times New Roman" w:eastAsia="Times New Roman" w:hAnsi="Times New Roman" w:cs="Times New Roman"/>
          <w:sz w:val="24"/>
          <w:szCs w:val="24"/>
        </w:rPr>
        <w:t>.”</w:t>
      </w:r>
    </w:p>
    <w:p w14:paraId="4B47ACC5"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The man’s lips twist in displeasure. “I see.”</w:t>
      </w:r>
    </w:p>
    <w:p w14:paraId="17BBE2FA" w14:textId="4775A446"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 xml:space="preserve">The soft ticking of the clockwork heart fills the silence. </w:t>
      </w:r>
      <w:r w:rsidRPr="00F51C1C">
        <w:rPr>
          <w:rFonts w:ascii="Times New Roman" w:eastAsia="Times New Roman" w:hAnsi="Times New Roman" w:cs="Times New Roman"/>
          <w:i/>
          <w:iCs/>
          <w:sz w:val="24"/>
          <w:szCs w:val="24"/>
        </w:rPr>
        <w:t xml:space="preserve">My heart. </w:t>
      </w:r>
      <w:r w:rsidRPr="00F51C1C">
        <w:rPr>
          <w:rFonts w:ascii="Times New Roman" w:eastAsia="Times New Roman" w:hAnsi="Times New Roman" w:cs="Times New Roman"/>
          <w:sz w:val="24"/>
          <w:szCs w:val="24"/>
        </w:rPr>
        <w:t>“I’m sorry</w:t>
      </w:r>
      <w:r w:rsidR="00C320ED"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I’ve been rude. Thank you for offering sanctuary and saving my life. I owe you a boon as promised. May I ask your name?”</w:t>
      </w:r>
    </w:p>
    <w:p w14:paraId="1DFF4965"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He stands and drums long elegant fingers along his forearm. “You may call me Deda.”</w:t>
      </w:r>
    </w:p>
    <w:p w14:paraId="47422BC2" w14:textId="4800A13D" w:rsidR="002D6B3B"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lastRenderedPageBreak/>
        <w:t>I pause with the spoon halfway to my mouth. The shortened term for grandfather doesn’t fit him at all. Even with his snow-white hair, he doesn’t look much older than me</w:t>
      </w:r>
      <w:r w:rsidR="00C320ED"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certainly no more than his late twenties. He’s thin but not in a lanky way</w:t>
      </w:r>
      <w:r w:rsidR="002D6B3B"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more like a lean cat. His fair skin is unmarred by wrinkles or sun. </w:t>
      </w:r>
    </w:p>
    <w:p w14:paraId="65AF607C" w14:textId="764B7130"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 xml:space="preserve">“You look nothing like any </w:t>
      </w:r>
      <w:r w:rsidRPr="00F51C1C">
        <w:rPr>
          <w:rFonts w:ascii="Times New Roman" w:eastAsia="Times New Roman" w:hAnsi="Times New Roman" w:cs="Times New Roman"/>
          <w:i/>
          <w:iCs/>
          <w:sz w:val="24"/>
          <w:szCs w:val="24"/>
        </w:rPr>
        <w:t>dedushka</w:t>
      </w:r>
      <w:r w:rsidRPr="00F51C1C">
        <w:rPr>
          <w:rFonts w:ascii="Times New Roman" w:eastAsia="Times New Roman" w:hAnsi="Times New Roman" w:cs="Times New Roman"/>
          <w:sz w:val="24"/>
          <w:szCs w:val="24"/>
        </w:rPr>
        <w:t xml:space="preserve"> I’ve ever seen.”</w:t>
      </w:r>
    </w:p>
    <w:p w14:paraId="1415691D" w14:textId="210237BC"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i/>
          <w:iCs/>
          <w:sz w:val="24"/>
          <w:szCs w:val="24"/>
        </w:rPr>
        <w:t xml:space="preserve">Tick… tick… tick… </w:t>
      </w:r>
      <w:r w:rsidRPr="00F51C1C">
        <w:rPr>
          <w:rFonts w:ascii="Times New Roman" w:eastAsia="Times New Roman" w:hAnsi="Times New Roman" w:cs="Times New Roman"/>
          <w:sz w:val="24"/>
          <w:szCs w:val="24"/>
        </w:rPr>
        <w:t xml:space="preserve">Each pause in our conversation emphasizes the rhythmic beats of my mechanical heart. I finish my soup as he watches me with an unnervingly keen interest. His lips part and close several times as if he’s undecided how to reply. I struggle not to stare at Deda’s austere beauty. </w:t>
      </w:r>
      <w:r w:rsidRPr="00F51C1C">
        <w:rPr>
          <w:rFonts w:ascii="Times New Roman" w:eastAsia="Times New Roman" w:hAnsi="Times New Roman" w:cs="Times New Roman"/>
          <w:i/>
          <w:iCs/>
          <w:sz w:val="24"/>
          <w:szCs w:val="24"/>
        </w:rPr>
        <w:t>Ridiculous.</w:t>
      </w:r>
      <w:r w:rsidRPr="00F51C1C">
        <w:rPr>
          <w:rFonts w:ascii="Times New Roman" w:eastAsia="Times New Roman" w:hAnsi="Times New Roman" w:cs="Times New Roman"/>
          <w:sz w:val="24"/>
          <w:szCs w:val="24"/>
        </w:rPr>
        <w:t xml:space="preserve"> </w:t>
      </w:r>
      <w:r w:rsidRPr="00F51C1C">
        <w:rPr>
          <w:rFonts w:ascii="Times New Roman" w:eastAsia="Times New Roman" w:hAnsi="Times New Roman" w:cs="Times New Roman"/>
          <w:i/>
          <w:iCs/>
          <w:sz w:val="24"/>
          <w:szCs w:val="24"/>
        </w:rPr>
        <w:t xml:space="preserve">I must have hit my head when I fell. He’s dressed like a prince. Why would he take an interest in a scrubby, plain forest </w:t>
      </w:r>
      <w:proofErr w:type="gramStart"/>
      <w:r w:rsidRPr="00F51C1C">
        <w:rPr>
          <w:rFonts w:ascii="Times New Roman" w:eastAsia="Times New Roman" w:hAnsi="Times New Roman" w:cs="Times New Roman"/>
          <w:i/>
          <w:iCs/>
          <w:sz w:val="24"/>
          <w:szCs w:val="24"/>
        </w:rPr>
        <w:t>witch</w:t>
      </w:r>
      <w:proofErr w:type="gramEnd"/>
      <w:r w:rsidRPr="00F51C1C">
        <w:rPr>
          <w:rFonts w:ascii="Times New Roman" w:eastAsia="Times New Roman" w:hAnsi="Times New Roman" w:cs="Times New Roman"/>
          <w:i/>
          <w:iCs/>
          <w:sz w:val="24"/>
          <w:szCs w:val="24"/>
        </w:rPr>
        <w:t xml:space="preserve"> like me?</w:t>
      </w:r>
    </w:p>
    <w:p w14:paraId="146E3EE0"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He runs a hand over his sharp, smooth chin in contemplation. “What do you see when you look at me?”</w:t>
      </w:r>
    </w:p>
    <w:p w14:paraId="78F93D7C" w14:textId="44999CC2" w:rsidR="00594EE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I glance up and flush at the intensity of his gaze. There’s something predatory in it</w:t>
      </w:r>
      <w:r w:rsidR="00686628"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so focused. A trickle of cool sweat makes its way down my back. He doesn’t move as he waits for my response, like a large coiled snake </w:t>
      </w:r>
      <w:r w:rsidR="00740B8F" w:rsidRPr="00F51C1C">
        <w:rPr>
          <w:rFonts w:ascii="Times New Roman" w:eastAsia="Times New Roman" w:hAnsi="Times New Roman" w:cs="Times New Roman"/>
          <w:sz w:val="24"/>
          <w:szCs w:val="24"/>
        </w:rPr>
        <w:t>poised</w:t>
      </w:r>
      <w:r w:rsidRPr="00F51C1C">
        <w:rPr>
          <w:rFonts w:ascii="Times New Roman" w:eastAsia="Times New Roman" w:hAnsi="Times New Roman" w:cs="Times New Roman"/>
          <w:sz w:val="24"/>
          <w:szCs w:val="24"/>
        </w:rPr>
        <w:t xml:space="preserve"> to strike. The linen night</w:t>
      </w:r>
      <w:r w:rsidR="00686628" w:rsidRPr="00F51C1C">
        <w:rPr>
          <w:rFonts w:ascii="Times New Roman" w:eastAsia="Times New Roman" w:hAnsi="Times New Roman" w:cs="Times New Roman"/>
          <w:sz w:val="24"/>
          <w:szCs w:val="24"/>
        </w:rPr>
        <w:t xml:space="preserve"> </w:t>
      </w:r>
      <w:r w:rsidRPr="00F51C1C">
        <w:rPr>
          <w:rFonts w:ascii="Times New Roman" w:eastAsia="Times New Roman" w:hAnsi="Times New Roman" w:cs="Times New Roman"/>
          <w:sz w:val="24"/>
          <w:szCs w:val="24"/>
        </w:rPr>
        <w:t>rail is suddenly too tight</w:t>
      </w:r>
      <w:r w:rsidR="00594EE3"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and the blankets weigh heavily, pinning me to the unfamiliar bed. I’m inappropriately alone with him in a private chamber, and this devastatingly handsome man is sucking all logical thoughts from my head. I’m certainly not going to tell </w:t>
      </w:r>
      <w:r w:rsidR="00740B8F" w:rsidRPr="00F51C1C">
        <w:rPr>
          <w:rFonts w:ascii="Times New Roman" w:eastAsia="Times New Roman" w:hAnsi="Times New Roman" w:cs="Times New Roman"/>
          <w:sz w:val="24"/>
          <w:szCs w:val="24"/>
        </w:rPr>
        <w:t xml:space="preserve">Deda </w:t>
      </w:r>
      <w:r w:rsidRPr="00F51C1C">
        <w:rPr>
          <w:rFonts w:ascii="Times New Roman" w:eastAsia="Times New Roman" w:hAnsi="Times New Roman" w:cs="Times New Roman"/>
          <w:sz w:val="24"/>
          <w:szCs w:val="24"/>
        </w:rPr>
        <w:t xml:space="preserve">what a treat he is for my eyes. </w:t>
      </w:r>
    </w:p>
    <w:p w14:paraId="646ED9D6" w14:textId="0AB5BBFB"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Nervously, I lick my lips. “We’re about the same age, aren’t we?”</w:t>
      </w:r>
    </w:p>
    <w:p w14:paraId="0BA7C501" w14:textId="795734A2"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Are we?” A corner of his lips tugs upward to reveal a dimple of amusement. The melodic ticking in the room grows faster</w:t>
      </w:r>
      <w:r w:rsidR="00594EE3"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and the other side of his mouth lifts to display the dimple’s twin. He glances at my finished soup then gestures to the bread and hard cheese still on the tray. “Finish your meal to regain your strength. I’ll check on you in the morning.”</w:t>
      </w:r>
    </w:p>
    <w:p w14:paraId="3E3D7E2C" w14:textId="125E3C78"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I swallow hard as he closes the door behind him and push the remains of the tray to the side. On unsteady feet, I stand to explore the room. It’s huge. My entire hut could fit several times into this spacious chamber. Two doors are on the far side. Opening one reveals a bathing chamber complete with a sloping copper tub big enough for five of me. The sweet</w:t>
      </w:r>
      <w:r w:rsidR="00ED133F"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lemongrass </w:t>
      </w:r>
      <w:r w:rsidRPr="00F51C1C">
        <w:rPr>
          <w:rFonts w:ascii="Times New Roman" w:eastAsia="Times New Roman" w:hAnsi="Times New Roman" w:cs="Times New Roman"/>
          <w:sz w:val="24"/>
          <w:szCs w:val="24"/>
        </w:rPr>
        <w:lastRenderedPageBreak/>
        <w:t xml:space="preserve">scent is stronger here. It fills me with images of luxurious bubble baths. </w:t>
      </w:r>
      <w:r w:rsidRPr="00F51C1C">
        <w:rPr>
          <w:rFonts w:ascii="Times New Roman" w:eastAsia="Times New Roman" w:hAnsi="Times New Roman" w:cs="Times New Roman"/>
          <w:i/>
          <w:iCs/>
          <w:sz w:val="24"/>
          <w:szCs w:val="24"/>
        </w:rPr>
        <w:t>Two could easily fit in that tub</w:t>
      </w:r>
      <w:r w:rsidR="00E5095E" w:rsidRPr="00F51C1C">
        <w:rPr>
          <w:rFonts w:ascii="Times New Roman" w:eastAsia="Times New Roman" w:hAnsi="Times New Roman" w:cs="Times New Roman"/>
          <w:i/>
          <w:iCs/>
          <w:sz w:val="24"/>
          <w:szCs w:val="24"/>
        </w:rPr>
        <w:t>.</w:t>
      </w:r>
      <w:r w:rsidRPr="00F51C1C">
        <w:rPr>
          <w:rFonts w:ascii="Times New Roman" w:eastAsia="Times New Roman" w:hAnsi="Times New Roman" w:cs="Times New Roman"/>
          <w:sz w:val="24"/>
          <w:szCs w:val="24"/>
        </w:rPr>
        <w:t xml:space="preserve"> </w:t>
      </w:r>
      <w:r w:rsidR="00E5095E" w:rsidRPr="00F51C1C">
        <w:rPr>
          <w:rFonts w:ascii="Times New Roman" w:eastAsia="Times New Roman" w:hAnsi="Times New Roman" w:cs="Times New Roman"/>
          <w:sz w:val="24"/>
          <w:szCs w:val="24"/>
        </w:rPr>
        <w:t>T</w:t>
      </w:r>
      <w:r w:rsidRPr="00F51C1C">
        <w:rPr>
          <w:rFonts w:ascii="Times New Roman" w:eastAsia="Times New Roman" w:hAnsi="Times New Roman" w:cs="Times New Roman"/>
          <w:sz w:val="24"/>
          <w:szCs w:val="24"/>
        </w:rPr>
        <w:t>he thought of Deda there makes me flush.</w:t>
      </w:r>
    </w:p>
    <w:p w14:paraId="581E2A69" w14:textId="7410EAB0"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The other door seems to be a dressing room full of women’s clothing. While the fabrics are sumptuous to touch, the cut of the dresses is outdated</w:t>
      </w:r>
      <w:r w:rsidR="00B14208"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and I wonder who they belonged to. </w:t>
      </w:r>
      <w:r w:rsidRPr="00F51C1C">
        <w:rPr>
          <w:rFonts w:ascii="Times New Roman" w:eastAsia="Times New Roman" w:hAnsi="Times New Roman" w:cs="Times New Roman"/>
          <w:i/>
          <w:iCs/>
          <w:sz w:val="24"/>
          <w:szCs w:val="24"/>
        </w:rPr>
        <w:t>His mother, perhaps? Or a sister? Does he live here alone?</w:t>
      </w:r>
    </w:p>
    <w:p w14:paraId="184DE27A" w14:textId="5911026D"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A large</w:t>
      </w:r>
      <w:r w:rsidR="00E93092" w:rsidRPr="00F51C1C">
        <w:rPr>
          <w:rFonts w:ascii="Times New Roman" w:eastAsia="Times New Roman" w:hAnsi="Times New Roman" w:cs="Times New Roman"/>
          <w:sz w:val="24"/>
          <w:szCs w:val="24"/>
        </w:rPr>
        <w:t xml:space="preserve"> oval</w:t>
      </w:r>
      <w:r w:rsidRPr="00F51C1C">
        <w:rPr>
          <w:rFonts w:ascii="Times New Roman" w:eastAsia="Times New Roman" w:hAnsi="Times New Roman" w:cs="Times New Roman"/>
          <w:sz w:val="24"/>
          <w:szCs w:val="24"/>
        </w:rPr>
        <w:t xml:space="preserve"> silver-framed mirror stands on the floor at the center of the room. I walk toward it, fingering the raised line between my breasts. Just under the dip of my throat, it feels like there is a small pendant, but stepping closer to the mirror, I see nothing. Curious, I grasp the invisible pendant and tug. </w:t>
      </w:r>
    </w:p>
    <w:p w14:paraId="7EF61E1C" w14:textId="113D3B16"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My skin splits in a straight line down my chest</w:t>
      </w:r>
      <w:r w:rsidR="0095572F"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and morbid curiosity fills me as I stare at the thin wires encasing my golden clockwork heart. Tiny bejeweled gears click and whirl, keeping time</w:t>
      </w:r>
      <w:r w:rsidR="0095572F"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and my blood pumps through narrow tubes. It’s an impossible work of art. The ticking is louder without the casing of my body, more like the soft strumming of a lute than metallic gears. I notice for the first time in my life </w:t>
      </w:r>
      <w:r w:rsidR="0095572F" w:rsidRPr="00F51C1C">
        <w:rPr>
          <w:rFonts w:ascii="Times New Roman" w:eastAsia="Times New Roman" w:hAnsi="Times New Roman" w:cs="Times New Roman"/>
          <w:sz w:val="24"/>
          <w:szCs w:val="24"/>
        </w:rPr>
        <w:t xml:space="preserve">that </w:t>
      </w:r>
      <w:r w:rsidRPr="00F51C1C">
        <w:rPr>
          <w:rFonts w:ascii="Times New Roman" w:eastAsia="Times New Roman" w:hAnsi="Times New Roman" w:cs="Times New Roman"/>
          <w:sz w:val="24"/>
          <w:szCs w:val="24"/>
        </w:rPr>
        <w:t>there's no pain</w:t>
      </w:r>
      <w:r w:rsidR="0071360B"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and it’s easy to breathe. </w:t>
      </w:r>
    </w:p>
    <w:p w14:paraId="42EE166D"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He saved me.</w:t>
      </w:r>
    </w:p>
    <w:p w14:paraId="42DF2FFC" w14:textId="36FE3F63"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I don’t know how I’m not bleeding</w:t>
      </w:r>
      <w:r w:rsidR="00DA5537"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how he made this window into my chest. Panic creeps along my flesh</w:t>
      </w:r>
      <w:r w:rsidR="00E208A4"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and I</w:t>
      </w:r>
      <w:r w:rsidR="00044E8A" w:rsidRPr="00F51C1C">
        <w:rPr>
          <w:rFonts w:ascii="Times New Roman" w:eastAsia="Times New Roman" w:hAnsi="Times New Roman" w:cs="Times New Roman"/>
          <w:sz w:val="24"/>
          <w:szCs w:val="24"/>
        </w:rPr>
        <w:t xml:space="preserve"> draw</w:t>
      </w:r>
      <w:r w:rsidRPr="00F51C1C">
        <w:rPr>
          <w:rFonts w:ascii="Times New Roman" w:eastAsia="Times New Roman" w:hAnsi="Times New Roman" w:cs="Times New Roman"/>
          <w:sz w:val="24"/>
          <w:szCs w:val="24"/>
        </w:rPr>
        <w:t xml:space="preserve"> the invisible pendant back to my throat, sealing this secret chamber. The white scar is barely noticeable. Deda said it’s only been three days. What spell did he use to heal me so quickly?</w:t>
      </w:r>
    </w:p>
    <w:p w14:paraId="0740AEF7"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 xml:space="preserve">A dizziness sweeps over me. I still need to find my sister. Heaven knows what that monster may have done to her. I try to cast a simple tracking spell. Green sparks glitter in the air then </w:t>
      </w:r>
      <w:proofErr w:type="gramStart"/>
      <w:r w:rsidRPr="00F51C1C">
        <w:rPr>
          <w:rFonts w:ascii="Times New Roman" w:eastAsia="Times New Roman" w:hAnsi="Times New Roman" w:cs="Times New Roman"/>
          <w:sz w:val="24"/>
          <w:szCs w:val="24"/>
        </w:rPr>
        <w:t>fade</w:t>
      </w:r>
      <w:proofErr w:type="gramEnd"/>
      <w:r w:rsidRPr="00F51C1C">
        <w:rPr>
          <w:rFonts w:ascii="Times New Roman" w:eastAsia="Times New Roman" w:hAnsi="Times New Roman" w:cs="Times New Roman"/>
          <w:sz w:val="24"/>
          <w:szCs w:val="24"/>
        </w:rPr>
        <w:t xml:space="preserve"> like sad fireworks. I groan. I’ve completely tapped my magical resources. It will be days, possibly weeks, before I can cast again. Those damn wolves made me use every scrap of magic I had to escape.</w:t>
      </w:r>
    </w:p>
    <w:p w14:paraId="5784FA18" w14:textId="30BCB8B0"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 xml:space="preserve">The thick carpet muffles my footsteps as I enter the bedchamber and </w:t>
      </w:r>
      <w:r w:rsidR="003E7F91" w:rsidRPr="00F51C1C">
        <w:rPr>
          <w:rFonts w:ascii="Times New Roman" w:eastAsia="Times New Roman" w:hAnsi="Times New Roman" w:cs="Times New Roman"/>
          <w:sz w:val="24"/>
          <w:szCs w:val="24"/>
        </w:rPr>
        <w:t xml:space="preserve">slip </w:t>
      </w:r>
      <w:r w:rsidRPr="00F51C1C">
        <w:rPr>
          <w:rFonts w:ascii="Times New Roman" w:eastAsia="Times New Roman" w:hAnsi="Times New Roman" w:cs="Times New Roman"/>
          <w:sz w:val="24"/>
          <w:szCs w:val="24"/>
        </w:rPr>
        <w:t xml:space="preserve">back under the heavy blankets. Yellow flames crackle from the hearth, and the song of my heart lulls me into a </w:t>
      </w:r>
      <w:r w:rsidRPr="00F51C1C">
        <w:rPr>
          <w:rFonts w:ascii="Times New Roman" w:eastAsia="Times New Roman" w:hAnsi="Times New Roman" w:cs="Times New Roman"/>
          <w:sz w:val="24"/>
          <w:szCs w:val="24"/>
        </w:rPr>
        <w:lastRenderedPageBreak/>
        <w:t>comforting peace. As I drift off, a mournful wail edges at my dreams. Before I can wonder at it, sleep drags me under into its black velvet embrace.</w:t>
      </w:r>
    </w:p>
    <w:p w14:paraId="469B01A2" w14:textId="77777777" w:rsidR="00F740E1" w:rsidRPr="00F51C1C" w:rsidRDefault="00F740E1" w:rsidP="00F51C1C">
      <w:pPr>
        <w:spacing w:line="360" w:lineRule="auto"/>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br w:type="page"/>
      </w:r>
    </w:p>
    <w:p w14:paraId="4B2D11AE" w14:textId="6635E95D" w:rsidR="00A06393" w:rsidRPr="00F51C1C" w:rsidRDefault="00A06393" w:rsidP="00892119">
      <w:pPr>
        <w:spacing w:before="240" w:after="240" w:line="360" w:lineRule="auto"/>
        <w:jc w:val="center"/>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lastRenderedPageBreak/>
        <w:t>Chapter 3</w:t>
      </w:r>
    </w:p>
    <w:p w14:paraId="1B0C2884" w14:textId="19015310"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Light shines through the arched glass windows, forming rays that fall across the bed to banish last night’s shadows. A deep</w:t>
      </w:r>
      <w:r w:rsidR="00D133C5"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blue dress </w:t>
      </w:r>
      <w:r w:rsidR="00D133C5" w:rsidRPr="00F51C1C">
        <w:rPr>
          <w:rFonts w:ascii="Times New Roman" w:eastAsia="Times New Roman" w:hAnsi="Times New Roman" w:cs="Times New Roman"/>
          <w:sz w:val="24"/>
          <w:szCs w:val="24"/>
        </w:rPr>
        <w:t xml:space="preserve">lies </w:t>
      </w:r>
      <w:r w:rsidRPr="00F51C1C">
        <w:rPr>
          <w:rFonts w:ascii="Times New Roman" w:eastAsia="Times New Roman" w:hAnsi="Times New Roman" w:cs="Times New Roman"/>
          <w:sz w:val="24"/>
          <w:szCs w:val="24"/>
        </w:rPr>
        <w:t>over the chair beside the bed with a pair of matching house slippers nearby. I frown. I didn’t hear anyone come in last night, but maybe I slept deeply since I’m still healing. </w:t>
      </w:r>
    </w:p>
    <w:p w14:paraId="3C7AFD6F"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After slipping into the dress, I walk to the windows and gasp. Huge coils of thorny vines surround the manor so thickly that I can’t see past them. I can’t imagine that’s what I cast the night I escaped the wolves. It’s not possible for me to create something that powerful—not that I’ve ever tried. The hedge is easily two stories tall. Could I somehow have run through it to get here? Smoothing the silky fabric over my hips, I turn from the window and head for the door. I’m not really sure where I’m going, but the house can’t be that big.</w:t>
      </w:r>
    </w:p>
    <w:p w14:paraId="55596EFA" w14:textId="51B65DBD"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Once I’m in the hall, the smell of baking bread and fried bacon lures me to the dining room. Deda is already there. Behind him</w:t>
      </w:r>
      <w:r w:rsidR="0061462D"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through arching glass doors, curl more of the thick vines. </w:t>
      </w:r>
      <w:r w:rsidR="005215F7" w:rsidRPr="00F51C1C">
        <w:rPr>
          <w:rFonts w:ascii="Times New Roman" w:eastAsia="Times New Roman" w:hAnsi="Times New Roman" w:cs="Times New Roman"/>
          <w:sz w:val="24"/>
          <w:szCs w:val="24"/>
        </w:rPr>
        <w:t>Forest</w:t>
      </w:r>
      <w:r w:rsidR="0061462D"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green eyes lift to mine then briefly travel over my body before returning to my face. </w:t>
      </w:r>
    </w:p>
    <w:p w14:paraId="63035CFC" w14:textId="2DB8DE10"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Inessa, I hope you slept well. I’m glad to see that the dress fits you.” He smiles. A shallow dimple marks his cheek</w:t>
      </w:r>
      <w:r w:rsidR="00771BEE"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and I can’t help smiling back as I take a seat across from him.</w:t>
      </w:r>
    </w:p>
    <w:p w14:paraId="13132C88"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I glance again from him to the thick thorns outside. “It’s perfect, thank you.”</w:t>
      </w:r>
    </w:p>
    <w:p w14:paraId="61A00FFB" w14:textId="32AD5298"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 xml:space="preserve">He follows my gaze, chuckling softly. “You’ve made a mess out of my garden, but I trust you can put it to </w:t>
      </w:r>
      <w:r w:rsidR="00771BEE" w:rsidRPr="00F51C1C">
        <w:rPr>
          <w:rFonts w:ascii="Times New Roman" w:eastAsia="Times New Roman" w:hAnsi="Times New Roman" w:cs="Times New Roman"/>
          <w:sz w:val="24"/>
          <w:szCs w:val="24"/>
        </w:rPr>
        <w:t xml:space="preserve">rights </w:t>
      </w:r>
      <w:r w:rsidRPr="00F51C1C">
        <w:rPr>
          <w:rFonts w:ascii="Times New Roman" w:eastAsia="Times New Roman" w:hAnsi="Times New Roman" w:cs="Times New Roman"/>
          <w:sz w:val="24"/>
          <w:szCs w:val="24"/>
        </w:rPr>
        <w:t>now that you</w:t>
      </w:r>
      <w:r w:rsidR="005215F7"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re awake.”</w:t>
      </w:r>
    </w:p>
    <w:p w14:paraId="54920153"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I blink. “I don’t have the ability to do that. Growing things, yes. But even a brief growth spurt takes all my power. These walls are far beyond my capability.”</w:t>
      </w:r>
    </w:p>
    <w:p w14:paraId="0049B1A3" w14:textId="26B33328"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Well</w:t>
      </w:r>
      <w:r w:rsidR="00FC44C9"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w:t>
      </w:r>
      <w:r w:rsidR="00FC44C9" w:rsidRPr="00F51C1C">
        <w:rPr>
          <w:rFonts w:ascii="Times New Roman" w:eastAsia="Times New Roman" w:hAnsi="Times New Roman" w:cs="Times New Roman"/>
          <w:sz w:val="24"/>
          <w:szCs w:val="24"/>
        </w:rPr>
        <w:t xml:space="preserve">He </w:t>
      </w:r>
      <w:r w:rsidRPr="00F51C1C">
        <w:rPr>
          <w:rFonts w:ascii="Times New Roman" w:eastAsia="Times New Roman" w:hAnsi="Times New Roman" w:cs="Times New Roman"/>
          <w:sz w:val="24"/>
          <w:szCs w:val="24"/>
        </w:rPr>
        <w:t>fills a plate with fruit and cheese then places it before me. “The vines arrived when you did, so forgive me for assuming my lovely, enchanting guest was the cause.”</w:t>
      </w:r>
    </w:p>
    <w:p w14:paraId="26305D95"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i/>
          <w:iCs/>
          <w:sz w:val="24"/>
          <w:szCs w:val="24"/>
        </w:rPr>
        <w:lastRenderedPageBreak/>
        <w:t xml:space="preserve">Lovely, enchanting guest? </w:t>
      </w:r>
      <w:r w:rsidRPr="00F51C1C">
        <w:rPr>
          <w:rFonts w:ascii="Times New Roman" w:eastAsia="Times New Roman" w:hAnsi="Times New Roman" w:cs="Times New Roman"/>
          <w:sz w:val="24"/>
          <w:szCs w:val="24"/>
        </w:rPr>
        <w:t>Apprehension coils in my gut, but he doesn’t appear to be mocking me. “I appreciate everything you’ve done. Those wolves would have torn me apart. But I really must continue on to find my sister.”</w:t>
      </w:r>
    </w:p>
    <w:p w14:paraId="2882ECC8" w14:textId="19BE081B"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i/>
          <w:iCs/>
          <w:sz w:val="24"/>
          <w:szCs w:val="24"/>
        </w:rPr>
        <w:t xml:space="preserve">Tick… tick… tick… </w:t>
      </w:r>
      <w:r w:rsidRPr="00F51C1C">
        <w:rPr>
          <w:rFonts w:ascii="Times New Roman" w:eastAsia="Times New Roman" w:hAnsi="Times New Roman" w:cs="Times New Roman"/>
          <w:sz w:val="24"/>
          <w:szCs w:val="24"/>
        </w:rPr>
        <w:t>My heart counts off the heavy beats of silence between us. It laces through the room</w:t>
      </w:r>
      <w:r w:rsidR="00FC44C9" w:rsidRPr="00F51C1C">
        <w:rPr>
          <w:rFonts w:ascii="Times New Roman" w:eastAsia="Times New Roman" w:hAnsi="Times New Roman" w:cs="Times New Roman"/>
          <w:sz w:val="24"/>
          <w:szCs w:val="24"/>
        </w:rPr>
        <w:t xml:space="preserve"> like an entrancing song</w:t>
      </w:r>
      <w:r w:rsidRPr="00F51C1C">
        <w:rPr>
          <w:rFonts w:ascii="Times New Roman" w:eastAsia="Times New Roman" w:hAnsi="Times New Roman" w:cs="Times New Roman"/>
          <w:sz w:val="24"/>
          <w:szCs w:val="24"/>
        </w:rPr>
        <w:t xml:space="preserve">. Light glints off the silver fork as I spear a piece of fruit and bring it to my lips. My thoughts wrestle with his casually spoken words. No one has ever called me lovely. I’ve always been in </w:t>
      </w:r>
      <w:proofErr w:type="spellStart"/>
      <w:r w:rsidRPr="00F51C1C">
        <w:rPr>
          <w:rFonts w:ascii="Times New Roman" w:eastAsia="Times New Roman" w:hAnsi="Times New Roman" w:cs="Times New Roman"/>
          <w:sz w:val="24"/>
          <w:szCs w:val="24"/>
        </w:rPr>
        <w:t>Vasilisa’s</w:t>
      </w:r>
      <w:proofErr w:type="spellEnd"/>
      <w:r w:rsidRPr="00F51C1C">
        <w:rPr>
          <w:rFonts w:ascii="Times New Roman" w:eastAsia="Times New Roman" w:hAnsi="Times New Roman" w:cs="Times New Roman"/>
          <w:sz w:val="24"/>
          <w:szCs w:val="24"/>
        </w:rPr>
        <w:t xml:space="preserve"> shadow</w:t>
      </w:r>
      <w:r w:rsidR="00E66DA2"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the younger, unknown sister. I could hardly compare to her in beauty or status</w:t>
      </w:r>
      <w:r w:rsidR="001A3BF5" w:rsidRPr="00F51C1C">
        <w:rPr>
          <w:rFonts w:ascii="Times New Roman" w:eastAsia="Times New Roman" w:hAnsi="Times New Roman" w:cs="Times New Roman"/>
          <w:sz w:val="24"/>
          <w:szCs w:val="24"/>
        </w:rPr>
        <w:t>, with my dark hair and common brown eyes</w:t>
      </w:r>
      <w:r w:rsidRPr="00F51C1C">
        <w:rPr>
          <w:rFonts w:ascii="Times New Roman" w:eastAsia="Times New Roman" w:hAnsi="Times New Roman" w:cs="Times New Roman"/>
          <w:sz w:val="24"/>
          <w:szCs w:val="24"/>
        </w:rPr>
        <w:t xml:space="preserve">. When I glance up, </w:t>
      </w:r>
      <w:r w:rsidR="00E66DA2" w:rsidRPr="00F51C1C">
        <w:rPr>
          <w:rFonts w:ascii="Times New Roman" w:eastAsia="Times New Roman" w:hAnsi="Times New Roman" w:cs="Times New Roman"/>
          <w:sz w:val="24"/>
          <w:szCs w:val="24"/>
        </w:rPr>
        <w:t xml:space="preserve">I find him </w:t>
      </w:r>
      <w:r w:rsidRPr="00F51C1C">
        <w:rPr>
          <w:rFonts w:ascii="Times New Roman" w:eastAsia="Times New Roman" w:hAnsi="Times New Roman" w:cs="Times New Roman"/>
          <w:sz w:val="24"/>
          <w:szCs w:val="24"/>
        </w:rPr>
        <w:t xml:space="preserve">still </w:t>
      </w:r>
      <w:r w:rsidR="00E66DA2" w:rsidRPr="00F51C1C">
        <w:rPr>
          <w:rFonts w:ascii="Times New Roman" w:eastAsia="Times New Roman" w:hAnsi="Times New Roman" w:cs="Times New Roman"/>
          <w:sz w:val="24"/>
          <w:szCs w:val="24"/>
        </w:rPr>
        <w:t xml:space="preserve">watching </w:t>
      </w:r>
      <w:r w:rsidRPr="00F51C1C">
        <w:rPr>
          <w:rFonts w:ascii="Times New Roman" w:eastAsia="Times New Roman" w:hAnsi="Times New Roman" w:cs="Times New Roman"/>
          <w:sz w:val="24"/>
          <w:szCs w:val="24"/>
        </w:rPr>
        <w:t>me.</w:t>
      </w:r>
    </w:p>
    <w:p w14:paraId="41C279BE"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Your sister, of course. What did you say her name was?”</w:t>
      </w:r>
    </w:p>
    <w:p w14:paraId="5CC533A1" w14:textId="302B80D5"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 xml:space="preserve">“Vasilisa the Beautiful, wife of the </w:t>
      </w:r>
      <w:r w:rsidR="00CC78FF" w:rsidRPr="00F51C1C">
        <w:rPr>
          <w:rFonts w:ascii="Times New Roman" w:eastAsia="Times New Roman" w:hAnsi="Times New Roman" w:cs="Times New Roman"/>
          <w:sz w:val="24"/>
          <w:szCs w:val="24"/>
        </w:rPr>
        <w:t>c</w:t>
      </w:r>
      <w:r w:rsidRPr="00F51C1C">
        <w:rPr>
          <w:rFonts w:ascii="Times New Roman" w:eastAsia="Times New Roman" w:hAnsi="Times New Roman" w:cs="Times New Roman"/>
          <w:sz w:val="24"/>
          <w:szCs w:val="24"/>
        </w:rPr>
        <w:t>zar.”</w:t>
      </w:r>
    </w:p>
    <w:p w14:paraId="145A9DE1" w14:textId="7DF5109B"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His lips twist into a smile</w:t>
      </w:r>
      <w:r w:rsidR="00666957"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but the dimple doesn’t make an appearance. “Does that make you a princess? I’ll admit I never expected royalty to end up on my doorstep in the middle of the night.”</w:t>
      </w:r>
    </w:p>
    <w:p w14:paraId="736773E9"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I shake my head. “She married into royalty. I’m just an herbalist, a forest witch. No one of significance.”</w:t>
      </w:r>
    </w:p>
    <w:p w14:paraId="62D6B42B" w14:textId="4A9B3AB6"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His long</w:t>
      </w:r>
      <w:r w:rsidR="00666957"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elegant fingers drum on the table’s dark polished wood. “I would consider being a life witch a significant accomplishment.”</w:t>
      </w:r>
    </w:p>
    <w:p w14:paraId="61CABFA5"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I wrinkle my nose, uncomfortable with his accolades. “You called me that before. I haven’t heard the term in the village. I only make herbal remedies for the townsfolk, and I know some minor nature spells. That’s all. I’m no one special.”</w:t>
      </w:r>
    </w:p>
    <w:p w14:paraId="3A26F79B" w14:textId="6A67F311"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i/>
          <w:iCs/>
          <w:sz w:val="24"/>
          <w:szCs w:val="24"/>
        </w:rPr>
        <w:t xml:space="preserve">Tick… tick… tick… </w:t>
      </w:r>
      <w:r w:rsidRPr="00F51C1C">
        <w:rPr>
          <w:rFonts w:ascii="Times New Roman" w:eastAsia="Times New Roman" w:hAnsi="Times New Roman" w:cs="Times New Roman"/>
          <w:sz w:val="24"/>
          <w:szCs w:val="24"/>
        </w:rPr>
        <w:t>The gears click as I finish my breakfast in silence. Conscious of his every movement, I try my best not to stare at the way the sunlight shines through his long pale hair or how graceful the curve of his collarbone is at the opening of his shirt. He must be nobility or perhaps some rich merchant’s son. </w:t>
      </w:r>
    </w:p>
    <w:p w14:paraId="03F5C6E9" w14:textId="6B4AEC15"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lastRenderedPageBreak/>
        <w:t>Deda leans back from the table, wiping his mouth on a crisp linen napkin. His deep voice purrs in invitation</w:t>
      </w:r>
      <w:r w:rsidR="007303A6"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Can I tempt you into a walk with me?”</w:t>
      </w:r>
    </w:p>
    <w:p w14:paraId="06DC84B5"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You make that sound like something illicit.”</w:t>
      </w:r>
    </w:p>
    <w:p w14:paraId="54DBBFBC"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The dimple makes a reappearance as he stands then holds one elegant hand toward me. “Only as illicit as you’d like it to be. I am, after all, an old man that lives alone. It would be a kindness for you to indulge me with your company.”</w:t>
      </w:r>
    </w:p>
    <w:p w14:paraId="0D57810B" w14:textId="622F9ADC"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I roll my eyes as I stand and place my hand in his. “Old</w:t>
      </w:r>
      <w:r w:rsidR="00F238DE"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w:t>
      </w:r>
      <w:r w:rsidR="00F238DE" w:rsidRPr="00F51C1C">
        <w:rPr>
          <w:rFonts w:ascii="Times New Roman" w:eastAsia="Times New Roman" w:hAnsi="Times New Roman" w:cs="Times New Roman"/>
          <w:sz w:val="24"/>
          <w:szCs w:val="24"/>
        </w:rPr>
        <w:t>H</w:t>
      </w:r>
      <w:r w:rsidRPr="00F51C1C">
        <w:rPr>
          <w:rFonts w:ascii="Times New Roman" w:eastAsia="Times New Roman" w:hAnsi="Times New Roman" w:cs="Times New Roman"/>
          <w:sz w:val="24"/>
          <w:szCs w:val="24"/>
        </w:rPr>
        <w:t>ardly.”</w:t>
      </w:r>
    </w:p>
    <w:p w14:paraId="70FE2C21"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 xml:space="preserve">He narrows his eyes, giving me another inquisitive look, then places my hand in the crook of his arm. “You are a </w:t>
      </w:r>
      <w:r w:rsidRPr="00F51C1C">
        <w:rPr>
          <w:rFonts w:ascii="Times New Roman" w:eastAsia="Times New Roman" w:hAnsi="Times New Roman" w:cs="Times New Roman"/>
          <w:i/>
          <w:iCs/>
          <w:sz w:val="24"/>
          <w:szCs w:val="24"/>
        </w:rPr>
        <w:t>very</w:t>
      </w:r>
      <w:r w:rsidRPr="00F51C1C">
        <w:rPr>
          <w:rFonts w:ascii="Times New Roman" w:eastAsia="Times New Roman" w:hAnsi="Times New Roman" w:cs="Times New Roman"/>
          <w:sz w:val="24"/>
          <w:szCs w:val="24"/>
        </w:rPr>
        <w:t xml:space="preserve"> curious woman, Inessa.”</w:t>
      </w:r>
    </w:p>
    <w:p w14:paraId="3FB8ECE5" w14:textId="371C5092" w:rsidR="00953FC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A little snort escapes me</w:t>
      </w:r>
      <w:r w:rsidR="00201EDF"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and his fingers linger on the back of my hand then lift to stroke my cheek. Everything in me stills</w:t>
      </w:r>
      <w:r w:rsidR="0004066F" w:rsidRPr="00F51C1C">
        <w:rPr>
          <w:rFonts w:ascii="Times New Roman" w:eastAsia="Times New Roman" w:hAnsi="Times New Roman" w:cs="Times New Roman"/>
          <w:sz w:val="24"/>
          <w:szCs w:val="24"/>
        </w:rPr>
        <w:t xml:space="preserve">, </w:t>
      </w:r>
      <w:r w:rsidRPr="00F51C1C">
        <w:rPr>
          <w:rFonts w:ascii="Times New Roman" w:eastAsia="Times New Roman" w:hAnsi="Times New Roman" w:cs="Times New Roman"/>
          <w:sz w:val="24"/>
          <w:szCs w:val="24"/>
        </w:rPr>
        <w:t xml:space="preserve">afraid to even breathe. I lift my chin to look up at Deda. His eyes are soft, almost seeking. He threads </w:t>
      </w:r>
      <w:r w:rsidR="0004066F" w:rsidRPr="00F51C1C">
        <w:rPr>
          <w:rFonts w:ascii="Times New Roman" w:eastAsia="Times New Roman" w:hAnsi="Times New Roman" w:cs="Times New Roman"/>
          <w:sz w:val="24"/>
          <w:szCs w:val="24"/>
        </w:rPr>
        <w:t xml:space="preserve">his fingers </w:t>
      </w:r>
      <w:r w:rsidRPr="00F51C1C">
        <w:rPr>
          <w:rFonts w:ascii="Times New Roman" w:eastAsia="Times New Roman" w:hAnsi="Times New Roman" w:cs="Times New Roman"/>
          <w:sz w:val="24"/>
          <w:szCs w:val="24"/>
        </w:rPr>
        <w:t xml:space="preserve">through my hair, </w:t>
      </w:r>
      <w:r w:rsidR="00C0421C" w:rsidRPr="00F51C1C">
        <w:rPr>
          <w:rFonts w:ascii="Times New Roman" w:eastAsia="Times New Roman" w:hAnsi="Times New Roman" w:cs="Times New Roman"/>
          <w:sz w:val="24"/>
          <w:szCs w:val="24"/>
        </w:rPr>
        <w:t xml:space="preserve">caressing </w:t>
      </w:r>
      <w:r w:rsidRPr="00F51C1C">
        <w:rPr>
          <w:rFonts w:ascii="Times New Roman" w:eastAsia="Times New Roman" w:hAnsi="Times New Roman" w:cs="Times New Roman"/>
          <w:sz w:val="24"/>
          <w:szCs w:val="24"/>
        </w:rPr>
        <w:t>the dark length of it. This all feels right</w:t>
      </w:r>
      <w:r w:rsidR="0002094D" w:rsidRPr="00F51C1C">
        <w:rPr>
          <w:rFonts w:ascii="Times New Roman" w:eastAsia="Times New Roman" w:hAnsi="Times New Roman" w:cs="Times New Roman"/>
          <w:sz w:val="24"/>
          <w:szCs w:val="24"/>
        </w:rPr>
        <w:t xml:space="preserve">, </w:t>
      </w:r>
      <w:r w:rsidRPr="00F51C1C">
        <w:rPr>
          <w:rFonts w:ascii="Times New Roman" w:eastAsia="Times New Roman" w:hAnsi="Times New Roman" w:cs="Times New Roman"/>
          <w:sz w:val="24"/>
          <w:szCs w:val="24"/>
        </w:rPr>
        <w:t>familiar, like we’ve stood together like this a hundred times. I flush hot at his touch</w:t>
      </w:r>
      <w:r w:rsidR="00B9051E"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w:t>
      </w:r>
      <w:r w:rsidR="00B9051E" w:rsidRPr="00F51C1C">
        <w:rPr>
          <w:rFonts w:ascii="Times New Roman" w:eastAsia="Times New Roman" w:hAnsi="Times New Roman" w:cs="Times New Roman"/>
          <w:sz w:val="24"/>
          <w:szCs w:val="24"/>
        </w:rPr>
        <w:t xml:space="preserve">The </w:t>
      </w:r>
      <w:r w:rsidRPr="00F51C1C">
        <w:rPr>
          <w:rFonts w:ascii="Times New Roman" w:eastAsia="Times New Roman" w:hAnsi="Times New Roman" w:cs="Times New Roman"/>
          <w:sz w:val="24"/>
          <w:szCs w:val="24"/>
        </w:rPr>
        <w:t>mechanical clicks and whirls sound in my ears</w:t>
      </w:r>
      <w:r w:rsidR="00953FC3"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playing the melody of my attraction for him. </w:t>
      </w:r>
    </w:p>
    <w:p w14:paraId="61EFE379" w14:textId="6CE59CB0"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I inhale. “Too curious for you?”</w:t>
      </w:r>
    </w:p>
    <w:p w14:paraId="4AF691F7" w14:textId="306831D8"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That second dimple appears, and I swear my heart flutters. Not the panic</w:t>
      </w:r>
      <w:r w:rsidR="00953FC3"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inducing flutters of the broken heart I was born with but a timid longing for the look in his eyes.</w:t>
      </w:r>
    </w:p>
    <w:p w14:paraId="704A97FB"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Just curious enough, I think.”</w:t>
      </w:r>
    </w:p>
    <w:p w14:paraId="78B55D8F" w14:textId="77777777" w:rsidR="00A06393" w:rsidRPr="00F51C1C" w:rsidRDefault="00A06393" w:rsidP="00892119">
      <w:pPr>
        <w:spacing w:before="240" w:after="240" w:line="360" w:lineRule="auto"/>
        <w:jc w:val="center"/>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w:t>
      </w:r>
    </w:p>
    <w:p w14:paraId="60D32E02" w14:textId="46BAAA28"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I rest a hand against the thick coil of vines that wall in the formal garden. It’s easily the size of a thick tree trunk, and I can’t imagine how my simple plant magic could have caused this. Deda sits on a bench nearby, twirling a pale</w:t>
      </w:r>
      <w:r w:rsidR="009D1117"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pink bloom between his nimble fingers. A light breeze ripples his loose shirt, displaying the barest glimpse of his well-defined chest against the </w:t>
      </w:r>
      <w:r w:rsidRPr="00F51C1C">
        <w:rPr>
          <w:rFonts w:ascii="Times New Roman" w:eastAsia="Times New Roman" w:hAnsi="Times New Roman" w:cs="Times New Roman"/>
          <w:sz w:val="24"/>
          <w:szCs w:val="24"/>
        </w:rPr>
        <w:lastRenderedPageBreak/>
        <w:t>green silk. I’m staring. My goodness, I know I am, but I can’t seem to look away. A soft chime picks up to a steady ring as he stands and moves to me.</w:t>
      </w:r>
    </w:p>
    <w:p w14:paraId="2098F4B2" w14:textId="7CF0C516"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You know,” Deda says as he slides the flower behind my ear</w:t>
      </w:r>
      <w:r w:rsidR="00F469C1"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w:t>
      </w:r>
      <w:r w:rsidR="00F469C1" w:rsidRPr="00F51C1C">
        <w:rPr>
          <w:rFonts w:ascii="Times New Roman" w:eastAsia="Times New Roman" w:hAnsi="Times New Roman" w:cs="Times New Roman"/>
          <w:sz w:val="24"/>
          <w:szCs w:val="24"/>
        </w:rPr>
        <w:t>y</w:t>
      </w:r>
      <w:r w:rsidRPr="00F51C1C">
        <w:rPr>
          <w:rFonts w:ascii="Times New Roman" w:eastAsia="Times New Roman" w:hAnsi="Times New Roman" w:cs="Times New Roman"/>
          <w:sz w:val="24"/>
          <w:szCs w:val="24"/>
        </w:rPr>
        <w:t>ou’ll wear that new heart out if you keep reacting to me that way.”</w:t>
      </w:r>
    </w:p>
    <w:p w14:paraId="52C27E2C" w14:textId="77777777" w:rsidR="009A2E7A"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 xml:space="preserve">When I open my mouth, all that comes out is an undignified squeak. </w:t>
      </w:r>
      <w:r w:rsidRPr="00F51C1C">
        <w:rPr>
          <w:rFonts w:ascii="Times New Roman" w:eastAsia="Times New Roman" w:hAnsi="Times New Roman" w:cs="Times New Roman"/>
          <w:i/>
          <w:iCs/>
          <w:sz w:val="24"/>
          <w:szCs w:val="24"/>
        </w:rPr>
        <w:t>The nerve</w:t>
      </w:r>
      <w:r w:rsidRPr="00F51C1C">
        <w:rPr>
          <w:rFonts w:ascii="Times New Roman" w:eastAsia="Times New Roman" w:hAnsi="Times New Roman" w:cs="Times New Roman"/>
          <w:sz w:val="24"/>
          <w:szCs w:val="24"/>
        </w:rPr>
        <w:t xml:space="preserve">. I clamp my jaw shut and attempt to look indignant. My stupid clockwork heart continues to chime away in an uncontrolled fashion. </w:t>
      </w:r>
    </w:p>
    <w:p w14:paraId="26F00EB5" w14:textId="1928F16C"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Finally, I give up. “Is there a way to muffle it? This is embarrassing.”</w:t>
      </w:r>
    </w:p>
    <w:p w14:paraId="6270F883"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I find it charming.” He smirks. One hand settles boldly to the small of my back.</w:t>
      </w:r>
    </w:p>
    <w:p w14:paraId="22FAB3BA"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Because you made it!”</w:t>
      </w:r>
    </w:p>
    <w:p w14:paraId="06CD9CE6"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He tips his chin to the sky with a sly grin. “I am rather amazing.”</w:t>
      </w:r>
    </w:p>
    <w:p w14:paraId="1908CB1F"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And so humble.” I snort.</w:t>
      </w:r>
    </w:p>
    <w:p w14:paraId="01651425"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Never that.” He spins me in place, and before I know what he’s doing, Deda kisses my cheek. “Do you know that blush on you is lovely?”</w:t>
      </w:r>
    </w:p>
    <w:p w14:paraId="57C6BE6E" w14:textId="0CCABF3A" w:rsidR="0030285E"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 xml:space="preserve">He’s so forward, but I like it. I raise my hand to my skin, </w:t>
      </w:r>
      <w:r w:rsidR="00525911" w:rsidRPr="00F51C1C">
        <w:rPr>
          <w:rFonts w:ascii="Times New Roman" w:eastAsia="Times New Roman" w:hAnsi="Times New Roman" w:cs="Times New Roman"/>
          <w:sz w:val="24"/>
          <w:szCs w:val="24"/>
        </w:rPr>
        <w:t xml:space="preserve">which is </w:t>
      </w:r>
      <w:r w:rsidRPr="00F51C1C">
        <w:rPr>
          <w:rFonts w:ascii="Times New Roman" w:eastAsia="Times New Roman" w:hAnsi="Times New Roman" w:cs="Times New Roman"/>
          <w:sz w:val="24"/>
          <w:szCs w:val="24"/>
        </w:rPr>
        <w:t>still warm from where he touched me. I’ve never had a man take an interest in me before, let alone kiss me. My studies always took priority</w:t>
      </w:r>
      <w:r w:rsidR="0030285E"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and there were far prettier girls than me in our village. No one wants to court the woman who brews foul-smelling potions all day and grubs around in the dirt. </w:t>
      </w:r>
    </w:p>
    <w:p w14:paraId="1DC2858B" w14:textId="3BD43A20"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I should take a sample of the vines to study. Perhaps when I’m rested, I can shrink them or something. Do you have someplace I can use to distill and dissect the plant?”</w:t>
      </w:r>
    </w:p>
    <w:p w14:paraId="4A89DE84" w14:textId="219762D6"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You can use my lab.”</w:t>
      </w:r>
      <w:r w:rsidR="0030285E" w:rsidRPr="00F51C1C">
        <w:rPr>
          <w:rFonts w:ascii="Times New Roman" w:eastAsia="Times New Roman" w:hAnsi="Times New Roman" w:cs="Times New Roman"/>
          <w:sz w:val="24"/>
          <w:szCs w:val="24"/>
        </w:rPr>
        <w:t xml:space="preserve"> Deda unsheathes</w:t>
      </w:r>
      <w:r w:rsidRPr="00F51C1C">
        <w:rPr>
          <w:rFonts w:ascii="Times New Roman" w:eastAsia="Times New Roman" w:hAnsi="Times New Roman" w:cs="Times New Roman"/>
          <w:sz w:val="24"/>
          <w:szCs w:val="24"/>
        </w:rPr>
        <w:t xml:space="preserve"> a sickle knife from his belt</w:t>
      </w:r>
      <w:r w:rsidR="0030285E" w:rsidRPr="00F51C1C">
        <w:rPr>
          <w:rFonts w:ascii="Times New Roman" w:eastAsia="Times New Roman" w:hAnsi="Times New Roman" w:cs="Times New Roman"/>
          <w:sz w:val="24"/>
          <w:szCs w:val="24"/>
        </w:rPr>
        <w:t xml:space="preserve"> and</w:t>
      </w:r>
      <w:r w:rsidRPr="00F51C1C">
        <w:rPr>
          <w:rFonts w:ascii="Times New Roman" w:eastAsia="Times New Roman" w:hAnsi="Times New Roman" w:cs="Times New Roman"/>
          <w:sz w:val="24"/>
          <w:szCs w:val="24"/>
        </w:rPr>
        <w:t xml:space="preserve"> slices off a branch the size of my wrist.</w:t>
      </w:r>
    </w:p>
    <w:p w14:paraId="262A5C10" w14:textId="25CBB46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lastRenderedPageBreak/>
        <w:t>The vines suddenly come to life, thrashing and wrapping around him as they did to the wolf who attacked me. He slashes again, struggling in vain, but the knife is far too small to do much good</w:t>
      </w:r>
      <w:r w:rsidR="0030285E"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and the thorns shred his fine shirt. </w:t>
      </w:r>
    </w:p>
    <w:p w14:paraId="421A9566"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Deda!” Frantically, I grasp his hand, trying to yank him away from the murderous vines. Thorns scrape his cheek, drawing a thin line of crimson.</w:t>
      </w:r>
    </w:p>
    <w:p w14:paraId="10E23DC1" w14:textId="3DDD5DD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Inessa, get back!” Black mist gathers around his hand</w:t>
      </w:r>
      <w:r w:rsidR="00F83020"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and the vine darkens then crumbles into a fine ash. </w:t>
      </w:r>
      <w:proofErr w:type="gramStart"/>
      <w:r w:rsidRPr="00F51C1C">
        <w:rPr>
          <w:rFonts w:ascii="Times New Roman" w:eastAsia="Times New Roman" w:hAnsi="Times New Roman" w:cs="Times New Roman"/>
          <w:sz w:val="24"/>
          <w:szCs w:val="24"/>
        </w:rPr>
        <w:t>Another</w:t>
      </w:r>
      <w:proofErr w:type="gramEnd"/>
      <w:r w:rsidRPr="00F51C1C">
        <w:rPr>
          <w:rFonts w:ascii="Times New Roman" w:eastAsia="Times New Roman" w:hAnsi="Times New Roman" w:cs="Times New Roman"/>
          <w:sz w:val="24"/>
          <w:szCs w:val="24"/>
        </w:rPr>
        <w:t xml:space="preserve"> whips forward </w:t>
      </w:r>
      <w:r w:rsidR="009B33CD" w:rsidRPr="00F51C1C">
        <w:rPr>
          <w:rFonts w:ascii="Times New Roman" w:eastAsia="Times New Roman" w:hAnsi="Times New Roman" w:cs="Times New Roman"/>
          <w:sz w:val="24"/>
          <w:szCs w:val="24"/>
        </w:rPr>
        <w:t xml:space="preserve">and twines </w:t>
      </w:r>
      <w:r w:rsidRPr="00F51C1C">
        <w:rPr>
          <w:rFonts w:ascii="Times New Roman" w:eastAsia="Times New Roman" w:hAnsi="Times New Roman" w:cs="Times New Roman"/>
          <w:sz w:val="24"/>
          <w:szCs w:val="24"/>
        </w:rPr>
        <w:t>around his wrist. He snarls, and the length of the plant disintegrates. Thorns tear his sleeve, dragging deep furrows into his flesh.</w:t>
      </w:r>
    </w:p>
    <w:p w14:paraId="5267C478"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I lay my hand on the thickest vine near me. “Enough!”</w:t>
      </w:r>
    </w:p>
    <w:p w14:paraId="71E901A3" w14:textId="5B45EA13"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The thrashing instantly ceases. I snatch up the cut length Deda dropped. He falls to the ground, clutching his arm. Blood ruins the fabric I admired just moments before. Putting myself between him and the now still plant, I look over his wounds. </w:t>
      </w:r>
    </w:p>
    <w:p w14:paraId="12F0C673" w14:textId="7F9377FD"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 xml:space="preserve">He shakes his head as I try to </w:t>
      </w:r>
      <w:r w:rsidR="00424D6F" w:rsidRPr="00F51C1C">
        <w:rPr>
          <w:rFonts w:ascii="Times New Roman" w:eastAsia="Times New Roman" w:hAnsi="Times New Roman" w:cs="Times New Roman"/>
          <w:sz w:val="24"/>
          <w:szCs w:val="24"/>
        </w:rPr>
        <w:t>pull</w:t>
      </w:r>
      <w:r w:rsidRPr="00F51C1C">
        <w:rPr>
          <w:rFonts w:ascii="Times New Roman" w:eastAsia="Times New Roman" w:hAnsi="Times New Roman" w:cs="Times New Roman"/>
          <w:sz w:val="24"/>
          <w:szCs w:val="24"/>
        </w:rPr>
        <w:t xml:space="preserve"> his hand</w:t>
      </w:r>
      <w:r w:rsidR="00424D6F" w:rsidRPr="00F51C1C">
        <w:rPr>
          <w:rFonts w:ascii="Times New Roman" w:eastAsia="Times New Roman" w:hAnsi="Times New Roman" w:cs="Times New Roman"/>
          <w:sz w:val="24"/>
          <w:szCs w:val="24"/>
        </w:rPr>
        <w:t xml:space="preserve"> away</w:t>
      </w:r>
      <w:r w:rsidRPr="00F51C1C">
        <w:rPr>
          <w:rFonts w:ascii="Times New Roman" w:eastAsia="Times New Roman" w:hAnsi="Times New Roman" w:cs="Times New Roman"/>
          <w:sz w:val="24"/>
          <w:szCs w:val="24"/>
        </w:rPr>
        <w:t>. “Let’s get back inside.”</w:t>
      </w:r>
    </w:p>
    <w:p w14:paraId="39F9E38C" w14:textId="0A62EC6F"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With a wary look at the feral vegetation, I help him limp away, heading toward the small burgundy garden door off the kitchen. Once inside, Deda collapses into a chair, covering his face with one hand as he continues to clutch his shoulder</w:t>
      </w:r>
      <w:r w:rsidR="00BC76DE" w:rsidRPr="00F51C1C">
        <w:rPr>
          <w:rFonts w:ascii="Times New Roman" w:eastAsia="Times New Roman" w:hAnsi="Times New Roman" w:cs="Times New Roman"/>
          <w:sz w:val="24"/>
          <w:szCs w:val="24"/>
        </w:rPr>
        <w:t xml:space="preserve"> with the other</w:t>
      </w:r>
      <w:r w:rsidRPr="00F51C1C">
        <w:rPr>
          <w:rFonts w:ascii="Times New Roman" w:eastAsia="Times New Roman" w:hAnsi="Times New Roman" w:cs="Times New Roman"/>
          <w:sz w:val="24"/>
          <w:szCs w:val="24"/>
        </w:rPr>
        <w:t>. I pull open the cabinets and grab a bowl and some towels to wash out the wound.</w:t>
      </w:r>
    </w:p>
    <w:p w14:paraId="429B4D6C" w14:textId="055329F4"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 xml:space="preserve">Yanking </w:t>
      </w:r>
      <w:proofErr w:type="gramStart"/>
      <w:r w:rsidRPr="00F51C1C">
        <w:rPr>
          <w:rFonts w:ascii="Times New Roman" w:eastAsia="Times New Roman" w:hAnsi="Times New Roman" w:cs="Times New Roman"/>
          <w:sz w:val="24"/>
          <w:szCs w:val="24"/>
        </w:rPr>
        <w:t>open</w:t>
      </w:r>
      <w:proofErr w:type="gramEnd"/>
      <w:r w:rsidRPr="00F51C1C">
        <w:rPr>
          <w:rFonts w:ascii="Times New Roman" w:eastAsia="Times New Roman" w:hAnsi="Times New Roman" w:cs="Times New Roman"/>
          <w:sz w:val="24"/>
          <w:szCs w:val="24"/>
        </w:rPr>
        <w:t xml:space="preserve"> another cabinet, I find a sealed bottle of vodka. </w:t>
      </w:r>
      <w:r w:rsidRPr="00F51C1C">
        <w:rPr>
          <w:rFonts w:ascii="Times New Roman" w:eastAsia="Times New Roman" w:hAnsi="Times New Roman" w:cs="Times New Roman"/>
          <w:i/>
          <w:iCs/>
          <w:sz w:val="24"/>
          <w:szCs w:val="24"/>
        </w:rPr>
        <w:t>Perfect.</w:t>
      </w:r>
      <w:r w:rsidRPr="00F51C1C">
        <w:rPr>
          <w:rFonts w:ascii="Times New Roman" w:eastAsia="Times New Roman" w:hAnsi="Times New Roman" w:cs="Times New Roman"/>
          <w:sz w:val="24"/>
          <w:szCs w:val="24"/>
        </w:rPr>
        <w:t xml:space="preserve"> I open the bottle and splash the alcohol over a clean towel then race back to Deda. Crimson blood turns the once green silk of his shirt nearly black. Ignoring his surly muttering, I peel back his hand.</w:t>
      </w:r>
    </w:p>
    <w:p w14:paraId="5AF600B9"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I’ll be fine.” He inhales sharply. “Is that my good vodka?”</w:t>
      </w:r>
    </w:p>
    <w:p w14:paraId="2A86A6E7" w14:textId="1008577C"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I take a swig from the bottle then hand it to him with a shrug. “It’s not bad.”</w:t>
      </w:r>
    </w:p>
    <w:p w14:paraId="0ABDC2C3" w14:textId="09309A4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He growls something inaudible</w:t>
      </w:r>
      <w:r w:rsidR="00FF1684"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trying to push me away, but I’ve dealt with far worse patients than him. I wrestle Deda, finally sitting in his lap to pin him down so I can examine his arm. Swiping the wet cloth over his skin, I frown. I can’t find the wound.</w:t>
      </w:r>
    </w:p>
    <w:p w14:paraId="2CE57A53"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lastRenderedPageBreak/>
        <w:t>“I said I’m fine.” Deda jerks away. </w:t>
      </w:r>
    </w:p>
    <w:p w14:paraId="4336C18B" w14:textId="69D3A308" w:rsidR="006D732B"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I lean harder into his chest, suddenly conscious of how much shirt is no longer there. Smooth lines of muscle flex as he struggles under me. The soft chimes of my heart pitter</w:t>
      </w:r>
      <w:r w:rsidR="0089678E"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patter as I pin him. </w:t>
      </w:r>
    </w:p>
    <w:p w14:paraId="3083CB29" w14:textId="54545396" w:rsidR="006D732B"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Hold still. It’ll only take me a moment to clean the wound.”</w:t>
      </w:r>
      <w:r w:rsidR="006D732B" w:rsidRPr="00F51C1C">
        <w:rPr>
          <w:rFonts w:ascii="Times New Roman" w:eastAsia="Times New Roman" w:hAnsi="Times New Roman" w:cs="Times New Roman"/>
          <w:sz w:val="24"/>
          <w:szCs w:val="24"/>
        </w:rPr>
        <w:t xml:space="preserve"> </w:t>
      </w:r>
      <w:r w:rsidRPr="00F51C1C">
        <w:rPr>
          <w:rFonts w:ascii="Times New Roman" w:eastAsia="Times New Roman" w:hAnsi="Times New Roman" w:cs="Times New Roman"/>
          <w:sz w:val="24"/>
          <w:szCs w:val="24"/>
        </w:rPr>
        <w:t xml:space="preserve">I swipe the towel again, clearing away the rest of the blood. </w:t>
      </w:r>
    </w:p>
    <w:p w14:paraId="615B2047" w14:textId="20DB9528"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He writhes</w:t>
      </w:r>
      <w:r w:rsidR="006D732B"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and the sleeve tears fully off. It isn’t possible</w:t>
      </w:r>
      <w:r w:rsidR="00A0275A"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there’s no wound. Our eyes meet.</w:t>
      </w:r>
    </w:p>
    <w:p w14:paraId="7FF22951" w14:textId="05CA70DB"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i/>
          <w:iCs/>
          <w:sz w:val="24"/>
          <w:szCs w:val="24"/>
        </w:rPr>
        <w:t xml:space="preserve">Tick… </w:t>
      </w:r>
      <w:r w:rsidR="00A0275A" w:rsidRPr="00F51C1C">
        <w:rPr>
          <w:rFonts w:ascii="Times New Roman" w:eastAsia="Times New Roman" w:hAnsi="Times New Roman" w:cs="Times New Roman"/>
          <w:i/>
          <w:iCs/>
          <w:sz w:val="24"/>
          <w:szCs w:val="24"/>
        </w:rPr>
        <w:t>t</w:t>
      </w:r>
      <w:r w:rsidRPr="00F51C1C">
        <w:rPr>
          <w:rFonts w:ascii="Times New Roman" w:eastAsia="Times New Roman" w:hAnsi="Times New Roman" w:cs="Times New Roman"/>
          <w:i/>
          <w:iCs/>
          <w:sz w:val="24"/>
          <w:szCs w:val="24"/>
        </w:rPr>
        <w:t xml:space="preserve">ick… </w:t>
      </w:r>
      <w:r w:rsidR="00A0275A" w:rsidRPr="00F51C1C">
        <w:rPr>
          <w:rFonts w:ascii="Times New Roman" w:eastAsia="Times New Roman" w:hAnsi="Times New Roman" w:cs="Times New Roman"/>
          <w:i/>
          <w:iCs/>
          <w:sz w:val="24"/>
          <w:szCs w:val="24"/>
        </w:rPr>
        <w:t>t</w:t>
      </w:r>
      <w:r w:rsidRPr="00F51C1C">
        <w:rPr>
          <w:rFonts w:ascii="Times New Roman" w:eastAsia="Times New Roman" w:hAnsi="Times New Roman" w:cs="Times New Roman"/>
          <w:i/>
          <w:iCs/>
          <w:sz w:val="24"/>
          <w:szCs w:val="24"/>
        </w:rPr>
        <w:t xml:space="preserve">ick… </w:t>
      </w:r>
      <w:r w:rsidR="00BF1540" w:rsidRPr="00F51C1C">
        <w:rPr>
          <w:rFonts w:ascii="Times New Roman" w:eastAsia="Times New Roman" w:hAnsi="Times New Roman" w:cs="Times New Roman"/>
          <w:sz w:val="24"/>
          <w:szCs w:val="24"/>
        </w:rPr>
        <w:t>M</w:t>
      </w:r>
      <w:r w:rsidRPr="00F51C1C">
        <w:rPr>
          <w:rFonts w:ascii="Times New Roman" w:eastAsia="Times New Roman" w:hAnsi="Times New Roman" w:cs="Times New Roman"/>
          <w:sz w:val="24"/>
          <w:szCs w:val="24"/>
        </w:rPr>
        <w:t>y heart counts off the endless moment between my discovery and his confession. My bottom presses to his thighs</w:t>
      </w:r>
      <w:r w:rsidR="00A0275A"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and I can’t help but be aware of his every movement. Deda’s arm cradles me around my waist, his hand cup</w:t>
      </w:r>
      <w:r w:rsidR="0039032F" w:rsidRPr="00F51C1C">
        <w:rPr>
          <w:rFonts w:ascii="Times New Roman" w:eastAsia="Times New Roman" w:hAnsi="Times New Roman" w:cs="Times New Roman"/>
          <w:sz w:val="24"/>
          <w:szCs w:val="24"/>
        </w:rPr>
        <w:t>ping</w:t>
      </w:r>
      <w:r w:rsidRPr="00F51C1C">
        <w:rPr>
          <w:rFonts w:ascii="Times New Roman" w:eastAsia="Times New Roman" w:hAnsi="Times New Roman" w:cs="Times New Roman"/>
          <w:sz w:val="24"/>
          <w:szCs w:val="24"/>
        </w:rPr>
        <w:t xml:space="preserve"> my hip. My eyes go from his to the unblemished skin and back again in one frantic swoop.</w:t>
      </w:r>
    </w:p>
    <w:p w14:paraId="08280D5A" w14:textId="3CC28B3D"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 xml:space="preserve">“Inessa, I can explain.” Desperation fills his </w:t>
      </w:r>
      <w:r w:rsidR="00F877CB" w:rsidRPr="00F51C1C">
        <w:rPr>
          <w:rFonts w:ascii="Times New Roman" w:eastAsia="Times New Roman" w:hAnsi="Times New Roman" w:cs="Times New Roman"/>
          <w:sz w:val="24"/>
          <w:szCs w:val="24"/>
        </w:rPr>
        <w:t>face</w:t>
      </w:r>
      <w:r w:rsidRPr="00F51C1C">
        <w:rPr>
          <w:rFonts w:ascii="Times New Roman" w:eastAsia="Times New Roman" w:hAnsi="Times New Roman" w:cs="Times New Roman"/>
          <w:sz w:val="24"/>
          <w:szCs w:val="24"/>
        </w:rPr>
        <w:t>.</w:t>
      </w:r>
    </w:p>
    <w:p w14:paraId="0394F22B"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I try to slide from his lap, but his hand tightens, holding me close. I take a deep breath, trying to calm the whirling clockwork clicks. “Am I going to need more vodka for this?”</w:t>
      </w:r>
    </w:p>
    <w:p w14:paraId="041AFF24" w14:textId="21B26279"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I mean… it couldn’t hurt.” The dimple makes an appearance</w:t>
      </w:r>
      <w:r w:rsidR="00073951"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and I have the urge to either kiss it in relief or smack it off his face. </w:t>
      </w:r>
    </w:p>
    <w:p w14:paraId="1ABABF4E" w14:textId="184D0871"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Instead, I pick up the bottle and take a healthy</w:t>
      </w:r>
      <w:r w:rsidR="00073951"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sized swig. “Are you human?”</w:t>
      </w:r>
    </w:p>
    <w:p w14:paraId="0949C1CC" w14:textId="54792FC2"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What? Yes, of course I am. I just know a little magic</w:t>
      </w:r>
      <w:r w:rsidR="00073951"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and it keeps me from getting injured.”</w:t>
      </w:r>
    </w:p>
    <w:p w14:paraId="6D9C53E6"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I stare at him in disbelief. “That takes more than a little magic. And you replaced my heart. I’ve never heard of a healing ability that strong. What exactly are you?”</w:t>
      </w:r>
    </w:p>
    <w:p w14:paraId="214B7F84" w14:textId="36AA902B"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 xml:space="preserve">“An alchemist </w:t>
      </w:r>
      <w:r w:rsidR="004E108A" w:rsidRPr="00F51C1C">
        <w:rPr>
          <w:rFonts w:ascii="Times New Roman" w:eastAsia="Times New Roman" w:hAnsi="Times New Roman" w:cs="Times New Roman"/>
          <w:sz w:val="24"/>
          <w:szCs w:val="24"/>
        </w:rPr>
        <w:t xml:space="preserve">who </w:t>
      </w:r>
      <w:r w:rsidRPr="00F51C1C">
        <w:rPr>
          <w:rFonts w:ascii="Times New Roman" w:eastAsia="Times New Roman" w:hAnsi="Times New Roman" w:cs="Times New Roman"/>
          <w:sz w:val="24"/>
          <w:szCs w:val="24"/>
        </w:rPr>
        <w:t>likes to dabble in clockwork creations, nothing more.” He holds his hands out in an innocent gesture that seems more than a bit suspicious.</w:t>
      </w:r>
    </w:p>
    <w:p w14:paraId="6867A03A"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lastRenderedPageBreak/>
        <w:t>“You’re not hurt?”</w:t>
      </w:r>
    </w:p>
    <w:p w14:paraId="6A7AB087" w14:textId="3EC9AE9B"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I’m fine. I swear to you</w:t>
      </w:r>
      <w:r w:rsidR="00E73426"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w:t>
      </w:r>
      <w:r w:rsidR="00E73426" w:rsidRPr="00F51C1C">
        <w:rPr>
          <w:rFonts w:ascii="Times New Roman" w:eastAsia="Times New Roman" w:hAnsi="Times New Roman" w:cs="Times New Roman"/>
          <w:sz w:val="24"/>
          <w:szCs w:val="24"/>
        </w:rPr>
        <w:t>S</w:t>
      </w:r>
      <w:r w:rsidRPr="00F51C1C">
        <w:rPr>
          <w:rFonts w:ascii="Times New Roman" w:eastAsia="Times New Roman" w:hAnsi="Times New Roman" w:cs="Times New Roman"/>
          <w:sz w:val="24"/>
          <w:szCs w:val="24"/>
        </w:rPr>
        <w:t>ee?” He removes the shredded scraps of his shirt. </w:t>
      </w:r>
    </w:p>
    <w:p w14:paraId="7FD3149D" w14:textId="1C2BC190"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My eyes wander over his chest unimpeded, and unable to help myself, I touch him. He’s real. His skin feels nicer than the silk ever did</w:t>
      </w:r>
      <w:r w:rsidR="00D94584"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warm and inviting. “How?”</w:t>
      </w:r>
    </w:p>
    <w:p w14:paraId="5FCAC89D"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I live alone. It’s just a precaution to keep me safe. You were worried about me?” He touches my cheek.</w:t>
      </w:r>
    </w:p>
    <w:p w14:paraId="017F195D" w14:textId="344FE355"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w:t>
      </w:r>
      <w:proofErr w:type="gramStart"/>
      <w:r w:rsidRPr="00F51C1C">
        <w:rPr>
          <w:rFonts w:ascii="Times New Roman" w:eastAsia="Times New Roman" w:hAnsi="Times New Roman" w:cs="Times New Roman"/>
          <w:sz w:val="24"/>
          <w:szCs w:val="24"/>
        </w:rPr>
        <w:t>Of course</w:t>
      </w:r>
      <w:proofErr w:type="gramEnd"/>
      <w:r w:rsidRPr="00F51C1C">
        <w:rPr>
          <w:rFonts w:ascii="Times New Roman" w:eastAsia="Times New Roman" w:hAnsi="Times New Roman" w:cs="Times New Roman"/>
          <w:sz w:val="24"/>
          <w:szCs w:val="24"/>
        </w:rPr>
        <w:t xml:space="preserve"> I was worried about you. A feral plant just mauled you—”</w:t>
      </w:r>
    </w:p>
    <w:p w14:paraId="03FCAE99"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He frowns. “But you barely know me.”</w:t>
      </w:r>
    </w:p>
    <w:p w14:paraId="0FC2E4B3" w14:textId="383E603C"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What difference does that make? You didn’t know me the night you saved my life.” I stare at him in confusion then down at my alien hand</w:t>
      </w:r>
      <w:r w:rsidR="00F00DCC" w:rsidRPr="00F51C1C">
        <w:rPr>
          <w:rFonts w:ascii="Times New Roman" w:eastAsia="Times New Roman" w:hAnsi="Times New Roman" w:cs="Times New Roman"/>
          <w:sz w:val="24"/>
          <w:szCs w:val="24"/>
        </w:rPr>
        <w:t xml:space="preserve">, which </w:t>
      </w:r>
      <w:r w:rsidRPr="00F51C1C">
        <w:rPr>
          <w:rFonts w:ascii="Times New Roman" w:eastAsia="Times New Roman" w:hAnsi="Times New Roman" w:cs="Times New Roman"/>
          <w:sz w:val="24"/>
          <w:szCs w:val="24"/>
        </w:rPr>
        <w:t xml:space="preserve">strokes his chest. </w:t>
      </w:r>
      <w:r w:rsidRPr="00F51C1C">
        <w:rPr>
          <w:rFonts w:ascii="Times New Roman" w:eastAsia="Times New Roman" w:hAnsi="Times New Roman" w:cs="Times New Roman"/>
          <w:i/>
          <w:iCs/>
          <w:sz w:val="24"/>
          <w:szCs w:val="24"/>
        </w:rPr>
        <w:t>What is wrong with me?</w:t>
      </w:r>
      <w:r w:rsidRPr="00F51C1C">
        <w:rPr>
          <w:rFonts w:ascii="Times New Roman" w:eastAsia="Times New Roman" w:hAnsi="Times New Roman" w:cs="Times New Roman"/>
          <w:sz w:val="24"/>
          <w:szCs w:val="24"/>
        </w:rPr>
        <w:t xml:space="preserve"> I snatch it away and shove it </w:t>
      </w:r>
      <w:r w:rsidR="00772869" w:rsidRPr="00F51C1C">
        <w:rPr>
          <w:rFonts w:ascii="Times New Roman" w:eastAsia="Times New Roman" w:hAnsi="Times New Roman" w:cs="Times New Roman"/>
          <w:sz w:val="24"/>
          <w:szCs w:val="24"/>
        </w:rPr>
        <w:t>o</w:t>
      </w:r>
      <w:r w:rsidRPr="00F51C1C">
        <w:rPr>
          <w:rFonts w:ascii="Times New Roman" w:eastAsia="Times New Roman" w:hAnsi="Times New Roman" w:cs="Times New Roman"/>
          <w:sz w:val="24"/>
          <w:szCs w:val="24"/>
        </w:rPr>
        <w:t>nto my lap</w:t>
      </w:r>
      <w:r w:rsidR="007C5CAF"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as if that will cure its misbehaving ways.</w:t>
      </w:r>
    </w:p>
    <w:p w14:paraId="42CC6015" w14:textId="4BFEAA13"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 xml:space="preserve">“Are you </w:t>
      </w:r>
      <w:proofErr w:type="gramStart"/>
      <w:r w:rsidRPr="00F51C1C">
        <w:rPr>
          <w:rFonts w:ascii="Times New Roman" w:eastAsia="Times New Roman" w:hAnsi="Times New Roman" w:cs="Times New Roman"/>
          <w:sz w:val="24"/>
          <w:szCs w:val="24"/>
        </w:rPr>
        <w:t>all</w:t>
      </w:r>
      <w:proofErr w:type="gramEnd"/>
      <w:r w:rsidRPr="00F51C1C">
        <w:rPr>
          <w:rFonts w:ascii="Times New Roman" w:eastAsia="Times New Roman" w:hAnsi="Times New Roman" w:cs="Times New Roman"/>
          <w:sz w:val="24"/>
          <w:szCs w:val="24"/>
        </w:rPr>
        <w:t xml:space="preserve"> right? Those vines didn’t cut you?” He’s still touching me</w:t>
      </w:r>
      <w:r w:rsidR="001309B1" w:rsidRPr="00F51C1C">
        <w:rPr>
          <w:rFonts w:ascii="Times New Roman" w:eastAsia="Times New Roman" w:hAnsi="Times New Roman" w:cs="Times New Roman"/>
          <w:sz w:val="24"/>
          <w:szCs w:val="24"/>
        </w:rPr>
        <w:t xml:space="preserve">, </w:t>
      </w:r>
      <w:r w:rsidRPr="00F51C1C">
        <w:rPr>
          <w:rFonts w:ascii="Times New Roman" w:eastAsia="Times New Roman" w:hAnsi="Times New Roman" w:cs="Times New Roman"/>
          <w:sz w:val="24"/>
          <w:szCs w:val="24"/>
        </w:rPr>
        <w:t>tracing languid circles down my neck to my shoulder. His thumb rests against my collarbone. His hands are smooth</w:t>
      </w:r>
      <w:r w:rsidR="00905B4D"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not a callus on them. We’re so close his warm breath whispers against my lips with each word. “Inessa?” </w:t>
      </w:r>
    </w:p>
    <w:p w14:paraId="7D67A4D8" w14:textId="0482B9FE" w:rsidR="00DD1EA1"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 xml:space="preserve">My name on his lips sends a warm thrill through me. I’ve heard his voice before, intimately whispering my name. It must be the alcohol </w:t>
      </w:r>
      <w:r w:rsidR="00905B4D" w:rsidRPr="00F51C1C">
        <w:rPr>
          <w:rFonts w:ascii="Times New Roman" w:eastAsia="Times New Roman" w:hAnsi="Times New Roman" w:cs="Times New Roman"/>
          <w:sz w:val="24"/>
          <w:szCs w:val="24"/>
        </w:rPr>
        <w:t>that makes me think that</w:t>
      </w:r>
      <w:r w:rsidR="006053B6" w:rsidRPr="00F51C1C">
        <w:rPr>
          <w:rFonts w:ascii="Times New Roman" w:eastAsia="Times New Roman" w:hAnsi="Times New Roman" w:cs="Times New Roman"/>
          <w:sz w:val="24"/>
          <w:szCs w:val="24"/>
        </w:rPr>
        <w:t>. My</w:t>
      </w:r>
      <w:r w:rsidRPr="00F51C1C">
        <w:rPr>
          <w:rFonts w:ascii="Times New Roman" w:eastAsia="Times New Roman" w:hAnsi="Times New Roman" w:cs="Times New Roman"/>
          <w:sz w:val="24"/>
          <w:szCs w:val="24"/>
        </w:rPr>
        <w:t xml:space="preserve"> head swims. </w:t>
      </w:r>
    </w:p>
    <w:p w14:paraId="358ED0EA" w14:textId="41A54C29"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Awkwardly, I push away from him and stand. “I’m fine.”</w:t>
      </w:r>
    </w:p>
    <w:p w14:paraId="42F17168"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He clears his throat then picks up the curled vine from the table. “Let’s go examine this.”</w:t>
      </w:r>
    </w:p>
    <w:p w14:paraId="439878CD"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I follow him out of the room, ogling the breadth of his bare shoulders down to the narrow slope of his waist. My eyes dip to the curve of his rear. The way the dark fabric hugs it is a sinful delight. When I look up again, that damned dimple is the first thing I see.</w:t>
      </w:r>
    </w:p>
    <w:p w14:paraId="4B5F1807" w14:textId="6C620A3C"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I meant the plant, not me.” He smirks</w:t>
      </w:r>
      <w:r w:rsidR="00CB2404"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and the second dimple appears.</w:t>
      </w:r>
    </w:p>
    <w:p w14:paraId="1A29B04B"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i/>
          <w:iCs/>
          <w:sz w:val="24"/>
          <w:szCs w:val="24"/>
        </w:rPr>
        <w:lastRenderedPageBreak/>
        <w:t xml:space="preserve">Damn him. </w:t>
      </w:r>
      <w:r w:rsidRPr="00F51C1C">
        <w:rPr>
          <w:rFonts w:ascii="Times New Roman" w:eastAsia="Times New Roman" w:hAnsi="Times New Roman" w:cs="Times New Roman"/>
          <w:sz w:val="24"/>
          <w:szCs w:val="24"/>
        </w:rPr>
        <w:t>“After you.”</w:t>
      </w:r>
    </w:p>
    <w:p w14:paraId="607AA740" w14:textId="77777777" w:rsidR="00A06393" w:rsidRPr="00F51C1C" w:rsidRDefault="00A06393" w:rsidP="00F51C1C">
      <w:pPr>
        <w:spacing w:line="360" w:lineRule="auto"/>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br w:type="page"/>
      </w:r>
    </w:p>
    <w:p w14:paraId="13BEC3FA" w14:textId="451F6536" w:rsidR="00A06393" w:rsidRPr="00F51C1C" w:rsidRDefault="00A06393" w:rsidP="00F51C1C">
      <w:pPr>
        <w:spacing w:before="240" w:after="240" w:line="360" w:lineRule="auto"/>
        <w:ind w:firstLine="720"/>
        <w:jc w:val="center"/>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lastRenderedPageBreak/>
        <w:t>Chapter 4</w:t>
      </w:r>
    </w:p>
    <w:p w14:paraId="18711BE6"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What do you mean, I can’t leave?” I huff, hurrying from the lab to the front door. Examining the plant revealed nothing.</w:t>
      </w:r>
    </w:p>
    <w:p w14:paraId="4648045F" w14:textId="3F2D7742"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 xml:space="preserve">Deda gestures to the thick vines covering the entryway. I stare first at the vines then back at him. I didn’t believe him when he said it was completely impassable, but once he opened the ornate door, the </w:t>
      </w:r>
      <w:r w:rsidR="00BF3A1C" w:rsidRPr="00F51C1C">
        <w:rPr>
          <w:rFonts w:ascii="Times New Roman" w:eastAsia="Times New Roman" w:hAnsi="Times New Roman" w:cs="Times New Roman"/>
          <w:sz w:val="24"/>
          <w:szCs w:val="24"/>
        </w:rPr>
        <w:t xml:space="preserve">direness of the </w:t>
      </w:r>
      <w:r w:rsidRPr="00F51C1C">
        <w:rPr>
          <w:rFonts w:ascii="Times New Roman" w:eastAsia="Times New Roman" w:hAnsi="Times New Roman" w:cs="Times New Roman"/>
          <w:sz w:val="24"/>
          <w:szCs w:val="24"/>
        </w:rPr>
        <w:t xml:space="preserve">situation became </w:t>
      </w:r>
      <w:r w:rsidR="00BF3A1C" w:rsidRPr="00F51C1C">
        <w:rPr>
          <w:rFonts w:ascii="Times New Roman" w:eastAsia="Times New Roman" w:hAnsi="Times New Roman" w:cs="Times New Roman"/>
          <w:sz w:val="24"/>
          <w:szCs w:val="24"/>
        </w:rPr>
        <w:t>clear</w:t>
      </w:r>
      <w:r w:rsidRPr="00F51C1C">
        <w:rPr>
          <w:rFonts w:ascii="Times New Roman" w:eastAsia="Times New Roman" w:hAnsi="Times New Roman" w:cs="Times New Roman"/>
          <w:sz w:val="24"/>
          <w:szCs w:val="24"/>
        </w:rPr>
        <w:t>.</w:t>
      </w:r>
    </w:p>
    <w:p w14:paraId="53DC84BB"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They keep growing. The wall completely surrounds my manor.” He taps a finger against a thorny green vine. </w:t>
      </w:r>
    </w:p>
    <w:p w14:paraId="4DDCDA11" w14:textId="48404A33"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 xml:space="preserve">“I have to find my sister. Who knows what that lecherous old </w:t>
      </w:r>
      <w:r w:rsidR="00F55A7D" w:rsidRPr="00F51C1C">
        <w:rPr>
          <w:rFonts w:ascii="Times New Roman" w:eastAsia="Times New Roman" w:hAnsi="Times New Roman" w:cs="Times New Roman"/>
          <w:sz w:val="24"/>
          <w:szCs w:val="24"/>
        </w:rPr>
        <w:t>wizard</w:t>
      </w:r>
      <w:r w:rsidRPr="00F51C1C">
        <w:rPr>
          <w:rFonts w:ascii="Times New Roman" w:eastAsia="Times New Roman" w:hAnsi="Times New Roman" w:cs="Times New Roman"/>
          <w:sz w:val="24"/>
          <w:szCs w:val="24"/>
        </w:rPr>
        <w:t xml:space="preserve"> is doing to her?” I throw my hands up with a gasp of exasperation. “Can we go out through another door? Or maybe the roof?”</w:t>
      </w:r>
    </w:p>
    <w:p w14:paraId="2CA699BD" w14:textId="67A60AB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Can you fly?”</w:t>
      </w:r>
    </w:p>
    <w:p w14:paraId="0E64C027"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 xml:space="preserve">I squint. “No. I’m not that kind of </w:t>
      </w:r>
      <w:proofErr w:type="gramStart"/>
      <w:r w:rsidRPr="00F51C1C">
        <w:rPr>
          <w:rFonts w:ascii="Times New Roman" w:eastAsia="Times New Roman" w:hAnsi="Times New Roman" w:cs="Times New Roman"/>
          <w:sz w:val="24"/>
          <w:szCs w:val="24"/>
        </w:rPr>
        <w:t>witch</w:t>
      </w:r>
      <w:proofErr w:type="gramEnd"/>
      <w:r w:rsidRPr="00F51C1C">
        <w:rPr>
          <w:rFonts w:ascii="Times New Roman" w:eastAsia="Times New Roman" w:hAnsi="Times New Roman" w:cs="Times New Roman"/>
          <w:sz w:val="24"/>
          <w:szCs w:val="24"/>
        </w:rPr>
        <w:t>.”</w:t>
      </w:r>
    </w:p>
    <w:p w14:paraId="4A2C5F80" w14:textId="0A3DAAFF"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How should I know? I thought all witches could fly.” Deda smiles</w:t>
      </w:r>
      <w:r w:rsidR="0029772F"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and I’m not sure if he’s teasing or not.</w:t>
      </w:r>
    </w:p>
    <w:p w14:paraId="23588858"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Well, I don’t have a hut made of candy or a taste for baby flesh either,” I snap.</w:t>
      </w:r>
    </w:p>
    <w:p w14:paraId="16735F74"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A pity.”</w:t>
      </w:r>
    </w:p>
    <w:p w14:paraId="6321A38E"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My brow knits as I study the encapsulating vines. “About the hut or the babies?” </w:t>
      </w:r>
    </w:p>
    <w:p w14:paraId="1C8C6431"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The hut. I could go for something sweet right now.”</w:t>
      </w:r>
    </w:p>
    <w:p w14:paraId="50EC6AF7" w14:textId="602FD859"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I tear my eyes from the vegetation to his smolder, and instantly</w:t>
      </w:r>
      <w:r w:rsidR="00911CF7"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my cheeks are on fire. </w:t>
      </w:r>
      <w:r w:rsidRPr="00F51C1C">
        <w:rPr>
          <w:rFonts w:ascii="Times New Roman" w:eastAsia="Times New Roman" w:hAnsi="Times New Roman" w:cs="Times New Roman"/>
          <w:i/>
          <w:iCs/>
          <w:sz w:val="24"/>
          <w:szCs w:val="24"/>
        </w:rPr>
        <w:t xml:space="preserve">Tick… ting… ting… </w:t>
      </w:r>
      <w:r w:rsidRPr="00F51C1C">
        <w:rPr>
          <w:rFonts w:ascii="Times New Roman" w:eastAsia="Times New Roman" w:hAnsi="Times New Roman" w:cs="Times New Roman"/>
          <w:sz w:val="24"/>
          <w:szCs w:val="24"/>
        </w:rPr>
        <w:t>My hand flies to my chest, alarmed by the unfamiliar sounds it emits. “You’re bad for my health.”</w:t>
      </w:r>
    </w:p>
    <w:p w14:paraId="18D0644B"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He looks away, whispering, “Oh, I want to be.”</w:t>
      </w:r>
    </w:p>
    <w:p w14:paraId="0DA44D91"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lastRenderedPageBreak/>
        <w:t xml:space="preserve">“What did you say?” </w:t>
      </w:r>
      <w:r w:rsidRPr="00F51C1C">
        <w:rPr>
          <w:rFonts w:ascii="Times New Roman" w:eastAsia="Times New Roman" w:hAnsi="Times New Roman" w:cs="Times New Roman"/>
          <w:i/>
          <w:iCs/>
          <w:sz w:val="24"/>
          <w:szCs w:val="24"/>
        </w:rPr>
        <w:t>I couldn’t possibly have heard him correctly. He wants me?</w:t>
      </w:r>
    </w:p>
    <w:p w14:paraId="73406F9E" w14:textId="35AA9F35"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Deda closes the door, blocking our view of the intrusive vines. “Well, you still owe me a boon</w:t>
      </w:r>
      <w:r w:rsidR="00706B8C"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and since we’re stuck here a while, I suppose I should sort out what that boon will be.”</w:t>
      </w:r>
    </w:p>
    <w:p w14:paraId="0A06E63B" w14:textId="6D48062C"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 xml:space="preserve">I purse my lips as his green eyes glitter with mischief. “It </w:t>
      </w:r>
      <w:r w:rsidR="00294B94" w:rsidRPr="00F51C1C">
        <w:rPr>
          <w:rFonts w:ascii="Times New Roman" w:eastAsia="Times New Roman" w:hAnsi="Times New Roman" w:cs="Times New Roman"/>
          <w:sz w:val="24"/>
          <w:szCs w:val="24"/>
        </w:rPr>
        <w:t xml:space="preserve">had </w:t>
      </w:r>
      <w:r w:rsidRPr="00F51C1C">
        <w:rPr>
          <w:rFonts w:ascii="Times New Roman" w:eastAsia="Times New Roman" w:hAnsi="Times New Roman" w:cs="Times New Roman"/>
          <w:sz w:val="24"/>
          <w:szCs w:val="24"/>
        </w:rPr>
        <w:t>better not be anything inappropriate.”</w:t>
      </w:r>
    </w:p>
    <w:p w14:paraId="45BB1337"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He arches one perfect snowy eyebrow. “Are we applying rules to the boon now?”</w:t>
      </w:r>
    </w:p>
    <w:p w14:paraId="34DCFE25"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Well, I didn’t have the breath in my lungs to do it then. I may be a witch, but I’m still a lady.” I lift my chin.</w:t>
      </w:r>
    </w:p>
    <w:p w14:paraId="1D0EB121"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Both infuriating dimples appear. “Are you sure you aren’t a princess? You certainly have the demeanor down pat.”</w:t>
      </w:r>
    </w:p>
    <w:p w14:paraId="57ADF0BD" w14:textId="71EA6969"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 xml:space="preserve">I storm down the hallway. </w:t>
      </w:r>
      <w:r w:rsidRPr="00F51C1C">
        <w:rPr>
          <w:rFonts w:ascii="Times New Roman" w:eastAsia="Times New Roman" w:hAnsi="Times New Roman" w:cs="Times New Roman"/>
          <w:i/>
          <w:iCs/>
          <w:sz w:val="24"/>
          <w:szCs w:val="24"/>
        </w:rPr>
        <w:t>I can’t believe he thinks my attitude is like my royal sister</w:t>
      </w:r>
      <w:r w:rsidR="006A1703" w:rsidRPr="00F51C1C">
        <w:rPr>
          <w:rFonts w:ascii="Times New Roman" w:eastAsia="Times New Roman" w:hAnsi="Times New Roman" w:cs="Times New Roman"/>
          <w:i/>
          <w:iCs/>
          <w:sz w:val="24"/>
          <w:szCs w:val="24"/>
        </w:rPr>
        <w:t>’s</w:t>
      </w:r>
      <w:r w:rsidRPr="00F51C1C">
        <w:rPr>
          <w:rFonts w:ascii="Times New Roman" w:eastAsia="Times New Roman" w:hAnsi="Times New Roman" w:cs="Times New Roman"/>
          <w:i/>
          <w:iCs/>
          <w:sz w:val="24"/>
          <w:szCs w:val="24"/>
        </w:rPr>
        <w:t>.</w:t>
      </w:r>
      <w:r w:rsidRPr="00F51C1C">
        <w:rPr>
          <w:rFonts w:ascii="Times New Roman" w:eastAsia="Times New Roman" w:hAnsi="Times New Roman" w:cs="Times New Roman"/>
          <w:sz w:val="24"/>
          <w:szCs w:val="24"/>
        </w:rPr>
        <w:t xml:space="preserve"> The rug is too thick to </w:t>
      </w:r>
      <w:r w:rsidR="00743ADA" w:rsidRPr="00F51C1C">
        <w:rPr>
          <w:rFonts w:ascii="Times New Roman" w:eastAsia="Times New Roman" w:hAnsi="Times New Roman" w:cs="Times New Roman"/>
          <w:sz w:val="24"/>
          <w:szCs w:val="24"/>
        </w:rPr>
        <w:t xml:space="preserve">stomp </w:t>
      </w:r>
      <w:r w:rsidRPr="00F51C1C">
        <w:rPr>
          <w:rFonts w:ascii="Times New Roman" w:eastAsia="Times New Roman" w:hAnsi="Times New Roman" w:cs="Times New Roman"/>
          <w:sz w:val="24"/>
          <w:szCs w:val="24"/>
        </w:rPr>
        <w:t xml:space="preserve">my displeasure </w:t>
      </w:r>
      <w:r w:rsidR="00DF09C8" w:rsidRPr="00F51C1C">
        <w:rPr>
          <w:rFonts w:ascii="Times New Roman" w:eastAsia="Times New Roman" w:hAnsi="Times New Roman" w:cs="Times New Roman"/>
          <w:sz w:val="24"/>
          <w:szCs w:val="24"/>
        </w:rPr>
        <w:t>effectively</w:t>
      </w:r>
      <w:r w:rsidRPr="00F51C1C">
        <w:rPr>
          <w:rFonts w:ascii="Times New Roman" w:eastAsia="Times New Roman" w:hAnsi="Times New Roman" w:cs="Times New Roman"/>
          <w:sz w:val="24"/>
          <w:szCs w:val="24"/>
        </w:rPr>
        <w:t>, but the tapestries give a satisfying ripple as I stride past. </w:t>
      </w:r>
    </w:p>
    <w:p w14:paraId="46F973E0" w14:textId="68E6C4F2"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Inessa, wait</w:t>
      </w:r>
      <w:r w:rsidR="00FC1240"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w:t>
      </w:r>
      <w:r w:rsidR="00EE3621" w:rsidRPr="00F51C1C">
        <w:rPr>
          <w:rFonts w:ascii="Times New Roman" w:eastAsia="Times New Roman" w:hAnsi="Times New Roman" w:cs="Times New Roman"/>
          <w:sz w:val="24"/>
          <w:szCs w:val="24"/>
        </w:rPr>
        <w:t>His</w:t>
      </w:r>
      <w:r w:rsidRPr="00F51C1C">
        <w:rPr>
          <w:rFonts w:ascii="Times New Roman" w:eastAsia="Times New Roman" w:hAnsi="Times New Roman" w:cs="Times New Roman"/>
          <w:sz w:val="24"/>
          <w:szCs w:val="24"/>
        </w:rPr>
        <w:t xml:space="preserve"> voice </w:t>
      </w:r>
      <w:r w:rsidR="00EE3621" w:rsidRPr="00F51C1C">
        <w:rPr>
          <w:rFonts w:ascii="Times New Roman" w:eastAsia="Times New Roman" w:hAnsi="Times New Roman" w:cs="Times New Roman"/>
          <w:sz w:val="24"/>
          <w:szCs w:val="24"/>
        </w:rPr>
        <w:t>is laced with humor</w:t>
      </w:r>
      <w:r w:rsidRPr="00F51C1C">
        <w:rPr>
          <w:rFonts w:ascii="Times New Roman" w:eastAsia="Times New Roman" w:hAnsi="Times New Roman" w:cs="Times New Roman"/>
          <w:sz w:val="24"/>
          <w:szCs w:val="24"/>
        </w:rPr>
        <w:t>. “I was joking. I’d never ask you for something you didn’t desire to give.”</w:t>
      </w:r>
    </w:p>
    <w:p w14:paraId="6ADF43D2"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 xml:space="preserve">I turn to see Deda jogging down the hall after me. </w:t>
      </w:r>
      <w:r w:rsidRPr="00F51C1C">
        <w:rPr>
          <w:rFonts w:ascii="Times New Roman" w:eastAsia="Times New Roman" w:hAnsi="Times New Roman" w:cs="Times New Roman"/>
          <w:i/>
          <w:iCs/>
          <w:sz w:val="24"/>
          <w:szCs w:val="24"/>
        </w:rPr>
        <w:t>Magnificent</w:t>
      </w:r>
      <w:r w:rsidRPr="00F51C1C">
        <w:rPr>
          <w:rFonts w:ascii="Times New Roman" w:eastAsia="Times New Roman" w:hAnsi="Times New Roman" w:cs="Times New Roman"/>
          <w:sz w:val="24"/>
          <w:szCs w:val="24"/>
        </w:rPr>
        <w:t xml:space="preserve"> doesn’t begin to describe him. I blink, looking away before my clanging heart tattles on me. Tipping my head back, I take a few deep breaths to calm my racing thoughts.</w:t>
      </w:r>
    </w:p>
    <w:p w14:paraId="1239BB44"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I’ll brew some tea. We can go to my study and see if I have any books that may help. How did you expect to find your sister?”</w:t>
      </w:r>
    </w:p>
    <w:p w14:paraId="4BD1C970" w14:textId="2B2671A3"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I have a tracing spell that can track her whereabouts. That run</w:t>
      </w:r>
      <w:r w:rsidR="005F2DD6"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in with the wolves zapped my strength, though, so it will be a while before I can cast it again.”</w:t>
      </w:r>
    </w:p>
    <w:p w14:paraId="11D2A097" w14:textId="77777777" w:rsidR="004610CD"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 xml:space="preserve">“Usually, those wolves stick to the black forest. Why were they after you?” He falls into step beside me, offering his arm. </w:t>
      </w:r>
    </w:p>
    <w:p w14:paraId="4A29AE32" w14:textId="2A22BDA8"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lastRenderedPageBreak/>
        <w:t>I take it, leaning into him more than necessary. Deda is so warm</w:t>
      </w:r>
      <w:r w:rsidR="006156D7"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and the intimate gesture comforts me. Besides, when else am I going to have the opportunity to indulge in the attention of a man this striking?</w:t>
      </w:r>
    </w:p>
    <w:p w14:paraId="3C0C8C35"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Who knows? It seemed like the one that attacked had a grudge against witches. One must have pissed him off in the past.” I shrug.</w:t>
      </w:r>
    </w:p>
    <w:p w14:paraId="486B9124"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Deda’s steps slow. “You spoke to him? To the wolf?”</w:t>
      </w:r>
    </w:p>
    <w:p w14:paraId="61ABDB48"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Yes?”</w:t>
      </w:r>
    </w:p>
    <w:p w14:paraId="190844C2"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Are you absolutely certain you aren’t a princess?” He’s not kidding.</w:t>
      </w:r>
    </w:p>
    <w:p w14:paraId="6D4273A8"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I stop and frown as I stare up into his pinched face. “Would it make a difference?”</w:t>
      </w:r>
    </w:p>
    <w:p w14:paraId="295BE22D"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Yes.”</w:t>
      </w:r>
    </w:p>
    <w:p w14:paraId="36820AD2" w14:textId="49E1445B" w:rsidR="0079716E"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 xml:space="preserve">My frown deepens. He displays too much wealth to be a gold digger. Will he only associate with someone of an equal station? Of course, Deda isn’t interested in me as a person. Why would he be? </w:t>
      </w:r>
      <w:r w:rsidR="0079716E" w:rsidRPr="00F51C1C">
        <w:rPr>
          <w:rFonts w:ascii="Times New Roman" w:eastAsia="Times New Roman" w:hAnsi="Times New Roman" w:cs="Times New Roman"/>
          <w:sz w:val="24"/>
          <w:szCs w:val="24"/>
        </w:rPr>
        <w:t xml:space="preserve">But </w:t>
      </w:r>
      <w:r w:rsidRPr="00F51C1C">
        <w:rPr>
          <w:rFonts w:ascii="Times New Roman" w:eastAsia="Times New Roman" w:hAnsi="Times New Roman" w:cs="Times New Roman"/>
          <w:sz w:val="24"/>
          <w:szCs w:val="24"/>
        </w:rPr>
        <w:t xml:space="preserve">my status is weirdly important to him. I rake a hand through my hair, probably mussing the sectioned braids beyond repair. </w:t>
      </w:r>
    </w:p>
    <w:p w14:paraId="4500B2C9" w14:textId="24D5BB60"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I’m just a witch. This day has been trying. I think I need to lie down for a while.” Without another word, I turn at the next intersection and head for my chambers.</w:t>
      </w:r>
    </w:p>
    <w:p w14:paraId="46D7AC13" w14:textId="77777777" w:rsidR="00A06393" w:rsidRPr="00F51C1C" w:rsidRDefault="00A06393" w:rsidP="00F51C1C">
      <w:pPr>
        <w:spacing w:before="240" w:after="240" w:line="360" w:lineRule="auto"/>
        <w:ind w:firstLine="720"/>
        <w:jc w:val="center"/>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w:t>
      </w:r>
    </w:p>
    <w:p w14:paraId="5AF133AF" w14:textId="146E44A3"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It’s been hours since I retired to my room</w:t>
      </w:r>
      <w:r w:rsidR="007014AE" w:rsidRPr="00F51C1C">
        <w:rPr>
          <w:rFonts w:ascii="Times New Roman" w:eastAsia="Times New Roman" w:hAnsi="Times New Roman" w:cs="Times New Roman"/>
          <w:sz w:val="24"/>
          <w:szCs w:val="24"/>
        </w:rPr>
        <w:t>,</w:t>
      </w:r>
      <w:r w:rsidR="00471915" w:rsidRPr="00F51C1C">
        <w:rPr>
          <w:rFonts w:ascii="Times New Roman" w:eastAsia="Times New Roman" w:hAnsi="Times New Roman" w:cs="Times New Roman"/>
          <w:sz w:val="24"/>
          <w:szCs w:val="24"/>
        </w:rPr>
        <w:t xml:space="preserve"> and all I’ve done is pace. M</w:t>
      </w:r>
      <w:r w:rsidRPr="00F51C1C">
        <w:rPr>
          <w:rFonts w:ascii="Times New Roman" w:eastAsia="Times New Roman" w:hAnsi="Times New Roman" w:cs="Times New Roman"/>
          <w:sz w:val="24"/>
          <w:szCs w:val="24"/>
        </w:rPr>
        <w:t>y stomach roars its displeasure. It’s not Deda’s fault that he was born to wealth or that these thorns keep me trapped here. Poor Vasilisa</w:t>
      </w:r>
      <w:r w:rsidR="007014AE"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I hope she’s all right. Her husband left on a quest with his best men to locate Koschei’s soul. It’s rumored the evil wizard hid it inside an egg residing in a duck living in a rabbit housed in a box on some island. </w:t>
      </w:r>
      <w:r w:rsidR="000C2ACE" w:rsidRPr="00F51C1C">
        <w:rPr>
          <w:rFonts w:ascii="Times New Roman" w:eastAsia="Times New Roman" w:hAnsi="Times New Roman" w:cs="Times New Roman"/>
          <w:sz w:val="24"/>
          <w:szCs w:val="24"/>
        </w:rPr>
        <w:t xml:space="preserve">I can’t even imagine how a wizard could hide one living creature inside another. </w:t>
      </w:r>
      <w:r w:rsidRPr="00F51C1C">
        <w:rPr>
          <w:rFonts w:ascii="Times New Roman" w:eastAsia="Times New Roman" w:hAnsi="Times New Roman" w:cs="Times New Roman"/>
          <w:sz w:val="24"/>
          <w:szCs w:val="24"/>
        </w:rPr>
        <w:t xml:space="preserve">Honestly, what type of madman goes through those magical lengths to hide a soul? But </w:t>
      </w:r>
      <w:r w:rsidR="00B40D8F" w:rsidRPr="00F51C1C">
        <w:rPr>
          <w:rFonts w:ascii="Times New Roman" w:eastAsia="Times New Roman" w:hAnsi="Times New Roman" w:cs="Times New Roman"/>
          <w:sz w:val="24"/>
          <w:szCs w:val="24"/>
        </w:rPr>
        <w:t xml:space="preserve">destroying his soul is </w:t>
      </w:r>
      <w:r w:rsidRPr="00F51C1C">
        <w:rPr>
          <w:rFonts w:ascii="Times New Roman" w:eastAsia="Times New Roman" w:hAnsi="Times New Roman" w:cs="Times New Roman"/>
          <w:sz w:val="24"/>
          <w:szCs w:val="24"/>
        </w:rPr>
        <w:t>the only way to defeat him, or so the tales say. I’m not looking to kill the wizard. I only want my sister back safely.</w:t>
      </w:r>
    </w:p>
    <w:p w14:paraId="7258B828" w14:textId="17BAE013"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lastRenderedPageBreak/>
        <w:t xml:space="preserve">Fisting my hands in my skirts </w:t>
      </w:r>
      <w:r w:rsidR="008D42E2" w:rsidRPr="00F51C1C">
        <w:rPr>
          <w:rFonts w:ascii="Times New Roman" w:eastAsia="Times New Roman" w:hAnsi="Times New Roman" w:cs="Times New Roman"/>
          <w:sz w:val="24"/>
          <w:szCs w:val="24"/>
        </w:rPr>
        <w:t xml:space="preserve">makes </w:t>
      </w:r>
      <w:r w:rsidRPr="00F51C1C">
        <w:rPr>
          <w:rFonts w:ascii="Times New Roman" w:eastAsia="Times New Roman" w:hAnsi="Times New Roman" w:cs="Times New Roman"/>
          <w:sz w:val="24"/>
          <w:szCs w:val="24"/>
        </w:rPr>
        <w:t xml:space="preserve">the blood and muck flecks from my tango with the vines </w:t>
      </w:r>
      <w:r w:rsidR="008D42E2" w:rsidRPr="00F51C1C">
        <w:rPr>
          <w:rFonts w:ascii="Times New Roman" w:eastAsia="Times New Roman" w:hAnsi="Times New Roman" w:cs="Times New Roman"/>
          <w:sz w:val="24"/>
          <w:szCs w:val="24"/>
        </w:rPr>
        <w:t>show more clearly</w:t>
      </w:r>
      <w:r w:rsidRPr="00F51C1C">
        <w:rPr>
          <w:rFonts w:ascii="Times New Roman" w:eastAsia="Times New Roman" w:hAnsi="Times New Roman" w:cs="Times New Roman"/>
          <w:sz w:val="24"/>
          <w:szCs w:val="24"/>
        </w:rPr>
        <w:t>. I should find something clean to wear</w:t>
      </w:r>
      <w:r w:rsidR="004D2310" w:rsidRPr="00F51C1C">
        <w:rPr>
          <w:rFonts w:ascii="Times New Roman" w:eastAsia="Times New Roman" w:hAnsi="Times New Roman" w:cs="Times New Roman"/>
          <w:sz w:val="24"/>
          <w:szCs w:val="24"/>
        </w:rPr>
        <w:t>. M</w:t>
      </w:r>
      <w:r w:rsidRPr="00F51C1C">
        <w:rPr>
          <w:rFonts w:ascii="Times New Roman" w:eastAsia="Times New Roman" w:hAnsi="Times New Roman" w:cs="Times New Roman"/>
          <w:sz w:val="24"/>
          <w:szCs w:val="24"/>
        </w:rPr>
        <w:t>aybe that closet will have something that fits me.</w:t>
      </w:r>
    </w:p>
    <w:p w14:paraId="509DD2D6" w14:textId="51836964"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This time, as the door opens, I notice the tiny</w:t>
      </w:r>
      <w:r w:rsidR="00DD1374" w:rsidRPr="00F51C1C">
        <w:rPr>
          <w:rFonts w:ascii="Times New Roman" w:eastAsia="Times New Roman" w:hAnsi="Times New Roman" w:cs="Times New Roman"/>
          <w:sz w:val="24"/>
          <w:szCs w:val="24"/>
        </w:rPr>
        <w:t xml:space="preserve"> </w:t>
      </w:r>
      <w:r w:rsidRPr="00F51C1C">
        <w:rPr>
          <w:rFonts w:ascii="Times New Roman" w:eastAsia="Times New Roman" w:hAnsi="Times New Roman" w:cs="Times New Roman"/>
          <w:sz w:val="24"/>
          <w:szCs w:val="24"/>
        </w:rPr>
        <w:t>violet globes that flicker to life to light the dressing room. A long bench covered in deep</w:t>
      </w:r>
      <w:r w:rsidR="002F0EE9"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purple satin runs the length of the room. Racks of shoes and hats are on either side of me. The clothing seems to be arranged in order of use</w:t>
      </w:r>
      <w:r w:rsidR="001F2637"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night</w:t>
      </w:r>
      <w:r w:rsidR="001F2637" w:rsidRPr="00F51C1C">
        <w:rPr>
          <w:rFonts w:ascii="Times New Roman" w:eastAsia="Times New Roman" w:hAnsi="Times New Roman" w:cs="Times New Roman"/>
          <w:sz w:val="24"/>
          <w:szCs w:val="24"/>
        </w:rPr>
        <w:t xml:space="preserve"> </w:t>
      </w:r>
      <w:r w:rsidRPr="00F51C1C">
        <w:rPr>
          <w:rFonts w:ascii="Times New Roman" w:eastAsia="Times New Roman" w:hAnsi="Times New Roman" w:cs="Times New Roman"/>
          <w:sz w:val="24"/>
          <w:szCs w:val="24"/>
        </w:rPr>
        <w:t>rails with matching robes and slippers, day dresses, ball gowns</w:t>
      </w:r>
      <w:r w:rsidR="001F2637"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w:t>
      </w:r>
      <w:r w:rsidR="001F2637" w:rsidRPr="00F51C1C">
        <w:rPr>
          <w:rFonts w:ascii="Times New Roman" w:eastAsia="Times New Roman" w:hAnsi="Times New Roman" w:cs="Times New Roman"/>
          <w:sz w:val="24"/>
          <w:szCs w:val="24"/>
        </w:rPr>
        <w:t>E</w:t>
      </w:r>
      <w:r w:rsidRPr="00F51C1C">
        <w:rPr>
          <w:rFonts w:ascii="Times New Roman" w:eastAsia="Times New Roman" w:hAnsi="Times New Roman" w:cs="Times New Roman"/>
          <w:sz w:val="24"/>
          <w:szCs w:val="24"/>
        </w:rPr>
        <w:t>verything is neatly categorized and waits</w:t>
      </w:r>
      <w:r w:rsidR="00FC1EAD"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dustless</w:t>
      </w:r>
      <w:r w:rsidR="00FC1EAD"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for </w:t>
      </w:r>
      <w:r w:rsidR="000356E5" w:rsidRPr="00F51C1C">
        <w:rPr>
          <w:rFonts w:ascii="Times New Roman" w:eastAsia="Times New Roman" w:hAnsi="Times New Roman" w:cs="Times New Roman"/>
          <w:sz w:val="24"/>
          <w:szCs w:val="24"/>
        </w:rPr>
        <w:t xml:space="preserve">its </w:t>
      </w:r>
      <w:r w:rsidRPr="00F51C1C">
        <w:rPr>
          <w:rFonts w:ascii="Times New Roman" w:eastAsia="Times New Roman" w:hAnsi="Times New Roman" w:cs="Times New Roman"/>
          <w:sz w:val="24"/>
          <w:szCs w:val="24"/>
        </w:rPr>
        <w:t xml:space="preserve">owner as if she’ll appear </w:t>
      </w:r>
      <w:r w:rsidR="00984B31" w:rsidRPr="00F51C1C">
        <w:rPr>
          <w:rFonts w:ascii="Times New Roman" w:eastAsia="Times New Roman" w:hAnsi="Times New Roman" w:cs="Times New Roman"/>
          <w:sz w:val="24"/>
          <w:szCs w:val="24"/>
        </w:rPr>
        <w:t xml:space="preserve">at </w:t>
      </w:r>
      <w:r w:rsidRPr="00F51C1C">
        <w:rPr>
          <w:rFonts w:ascii="Times New Roman" w:eastAsia="Times New Roman" w:hAnsi="Times New Roman" w:cs="Times New Roman"/>
          <w:sz w:val="24"/>
          <w:szCs w:val="24"/>
        </w:rPr>
        <w:t>any moment. </w:t>
      </w:r>
    </w:p>
    <w:p w14:paraId="51AE42C5" w14:textId="2750323D"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 xml:space="preserve">I pick through them. Some are far too fancy and would be impossible to put on without aid. Others are too large to fit my slim frame. At the </w:t>
      </w:r>
      <w:r w:rsidR="00BB5EA3" w:rsidRPr="00F51C1C">
        <w:rPr>
          <w:rFonts w:ascii="Times New Roman" w:eastAsia="Times New Roman" w:hAnsi="Times New Roman" w:cs="Times New Roman"/>
          <w:sz w:val="24"/>
          <w:szCs w:val="24"/>
        </w:rPr>
        <w:t>far end of the room</w:t>
      </w:r>
      <w:r w:rsidRPr="00F51C1C">
        <w:rPr>
          <w:rFonts w:ascii="Times New Roman" w:eastAsia="Times New Roman" w:hAnsi="Times New Roman" w:cs="Times New Roman"/>
          <w:sz w:val="24"/>
          <w:szCs w:val="24"/>
        </w:rPr>
        <w:t xml:space="preserve">, hidden behind the standing </w:t>
      </w:r>
      <w:r w:rsidR="00A917E6" w:rsidRPr="00F51C1C">
        <w:rPr>
          <w:rFonts w:ascii="Times New Roman" w:eastAsia="Times New Roman" w:hAnsi="Times New Roman" w:cs="Times New Roman"/>
          <w:sz w:val="24"/>
          <w:szCs w:val="24"/>
        </w:rPr>
        <w:t xml:space="preserve">oval </w:t>
      </w:r>
      <w:r w:rsidRPr="00F51C1C">
        <w:rPr>
          <w:rFonts w:ascii="Times New Roman" w:eastAsia="Times New Roman" w:hAnsi="Times New Roman" w:cs="Times New Roman"/>
          <w:sz w:val="24"/>
          <w:szCs w:val="24"/>
        </w:rPr>
        <w:t>silver</w:t>
      </w:r>
      <w:r w:rsidR="00A917E6" w:rsidRPr="00F51C1C">
        <w:rPr>
          <w:rFonts w:ascii="Times New Roman" w:eastAsia="Times New Roman" w:hAnsi="Times New Roman" w:cs="Times New Roman"/>
          <w:sz w:val="24"/>
          <w:szCs w:val="24"/>
        </w:rPr>
        <w:t xml:space="preserve">-framed </w:t>
      </w:r>
      <w:r w:rsidRPr="00F51C1C">
        <w:rPr>
          <w:rFonts w:ascii="Times New Roman" w:eastAsia="Times New Roman" w:hAnsi="Times New Roman" w:cs="Times New Roman"/>
          <w:sz w:val="24"/>
          <w:szCs w:val="24"/>
        </w:rPr>
        <w:t xml:space="preserve">mirror, </w:t>
      </w:r>
      <w:r w:rsidR="00894E63" w:rsidRPr="00F51C1C">
        <w:rPr>
          <w:rFonts w:ascii="Times New Roman" w:eastAsia="Times New Roman" w:hAnsi="Times New Roman" w:cs="Times New Roman"/>
          <w:sz w:val="24"/>
          <w:szCs w:val="24"/>
        </w:rPr>
        <w:t xml:space="preserve">is </w:t>
      </w:r>
      <w:r w:rsidRPr="00F51C1C">
        <w:rPr>
          <w:rFonts w:ascii="Times New Roman" w:eastAsia="Times New Roman" w:hAnsi="Times New Roman" w:cs="Times New Roman"/>
          <w:sz w:val="24"/>
          <w:szCs w:val="24"/>
        </w:rPr>
        <w:t>a dress of peacock green. It’s on display by itself instead of hanging with the others. Simple lines draw the eye to delicate laces at the sides made to accentuate the torso. The fabric is exquisite</w:t>
      </w:r>
      <w:r w:rsidR="00BB4009" w:rsidRPr="00F51C1C">
        <w:rPr>
          <w:rFonts w:ascii="Times New Roman" w:eastAsia="Times New Roman" w:hAnsi="Times New Roman" w:cs="Times New Roman"/>
          <w:sz w:val="24"/>
          <w:szCs w:val="24"/>
        </w:rPr>
        <w:t>, h</w:t>
      </w:r>
      <w:r w:rsidRPr="00F51C1C">
        <w:rPr>
          <w:rFonts w:ascii="Times New Roman" w:eastAsia="Times New Roman" w:hAnsi="Times New Roman" w:cs="Times New Roman"/>
          <w:sz w:val="24"/>
          <w:szCs w:val="24"/>
        </w:rPr>
        <w:t xml:space="preserve">eavy silk embellished with tiny golden beads along the scooped neckline and bell sleeves. I find a suitable underdress and then </w:t>
      </w:r>
      <w:r w:rsidR="0098125E" w:rsidRPr="00F51C1C">
        <w:rPr>
          <w:rFonts w:ascii="Times New Roman" w:eastAsia="Times New Roman" w:hAnsi="Times New Roman" w:cs="Times New Roman"/>
          <w:sz w:val="24"/>
          <w:szCs w:val="24"/>
        </w:rPr>
        <w:t>draw</w:t>
      </w:r>
      <w:r w:rsidRPr="00F51C1C">
        <w:rPr>
          <w:rFonts w:ascii="Times New Roman" w:eastAsia="Times New Roman" w:hAnsi="Times New Roman" w:cs="Times New Roman"/>
          <w:sz w:val="24"/>
          <w:szCs w:val="24"/>
        </w:rPr>
        <w:t xml:space="preserve"> the gown over my body. Looking in the mirror, I don’t recognize the woman peering back at me. I’m not the plain brown wren of a girl with leaves in her hair and potion stains on her apron. I’m a radiant woman</w:t>
      </w:r>
      <w:r w:rsidR="005327D7"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maybe even equal to Vasilisa. Twisting the top of my dark hair into a braid, I leave the rest loose to fall over my shoulder.</w:t>
      </w:r>
    </w:p>
    <w:p w14:paraId="2544500B" w14:textId="380B84A4"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I glance one last time into the silvered depths then pinch my cheeks to pinken them. My beating heart chimes a triumphant melody. “Better than a princess. Witches can be worthy too.”</w:t>
      </w:r>
    </w:p>
    <w:p w14:paraId="2FF3F4BE" w14:textId="77777777" w:rsidR="00A06393" w:rsidRPr="00F51C1C" w:rsidRDefault="00A06393" w:rsidP="00F51C1C">
      <w:pPr>
        <w:spacing w:line="360" w:lineRule="auto"/>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br w:type="page"/>
      </w:r>
    </w:p>
    <w:p w14:paraId="6AD11149" w14:textId="5C6F2BE6" w:rsidR="00A06393" w:rsidRPr="00F51C1C" w:rsidRDefault="00A06393" w:rsidP="00F51C1C">
      <w:pPr>
        <w:spacing w:before="240" w:after="240" w:line="360" w:lineRule="auto"/>
        <w:ind w:firstLine="720"/>
        <w:jc w:val="center"/>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lastRenderedPageBreak/>
        <w:t>Chapter 5</w:t>
      </w:r>
    </w:p>
    <w:p w14:paraId="7190FB8D" w14:textId="67781B79"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Deda lifts his head as I enter the dining room</w:t>
      </w:r>
      <w:r w:rsidR="00C8379E"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and his unrestrained gasp says everything. Forest</w:t>
      </w:r>
      <w:r w:rsidR="00301B9A"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green eyes darken to mysterious shadows as words stay trapped behind his teeth. I favor him with a smile, sweeping into the room to take a seat by his side. I’m not sure why it irks me so much that status is important to him. It’s the competitive side in me</w:t>
      </w:r>
      <w:r w:rsidR="003219F3"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I suppose</w:t>
      </w:r>
      <w:r w:rsidR="003219F3"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that wants him courting me, even if I don’t seem to fit his societal parameters. As he </w:t>
      </w:r>
      <w:r w:rsidR="00662601" w:rsidRPr="00F51C1C">
        <w:rPr>
          <w:rFonts w:ascii="Times New Roman" w:eastAsia="Times New Roman" w:hAnsi="Times New Roman" w:cs="Times New Roman"/>
          <w:sz w:val="24"/>
          <w:szCs w:val="24"/>
        </w:rPr>
        <w:t>bends</w:t>
      </w:r>
      <w:r w:rsidRPr="00F51C1C">
        <w:rPr>
          <w:rFonts w:ascii="Times New Roman" w:eastAsia="Times New Roman" w:hAnsi="Times New Roman" w:cs="Times New Roman"/>
          <w:sz w:val="24"/>
          <w:szCs w:val="24"/>
        </w:rPr>
        <w:t xml:space="preserve"> to take my hand and kiss the back, the power of desire is heady. It’s in his eyes</w:t>
      </w:r>
      <w:r w:rsidR="003219F3"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I may not be the royalty he seems to seek, but he wants me nonetheless.</w:t>
      </w:r>
    </w:p>
    <w:p w14:paraId="620F4EED" w14:textId="462B77AC"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 xml:space="preserve">A stack of books </w:t>
      </w:r>
      <w:r w:rsidR="00C73A20" w:rsidRPr="00F51C1C">
        <w:rPr>
          <w:rFonts w:ascii="Times New Roman" w:eastAsia="Times New Roman" w:hAnsi="Times New Roman" w:cs="Times New Roman"/>
          <w:sz w:val="24"/>
          <w:szCs w:val="24"/>
        </w:rPr>
        <w:t xml:space="preserve">lies </w:t>
      </w:r>
      <w:r w:rsidRPr="00F51C1C">
        <w:rPr>
          <w:rFonts w:ascii="Times New Roman" w:eastAsia="Times New Roman" w:hAnsi="Times New Roman" w:cs="Times New Roman"/>
          <w:sz w:val="24"/>
          <w:szCs w:val="24"/>
        </w:rPr>
        <w:t>next to his dinner plate, with one propped open beside him. He blinks and breathes for a few moments, as if he’s forgotten how. “You look stunning.”</w:t>
      </w:r>
    </w:p>
    <w:p w14:paraId="0053B9EF"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I give him a demure smile with lips I’ve been biting to redden since I left my room. As I reach to serve myself from the plates of food, he quickly stands to brush my hand aside. “Please let me serve you.”</w:t>
      </w:r>
    </w:p>
    <w:p w14:paraId="2710C584" w14:textId="203C0E61"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 xml:space="preserve">He arranges food on my plate until it is more a work of art than dinner and then settles closer to me. I pick up my fork, glancing at him through my lashes. Deda’s attention </w:t>
      </w:r>
      <w:r w:rsidR="00864498" w:rsidRPr="00F51C1C">
        <w:rPr>
          <w:rFonts w:ascii="Times New Roman" w:eastAsia="Times New Roman" w:hAnsi="Times New Roman" w:cs="Times New Roman"/>
          <w:sz w:val="24"/>
          <w:szCs w:val="24"/>
        </w:rPr>
        <w:t xml:space="preserve">is </w:t>
      </w:r>
      <w:r w:rsidRPr="00F51C1C">
        <w:rPr>
          <w:rFonts w:ascii="Times New Roman" w:eastAsia="Times New Roman" w:hAnsi="Times New Roman" w:cs="Times New Roman"/>
          <w:sz w:val="24"/>
          <w:szCs w:val="24"/>
        </w:rPr>
        <w:t>rivet</w:t>
      </w:r>
      <w:r w:rsidR="00864498" w:rsidRPr="00F51C1C">
        <w:rPr>
          <w:rFonts w:ascii="Times New Roman" w:eastAsia="Times New Roman" w:hAnsi="Times New Roman" w:cs="Times New Roman"/>
          <w:sz w:val="24"/>
          <w:szCs w:val="24"/>
        </w:rPr>
        <w:t>ed</w:t>
      </w:r>
      <w:r w:rsidRPr="00F51C1C">
        <w:rPr>
          <w:rFonts w:ascii="Times New Roman" w:eastAsia="Times New Roman" w:hAnsi="Times New Roman" w:cs="Times New Roman"/>
          <w:sz w:val="24"/>
          <w:szCs w:val="24"/>
        </w:rPr>
        <w:t xml:space="preserve"> on me. It seems all it took was a nice dress.</w:t>
      </w:r>
    </w:p>
    <w:p w14:paraId="49761B91"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I hope you don’t mind. I borrowed this from the closet in my room. The other dress got dirty in our scuffle earlier.” </w:t>
      </w:r>
    </w:p>
    <w:p w14:paraId="530C5DE5"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Not at all. It looks like it was made for you.” He stares, enraptured. </w:t>
      </w:r>
    </w:p>
    <w:p w14:paraId="1C7AFA54" w14:textId="2B55BCF9"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 xml:space="preserve">I can’t help but preen. I wanted his attention, but now I don’t know what to do with it. </w:t>
      </w:r>
      <w:r w:rsidRPr="00F51C1C">
        <w:rPr>
          <w:rFonts w:ascii="Times New Roman" w:eastAsia="Times New Roman" w:hAnsi="Times New Roman" w:cs="Times New Roman"/>
          <w:i/>
          <w:iCs/>
          <w:sz w:val="24"/>
          <w:szCs w:val="24"/>
        </w:rPr>
        <w:t xml:space="preserve">Are relations between men and women always this tragically awkward? </w:t>
      </w:r>
      <w:r w:rsidRPr="00F51C1C">
        <w:rPr>
          <w:rFonts w:ascii="Times New Roman" w:eastAsia="Times New Roman" w:hAnsi="Times New Roman" w:cs="Times New Roman"/>
          <w:sz w:val="24"/>
          <w:szCs w:val="24"/>
        </w:rPr>
        <w:t>“What are you reading?”</w:t>
      </w:r>
    </w:p>
    <w:p w14:paraId="34E21DB7" w14:textId="5F53FD96"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 xml:space="preserve">Deda gestures to the stack before him. “I’ve been researching a way to remove the vine wall. I think I found something that we can use to create a tunnel through them. Here.” He flips the book around so that I can read it then stands to hover behind me. One long pale finger traces the archaic script. I skim the page, realizing it’s some sort of alchemical process, </w:t>
      </w:r>
      <w:r w:rsidR="002C03B2" w:rsidRPr="00F51C1C">
        <w:rPr>
          <w:rFonts w:ascii="Times New Roman" w:eastAsia="Times New Roman" w:hAnsi="Times New Roman" w:cs="Times New Roman"/>
          <w:sz w:val="24"/>
          <w:szCs w:val="24"/>
        </w:rPr>
        <w:t>t</w:t>
      </w:r>
      <w:r w:rsidRPr="00F51C1C">
        <w:rPr>
          <w:rFonts w:ascii="Times New Roman" w:eastAsia="Times New Roman" w:hAnsi="Times New Roman" w:cs="Times New Roman"/>
          <w:sz w:val="24"/>
          <w:szCs w:val="24"/>
        </w:rPr>
        <w:t>hen I’m distracted by the heat of his body brushing against the back of my shoulder. </w:t>
      </w:r>
    </w:p>
    <w:p w14:paraId="619ACDF8" w14:textId="3AE4A27F"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lastRenderedPageBreak/>
        <w:t>I narrow my eyes, trying to focus. The words unhelpfully jump around the page</w:t>
      </w:r>
      <w:r w:rsidR="00BD3E56"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and I have to read a paragraph several times before getting the gist of it. “So, this uses magic to create a barrier to push through t</w:t>
      </w:r>
      <w:r w:rsidR="00A1797E" w:rsidRPr="00F51C1C">
        <w:rPr>
          <w:rFonts w:ascii="Times New Roman" w:eastAsia="Times New Roman" w:hAnsi="Times New Roman" w:cs="Times New Roman"/>
          <w:sz w:val="24"/>
          <w:szCs w:val="24"/>
        </w:rPr>
        <w:t>he</w:t>
      </w:r>
      <w:r w:rsidRPr="00F51C1C">
        <w:rPr>
          <w:rFonts w:ascii="Times New Roman" w:eastAsia="Times New Roman" w:hAnsi="Times New Roman" w:cs="Times New Roman"/>
          <w:sz w:val="24"/>
          <w:szCs w:val="24"/>
        </w:rPr>
        <w:t xml:space="preserve"> plants, making a tunnel.”</w:t>
      </w:r>
    </w:p>
    <w:p w14:paraId="0ADC90CB" w14:textId="0AAF0976"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 xml:space="preserve">“Almost.” He leans in closer, </w:t>
      </w:r>
      <w:r w:rsidR="00BD3E56" w:rsidRPr="00F51C1C">
        <w:rPr>
          <w:rFonts w:ascii="Times New Roman" w:eastAsia="Times New Roman" w:hAnsi="Times New Roman" w:cs="Times New Roman"/>
          <w:sz w:val="24"/>
          <w:szCs w:val="24"/>
        </w:rPr>
        <w:t xml:space="preserve">his </w:t>
      </w:r>
      <w:r w:rsidRPr="00F51C1C">
        <w:rPr>
          <w:rFonts w:ascii="Times New Roman" w:eastAsia="Times New Roman" w:hAnsi="Times New Roman" w:cs="Times New Roman"/>
          <w:sz w:val="24"/>
          <w:szCs w:val="24"/>
        </w:rPr>
        <w:t xml:space="preserve">chest brushing against my shoulder. “It should destroy the ones around my front door. You see, that door is magic, and </w:t>
      </w:r>
      <w:r w:rsidR="008914F7" w:rsidRPr="00F51C1C">
        <w:rPr>
          <w:rFonts w:ascii="Times New Roman" w:eastAsia="Times New Roman" w:hAnsi="Times New Roman" w:cs="Times New Roman"/>
          <w:sz w:val="24"/>
          <w:szCs w:val="24"/>
        </w:rPr>
        <w:t xml:space="preserve">it </w:t>
      </w:r>
      <w:r w:rsidRPr="00F51C1C">
        <w:rPr>
          <w:rFonts w:ascii="Times New Roman" w:eastAsia="Times New Roman" w:hAnsi="Times New Roman" w:cs="Times New Roman"/>
          <w:sz w:val="24"/>
          <w:szCs w:val="24"/>
        </w:rPr>
        <w:t>opens to many different places in the world.”</w:t>
      </w:r>
    </w:p>
    <w:p w14:paraId="4AAB6C39"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That’s interesting.” I inhale the spicy citrus scent of his skin. It’s fresh and warm. I’m absolutely certain he didn’t smell like that earlier. Did he put it on for me?</w:t>
      </w:r>
    </w:p>
    <w:p w14:paraId="2D63B48E" w14:textId="6CD71099"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 xml:space="preserve">I’m being ridiculous. It’s probably just hand soap and I’m reading into this far too much. The man lives alone. I’m the only female here. His choices are pretty limited. I could be the first woman he’s had contact with in years. Or maybe he travels all the time through that door. </w:t>
      </w:r>
      <w:r w:rsidRPr="00F51C1C">
        <w:rPr>
          <w:rFonts w:ascii="Times New Roman" w:eastAsia="Times New Roman" w:hAnsi="Times New Roman" w:cs="Times New Roman"/>
          <w:i/>
          <w:iCs/>
          <w:sz w:val="24"/>
          <w:szCs w:val="24"/>
        </w:rPr>
        <w:t>Come to think of it, how has he never been into town? This manor is a handful of days away by foot. If he can open this door to so many places</w:t>
      </w:r>
      <w:r w:rsidR="00851684" w:rsidRPr="00F51C1C">
        <w:rPr>
          <w:rFonts w:ascii="Times New Roman" w:eastAsia="Times New Roman" w:hAnsi="Times New Roman" w:cs="Times New Roman"/>
          <w:i/>
          <w:iCs/>
          <w:sz w:val="24"/>
          <w:szCs w:val="24"/>
        </w:rPr>
        <w:t>, w</w:t>
      </w:r>
      <w:r w:rsidRPr="00F51C1C">
        <w:rPr>
          <w:rFonts w:ascii="Times New Roman" w:eastAsia="Times New Roman" w:hAnsi="Times New Roman" w:cs="Times New Roman"/>
          <w:i/>
          <w:iCs/>
          <w:sz w:val="24"/>
          <w:szCs w:val="24"/>
        </w:rPr>
        <w:t xml:space="preserve">hy haven’t </w:t>
      </w:r>
      <w:r w:rsidR="0014267B" w:rsidRPr="00F51C1C">
        <w:rPr>
          <w:rFonts w:ascii="Times New Roman" w:eastAsia="Times New Roman" w:hAnsi="Times New Roman" w:cs="Times New Roman"/>
          <w:i/>
          <w:iCs/>
          <w:sz w:val="24"/>
          <w:szCs w:val="24"/>
        </w:rPr>
        <w:t>I seen him before</w:t>
      </w:r>
      <w:r w:rsidRPr="00F51C1C">
        <w:rPr>
          <w:rFonts w:ascii="Times New Roman" w:eastAsia="Times New Roman" w:hAnsi="Times New Roman" w:cs="Times New Roman"/>
          <w:i/>
          <w:iCs/>
          <w:sz w:val="24"/>
          <w:szCs w:val="24"/>
        </w:rPr>
        <w:t>? Maybe we have</w:t>
      </w:r>
      <w:r w:rsidR="0014267B" w:rsidRPr="00F51C1C">
        <w:rPr>
          <w:rFonts w:ascii="Times New Roman" w:eastAsia="Times New Roman" w:hAnsi="Times New Roman" w:cs="Times New Roman"/>
          <w:i/>
          <w:iCs/>
          <w:sz w:val="24"/>
          <w:szCs w:val="24"/>
        </w:rPr>
        <w:t xml:space="preserve"> met</w:t>
      </w:r>
      <w:r w:rsidR="00B87143" w:rsidRPr="00F51C1C">
        <w:rPr>
          <w:rFonts w:ascii="Times New Roman" w:eastAsia="Times New Roman" w:hAnsi="Times New Roman" w:cs="Times New Roman"/>
          <w:i/>
          <w:iCs/>
          <w:sz w:val="24"/>
          <w:szCs w:val="24"/>
        </w:rPr>
        <w:t>.</w:t>
      </w:r>
      <w:r w:rsidRPr="00F51C1C">
        <w:rPr>
          <w:rFonts w:ascii="Times New Roman" w:eastAsia="Times New Roman" w:hAnsi="Times New Roman" w:cs="Times New Roman"/>
          <w:i/>
          <w:iCs/>
          <w:sz w:val="24"/>
          <w:szCs w:val="24"/>
        </w:rPr>
        <w:t xml:space="preserve"> </w:t>
      </w:r>
      <w:r w:rsidR="00B87143" w:rsidRPr="00F51C1C">
        <w:rPr>
          <w:rFonts w:ascii="Times New Roman" w:eastAsia="Times New Roman" w:hAnsi="Times New Roman" w:cs="Times New Roman"/>
          <w:i/>
          <w:iCs/>
          <w:sz w:val="24"/>
          <w:szCs w:val="24"/>
        </w:rPr>
        <w:t xml:space="preserve">He </w:t>
      </w:r>
      <w:r w:rsidRPr="00F51C1C">
        <w:rPr>
          <w:rFonts w:ascii="Times New Roman" w:eastAsia="Times New Roman" w:hAnsi="Times New Roman" w:cs="Times New Roman"/>
          <w:i/>
          <w:iCs/>
          <w:sz w:val="24"/>
          <w:szCs w:val="24"/>
        </w:rPr>
        <w:t>seems so familiar.</w:t>
      </w:r>
    </w:p>
    <w:p w14:paraId="65126A00" w14:textId="5D85BAE6"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 xml:space="preserve">“Inessa, are you listening?” Deda’s face is impossibly close, </w:t>
      </w:r>
      <w:r w:rsidR="00764FAC" w:rsidRPr="00F51C1C">
        <w:rPr>
          <w:rFonts w:ascii="Times New Roman" w:eastAsia="Times New Roman" w:hAnsi="Times New Roman" w:cs="Times New Roman"/>
          <w:sz w:val="24"/>
          <w:szCs w:val="24"/>
        </w:rPr>
        <w:t xml:space="preserve">his </w:t>
      </w:r>
      <w:r w:rsidRPr="00F51C1C">
        <w:rPr>
          <w:rFonts w:ascii="Times New Roman" w:eastAsia="Times New Roman" w:hAnsi="Times New Roman" w:cs="Times New Roman"/>
          <w:sz w:val="24"/>
          <w:szCs w:val="24"/>
        </w:rPr>
        <w:t>lips drawn into an amused smile</w:t>
      </w:r>
      <w:r w:rsidR="00AA78D9"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and that sweet dimple…</w:t>
      </w:r>
    </w:p>
    <w:p w14:paraId="0E79679B"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I want to kiss it.</w:t>
      </w:r>
    </w:p>
    <w:p w14:paraId="62886479" w14:textId="5812335F"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 xml:space="preserve">“No. I’m sorry. I guess I got distracted by my hunger pangs.” Internally, I roll my eyes. </w:t>
      </w:r>
      <w:r w:rsidRPr="00F51C1C">
        <w:rPr>
          <w:rFonts w:ascii="Times New Roman" w:eastAsia="Times New Roman" w:hAnsi="Times New Roman" w:cs="Times New Roman"/>
          <w:i/>
          <w:iCs/>
          <w:sz w:val="24"/>
          <w:szCs w:val="24"/>
        </w:rPr>
        <w:t>Hunger pangs? Idiot</w:t>
      </w:r>
      <w:r w:rsidR="00AA78D9" w:rsidRPr="00F51C1C">
        <w:rPr>
          <w:rFonts w:ascii="Times New Roman" w:eastAsia="Times New Roman" w:hAnsi="Times New Roman" w:cs="Times New Roman"/>
          <w:i/>
          <w:iCs/>
          <w:sz w:val="24"/>
          <w:szCs w:val="24"/>
        </w:rPr>
        <w:t>.</w:t>
      </w:r>
      <w:r w:rsidRPr="00F51C1C">
        <w:rPr>
          <w:rFonts w:ascii="Times New Roman" w:eastAsia="Times New Roman" w:hAnsi="Times New Roman" w:cs="Times New Roman"/>
          <w:i/>
          <w:iCs/>
          <w:sz w:val="24"/>
          <w:szCs w:val="24"/>
        </w:rPr>
        <w:t xml:space="preserve"> </w:t>
      </w:r>
      <w:r w:rsidR="00AA78D9" w:rsidRPr="00F51C1C">
        <w:rPr>
          <w:rFonts w:ascii="Times New Roman" w:eastAsia="Times New Roman" w:hAnsi="Times New Roman" w:cs="Times New Roman"/>
          <w:i/>
          <w:iCs/>
          <w:sz w:val="24"/>
          <w:szCs w:val="24"/>
        </w:rPr>
        <w:t>I</w:t>
      </w:r>
      <w:r w:rsidRPr="00F51C1C">
        <w:rPr>
          <w:rFonts w:ascii="Times New Roman" w:eastAsia="Times New Roman" w:hAnsi="Times New Roman" w:cs="Times New Roman"/>
          <w:i/>
          <w:iCs/>
          <w:sz w:val="24"/>
          <w:szCs w:val="24"/>
        </w:rPr>
        <w:t>s that the best you could come up with? How about</w:t>
      </w:r>
      <w:r w:rsidR="00C247E0" w:rsidRPr="00F51C1C">
        <w:rPr>
          <w:rFonts w:ascii="Times New Roman" w:eastAsia="Times New Roman" w:hAnsi="Times New Roman" w:cs="Times New Roman"/>
          <w:i/>
          <w:iCs/>
          <w:sz w:val="24"/>
          <w:szCs w:val="24"/>
        </w:rPr>
        <w:t>,</w:t>
      </w:r>
      <w:r w:rsidRPr="00F51C1C">
        <w:rPr>
          <w:rFonts w:ascii="Times New Roman" w:eastAsia="Times New Roman" w:hAnsi="Times New Roman" w:cs="Times New Roman"/>
          <w:i/>
          <w:iCs/>
          <w:sz w:val="24"/>
          <w:szCs w:val="24"/>
        </w:rPr>
        <w:t xml:space="preserve"> </w:t>
      </w:r>
      <w:r w:rsidR="00CF1645" w:rsidRPr="00F51C1C">
        <w:rPr>
          <w:rFonts w:ascii="Times New Roman" w:eastAsia="Times New Roman" w:hAnsi="Times New Roman" w:cs="Times New Roman"/>
          <w:i/>
          <w:iCs/>
          <w:sz w:val="24"/>
          <w:szCs w:val="24"/>
        </w:rPr>
        <w:t>“T</w:t>
      </w:r>
      <w:r w:rsidRPr="00F51C1C">
        <w:rPr>
          <w:rFonts w:ascii="Times New Roman" w:eastAsia="Times New Roman" w:hAnsi="Times New Roman" w:cs="Times New Roman"/>
          <w:i/>
          <w:iCs/>
          <w:sz w:val="24"/>
          <w:szCs w:val="24"/>
        </w:rPr>
        <w:t>his is fascinating, but I’m imagining you shirtless. Would you mind disrobing for me again?</w:t>
      </w:r>
      <w:r w:rsidR="00CF1645" w:rsidRPr="00F51C1C">
        <w:rPr>
          <w:rFonts w:ascii="Times New Roman" w:eastAsia="Times New Roman" w:hAnsi="Times New Roman" w:cs="Times New Roman"/>
          <w:i/>
          <w:iCs/>
          <w:sz w:val="24"/>
          <w:szCs w:val="24"/>
        </w:rPr>
        <w:t>”</w:t>
      </w:r>
    </w:p>
    <w:p w14:paraId="25835485"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Both dimples appear as he sits. “Well, far be it from me to come between a lady and her meal. We can discuss this after dinner.”</w:t>
      </w:r>
    </w:p>
    <w:p w14:paraId="3A4E2EA2" w14:textId="77777777" w:rsidR="00A06393" w:rsidRPr="00F51C1C" w:rsidRDefault="00A06393" w:rsidP="008542D7">
      <w:pPr>
        <w:spacing w:before="240" w:after="240" w:line="360" w:lineRule="auto"/>
        <w:jc w:val="center"/>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w:t>
      </w:r>
    </w:p>
    <w:p w14:paraId="645FDF28" w14:textId="1A2205AC"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I’m not sure how we got to this point</w:t>
      </w:r>
      <w:r w:rsidR="00CF1645"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Maybe it was the fruity vodka drinks he’s been mixing for us. Who am I kidding? It was </w:t>
      </w:r>
      <w:r w:rsidRPr="00F51C1C">
        <w:rPr>
          <w:rFonts w:ascii="Times New Roman" w:eastAsia="Times New Roman" w:hAnsi="Times New Roman" w:cs="Times New Roman"/>
          <w:i/>
          <w:iCs/>
          <w:sz w:val="24"/>
          <w:szCs w:val="24"/>
        </w:rPr>
        <w:t xml:space="preserve">definitely </w:t>
      </w:r>
      <w:r w:rsidRPr="00F51C1C">
        <w:rPr>
          <w:rFonts w:ascii="Times New Roman" w:eastAsia="Times New Roman" w:hAnsi="Times New Roman" w:cs="Times New Roman"/>
          <w:sz w:val="24"/>
          <w:szCs w:val="24"/>
        </w:rPr>
        <w:t>the vodka.</w:t>
      </w:r>
    </w:p>
    <w:p w14:paraId="4D00E75C" w14:textId="4E8A08F1"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lastRenderedPageBreak/>
        <w:t xml:space="preserve">We’re sprawled on a thick fur rug piled high with pillows in front of a roaring fire in his study. Books of various sizes </w:t>
      </w:r>
      <w:r w:rsidR="00CF1645" w:rsidRPr="00F51C1C">
        <w:rPr>
          <w:rFonts w:ascii="Times New Roman" w:eastAsia="Times New Roman" w:hAnsi="Times New Roman" w:cs="Times New Roman"/>
          <w:sz w:val="24"/>
          <w:szCs w:val="24"/>
        </w:rPr>
        <w:t xml:space="preserve">lie </w:t>
      </w:r>
      <w:r w:rsidRPr="00F51C1C">
        <w:rPr>
          <w:rFonts w:ascii="Times New Roman" w:eastAsia="Times New Roman" w:hAnsi="Times New Roman" w:cs="Times New Roman"/>
          <w:sz w:val="24"/>
          <w:szCs w:val="24"/>
        </w:rPr>
        <w:t xml:space="preserve">open around us along with </w:t>
      </w:r>
      <w:r w:rsidR="0017184B" w:rsidRPr="00F51C1C">
        <w:rPr>
          <w:rFonts w:ascii="Times New Roman" w:eastAsia="Times New Roman" w:hAnsi="Times New Roman" w:cs="Times New Roman"/>
          <w:sz w:val="24"/>
          <w:szCs w:val="24"/>
        </w:rPr>
        <w:t xml:space="preserve">sheaves </w:t>
      </w:r>
      <w:r w:rsidRPr="00F51C1C">
        <w:rPr>
          <w:rFonts w:ascii="Times New Roman" w:eastAsia="Times New Roman" w:hAnsi="Times New Roman" w:cs="Times New Roman"/>
          <w:sz w:val="24"/>
          <w:szCs w:val="24"/>
        </w:rPr>
        <w:t>of paper and ink bottles. I’m on my belly, tracing the last symbol in an intricate spell onto a page. Deda sits comfortably beside me, one hand idly stroking my back. I should probably stop him. This is utterly scandalous</w:t>
      </w:r>
      <w:r w:rsidR="000C2FBC"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and we really just met</w:t>
      </w:r>
      <w:r w:rsidR="000C2FBC"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but it feels so nice</w:t>
      </w:r>
      <w:r w:rsidR="00301B9A"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I don’t want him to stop.</w:t>
      </w:r>
    </w:p>
    <w:p w14:paraId="36B8887E"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He takes another sip of the orange-flavored liquid before tapping a slim finger against one of the older tomes. “We’re going to need a blood binding here to hold it all together.”</w:t>
      </w:r>
    </w:p>
    <w:p w14:paraId="60591BF8" w14:textId="07B50744"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 xml:space="preserve">I wrinkle my nose in distaste. </w:t>
      </w:r>
      <w:r w:rsidRPr="00F51C1C">
        <w:rPr>
          <w:rFonts w:ascii="Times New Roman" w:eastAsia="Times New Roman" w:hAnsi="Times New Roman" w:cs="Times New Roman"/>
          <w:i/>
          <w:iCs/>
          <w:sz w:val="24"/>
          <w:szCs w:val="24"/>
        </w:rPr>
        <w:t>Blood binding</w:t>
      </w:r>
      <w:r w:rsidRPr="00F51C1C">
        <w:rPr>
          <w:rFonts w:ascii="Times New Roman" w:eastAsia="Times New Roman" w:hAnsi="Times New Roman" w:cs="Times New Roman"/>
          <w:sz w:val="24"/>
          <w:szCs w:val="24"/>
        </w:rPr>
        <w:t xml:space="preserve"> is just a nice phrase for sacrifice. “No. Look here</w:t>
      </w:r>
      <w:r w:rsidR="000C2FBC"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w:t>
      </w:r>
      <w:r w:rsidR="0030705B" w:rsidRPr="00F51C1C">
        <w:rPr>
          <w:rFonts w:ascii="Times New Roman" w:eastAsia="Times New Roman" w:hAnsi="Times New Roman" w:cs="Times New Roman"/>
          <w:sz w:val="24"/>
          <w:szCs w:val="24"/>
        </w:rPr>
        <w:t xml:space="preserve"> </w:t>
      </w:r>
      <w:r w:rsidRPr="00F51C1C">
        <w:rPr>
          <w:rFonts w:ascii="Times New Roman" w:eastAsia="Times New Roman" w:hAnsi="Times New Roman" w:cs="Times New Roman"/>
          <w:sz w:val="24"/>
          <w:szCs w:val="24"/>
        </w:rPr>
        <w:t xml:space="preserve">I </w:t>
      </w:r>
      <w:r w:rsidR="00271677" w:rsidRPr="00F51C1C">
        <w:rPr>
          <w:rFonts w:ascii="Times New Roman" w:eastAsia="Times New Roman" w:hAnsi="Times New Roman" w:cs="Times New Roman"/>
          <w:sz w:val="24"/>
          <w:szCs w:val="24"/>
        </w:rPr>
        <w:t xml:space="preserve">bend </w:t>
      </w:r>
      <w:r w:rsidRPr="00F51C1C">
        <w:rPr>
          <w:rFonts w:ascii="Times New Roman" w:eastAsia="Times New Roman" w:hAnsi="Times New Roman" w:cs="Times New Roman"/>
          <w:sz w:val="24"/>
          <w:szCs w:val="24"/>
        </w:rPr>
        <w:t>over his lap to reach a book on his far side</w:t>
      </w:r>
      <w:r w:rsidR="000C2FBC"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w:t>
      </w:r>
      <w:r w:rsidR="000C2FBC" w:rsidRPr="00F51C1C">
        <w:rPr>
          <w:rFonts w:ascii="Times New Roman" w:eastAsia="Times New Roman" w:hAnsi="Times New Roman" w:cs="Times New Roman"/>
          <w:sz w:val="24"/>
          <w:szCs w:val="24"/>
        </w:rPr>
        <w:t>I</w:t>
      </w:r>
      <w:r w:rsidRPr="00F51C1C">
        <w:rPr>
          <w:rFonts w:ascii="Times New Roman" w:eastAsia="Times New Roman" w:hAnsi="Times New Roman" w:cs="Times New Roman"/>
          <w:sz w:val="24"/>
          <w:szCs w:val="24"/>
        </w:rPr>
        <w:t>t’s all plants. I should be able to use some items in your garden to redirect the life energy for the spell. I don’t use blood magic in my spells.”</w:t>
      </w:r>
    </w:p>
    <w:p w14:paraId="338BDB16" w14:textId="1A00F82F" w:rsidR="00F327EF"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I slide back over his lap with the large book to show him the passage and look up in time to see his eyes grow dark. His hand clenches the fabric at the small of my back. Then with a long exhal</w:t>
      </w:r>
      <w:r w:rsidR="00076DEF" w:rsidRPr="00F51C1C">
        <w:rPr>
          <w:rFonts w:ascii="Times New Roman" w:eastAsia="Times New Roman" w:hAnsi="Times New Roman" w:cs="Times New Roman"/>
          <w:sz w:val="24"/>
          <w:szCs w:val="24"/>
        </w:rPr>
        <w:t>ation</w:t>
      </w:r>
      <w:r w:rsidRPr="00F51C1C">
        <w:rPr>
          <w:rFonts w:ascii="Times New Roman" w:eastAsia="Times New Roman" w:hAnsi="Times New Roman" w:cs="Times New Roman"/>
          <w:sz w:val="24"/>
          <w:szCs w:val="24"/>
        </w:rPr>
        <w:t xml:space="preserve">, he releases me. </w:t>
      </w:r>
    </w:p>
    <w:p w14:paraId="5592DCE6" w14:textId="07611C6B"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Deda licks his lips and takes another calming breath before he speaks. “I forgot you would have access to that. We can add it here.”</w:t>
      </w:r>
    </w:p>
    <w:p w14:paraId="7E313B4B" w14:textId="2D30DF8C"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 xml:space="preserve">I look </w:t>
      </w:r>
      <w:r w:rsidR="00985E0B" w:rsidRPr="00F51C1C">
        <w:rPr>
          <w:rFonts w:ascii="Times New Roman" w:eastAsia="Times New Roman" w:hAnsi="Times New Roman" w:cs="Times New Roman"/>
          <w:sz w:val="24"/>
          <w:szCs w:val="24"/>
        </w:rPr>
        <w:t xml:space="preserve">at </w:t>
      </w:r>
      <w:r w:rsidRPr="00F51C1C">
        <w:rPr>
          <w:rFonts w:ascii="Times New Roman" w:eastAsia="Times New Roman" w:hAnsi="Times New Roman" w:cs="Times New Roman"/>
          <w:sz w:val="24"/>
          <w:szCs w:val="24"/>
        </w:rPr>
        <w:t xml:space="preserve">where he points to </w:t>
      </w:r>
      <w:r w:rsidR="00351AE0" w:rsidRPr="00F51C1C">
        <w:rPr>
          <w:rFonts w:ascii="Times New Roman" w:eastAsia="Times New Roman" w:hAnsi="Times New Roman" w:cs="Times New Roman"/>
          <w:sz w:val="24"/>
          <w:szCs w:val="24"/>
        </w:rPr>
        <w:t xml:space="preserve">in </w:t>
      </w:r>
      <w:r w:rsidRPr="00F51C1C">
        <w:rPr>
          <w:rFonts w:ascii="Times New Roman" w:eastAsia="Times New Roman" w:hAnsi="Times New Roman" w:cs="Times New Roman"/>
          <w:sz w:val="24"/>
          <w:szCs w:val="24"/>
        </w:rPr>
        <w:t>the drawing, distracted by the slow spiral of his fingertips gliding over the curve of my hip.</w:t>
      </w:r>
      <w:r w:rsidR="00351AE0" w:rsidRPr="00F51C1C">
        <w:rPr>
          <w:rFonts w:ascii="Times New Roman" w:eastAsia="Times New Roman" w:hAnsi="Times New Roman" w:cs="Times New Roman"/>
          <w:sz w:val="24"/>
          <w:szCs w:val="24"/>
        </w:rPr>
        <w:t xml:space="preserve"> </w:t>
      </w:r>
    </w:p>
    <w:p w14:paraId="41BCA0FC"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Deda, who did all the dresses in my room belong to?” Maybe it’s the vodka that’s made me bold. I roll onto my side to look at him.</w:t>
      </w:r>
    </w:p>
    <w:p w14:paraId="7C78BD62"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He takes another long drink. “My wife.”</w:t>
      </w:r>
    </w:p>
    <w:p w14:paraId="3F0650A3"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My eyes widen. “You’re married?”</w:t>
      </w:r>
    </w:p>
    <w:p w14:paraId="705056C0" w14:textId="05C2F0F0"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I was married once. A long time ago. She took ill and died in our third year together. We didn’t have much then, just my ancestral house, and it was mostly empty. She always wanted beautiful clothes, gowns fit for royalty</w:t>
      </w:r>
      <w:r w:rsidR="00351AE0"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but I was young and couldn’t afford that. </w:t>
      </w:r>
      <w:r w:rsidR="00351AE0" w:rsidRPr="00F51C1C">
        <w:rPr>
          <w:rFonts w:ascii="Times New Roman" w:eastAsia="Times New Roman" w:hAnsi="Times New Roman" w:cs="Times New Roman"/>
          <w:sz w:val="24"/>
          <w:szCs w:val="24"/>
        </w:rPr>
        <w:t>Her death</w:t>
      </w:r>
      <w:r w:rsidRPr="00F51C1C">
        <w:rPr>
          <w:rFonts w:ascii="Times New Roman" w:eastAsia="Times New Roman" w:hAnsi="Times New Roman" w:cs="Times New Roman"/>
          <w:sz w:val="24"/>
          <w:szCs w:val="24"/>
        </w:rPr>
        <w:t xml:space="preserve"> devastated me. Money isn’t a barrier to me anymore</w:t>
      </w:r>
      <w:r w:rsidR="00351AE0"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and every time I </w:t>
      </w:r>
      <w:r w:rsidR="00351AE0" w:rsidRPr="00F51C1C">
        <w:rPr>
          <w:rFonts w:ascii="Times New Roman" w:eastAsia="Times New Roman" w:hAnsi="Times New Roman" w:cs="Times New Roman"/>
          <w:sz w:val="24"/>
          <w:szCs w:val="24"/>
        </w:rPr>
        <w:t xml:space="preserve">see </w:t>
      </w:r>
      <w:r w:rsidRPr="00F51C1C">
        <w:rPr>
          <w:rFonts w:ascii="Times New Roman" w:eastAsia="Times New Roman" w:hAnsi="Times New Roman" w:cs="Times New Roman"/>
          <w:sz w:val="24"/>
          <w:szCs w:val="24"/>
        </w:rPr>
        <w:t>a pretty gown, I</w:t>
      </w:r>
      <w:r w:rsidR="00351AE0" w:rsidRPr="00F51C1C">
        <w:rPr>
          <w:rFonts w:ascii="Times New Roman" w:eastAsia="Times New Roman" w:hAnsi="Times New Roman" w:cs="Times New Roman"/>
          <w:sz w:val="24"/>
          <w:szCs w:val="24"/>
        </w:rPr>
        <w:t xml:space="preserve"> </w:t>
      </w:r>
      <w:r w:rsidRPr="00F51C1C">
        <w:rPr>
          <w:rFonts w:ascii="Times New Roman" w:eastAsia="Times New Roman" w:hAnsi="Times New Roman" w:cs="Times New Roman"/>
          <w:sz w:val="24"/>
          <w:szCs w:val="24"/>
        </w:rPr>
        <w:t xml:space="preserve">buy it </w:t>
      </w:r>
      <w:r w:rsidRPr="00F51C1C">
        <w:rPr>
          <w:rFonts w:ascii="Times New Roman" w:eastAsia="Times New Roman" w:hAnsi="Times New Roman" w:cs="Times New Roman"/>
          <w:sz w:val="24"/>
          <w:szCs w:val="24"/>
        </w:rPr>
        <w:lastRenderedPageBreak/>
        <w:t xml:space="preserve">and put it in her closet. I guess I hope maybe one day her soul will come back to me.” He gives me a sad little </w:t>
      </w:r>
      <w:proofErr w:type="spellStart"/>
      <w:r w:rsidRPr="00F51C1C">
        <w:rPr>
          <w:rFonts w:ascii="Times New Roman" w:eastAsia="Times New Roman" w:hAnsi="Times New Roman" w:cs="Times New Roman"/>
          <w:sz w:val="24"/>
          <w:szCs w:val="24"/>
        </w:rPr>
        <w:t>dimpleless</w:t>
      </w:r>
      <w:proofErr w:type="spellEnd"/>
      <w:r w:rsidRPr="00F51C1C">
        <w:rPr>
          <w:rFonts w:ascii="Times New Roman" w:eastAsia="Times New Roman" w:hAnsi="Times New Roman" w:cs="Times New Roman"/>
          <w:sz w:val="24"/>
          <w:szCs w:val="24"/>
        </w:rPr>
        <w:t xml:space="preserve"> smile. “</w:t>
      </w:r>
      <w:proofErr w:type="gramStart"/>
      <w:r w:rsidRPr="00F51C1C">
        <w:rPr>
          <w:rFonts w:ascii="Times New Roman" w:eastAsia="Times New Roman" w:hAnsi="Times New Roman" w:cs="Times New Roman"/>
          <w:sz w:val="24"/>
          <w:szCs w:val="24"/>
        </w:rPr>
        <w:t>So</w:t>
      </w:r>
      <w:proofErr w:type="gramEnd"/>
      <w:r w:rsidRPr="00F51C1C">
        <w:rPr>
          <w:rFonts w:ascii="Times New Roman" w:eastAsia="Times New Roman" w:hAnsi="Times New Roman" w:cs="Times New Roman"/>
          <w:sz w:val="24"/>
          <w:szCs w:val="24"/>
        </w:rPr>
        <w:t xml:space="preserve"> I have a closet full of gowns and no wife to wear them.”</w:t>
      </w:r>
    </w:p>
    <w:p w14:paraId="4238A4B1" w14:textId="77777777" w:rsidR="00FE207E"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 xml:space="preserve">“I’m sorry I brought it up. I didn’t mean to cause you pain.” </w:t>
      </w:r>
    </w:p>
    <w:p w14:paraId="551D0646" w14:textId="7D44D375"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i/>
          <w:iCs/>
          <w:sz w:val="24"/>
          <w:szCs w:val="24"/>
        </w:rPr>
        <w:t>Is that why he’s here all alone? Does he still mourn his wife?</w:t>
      </w:r>
      <w:r w:rsidRPr="00F51C1C">
        <w:rPr>
          <w:rFonts w:ascii="Times New Roman" w:eastAsia="Times New Roman" w:hAnsi="Times New Roman" w:cs="Times New Roman"/>
          <w:sz w:val="24"/>
          <w:szCs w:val="24"/>
        </w:rPr>
        <w:t xml:space="preserve"> He doesn’t seem upset,</w:t>
      </w:r>
      <w:r w:rsidR="00FE207E" w:rsidRPr="00F51C1C">
        <w:rPr>
          <w:rFonts w:ascii="Times New Roman" w:eastAsia="Times New Roman" w:hAnsi="Times New Roman" w:cs="Times New Roman"/>
          <w:sz w:val="24"/>
          <w:szCs w:val="24"/>
        </w:rPr>
        <w:t xml:space="preserve"> though. Q</w:t>
      </w:r>
      <w:r w:rsidRPr="00F51C1C">
        <w:rPr>
          <w:rFonts w:ascii="Times New Roman" w:eastAsia="Times New Roman" w:hAnsi="Times New Roman" w:cs="Times New Roman"/>
          <w:sz w:val="24"/>
          <w:szCs w:val="24"/>
        </w:rPr>
        <w:t>uite the opposite</w:t>
      </w:r>
      <w:r w:rsidR="00FE207E"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he’s been a fun companion this evening.</w:t>
      </w:r>
    </w:p>
    <w:p w14:paraId="55869574" w14:textId="6F3E569B"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Deda closes the distance between us</w:t>
      </w:r>
      <w:r w:rsidR="00FE207E" w:rsidRPr="00F51C1C">
        <w:rPr>
          <w:rFonts w:ascii="Times New Roman" w:eastAsia="Times New Roman" w:hAnsi="Times New Roman" w:cs="Times New Roman"/>
          <w:sz w:val="24"/>
          <w:szCs w:val="24"/>
        </w:rPr>
        <w:t xml:space="preserve"> and</w:t>
      </w:r>
      <w:r w:rsidRPr="00F51C1C">
        <w:rPr>
          <w:rFonts w:ascii="Times New Roman" w:eastAsia="Times New Roman" w:hAnsi="Times New Roman" w:cs="Times New Roman"/>
          <w:sz w:val="24"/>
          <w:szCs w:val="24"/>
        </w:rPr>
        <w:t xml:space="preserve"> </w:t>
      </w:r>
      <w:r w:rsidR="00FE207E" w:rsidRPr="00F51C1C">
        <w:rPr>
          <w:rFonts w:ascii="Times New Roman" w:eastAsia="Times New Roman" w:hAnsi="Times New Roman" w:cs="Times New Roman"/>
          <w:sz w:val="24"/>
          <w:szCs w:val="24"/>
        </w:rPr>
        <w:t xml:space="preserve">places </w:t>
      </w:r>
      <w:r w:rsidRPr="00F51C1C">
        <w:rPr>
          <w:rFonts w:ascii="Times New Roman" w:eastAsia="Times New Roman" w:hAnsi="Times New Roman" w:cs="Times New Roman"/>
          <w:sz w:val="24"/>
          <w:szCs w:val="24"/>
        </w:rPr>
        <w:t>a tender kiss on my brow. “It was a long time ago. I’m happy to see you enjoy the one you chose.”</w:t>
      </w:r>
    </w:p>
    <w:p w14:paraId="27205DCE" w14:textId="05D70178"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The kiss is so brief I barely have time to react to it before he draws away again. His long hair whispers over my shoulder</w:t>
      </w:r>
      <w:r w:rsidR="008E1549"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w:t>
      </w:r>
      <w:r w:rsidR="008E1549" w:rsidRPr="00F51C1C">
        <w:rPr>
          <w:rFonts w:ascii="Times New Roman" w:eastAsia="Times New Roman" w:hAnsi="Times New Roman" w:cs="Times New Roman"/>
          <w:sz w:val="24"/>
          <w:szCs w:val="24"/>
        </w:rPr>
        <w:t>I</w:t>
      </w:r>
      <w:r w:rsidRPr="00F51C1C">
        <w:rPr>
          <w:rFonts w:ascii="Times New Roman" w:eastAsia="Times New Roman" w:hAnsi="Times New Roman" w:cs="Times New Roman"/>
          <w:sz w:val="24"/>
          <w:szCs w:val="24"/>
        </w:rPr>
        <w:t xml:space="preserve">ts silky texture tickles my neck before sliding away completely. </w:t>
      </w:r>
      <w:r w:rsidRPr="00F51C1C">
        <w:rPr>
          <w:rFonts w:ascii="Times New Roman" w:eastAsia="Times New Roman" w:hAnsi="Times New Roman" w:cs="Times New Roman"/>
          <w:i/>
          <w:iCs/>
          <w:sz w:val="24"/>
          <w:szCs w:val="24"/>
        </w:rPr>
        <w:t xml:space="preserve">A long time ago? </w:t>
      </w:r>
      <w:r w:rsidRPr="00F51C1C">
        <w:rPr>
          <w:rFonts w:ascii="Times New Roman" w:eastAsia="Times New Roman" w:hAnsi="Times New Roman" w:cs="Times New Roman"/>
          <w:sz w:val="24"/>
          <w:szCs w:val="24"/>
        </w:rPr>
        <w:t xml:space="preserve">Unless he married as a child, it can’t have been </w:t>
      </w:r>
      <w:r w:rsidR="008E1549" w:rsidRPr="00F51C1C">
        <w:rPr>
          <w:rFonts w:ascii="Times New Roman" w:eastAsia="Times New Roman" w:hAnsi="Times New Roman" w:cs="Times New Roman"/>
          <w:sz w:val="24"/>
          <w:szCs w:val="24"/>
        </w:rPr>
        <w:t xml:space="preserve">more than </w:t>
      </w:r>
      <w:r w:rsidRPr="00F51C1C">
        <w:rPr>
          <w:rFonts w:ascii="Times New Roman" w:eastAsia="Times New Roman" w:hAnsi="Times New Roman" w:cs="Times New Roman"/>
          <w:sz w:val="24"/>
          <w:szCs w:val="24"/>
        </w:rPr>
        <w:t xml:space="preserve">ten years. I suppose that could be considered a long time, except </w:t>
      </w:r>
      <w:r w:rsidR="005C7977" w:rsidRPr="00F51C1C">
        <w:rPr>
          <w:rFonts w:ascii="Times New Roman" w:eastAsia="Times New Roman" w:hAnsi="Times New Roman" w:cs="Times New Roman"/>
          <w:sz w:val="24"/>
          <w:szCs w:val="24"/>
        </w:rPr>
        <w:t xml:space="preserve">that </w:t>
      </w:r>
      <w:r w:rsidRPr="00F51C1C">
        <w:rPr>
          <w:rFonts w:ascii="Times New Roman" w:eastAsia="Times New Roman" w:hAnsi="Times New Roman" w:cs="Times New Roman"/>
          <w:sz w:val="24"/>
          <w:szCs w:val="24"/>
        </w:rPr>
        <w:t>the cut of some of those gowns looks like something my grandmother would wear. I give him a speculative look. Maybe he likes antiques</w:t>
      </w:r>
      <w:r w:rsidR="0018574E"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He did say the clockwork heart was originally for himself. Perhaps he’s found a magical way to extend life.</w:t>
      </w:r>
    </w:p>
    <w:p w14:paraId="1FBB796F" w14:textId="338A3C58"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Why didn’t you remarry? What do you do up here all alone?” I take another sip of my drink, feeling the burn of it</w:t>
      </w:r>
      <w:r w:rsidR="009A7641" w:rsidRPr="00F51C1C">
        <w:rPr>
          <w:rFonts w:ascii="Times New Roman" w:eastAsia="Times New Roman" w:hAnsi="Times New Roman" w:cs="Times New Roman"/>
          <w:sz w:val="24"/>
          <w:szCs w:val="24"/>
        </w:rPr>
        <w:t xml:space="preserve"> slip</w:t>
      </w:r>
      <w:r w:rsidRPr="00F51C1C">
        <w:rPr>
          <w:rFonts w:ascii="Times New Roman" w:eastAsia="Times New Roman" w:hAnsi="Times New Roman" w:cs="Times New Roman"/>
          <w:sz w:val="24"/>
          <w:szCs w:val="24"/>
        </w:rPr>
        <w:t xml:space="preserve"> down my throat. There’s a faint chill as it passes near the metal of my heart.</w:t>
      </w:r>
    </w:p>
    <w:p w14:paraId="762E69BE" w14:textId="2EA460B4"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 xml:space="preserve">“I guess I </w:t>
      </w:r>
      <w:r w:rsidR="005C080E" w:rsidRPr="00F51C1C">
        <w:rPr>
          <w:rFonts w:ascii="Times New Roman" w:eastAsia="Times New Roman" w:hAnsi="Times New Roman" w:cs="Times New Roman"/>
          <w:sz w:val="24"/>
          <w:szCs w:val="24"/>
        </w:rPr>
        <w:t>haven’t</w:t>
      </w:r>
      <w:r w:rsidRPr="00F51C1C">
        <w:rPr>
          <w:rFonts w:ascii="Times New Roman" w:eastAsia="Times New Roman" w:hAnsi="Times New Roman" w:cs="Times New Roman"/>
          <w:sz w:val="24"/>
          <w:szCs w:val="24"/>
        </w:rPr>
        <w:t xml:space="preserve"> found the right woman. I spend my days writing or doing some magical exploration.”</w:t>
      </w:r>
    </w:p>
    <w:p w14:paraId="6D9B96BB" w14:textId="6AA4B5EB"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That seems lonely</w:t>
      </w:r>
      <w:r w:rsidR="0018574E"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I return to the drawing and add a few more details.</w:t>
      </w:r>
    </w:p>
    <w:p w14:paraId="04F275C1"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It was until you arrived.”</w:t>
      </w:r>
    </w:p>
    <w:p w14:paraId="649C1D4A" w14:textId="07885139"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 xml:space="preserve"> A large blob of ink drips from my quill as it hovers above the parchment. </w:t>
      </w:r>
      <w:r w:rsidRPr="00F51C1C">
        <w:rPr>
          <w:rFonts w:ascii="Times New Roman" w:eastAsia="Times New Roman" w:hAnsi="Times New Roman" w:cs="Times New Roman"/>
          <w:i/>
          <w:iCs/>
          <w:sz w:val="24"/>
          <w:szCs w:val="24"/>
        </w:rPr>
        <w:t>Ting… tick… ting…</w:t>
      </w:r>
      <w:r w:rsidRPr="00F51C1C">
        <w:rPr>
          <w:rFonts w:ascii="Times New Roman" w:eastAsia="Times New Roman" w:hAnsi="Times New Roman" w:cs="Times New Roman"/>
          <w:sz w:val="24"/>
          <w:szCs w:val="24"/>
        </w:rPr>
        <w:t xml:space="preserve"> </w:t>
      </w:r>
      <w:r w:rsidR="0018574E" w:rsidRPr="00F51C1C">
        <w:rPr>
          <w:rFonts w:ascii="Times New Roman" w:eastAsia="Times New Roman" w:hAnsi="Times New Roman" w:cs="Times New Roman"/>
          <w:sz w:val="24"/>
          <w:szCs w:val="24"/>
        </w:rPr>
        <w:t>T</w:t>
      </w:r>
      <w:r w:rsidRPr="00F51C1C">
        <w:rPr>
          <w:rFonts w:ascii="Times New Roman" w:eastAsia="Times New Roman" w:hAnsi="Times New Roman" w:cs="Times New Roman"/>
          <w:sz w:val="24"/>
          <w:szCs w:val="24"/>
        </w:rPr>
        <w:t>he music of my heart fills the silence between us. The heart he gave me. “I’m happy you saved my life,” I murmur as I slowly turn to look at him.</w:t>
      </w:r>
    </w:p>
    <w:p w14:paraId="541C9837"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I’m happy you picked my doorstep to die on.” He grins, both dimples on full display.</w:t>
      </w:r>
    </w:p>
    <w:p w14:paraId="68086B3E"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lastRenderedPageBreak/>
        <w:t>Sitting up, I swat his shoulder. “You are the worst!”</w:t>
      </w:r>
    </w:p>
    <w:p w14:paraId="26070DA1" w14:textId="60008BD5"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That’s me, the villain everyone loves to hate</w:t>
      </w:r>
      <w:r w:rsidR="00562C1B"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w:t>
      </w:r>
      <w:r w:rsidR="00562C1B" w:rsidRPr="00F51C1C">
        <w:rPr>
          <w:rFonts w:ascii="Times New Roman" w:eastAsia="Times New Roman" w:hAnsi="Times New Roman" w:cs="Times New Roman"/>
          <w:sz w:val="24"/>
          <w:szCs w:val="24"/>
        </w:rPr>
        <w:t xml:space="preserve">he </w:t>
      </w:r>
      <w:r w:rsidRPr="00F51C1C">
        <w:rPr>
          <w:rFonts w:ascii="Times New Roman" w:eastAsia="Times New Roman" w:hAnsi="Times New Roman" w:cs="Times New Roman"/>
          <w:sz w:val="24"/>
          <w:szCs w:val="24"/>
        </w:rPr>
        <w:t>teases, pulling me into his lap.</w:t>
      </w:r>
    </w:p>
    <w:p w14:paraId="77A2A6BC"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I tip my chin up to look at him. “I don’t hate you.”</w:t>
      </w:r>
    </w:p>
    <w:p w14:paraId="35E384EA" w14:textId="6C4F757C"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 xml:space="preserve">Something fleeting runs through the forest of his eyes. He covers it with a </w:t>
      </w:r>
      <w:r w:rsidR="00D12D3A" w:rsidRPr="00F51C1C">
        <w:rPr>
          <w:rFonts w:ascii="Times New Roman" w:eastAsia="Times New Roman" w:hAnsi="Times New Roman" w:cs="Times New Roman"/>
          <w:sz w:val="24"/>
          <w:szCs w:val="24"/>
        </w:rPr>
        <w:t xml:space="preserve">small </w:t>
      </w:r>
      <w:r w:rsidRPr="00F51C1C">
        <w:rPr>
          <w:rFonts w:ascii="Times New Roman" w:eastAsia="Times New Roman" w:hAnsi="Times New Roman" w:cs="Times New Roman"/>
          <w:sz w:val="24"/>
          <w:szCs w:val="24"/>
        </w:rPr>
        <w:t xml:space="preserve">smile, making me wonder what the thought could </w:t>
      </w:r>
      <w:r w:rsidR="00697BD2" w:rsidRPr="00F51C1C">
        <w:rPr>
          <w:rFonts w:ascii="Times New Roman" w:eastAsia="Times New Roman" w:hAnsi="Times New Roman" w:cs="Times New Roman"/>
          <w:sz w:val="24"/>
          <w:szCs w:val="24"/>
        </w:rPr>
        <w:t>have been</w:t>
      </w:r>
      <w:r w:rsidRPr="00F51C1C">
        <w:rPr>
          <w:rFonts w:ascii="Times New Roman" w:eastAsia="Times New Roman" w:hAnsi="Times New Roman" w:cs="Times New Roman"/>
          <w:sz w:val="24"/>
          <w:szCs w:val="24"/>
        </w:rPr>
        <w:t>. He glances at my lips for a moment that holds a beat in time with the whirling ticks of my racing heart. </w:t>
      </w:r>
    </w:p>
    <w:p w14:paraId="746EE058" w14:textId="43060AD5"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Finally, the shadow of a dimple shows. “No, you don’t</w:t>
      </w:r>
      <w:r w:rsidR="001F1B96" w:rsidRPr="00F51C1C">
        <w:rPr>
          <w:rFonts w:ascii="Times New Roman" w:eastAsia="Times New Roman" w:hAnsi="Times New Roman" w:cs="Times New Roman"/>
          <w:sz w:val="24"/>
          <w:szCs w:val="24"/>
        </w:rPr>
        <w:t xml:space="preserve"> hate me</w:t>
      </w:r>
      <w:r w:rsidRPr="00F51C1C">
        <w:rPr>
          <w:rFonts w:ascii="Times New Roman" w:eastAsia="Times New Roman" w:hAnsi="Times New Roman" w:cs="Times New Roman"/>
          <w:sz w:val="24"/>
          <w:szCs w:val="24"/>
        </w:rPr>
        <w:t>, do you?”</w:t>
      </w:r>
    </w:p>
    <w:p w14:paraId="5CA179EA" w14:textId="081C55E9"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His nose slides against mine. He holds me closer. This all feels so familiar and very right. Our breath intermingles. His exhal</w:t>
      </w:r>
      <w:r w:rsidR="009E79DE" w:rsidRPr="00F51C1C">
        <w:rPr>
          <w:rFonts w:ascii="Times New Roman" w:eastAsia="Times New Roman" w:hAnsi="Times New Roman" w:cs="Times New Roman"/>
          <w:sz w:val="24"/>
          <w:szCs w:val="24"/>
        </w:rPr>
        <w:t>ation</w:t>
      </w:r>
      <w:r w:rsidRPr="00F51C1C">
        <w:rPr>
          <w:rFonts w:ascii="Times New Roman" w:eastAsia="Times New Roman" w:hAnsi="Times New Roman" w:cs="Times New Roman"/>
          <w:sz w:val="24"/>
          <w:szCs w:val="24"/>
        </w:rPr>
        <w:t xml:space="preserve"> is my inhal</w:t>
      </w:r>
      <w:r w:rsidR="009E79DE" w:rsidRPr="00F51C1C">
        <w:rPr>
          <w:rFonts w:ascii="Times New Roman" w:eastAsia="Times New Roman" w:hAnsi="Times New Roman" w:cs="Times New Roman"/>
          <w:sz w:val="24"/>
          <w:szCs w:val="24"/>
        </w:rPr>
        <w:t>ation,</w:t>
      </w:r>
      <w:r w:rsidRPr="00F51C1C">
        <w:rPr>
          <w:rFonts w:ascii="Times New Roman" w:eastAsia="Times New Roman" w:hAnsi="Times New Roman" w:cs="Times New Roman"/>
          <w:sz w:val="24"/>
          <w:szCs w:val="24"/>
        </w:rPr>
        <w:t xml:space="preserve"> and I want to forget the world and all my responsibilities and stay right here in his arms.</w:t>
      </w:r>
    </w:p>
    <w:p w14:paraId="39CF0037" w14:textId="3FAA9600"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Inessa, may I kiss you?” The whispered words caress my lips</w:t>
      </w:r>
      <w:r w:rsidR="004820E3"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and before the ghost of them is </w:t>
      </w:r>
      <w:r w:rsidR="002D54A9" w:rsidRPr="00F51C1C">
        <w:rPr>
          <w:rFonts w:ascii="Times New Roman" w:eastAsia="Times New Roman" w:hAnsi="Times New Roman" w:cs="Times New Roman"/>
          <w:sz w:val="24"/>
          <w:szCs w:val="24"/>
        </w:rPr>
        <w:t>g</w:t>
      </w:r>
      <w:r w:rsidRPr="00F51C1C">
        <w:rPr>
          <w:rFonts w:ascii="Times New Roman" w:eastAsia="Times New Roman" w:hAnsi="Times New Roman" w:cs="Times New Roman"/>
          <w:sz w:val="24"/>
          <w:szCs w:val="24"/>
        </w:rPr>
        <w:t>one, my mouth is on his.</w:t>
      </w:r>
    </w:p>
    <w:p w14:paraId="6525DAD5" w14:textId="77777777" w:rsidR="00A06393" w:rsidRPr="00F51C1C" w:rsidRDefault="00A06393" w:rsidP="00F51C1C">
      <w:pPr>
        <w:spacing w:line="360" w:lineRule="auto"/>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br w:type="page"/>
      </w:r>
    </w:p>
    <w:p w14:paraId="7D54CD43" w14:textId="3D00DCDD" w:rsidR="00A06393" w:rsidRPr="00F51C1C" w:rsidRDefault="00A06393" w:rsidP="00F51C1C">
      <w:pPr>
        <w:spacing w:before="240" w:after="240" w:line="360" w:lineRule="auto"/>
        <w:ind w:firstLine="720"/>
        <w:jc w:val="center"/>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lastRenderedPageBreak/>
        <w:t>Chapter 6</w:t>
      </w:r>
    </w:p>
    <w:p w14:paraId="3953747B" w14:textId="442D2FBA" w:rsidR="00A06393" w:rsidRPr="00F51C1C" w:rsidRDefault="00471915"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 xml:space="preserve">He draws me into his arms with a murmur of pure contentment. </w:t>
      </w:r>
      <w:r w:rsidR="00A06393" w:rsidRPr="00F51C1C">
        <w:rPr>
          <w:rFonts w:ascii="Times New Roman" w:eastAsia="Times New Roman" w:hAnsi="Times New Roman" w:cs="Times New Roman"/>
          <w:sz w:val="24"/>
          <w:szCs w:val="24"/>
        </w:rPr>
        <w:t>I never dreamed that a kiss would feel like this. It’s warm and soft, comforting and passionate. It feels as if Deda puts his entire soul into this one moment. I sink against the firmness of his chest</w:t>
      </w:r>
      <w:r w:rsidRPr="00F51C1C">
        <w:rPr>
          <w:rFonts w:ascii="Times New Roman" w:eastAsia="Times New Roman" w:hAnsi="Times New Roman" w:cs="Times New Roman"/>
          <w:sz w:val="24"/>
          <w:szCs w:val="24"/>
        </w:rPr>
        <w:t xml:space="preserve"> as his lips explore mine, teasing and tender</w:t>
      </w:r>
      <w:r w:rsidR="00A06393" w:rsidRPr="00F51C1C">
        <w:rPr>
          <w:rFonts w:ascii="Times New Roman" w:eastAsia="Times New Roman" w:hAnsi="Times New Roman" w:cs="Times New Roman"/>
          <w:sz w:val="24"/>
          <w:szCs w:val="24"/>
        </w:rPr>
        <w:t>. My hand twines into his long hair to rest at the nape of his neck. He sighs. It’s the happiest noise I’ve ever heard, and then I feel his gentle smile against my mouth.</w:t>
      </w:r>
    </w:p>
    <w:p w14:paraId="51A87750"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 xml:space="preserve">“It </w:t>
      </w:r>
      <w:r w:rsidRPr="00F51C1C">
        <w:rPr>
          <w:rFonts w:ascii="Times New Roman" w:eastAsia="Times New Roman" w:hAnsi="Times New Roman" w:cs="Times New Roman"/>
          <w:i/>
          <w:iCs/>
          <w:sz w:val="24"/>
          <w:szCs w:val="24"/>
        </w:rPr>
        <w:t>is</w:t>
      </w:r>
      <w:r w:rsidRPr="00F51C1C">
        <w:rPr>
          <w:rFonts w:ascii="Times New Roman" w:eastAsia="Times New Roman" w:hAnsi="Times New Roman" w:cs="Times New Roman"/>
          <w:sz w:val="24"/>
          <w:szCs w:val="24"/>
        </w:rPr>
        <w:t xml:space="preserve"> you,” he whispers. “I could never forget the way you feel.”</w:t>
      </w:r>
    </w:p>
    <w:p w14:paraId="46F60FBA" w14:textId="1D6DEBBD"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A scream tears through the manor, and startled, we jerk back from each other. He rises quickly and strides for the large double doors. The screaming continues, followed by a low angry howl of despair. The pleasant buzz of the alcohol and kiss fizzle</w:t>
      </w:r>
      <w:r w:rsidR="00296363" w:rsidRPr="00F51C1C">
        <w:rPr>
          <w:rFonts w:ascii="Times New Roman" w:eastAsia="Times New Roman" w:hAnsi="Times New Roman" w:cs="Times New Roman"/>
          <w:sz w:val="24"/>
          <w:szCs w:val="24"/>
        </w:rPr>
        <w:t>s</w:t>
      </w:r>
      <w:r w:rsidRPr="00F51C1C">
        <w:rPr>
          <w:rFonts w:ascii="Times New Roman" w:eastAsia="Times New Roman" w:hAnsi="Times New Roman" w:cs="Times New Roman"/>
          <w:sz w:val="24"/>
          <w:szCs w:val="24"/>
        </w:rPr>
        <w:t xml:space="preserve"> as my hand flies to my chest. Someone’s hurt.</w:t>
      </w:r>
    </w:p>
    <w:p w14:paraId="68C64057"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Stay here. I’ll be back as soon as I’m able.” He yanks the door open. Briefly, the wailing intensifies.</w:t>
      </w:r>
    </w:p>
    <w:p w14:paraId="189F276B"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Wait, I can help you.” I fumble to stand, but the long dress tangles around my legs.</w:t>
      </w:r>
    </w:p>
    <w:p w14:paraId="2CB7F73C"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Inessa, you will wait here.”</w:t>
      </w:r>
    </w:p>
    <w:p w14:paraId="28947797" w14:textId="10DFA4E2"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 xml:space="preserve">The door closes with an ominous click. </w:t>
      </w:r>
      <w:r w:rsidRPr="00F51C1C">
        <w:rPr>
          <w:rFonts w:ascii="Times New Roman" w:eastAsia="Times New Roman" w:hAnsi="Times New Roman" w:cs="Times New Roman"/>
          <w:i/>
          <w:iCs/>
          <w:sz w:val="24"/>
          <w:szCs w:val="24"/>
        </w:rPr>
        <w:t xml:space="preserve">Did Deda just lock me in his study? </w:t>
      </w:r>
      <w:r w:rsidRPr="00F51C1C">
        <w:rPr>
          <w:rFonts w:ascii="Times New Roman" w:eastAsia="Times New Roman" w:hAnsi="Times New Roman" w:cs="Times New Roman"/>
          <w:sz w:val="24"/>
          <w:szCs w:val="24"/>
        </w:rPr>
        <w:t xml:space="preserve">I untangle myself and run for the door. It’s locked. The wails continue then abruptly cease. Pressing my ear to the door, I listen intently, but the mechanical harsh discordance of my heart is all that </w:t>
      </w:r>
      <w:r w:rsidR="00D20E04" w:rsidRPr="00F51C1C">
        <w:rPr>
          <w:rFonts w:ascii="Times New Roman" w:eastAsia="Times New Roman" w:hAnsi="Times New Roman" w:cs="Times New Roman"/>
          <w:sz w:val="24"/>
          <w:szCs w:val="24"/>
        </w:rPr>
        <w:t xml:space="preserve">reverberates </w:t>
      </w:r>
      <w:r w:rsidRPr="00F51C1C">
        <w:rPr>
          <w:rFonts w:ascii="Times New Roman" w:eastAsia="Times New Roman" w:hAnsi="Times New Roman" w:cs="Times New Roman"/>
          <w:sz w:val="24"/>
          <w:szCs w:val="24"/>
        </w:rPr>
        <w:t>through the solid wood.</w:t>
      </w:r>
    </w:p>
    <w:p w14:paraId="62BC9792" w14:textId="55B1516D"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 xml:space="preserve">Fruitlessly, I jiggle the doorknob again then turn to evaluate the room. This is the only door. A large desk piled with books and papers is to my left. Bookcases surround the room, reaching high above the flickering shadows cast by the fire. Stars shine through the tall windows behind his desk. As I stride there, </w:t>
      </w:r>
      <w:r w:rsidR="00664C7B" w:rsidRPr="00F51C1C">
        <w:rPr>
          <w:rFonts w:ascii="Times New Roman" w:eastAsia="Times New Roman" w:hAnsi="Times New Roman" w:cs="Times New Roman"/>
          <w:sz w:val="24"/>
          <w:szCs w:val="24"/>
        </w:rPr>
        <w:t>a distant</w:t>
      </w:r>
      <w:r w:rsidRPr="00F51C1C">
        <w:rPr>
          <w:rFonts w:ascii="Times New Roman" w:eastAsia="Times New Roman" w:hAnsi="Times New Roman" w:cs="Times New Roman"/>
          <w:sz w:val="24"/>
          <w:szCs w:val="24"/>
        </w:rPr>
        <w:t xml:space="preserve"> sobbing </w:t>
      </w:r>
      <w:proofErr w:type="gramStart"/>
      <w:r w:rsidRPr="00F51C1C">
        <w:rPr>
          <w:rFonts w:ascii="Times New Roman" w:eastAsia="Times New Roman" w:hAnsi="Times New Roman" w:cs="Times New Roman"/>
          <w:sz w:val="24"/>
          <w:szCs w:val="24"/>
        </w:rPr>
        <w:t>cuts</w:t>
      </w:r>
      <w:proofErr w:type="gramEnd"/>
      <w:r w:rsidRPr="00F51C1C">
        <w:rPr>
          <w:rFonts w:ascii="Times New Roman" w:eastAsia="Times New Roman" w:hAnsi="Times New Roman" w:cs="Times New Roman"/>
          <w:sz w:val="24"/>
          <w:szCs w:val="24"/>
        </w:rPr>
        <w:t xml:space="preserve"> through me. It’s soft. I can barely hear the wretched sound. It’s easy enough to find the catch, </w:t>
      </w:r>
      <w:r w:rsidR="00FF4537" w:rsidRPr="00F51C1C">
        <w:rPr>
          <w:rFonts w:ascii="Times New Roman" w:eastAsia="Times New Roman" w:hAnsi="Times New Roman" w:cs="Times New Roman"/>
          <w:sz w:val="24"/>
          <w:szCs w:val="24"/>
        </w:rPr>
        <w:t xml:space="preserve">then </w:t>
      </w:r>
      <w:r w:rsidRPr="00F51C1C">
        <w:rPr>
          <w:rFonts w:ascii="Times New Roman" w:eastAsia="Times New Roman" w:hAnsi="Times New Roman" w:cs="Times New Roman"/>
          <w:sz w:val="24"/>
          <w:szCs w:val="24"/>
        </w:rPr>
        <w:t xml:space="preserve">the glass framed window glides open. A </w:t>
      </w:r>
      <w:r w:rsidR="00AF5C48" w:rsidRPr="00F51C1C">
        <w:rPr>
          <w:rFonts w:ascii="Times New Roman" w:eastAsia="Times New Roman" w:hAnsi="Times New Roman" w:cs="Times New Roman"/>
          <w:sz w:val="24"/>
          <w:szCs w:val="24"/>
        </w:rPr>
        <w:t xml:space="preserve">story below is a </w:t>
      </w:r>
      <w:r w:rsidRPr="00F51C1C">
        <w:rPr>
          <w:rFonts w:ascii="Times New Roman" w:eastAsia="Times New Roman" w:hAnsi="Times New Roman" w:cs="Times New Roman"/>
          <w:sz w:val="24"/>
          <w:szCs w:val="24"/>
        </w:rPr>
        <w:t>balcony surrounded by thick twisting vines. The plant really is taking over the manor grounds. Maybe some servant got tangled with the vines.</w:t>
      </w:r>
    </w:p>
    <w:p w14:paraId="780FB352" w14:textId="68EC9A2A"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lastRenderedPageBreak/>
        <w:t>I lean out the window, but there isn’t any way down</w:t>
      </w:r>
      <w:r w:rsidR="006A685D"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and it’s too far to jump. Argumentative voices drift up to me, but I can’t make out what they say. One is Deda… the other sounds like… a woman? The noise cuts off abruptly. I’m still </w:t>
      </w:r>
      <w:r w:rsidR="00044E8A" w:rsidRPr="00F51C1C">
        <w:rPr>
          <w:rFonts w:ascii="Times New Roman" w:eastAsia="Times New Roman" w:hAnsi="Times New Roman" w:cs="Times New Roman"/>
          <w:sz w:val="24"/>
          <w:szCs w:val="24"/>
        </w:rPr>
        <w:t>at</w:t>
      </w:r>
      <w:r w:rsidRPr="00F51C1C">
        <w:rPr>
          <w:rFonts w:ascii="Times New Roman" w:eastAsia="Times New Roman" w:hAnsi="Times New Roman" w:cs="Times New Roman"/>
          <w:sz w:val="24"/>
          <w:szCs w:val="24"/>
        </w:rPr>
        <w:t xml:space="preserve"> the window, listening intently, when the lock on the door clicks. My hands scrape on the sill as I haul myself back into the room.</w:t>
      </w:r>
    </w:p>
    <w:p w14:paraId="0D5F5797"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What’s happening? Who was that screaming?” I brush off my skirts, trying to pretend I wasn’t contemplating jumping.</w:t>
      </w:r>
    </w:p>
    <w:p w14:paraId="1DAFE6A4"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Deda frowns. Shadows cling to his pale skin as he looks from the open window to me. Then his face smooths, and he steps forward to offer me a hand.</w:t>
      </w:r>
    </w:p>
    <w:p w14:paraId="002FF08F"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It was nothing. A kitchen servant cut herself and had a fit of hysterics.” His gaze slides away from mine.</w:t>
      </w:r>
    </w:p>
    <w:p w14:paraId="4A2C3C4B"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I’ve seen no one since I’ve been here. You have servants?” </w:t>
      </w:r>
    </w:p>
    <w:p w14:paraId="1E11F8BE" w14:textId="6FFBEDB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He nods curtly. “A few scullery maids, a cook</w:t>
      </w:r>
      <w:r w:rsidR="00B6442E" w:rsidRPr="00F51C1C">
        <w:rPr>
          <w:rFonts w:ascii="Times New Roman" w:eastAsia="Times New Roman" w:hAnsi="Times New Roman" w:cs="Times New Roman"/>
          <w:sz w:val="24"/>
          <w:szCs w:val="24"/>
        </w:rPr>
        <w:t>—t</w:t>
      </w:r>
      <w:r w:rsidRPr="00F51C1C">
        <w:rPr>
          <w:rFonts w:ascii="Times New Roman" w:eastAsia="Times New Roman" w:hAnsi="Times New Roman" w:cs="Times New Roman"/>
          <w:sz w:val="24"/>
          <w:szCs w:val="24"/>
        </w:rPr>
        <w:t>he usual for a manor this size.” Deda holds his hand out to me again. “It’s getting late. I’ll escort you to your room</w:t>
      </w:r>
      <w:r w:rsidR="00F01D78"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and we can finish this in the morning.”</w:t>
      </w:r>
    </w:p>
    <w:p w14:paraId="32805DAD" w14:textId="378430B0"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 xml:space="preserve">I </w:t>
      </w:r>
      <w:r w:rsidR="00F01D78" w:rsidRPr="00F51C1C">
        <w:rPr>
          <w:rFonts w:ascii="Times New Roman" w:eastAsia="Times New Roman" w:hAnsi="Times New Roman" w:cs="Times New Roman"/>
          <w:sz w:val="24"/>
          <w:szCs w:val="24"/>
        </w:rPr>
        <w:t xml:space="preserve">slip </w:t>
      </w:r>
      <w:r w:rsidRPr="00F51C1C">
        <w:rPr>
          <w:rFonts w:ascii="Times New Roman" w:eastAsia="Times New Roman" w:hAnsi="Times New Roman" w:cs="Times New Roman"/>
          <w:sz w:val="24"/>
          <w:szCs w:val="24"/>
        </w:rPr>
        <w:t>my hand into his. His touch is cool</w:t>
      </w:r>
      <w:r w:rsidR="00DA37BD"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and there’s a distance between us </w:t>
      </w:r>
      <w:proofErr w:type="gramStart"/>
      <w:r w:rsidRPr="00F51C1C">
        <w:rPr>
          <w:rFonts w:ascii="Times New Roman" w:eastAsia="Times New Roman" w:hAnsi="Times New Roman" w:cs="Times New Roman"/>
          <w:sz w:val="24"/>
          <w:szCs w:val="24"/>
        </w:rPr>
        <w:t>now</w:t>
      </w:r>
      <w:proofErr w:type="gramEnd"/>
      <w:r w:rsidRPr="00F51C1C">
        <w:rPr>
          <w:rFonts w:ascii="Times New Roman" w:eastAsia="Times New Roman" w:hAnsi="Times New Roman" w:cs="Times New Roman"/>
          <w:sz w:val="24"/>
          <w:szCs w:val="24"/>
        </w:rPr>
        <w:t xml:space="preserve"> that’s unsettling. He studies me with frigid wintergreen eyes. </w:t>
      </w:r>
      <w:r w:rsidRPr="00F51C1C">
        <w:rPr>
          <w:rFonts w:ascii="Times New Roman" w:eastAsia="Times New Roman" w:hAnsi="Times New Roman" w:cs="Times New Roman"/>
          <w:i/>
          <w:iCs/>
          <w:sz w:val="24"/>
          <w:szCs w:val="24"/>
        </w:rPr>
        <w:t xml:space="preserve">Tong… </w:t>
      </w:r>
      <w:proofErr w:type="spellStart"/>
      <w:r w:rsidRPr="00F51C1C">
        <w:rPr>
          <w:rFonts w:ascii="Times New Roman" w:eastAsia="Times New Roman" w:hAnsi="Times New Roman" w:cs="Times New Roman"/>
          <w:i/>
          <w:iCs/>
          <w:sz w:val="24"/>
          <w:szCs w:val="24"/>
        </w:rPr>
        <w:t>tink</w:t>
      </w:r>
      <w:proofErr w:type="spellEnd"/>
      <w:r w:rsidRPr="00F51C1C">
        <w:rPr>
          <w:rFonts w:ascii="Times New Roman" w:eastAsia="Times New Roman" w:hAnsi="Times New Roman" w:cs="Times New Roman"/>
          <w:i/>
          <w:iCs/>
          <w:sz w:val="24"/>
          <w:szCs w:val="24"/>
        </w:rPr>
        <w:t>… tong…</w:t>
      </w:r>
      <w:r w:rsidRPr="00F51C1C">
        <w:rPr>
          <w:rFonts w:ascii="Times New Roman" w:eastAsia="Times New Roman" w:hAnsi="Times New Roman" w:cs="Times New Roman"/>
          <w:sz w:val="24"/>
          <w:szCs w:val="24"/>
        </w:rPr>
        <w:t xml:space="preserve"> </w:t>
      </w:r>
      <w:r w:rsidR="00BF7FC9" w:rsidRPr="00F51C1C">
        <w:rPr>
          <w:rFonts w:ascii="Times New Roman" w:eastAsia="Times New Roman" w:hAnsi="Times New Roman" w:cs="Times New Roman"/>
          <w:sz w:val="24"/>
          <w:szCs w:val="24"/>
        </w:rPr>
        <w:t>W</w:t>
      </w:r>
      <w:r w:rsidRPr="00F51C1C">
        <w:rPr>
          <w:rFonts w:ascii="Times New Roman" w:eastAsia="Times New Roman" w:hAnsi="Times New Roman" w:cs="Times New Roman"/>
          <w:sz w:val="24"/>
          <w:szCs w:val="24"/>
        </w:rPr>
        <w:t>e both frown as the odd mechanical noise fills the room.</w:t>
      </w:r>
    </w:p>
    <w:p w14:paraId="019688B9"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It shouldn’t sound like that.” Concern tugs his eyebrows into a deep furrow. “Would you mind if I had a look at it when we reach your room?” Deda leads me down the long hallway of the now silent manor.</w:t>
      </w:r>
    </w:p>
    <w:p w14:paraId="0707D0A4"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I shake my head. “I don’t mind. I’m getting used to the sound.”</w:t>
      </w:r>
    </w:p>
    <w:p w14:paraId="51DBD63B" w14:textId="262AFF9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His lips purse as he holds my chamber door open and guides me in. Deda disappears into the large closet and returns with a robe. “Put this on for me, please. This won’t take more than a moment or two.”</w:t>
      </w:r>
    </w:p>
    <w:p w14:paraId="79B672AE" w14:textId="72F083FC"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lastRenderedPageBreak/>
        <w:t>He turns almost before the heavy robe is in my hands. I</w:t>
      </w:r>
      <w:r w:rsidR="009A7641" w:rsidRPr="00F51C1C">
        <w:rPr>
          <w:rFonts w:ascii="Times New Roman" w:eastAsia="Times New Roman" w:hAnsi="Times New Roman" w:cs="Times New Roman"/>
          <w:sz w:val="24"/>
          <w:szCs w:val="24"/>
        </w:rPr>
        <w:t xml:space="preserve"> pull</w:t>
      </w:r>
      <w:r w:rsidRPr="00F51C1C">
        <w:rPr>
          <w:rFonts w:ascii="Times New Roman" w:eastAsia="Times New Roman" w:hAnsi="Times New Roman" w:cs="Times New Roman"/>
          <w:sz w:val="24"/>
          <w:szCs w:val="24"/>
        </w:rPr>
        <w:t xml:space="preserve"> my dress off, watching his back stiffen as the fabric rustles. His fists clench then relax. I pull the underdress off over my head then don the robe. I think about how he must have seen me when he installed the heart. </w:t>
      </w:r>
      <w:r w:rsidRPr="00F51C1C">
        <w:rPr>
          <w:rFonts w:ascii="Times New Roman" w:eastAsia="Times New Roman" w:hAnsi="Times New Roman" w:cs="Times New Roman"/>
          <w:i/>
          <w:iCs/>
          <w:sz w:val="24"/>
          <w:szCs w:val="24"/>
        </w:rPr>
        <w:t>Was I completely naked</w:t>
      </w:r>
      <w:r w:rsidR="00DA37BD" w:rsidRPr="00F51C1C">
        <w:rPr>
          <w:rFonts w:ascii="Times New Roman" w:eastAsia="Times New Roman" w:hAnsi="Times New Roman" w:cs="Times New Roman"/>
          <w:i/>
          <w:iCs/>
          <w:sz w:val="24"/>
          <w:szCs w:val="24"/>
        </w:rPr>
        <w:t>, or</w:t>
      </w:r>
      <w:r w:rsidRPr="00F51C1C">
        <w:rPr>
          <w:rFonts w:ascii="Times New Roman" w:eastAsia="Times New Roman" w:hAnsi="Times New Roman" w:cs="Times New Roman"/>
          <w:i/>
          <w:iCs/>
          <w:sz w:val="24"/>
          <w:szCs w:val="24"/>
        </w:rPr>
        <w:t xml:space="preserve"> did he draw my soaked dress to the side in his rush to save me?</w:t>
      </w:r>
      <w:r w:rsidRPr="00F51C1C">
        <w:rPr>
          <w:rFonts w:ascii="Times New Roman" w:eastAsia="Times New Roman" w:hAnsi="Times New Roman" w:cs="Times New Roman"/>
          <w:sz w:val="24"/>
          <w:szCs w:val="24"/>
        </w:rPr>
        <w:t> </w:t>
      </w:r>
    </w:p>
    <w:p w14:paraId="675A6C41"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I’m decent.”</w:t>
      </w:r>
    </w:p>
    <w:p w14:paraId="12F7DAF3" w14:textId="1B400A98"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Deda turns</w:t>
      </w:r>
      <w:r w:rsidR="00C300AD"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and a small light in his eyes chases away the shadows. “Could you lie on your bed for me?”</w:t>
      </w:r>
    </w:p>
    <w:p w14:paraId="49974DE1"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Heat burns my cheeks. “Perhaps the chaise?”</w:t>
      </w:r>
    </w:p>
    <w:p w14:paraId="4C939405" w14:textId="171E9AC0"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 xml:space="preserve">He inhales, </w:t>
      </w:r>
      <w:r w:rsidR="00C300AD" w:rsidRPr="00F51C1C">
        <w:rPr>
          <w:rFonts w:ascii="Times New Roman" w:eastAsia="Times New Roman" w:hAnsi="Times New Roman" w:cs="Times New Roman"/>
          <w:sz w:val="24"/>
          <w:szCs w:val="24"/>
        </w:rPr>
        <w:t xml:space="preserve">his </w:t>
      </w:r>
      <w:r w:rsidRPr="00F51C1C">
        <w:rPr>
          <w:rFonts w:ascii="Times New Roman" w:eastAsia="Times New Roman" w:hAnsi="Times New Roman" w:cs="Times New Roman"/>
          <w:sz w:val="24"/>
          <w:szCs w:val="24"/>
        </w:rPr>
        <w:t>pale skin flushing with life. “Yes, forgive me.”</w:t>
      </w:r>
    </w:p>
    <w:p w14:paraId="54A25124" w14:textId="2DFBBDB2"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 xml:space="preserve">I quiver as I </w:t>
      </w:r>
      <w:r w:rsidR="00BC572F" w:rsidRPr="00F51C1C">
        <w:rPr>
          <w:rFonts w:ascii="Times New Roman" w:eastAsia="Times New Roman" w:hAnsi="Times New Roman" w:cs="Times New Roman"/>
          <w:sz w:val="24"/>
          <w:szCs w:val="24"/>
        </w:rPr>
        <w:t xml:space="preserve">lie </w:t>
      </w:r>
      <w:r w:rsidRPr="00F51C1C">
        <w:rPr>
          <w:rFonts w:ascii="Times New Roman" w:eastAsia="Times New Roman" w:hAnsi="Times New Roman" w:cs="Times New Roman"/>
          <w:sz w:val="24"/>
          <w:szCs w:val="24"/>
        </w:rPr>
        <w:t>down</w:t>
      </w:r>
      <w:r w:rsidR="009757CB"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and his fingers st</w:t>
      </w:r>
      <w:r w:rsidR="0088298F" w:rsidRPr="00F51C1C">
        <w:rPr>
          <w:rFonts w:ascii="Times New Roman" w:eastAsia="Times New Roman" w:hAnsi="Times New Roman" w:cs="Times New Roman"/>
          <w:sz w:val="24"/>
          <w:szCs w:val="24"/>
        </w:rPr>
        <w:t>r</w:t>
      </w:r>
      <w:r w:rsidRPr="00F51C1C">
        <w:rPr>
          <w:rFonts w:ascii="Times New Roman" w:eastAsia="Times New Roman" w:hAnsi="Times New Roman" w:cs="Times New Roman"/>
          <w:sz w:val="24"/>
          <w:szCs w:val="24"/>
        </w:rPr>
        <w:t>oke that invisible pendant at my throat. He stops and touches my cheek. “Inessa, I would never hurt you.”</w:t>
      </w:r>
    </w:p>
    <w:p w14:paraId="720FBD4C" w14:textId="6F895062"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I know,” I whisper. And I do</w:t>
      </w:r>
      <w:r w:rsidR="009757CB"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w:t>
      </w:r>
      <w:r w:rsidR="009757CB" w:rsidRPr="00F51C1C">
        <w:rPr>
          <w:rFonts w:ascii="Times New Roman" w:eastAsia="Times New Roman" w:hAnsi="Times New Roman" w:cs="Times New Roman"/>
          <w:sz w:val="24"/>
          <w:szCs w:val="24"/>
        </w:rPr>
        <w:t>S</w:t>
      </w:r>
      <w:r w:rsidRPr="00F51C1C">
        <w:rPr>
          <w:rFonts w:ascii="Times New Roman" w:eastAsia="Times New Roman" w:hAnsi="Times New Roman" w:cs="Times New Roman"/>
          <w:sz w:val="24"/>
          <w:szCs w:val="24"/>
        </w:rPr>
        <w:t>omehow</w:t>
      </w:r>
      <w:r w:rsidR="009757CB"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deep inside, I</w:t>
      </w:r>
      <w:r w:rsidR="007A2D0F" w:rsidRPr="00F51C1C">
        <w:rPr>
          <w:rFonts w:ascii="Times New Roman" w:eastAsia="Times New Roman" w:hAnsi="Times New Roman" w:cs="Times New Roman"/>
          <w:sz w:val="24"/>
          <w:szCs w:val="24"/>
        </w:rPr>
        <w:t>’m sure</w:t>
      </w:r>
      <w:r w:rsidRPr="00F51C1C">
        <w:rPr>
          <w:rFonts w:ascii="Times New Roman" w:eastAsia="Times New Roman" w:hAnsi="Times New Roman" w:cs="Times New Roman"/>
          <w:sz w:val="24"/>
          <w:szCs w:val="24"/>
        </w:rPr>
        <w:t xml:space="preserve"> he wouldn’t hurt me. </w:t>
      </w:r>
    </w:p>
    <w:p w14:paraId="60DE0A0A" w14:textId="0A06EE8C"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 xml:space="preserve">A soft hollow </w:t>
      </w:r>
      <w:r w:rsidRPr="00F51C1C">
        <w:rPr>
          <w:rFonts w:ascii="Times New Roman" w:eastAsia="Times New Roman" w:hAnsi="Times New Roman" w:cs="Times New Roman"/>
          <w:i/>
          <w:iCs/>
          <w:sz w:val="24"/>
          <w:szCs w:val="24"/>
        </w:rPr>
        <w:t>tong</w:t>
      </w:r>
      <w:r w:rsidRPr="00F51C1C">
        <w:rPr>
          <w:rFonts w:ascii="Times New Roman" w:eastAsia="Times New Roman" w:hAnsi="Times New Roman" w:cs="Times New Roman"/>
          <w:sz w:val="24"/>
          <w:szCs w:val="24"/>
        </w:rPr>
        <w:t xml:space="preserve"> </w:t>
      </w:r>
      <w:r w:rsidR="00D57209" w:rsidRPr="00F51C1C">
        <w:rPr>
          <w:rFonts w:ascii="Times New Roman" w:eastAsia="Times New Roman" w:hAnsi="Times New Roman" w:cs="Times New Roman"/>
          <w:sz w:val="24"/>
          <w:szCs w:val="24"/>
        </w:rPr>
        <w:t xml:space="preserve">arises </w:t>
      </w:r>
      <w:r w:rsidRPr="00F51C1C">
        <w:rPr>
          <w:rFonts w:ascii="Times New Roman" w:eastAsia="Times New Roman" w:hAnsi="Times New Roman" w:cs="Times New Roman"/>
          <w:sz w:val="24"/>
          <w:szCs w:val="24"/>
        </w:rPr>
        <w:t xml:space="preserve">from my chest. Gently, he parts the robe and slides the pendant down to reveal my clockwork heart. His expression shifts as he examines me. The intimacy of having his hands inside my chest is nearly unbearable. I swallow hard, trying to remain still, but a warmth </w:t>
      </w:r>
      <w:proofErr w:type="gramStart"/>
      <w:r w:rsidRPr="00F51C1C">
        <w:rPr>
          <w:rFonts w:ascii="Times New Roman" w:eastAsia="Times New Roman" w:hAnsi="Times New Roman" w:cs="Times New Roman"/>
          <w:sz w:val="24"/>
          <w:szCs w:val="24"/>
        </w:rPr>
        <w:t>blooms</w:t>
      </w:r>
      <w:proofErr w:type="gramEnd"/>
      <w:r w:rsidRPr="00F51C1C">
        <w:rPr>
          <w:rFonts w:ascii="Times New Roman" w:eastAsia="Times New Roman" w:hAnsi="Times New Roman" w:cs="Times New Roman"/>
          <w:sz w:val="24"/>
          <w:szCs w:val="24"/>
        </w:rPr>
        <w:t xml:space="preserve"> through me. As soft as the robe is, it </w:t>
      </w:r>
      <w:r w:rsidR="005E1052" w:rsidRPr="00F51C1C">
        <w:rPr>
          <w:rFonts w:ascii="Times New Roman" w:eastAsia="Times New Roman" w:hAnsi="Times New Roman" w:cs="Times New Roman"/>
          <w:sz w:val="24"/>
          <w:szCs w:val="24"/>
        </w:rPr>
        <w:t xml:space="preserve">moves </w:t>
      </w:r>
      <w:r w:rsidRPr="00F51C1C">
        <w:rPr>
          <w:rFonts w:ascii="Times New Roman" w:eastAsia="Times New Roman" w:hAnsi="Times New Roman" w:cs="Times New Roman"/>
          <w:sz w:val="24"/>
          <w:szCs w:val="24"/>
        </w:rPr>
        <w:t>against my sensitive skin, teasing and chafing. I want it off. Deda’s long hair brushes against my cheek</w:t>
      </w:r>
      <w:r w:rsidR="004E5F11"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a lover’s caress</w:t>
      </w:r>
      <w:r w:rsidR="004E5F11" w:rsidRPr="00F51C1C">
        <w:rPr>
          <w:rFonts w:ascii="Times New Roman" w:eastAsia="Times New Roman" w:hAnsi="Times New Roman" w:cs="Times New Roman"/>
          <w:sz w:val="24"/>
          <w:szCs w:val="24"/>
        </w:rPr>
        <w:t xml:space="preserve">—and </w:t>
      </w:r>
      <w:r w:rsidRPr="00F51C1C">
        <w:rPr>
          <w:rFonts w:ascii="Times New Roman" w:eastAsia="Times New Roman" w:hAnsi="Times New Roman" w:cs="Times New Roman"/>
          <w:sz w:val="24"/>
          <w:szCs w:val="24"/>
        </w:rPr>
        <w:t xml:space="preserve">my sigh is so filled with longing </w:t>
      </w:r>
      <w:r w:rsidR="00B63AAA" w:rsidRPr="00F51C1C">
        <w:rPr>
          <w:rFonts w:ascii="Times New Roman" w:eastAsia="Times New Roman" w:hAnsi="Times New Roman" w:cs="Times New Roman"/>
          <w:sz w:val="24"/>
          <w:szCs w:val="24"/>
        </w:rPr>
        <w:t xml:space="preserve">that </w:t>
      </w:r>
      <w:r w:rsidRPr="00F51C1C">
        <w:rPr>
          <w:rFonts w:ascii="Times New Roman" w:eastAsia="Times New Roman" w:hAnsi="Times New Roman" w:cs="Times New Roman"/>
          <w:sz w:val="24"/>
          <w:szCs w:val="24"/>
        </w:rPr>
        <w:t>he glances up.</w:t>
      </w:r>
    </w:p>
    <w:p w14:paraId="4133FE2B" w14:textId="34EF099E"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A gear came loose</w:t>
      </w:r>
      <w:r w:rsidR="00CD2A90"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w:t>
      </w:r>
      <w:r w:rsidR="00CD2A90" w:rsidRPr="00F51C1C">
        <w:rPr>
          <w:rFonts w:ascii="Times New Roman" w:eastAsia="Times New Roman" w:hAnsi="Times New Roman" w:cs="Times New Roman"/>
          <w:sz w:val="24"/>
          <w:szCs w:val="24"/>
        </w:rPr>
        <w:t>I</w:t>
      </w:r>
      <w:r w:rsidRPr="00F51C1C">
        <w:rPr>
          <w:rFonts w:ascii="Times New Roman" w:eastAsia="Times New Roman" w:hAnsi="Times New Roman" w:cs="Times New Roman"/>
          <w:sz w:val="24"/>
          <w:szCs w:val="24"/>
        </w:rPr>
        <w:t>t’s fixed now.” Gently</w:t>
      </w:r>
      <w:r w:rsidR="007E1AC9"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he </w:t>
      </w:r>
      <w:r w:rsidR="00A81402" w:rsidRPr="00F51C1C">
        <w:rPr>
          <w:rFonts w:ascii="Times New Roman" w:eastAsia="Times New Roman" w:hAnsi="Times New Roman" w:cs="Times New Roman"/>
          <w:sz w:val="24"/>
          <w:szCs w:val="24"/>
        </w:rPr>
        <w:t xml:space="preserve">coaxes </w:t>
      </w:r>
      <w:r w:rsidRPr="00F51C1C">
        <w:rPr>
          <w:rFonts w:ascii="Times New Roman" w:eastAsia="Times New Roman" w:hAnsi="Times New Roman" w:cs="Times New Roman"/>
          <w:sz w:val="24"/>
          <w:szCs w:val="24"/>
        </w:rPr>
        <w:t>the pendant up, sealing my chest, then closes the robe over my bare skin. He helps me sit up.</w:t>
      </w:r>
    </w:p>
    <w:p w14:paraId="02AA9DFA" w14:textId="1BC0EE38"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What did you mean in the study</w:t>
      </w:r>
      <w:r w:rsidR="0023379C" w:rsidRPr="00F51C1C">
        <w:rPr>
          <w:rFonts w:ascii="Times New Roman" w:eastAsia="Times New Roman" w:hAnsi="Times New Roman" w:cs="Times New Roman"/>
          <w:sz w:val="24"/>
          <w:szCs w:val="24"/>
        </w:rPr>
        <w:t>, w</w:t>
      </w:r>
      <w:r w:rsidRPr="00F51C1C">
        <w:rPr>
          <w:rFonts w:ascii="Times New Roman" w:eastAsia="Times New Roman" w:hAnsi="Times New Roman" w:cs="Times New Roman"/>
          <w:sz w:val="24"/>
          <w:szCs w:val="24"/>
        </w:rPr>
        <w:t>hen you said you’d never forget the way I feel?”</w:t>
      </w:r>
    </w:p>
    <w:p w14:paraId="667B37F1"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Deda strokes my cheek. “It’s late. You should get some sleep. We’ll talk in the morning.”</w:t>
      </w:r>
    </w:p>
    <w:p w14:paraId="201DF445"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Deda?”</w:t>
      </w:r>
    </w:p>
    <w:p w14:paraId="3830ABC5" w14:textId="621215F2"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lastRenderedPageBreak/>
        <w:t>His lips silence my words, and I fall into the tender longing of his touch. One finger slides down the seam of my chest. “Good</w:t>
      </w:r>
      <w:r w:rsidR="00B6750E" w:rsidRPr="00F51C1C">
        <w:rPr>
          <w:rFonts w:ascii="Times New Roman" w:eastAsia="Times New Roman" w:hAnsi="Times New Roman" w:cs="Times New Roman"/>
          <w:sz w:val="24"/>
          <w:szCs w:val="24"/>
        </w:rPr>
        <w:t xml:space="preserve"> </w:t>
      </w:r>
      <w:r w:rsidRPr="00F51C1C">
        <w:rPr>
          <w:rFonts w:ascii="Times New Roman" w:eastAsia="Times New Roman" w:hAnsi="Times New Roman" w:cs="Times New Roman"/>
          <w:sz w:val="24"/>
          <w:szCs w:val="24"/>
        </w:rPr>
        <w:t>night, Inessa.”</w:t>
      </w:r>
    </w:p>
    <w:p w14:paraId="3E3A80F4" w14:textId="1C11BC4D"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 xml:space="preserve">As he stands, I see his reflection in the silvered vanity mirror nearby. But it’s not the handsome man that my heart longs for that I see. </w:t>
      </w:r>
      <w:r w:rsidR="00E73469" w:rsidRPr="00F51C1C">
        <w:rPr>
          <w:rFonts w:ascii="Times New Roman" w:eastAsia="Times New Roman" w:hAnsi="Times New Roman" w:cs="Times New Roman"/>
          <w:sz w:val="24"/>
          <w:szCs w:val="24"/>
        </w:rPr>
        <w:t>S</w:t>
      </w:r>
      <w:r w:rsidRPr="00F51C1C">
        <w:rPr>
          <w:rFonts w:ascii="Times New Roman" w:eastAsia="Times New Roman" w:hAnsi="Times New Roman" w:cs="Times New Roman"/>
          <w:sz w:val="24"/>
          <w:szCs w:val="24"/>
        </w:rPr>
        <w:t>tringy white hair clings to a skeletal skull covered in wrinkled skin. His eyes are sunken chips of green glass</w:t>
      </w:r>
      <w:r w:rsidR="000756D5"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and they stare at me with haunting menace through the reflection.</w:t>
      </w:r>
    </w:p>
    <w:p w14:paraId="6571E90E" w14:textId="1BC893D2"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I gasp, unable to hold it back, and he gestures. The image now shows Deda, with his long thick white hair and smooth brow. “Go to sleep, Inessa</w:t>
      </w:r>
      <w:r w:rsidR="000756D5"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w:t>
      </w:r>
      <w:r w:rsidR="000756D5" w:rsidRPr="00F51C1C">
        <w:rPr>
          <w:rFonts w:ascii="Times New Roman" w:eastAsia="Times New Roman" w:hAnsi="Times New Roman" w:cs="Times New Roman"/>
          <w:sz w:val="24"/>
          <w:szCs w:val="24"/>
        </w:rPr>
        <w:t>T</w:t>
      </w:r>
      <w:r w:rsidRPr="00F51C1C">
        <w:rPr>
          <w:rFonts w:ascii="Times New Roman" w:eastAsia="Times New Roman" w:hAnsi="Times New Roman" w:cs="Times New Roman"/>
          <w:sz w:val="24"/>
          <w:szCs w:val="24"/>
        </w:rPr>
        <w:t>here’s no need to remember that.”</w:t>
      </w:r>
    </w:p>
    <w:p w14:paraId="5E06A4D0" w14:textId="0813A85D"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I relax into the chaise, my eyelids heavy, and sleep claims me before I even hear him leave. My dreams are dark, full of sobbing women and heart</w:t>
      </w:r>
      <w:r w:rsidR="00611D3A" w:rsidRPr="00F51C1C">
        <w:rPr>
          <w:rFonts w:ascii="Times New Roman" w:eastAsia="Times New Roman" w:hAnsi="Times New Roman" w:cs="Times New Roman"/>
          <w:sz w:val="24"/>
          <w:szCs w:val="24"/>
        </w:rPr>
        <w:t>-</w:t>
      </w:r>
      <w:r w:rsidR="000A18B4" w:rsidRPr="00F51C1C">
        <w:rPr>
          <w:rFonts w:ascii="Times New Roman" w:eastAsia="Times New Roman" w:hAnsi="Times New Roman" w:cs="Times New Roman"/>
          <w:sz w:val="24"/>
          <w:szCs w:val="24"/>
        </w:rPr>
        <w:t xml:space="preserve">wrenching </w:t>
      </w:r>
      <w:r w:rsidRPr="00F51C1C">
        <w:rPr>
          <w:rFonts w:ascii="Times New Roman" w:eastAsia="Times New Roman" w:hAnsi="Times New Roman" w:cs="Times New Roman"/>
          <w:sz w:val="24"/>
          <w:szCs w:val="24"/>
        </w:rPr>
        <w:t>screams. In them</w:t>
      </w:r>
      <w:r w:rsidR="00892B6E"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I continue to see the wasted, skeletal form of Deda walking toward me, begging me to forget. Beside him walks the attractive man I’ve known these few days, the one who saved my life. </w:t>
      </w:r>
    </w:p>
    <w:p w14:paraId="3FED9A87"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Remember us,” he whispers. “Please, my sweetheart, remember us.”</w:t>
      </w:r>
    </w:p>
    <w:p w14:paraId="23C4FF8F" w14:textId="77777777" w:rsidR="00A06393" w:rsidRPr="00F51C1C" w:rsidRDefault="00A06393" w:rsidP="00F51C1C">
      <w:pPr>
        <w:spacing w:line="360" w:lineRule="auto"/>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br w:type="page"/>
      </w:r>
    </w:p>
    <w:p w14:paraId="55D39B52" w14:textId="64CDD3C0" w:rsidR="00A06393" w:rsidRPr="00F51C1C" w:rsidRDefault="00A06393" w:rsidP="00CA6C59">
      <w:pPr>
        <w:spacing w:before="240" w:after="240" w:line="360" w:lineRule="auto"/>
        <w:jc w:val="center"/>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lastRenderedPageBreak/>
        <w:t>Chapter 7</w:t>
      </w:r>
    </w:p>
    <w:p w14:paraId="31FA88F5" w14:textId="632CB7FE"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I rub my crusted eyes as I walk into the sunlit garden. It’s much later in the morning than I usually wake</w:t>
      </w:r>
      <w:r w:rsidR="0094291E"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and Deda is already there with the implements we’ll need for this ritual spread out on the tiled walk in the center of the garden. The vines loom ominously above us, nearly two stories high. Purple viscous ooze drips from the thorny points. Shading my eyes, I kink my neck to look upward. If this doesn’t work, I don’t know how I’m going to get out of here to find my sister.</w:t>
      </w:r>
    </w:p>
    <w:p w14:paraId="7364F59E"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Inessa! Good morning,” Deda calls as he leaps to his feet and strides toward me. “I was so excited to get started. I thought I’d let you sleep in. How are you feeling?”</w:t>
      </w:r>
    </w:p>
    <w:p w14:paraId="032FADB5" w14:textId="37957E14"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I’m struck speechless. His hair is braided on the sides and studded with tiny silvery beads, and the sleeveless vest gracing the lines of his chest is the exact forest shade of his eyes. I blink, my mind still muddled from confusing dreams I can’t remember. The last thing I can recall is Deda fixing my heart. I must have fallen asleep during it.</w:t>
      </w:r>
    </w:p>
    <w:p w14:paraId="57279D3E" w14:textId="59A36412" w:rsidR="00A06393" w:rsidRPr="00F51C1C" w:rsidRDefault="0061107E"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M</w:t>
      </w:r>
      <w:r w:rsidR="00A06393" w:rsidRPr="00F51C1C">
        <w:rPr>
          <w:rFonts w:ascii="Times New Roman" w:eastAsia="Times New Roman" w:hAnsi="Times New Roman" w:cs="Times New Roman"/>
          <w:sz w:val="24"/>
          <w:szCs w:val="24"/>
        </w:rPr>
        <w:t>y hand goes to the raised scar at my throat. “I’m all right. Just weird dreams.”</w:t>
      </w:r>
    </w:p>
    <w:p w14:paraId="25C83EFA"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Oh?” He turns away to fiddle with the arrangement of some herbs. “What do you remember?”</w:t>
      </w:r>
    </w:p>
    <w:p w14:paraId="0E24B312"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i/>
          <w:iCs/>
          <w:sz w:val="24"/>
          <w:szCs w:val="24"/>
        </w:rPr>
        <w:t xml:space="preserve">Remember us. </w:t>
      </w:r>
      <w:r w:rsidRPr="00F51C1C">
        <w:rPr>
          <w:rFonts w:ascii="Times New Roman" w:eastAsia="Times New Roman" w:hAnsi="Times New Roman" w:cs="Times New Roman"/>
          <w:sz w:val="24"/>
          <w:szCs w:val="24"/>
        </w:rPr>
        <w:t>The words snake through my head like mist. “Nothing really.” I tug at the strings on the light bodice of my day dress, another garment from the closet. </w:t>
      </w:r>
    </w:p>
    <w:p w14:paraId="30F6807F"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I like the dress you chose for today. Your dark hair looks beautiful against the yellow.” He dusts off his pants as he turns back to me. “Have you eaten? I left a tray in your room.”</w:t>
      </w:r>
    </w:p>
    <w:p w14:paraId="7BAC627F"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 xml:space="preserve">“Yes, thank you.” Absently, I rub my thumb over a line of ivory flowers embroidered into my sleeve. </w:t>
      </w:r>
      <w:r w:rsidRPr="00F51C1C">
        <w:rPr>
          <w:rFonts w:ascii="Times New Roman" w:eastAsia="Times New Roman" w:hAnsi="Times New Roman" w:cs="Times New Roman"/>
          <w:i/>
          <w:iCs/>
          <w:sz w:val="24"/>
          <w:szCs w:val="24"/>
        </w:rPr>
        <w:t>Is there something I’m forgetting?</w:t>
      </w:r>
    </w:p>
    <w:p w14:paraId="1F4BA497" w14:textId="68F62CE9"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Are you ready to start</w:t>
      </w:r>
      <w:r w:rsidR="0061107E"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then? This spell should clear the vines from touching the manor and create a tunnel for you to pass through.”</w:t>
      </w:r>
    </w:p>
    <w:p w14:paraId="33F5F179"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w:t>
      </w:r>
      <w:proofErr w:type="gramStart"/>
      <w:r w:rsidRPr="00F51C1C">
        <w:rPr>
          <w:rFonts w:ascii="Times New Roman" w:eastAsia="Times New Roman" w:hAnsi="Times New Roman" w:cs="Times New Roman"/>
          <w:sz w:val="24"/>
          <w:szCs w:val="24"/>
        </w:rPr>
        <w:t>So</w:t>
      </w:r>
      <w:proofErr w:type="gramEnd"/>
      <w:r w:rsidRPr="00F51C1C">
        <w:rPr>
          <w:rFonts w:ascii="Times New Roman" w:eastAsia="Times New Roman" w:hAnsi="Times New Roman" w:cs="Times New Roman"/>
          <w:sz w:val="24"/>
          <w:szCs w:val="24"/>
        </w:rPr>
        <w:t xml:space="preserve"> I can find my sister,” I whisper then frown. </w:t>
      </w:r>
      <w:r w:rsidRPr="00F51C1C">
        <w:rPr>
          <w:rFonts w:ascii="Times New Roman" w:eastAsia="Times New Roman" w:hAnsi="Times New Roman" w:cs="Times New Roman"/>
          <w:i/>
          <w:iCs/>
          <w:sz w:val="24"/>
          <w:szCs w:val="24"/>
        </w:rPr>
        <w:t>Why doesn’t that feel more urgent?</w:t>
      </w:r>
    </w:p>
    <w:p w14:paraId="7D3D86C5" w14:textId="320F1648"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lastRenderedPageBreak/>
        <w:t>He takes my hand</w:t>
      </w:r>
      <w:r w:rsidR="00E9059F" w:rsidRPr="00F51C1C">
        <w:rPr>
          <w:rFonts w:ascii="Times New Roman" w:eastAsia="Times New Roman" w:hAnsi="Times New Roman" w:cs="Times New Roman"/>
          <w:sz w:val="24"/>
          <w:szCs w:val="24"/>
        </w:rPr>
        <w:t xml:space="preserve"> and</w:t>
      </w:r>
      <w:r w:rsidRPr="00F51C1C">
        <w:rPr>
          <w:rFonts w:ascii="Times New Roman" w:eastAsia="Times New Roman" w:hAnsi="Times New Roman" w:cs="Times New Roman"/>
          <w:sz w:val="24"/>
          <w:szCs w:val="24"/>
        </w:rPr>
        <w:t xml:space="preserve"> </w:t>
      </w:r>
      <w:r w:rsidR="00E9059F" w:rsidRPr="00F51C1C">
        <w:rPr>
          <w:rFonts w:ascii="Times New Roman" w:eastAsia="Times New Roman" w:hAnsi="Times New Roman" w:cs="Times New Roman"/>
          <w:sz w:val="24"/>
          <w:szCs w:val="24"/>
        </w:rPr>
        <w:t xml:space="preserve">leads </w:t>
      </w:r>
      <w:r w:rsidRPr="00F51C1C">
        <w:rPr>
          <w:rFonts w:ascii="Times New Roman" w:eastAsia="Times New Roman" w:hAnsi="Times New Roman" w:cs="Times New Roman"/>
          <w:sz w:val="24"/>
          <w:szCs w:val="24"/>
        </w:rPr>
        <w:t>me to a circle on the stones. I glance over at what he’s drawn out. Everything seems in order. We won’t be using my magic. I’ll only be a conduit for the life energy of the plants.</w:t>
      </w:r>
    </w:p>
    <w:p w14:paraId="3C682F46" w14:textId="54ED9B39"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i/>
          <w:iCs/>
          <w:sz w:val="24"/>
          <w:szCs w:val="24"/>
        </w:rPr>
        <w:t xml:space="preserve">A life </w:t>
      </w:r>
      <w:proofErr w:type="gramStart"/>
      <w:r w:rsidRPr="00F51C1C">
        <w:rPr>
          <w:rFonts w:ascii="Times New Roman" w:eastAsia="Times New Roman" w:hAnsi="Times New Roman" w:cs="Times New Roman"/>
          <w:i/>
          <w:iCs/>
          <w:sz w:val="24"/>
          <w:szCs w:val="24"/>
        </w:rPr>
        <w:t>witch</w:t>
      </w:r>
      <w:proofErr w:type="gramEnd"/>
      <w:r w:rsidRPr="00F51C1C">
        <w:rPr>
          <w:rFonts w:ascii="Times New Roman" w:eastAsia="Times New Roman" w:hAnsi="Times New Roman" w:cs="Times New Roman"/>
          <w:i/>
          <w:iCs/>
          <w:sz w:val="24"/>
          <w:szCs w:val="24"/>
        </w:rPr>
        <w:t xml:space="preserve">. </w:t>
      </w:r>
      <w:r w:rsidRPr="00F51C1C">
        <w:rPr>
          <w:rFonts w:ascii="Times New Roman" w:eastAsia="Times New Roman" w:hAnsi="Times New Roman" w:cs="Times New Roman"/>
          <w:sz w:val="24"/>
          <w:szCs w:val="24"/>
        </w:rPr>
        <w:t xml:space="preserve">That’s what Deda called me, whatever that is. The most I’ve ever </w:t>
      </w:r>
      <w:r w:rsidR="00767D3E" w:rsidRPr="00F51C1C">
        <w:rPr>
          <w:rFonts w:ascii="Times New Roman" w:eastAsia="Times New Roman" w:hAnsi="Times New Roman" w:cs="Times New Roman"/>
          <w:sz w:val="24"/>
          <w:szCs w:val="24"/>
        </w:rPr>
        <w:t xml:space="preserve">managed </w:t>
      </w:r>
      <w:r w:rsidRPr="00F51C1C">
        <w:rPr>
          <w:rFonts w:ascii="Times New Roman" w:eastAsia="Times New Roman" w:hAnsi="Times New Roman" w:cs="Times New Roman"/>
          <w:sz w:val="24"/>
          <w:szCs w:val="24"/>
        </w:rPr>
        <w:t xml:space="preserve">is herbal remedies for common ailments and a knack for growing things. Although this wall of vines is far beyond anything I’ve ever created before, I’m still not sure this was purely me. A breeze ripples Deda’s loose pants, showing teasing glimpses of the line of his thigh. I place a hand over my heart as if I could stifle the melodic </w:t>
      </w:r>
      <w:proofErr w:type="gramStart"/>
      <w:r w:rsidRPr="00F51C1C">
        <w:rPr>
          <w:rFonts w:ascii="Times New Roman" w:eastAsia="Times New Roman" w:hAnsi="Times New Roman" w:cs="Times New Roman"/>
          <w:sz w:val="24"/>
          <w:szCs w:val="24"/>
        </w:rPr>
        <w:t>chime</w:t>
      </w:r>
      <w:proofErr w:type="gramEnd"/>
      <w:r w:rsidRPr="00F51C1C">
        <w:rPr>
          <w:rFonts w:ascii="Times New Roman" w:eastAsia="Times New Roman" w:hAnsi="Times New Roman" w:cs="Times New Roman"/>
          <w:sz w:val="24"/>
          <w:szCs w:val="24"/>
        </w:rPr>
        <w:t xml:space="preserve"> it </w:t>
      </w:r>
      <w:r w:rsidR="004553C3" w:rsidRPr="00F51C1C">
        <w:rPr>
          <w:rFonts w:ascii="Times New Roman" w:eastAsia="Times New Roman" w:hAnsi="Times New Roman" w:cs="Times New Roman"/>
          <w:sz w:val="24"/>
          <w:szCs w:val="24"/>
        </w:rPr>
        <w:t xml:space="preserve">makes </w:t>
      </w:r>
      <w:r w:rsidRPr="00F51C1C">
        <w:rPr>
          <w:rFonts w:ascii="Times New Roman" w:eastAsia="Times New Roman" w:hAnsi="Times New Roman" w:cs="Times New Roman"/>
          <w:sz w:val="24"/>
          <w:szCs w:val="24"/>
        </w:rPr>
        <w:t>whenever he’s near. </w:t>
      </w:r>
    </w:p>
    <w:p w14:paraId="03EA6614"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Maybe he could help me locate Vasilisa. He seems to know enough about magic to cast a tracking spell. I could ask for his help. I certainly don’t want to be alone if I run into those wolves again.</w:t>
      </w:r>
    </w:p>
    <w:p w14:paraId="525AB1FB"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Inessa, are you ready?”</w:t>
      </w:r>
    </w:p>
    <w:p w14:paraId="7C6AC42B" w14:textId="1F496861"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 xml:space="preserve">I nod and brace myself. He stands three strides away in a circle closer to the vines. A quiver of trepidation runs through me. </w:t>
      </w:r>
      <w:r w:rsidRPr="00F51C1C">
        <w:rPr>
          <w:rFonts w:ascii="Times New Roman" w:eastAsia="Times New Roman" w:hAnsi="Times New Roman" w:cs="Times New Roman"/>
          <w:i/>
          <w:iCs/>
          <w:sz w:val="24"/>
          <w:szCs w:val="24"/>
        </w:rPr>
        <w:t>What if the vines attack him again?</w:t>
      </w:r>
      <w:r w:rsidRPr="00F51C1C">
        <w:rPr>
          <w:rFonts w:ascii="Times New Roman" w:eastAsia="Times New Roman" w:hAnsi="Times New Roman" w:cs="Times New Roman"/>
          <w:sz w:val="24"/>
          <w:szCs w:val="24"/>
        </w:rPr>
        <w:t xml:space="preserve"> Then I recall his lack of wounds. Something nags at me. He can’t be hurt, is proficient enough to cast this spell, and lives alone in this manor in the woods. Everything in the house looks antique except him.</w:t>
      </w:r>
    </w:p>
    <w:p w14:paraId="26F4AB98"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 xml:space="preserve">The tingling burn of magic runs through me just before a </w:t>
      </w:r>
      <w:proofErr w:type="gramStart"/>
      <w:r w:rsidRPr="00F51C1C">
        <w:rPr>
          <w:rFonts w:ascii="Times New Roman" w:eastAsia="Times New Roman" w:hAnsi="Times New Roman" w:cs="Times New Roman"/>
          <w:sz w:val="24"/>
          <w:szCs w:val="24"/>
        </w:rPr>
        <w:t>black ray punches</w:t>
      </w:r>
      <w:proofErr w:type="gramEnd"/>
      <w:r w:rsidRPr="00F51C1C">
        <w:rPr>
          <w:rFonts w:ascii="Times New Roman" w:eastAsia="Times New Roman" w:hAnsi="Times New Roman" w:cs="Times New Roman"/>
          <w:sz w:val="24"/>
          <w:szCs w:val="24"/>
        </w:rPr>
        <w:t xml:space="preserve"> through the wall of vines. A puff of ash follows as the plant comes to life, writhing as if in pain.</w:t>
      </w:r>
    </w:p>
    <w:p w14:paraId="1367B75E" w14:textId="32B8BFDF"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i/>
          <w:iCs/>
          <w:sz w:val="24"/>
          <w:szCs w:val="24"/>
        </w:rPr>
        <w:t xml:space="preserve">Tick… tick… tick… </w:t>
      </w:r>
      <w:r w:rsidR="00B10608" w:rsidRPr="00F51C1C">
        <w:rPr>
          <w:rFonts w:ascii="Times New Roman" w:eastAsia="Times New Roman" w:hAnsi="Times New Roman" w:cs="Times New Roman"/>
          <w:sz w:val="24"/>
          <w:szCs w:val="24"/>
        </w:rPr>
        <w:t>T</w:t>
      </w:r>
      <w:r w:rsidRPr="00F51C1C">
        <w:rPr>
          <w:rFonts w:ascii="Times New Roman" w:eastAsia="Times New Roman" w:hAnsi="Times New Roman" w:cs="Times New Roman"/>
          <w:sz w:val="24"/>
          <w:szCs w:val="24"/>
        </w:rPr>
        <w:t>he metallic heart pumps blood through my veins. I grasp the life flow of the plants at my feet and channel them into making a wall around the charred edges of the vines, creating a latticework tunnel for them to cling to. The magic flows easily through me, as if this place amplifies my abilities. I realize I haven’t even tried to cast a spell in the days since I woke. Green vines twist, shying back from the property until they reset just beyond its border. I breathe a sigh of relief. It worked.</w:t>
      </w:r>
    </w:p>
    <w:p w14:paraId="0CF26020"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We did it!” Deda sweeps me into his arms then lifts me high into the air as he spins. His kiss muffles my squeal of surprise. Sweet and claiming, he moves over me with an unmistakable intent that leaves me breathless.</w:t>
      </w:r>
    </w:p>
    <w:p w14:paraId="495E7056"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lastRenderedPageBreak/>
        <w:t>“We did! I can leave to find my sister now!” I exclaim.</w:t>
      </w:r>
    </w:p>
    <w:p w14:paraId="47085C5F" w14:textId="6D00363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 xml:space="preserve">He slows and pulls back. The pain in his </w:t>
      </w:r>
      <w:r w:rsidR="000A3FCC" w:rsidRPr="00F51C1C">
        <w:rPr>
          <w:rFonts w:ascii="Times New Roman" w:eastAsia="Times New Roman" w:hAnsi="Times New Roman" w:cs="Times New Roman"/>
          <w:sz w:val="24"/>
          <w:szCs w:val="24"/>
        </w:rPr>
        <w:t xml:space="preserve">eyes </w:t>
      </w:r>
      <w:r w:rsidRPr="00F51C1C">
        <w:rPr>
          <w:rFonts w:ascii="Times New Roman" w:eastAsia="Times New Roman" w:hAnsi="Times New Roman" w:cs="Times New Roman"/>
          <w:sz w:val="24"/>
          <w:szCs w:val="24"/>
        </w:rPr>
        <w:t>crushes me. “You’d leave me?”</w:t>
      </w:r>
    </w:p>
    <w:p w14:paraId="26CC8D24"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Deda,” I say in a gentle tone. “I have to find my sister. She’s in danger. I can come visit you again when my task is complete.”</w:t>
      </w:r>
    </w:p>
    <w:p w14:paraId="104F75BF"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Visit?” His hands trail down my arms reluctantly. “Of course. I understand… I must have been mistaken.”</w:t>
      </w:r>
    </w:p>
    <w:p w14:paraId="5364E7CB"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Mistaken?” I tilt my head as his hands drop away from me. </w:t>
      </w:r>
    </w:p>
    <w:p w14:paraId="611D348E"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Well, go gather anything you need from your chambers for your journey. Whatever will suit you from the closet is yours. I’ll have some food wrapped up for you.”</w:t>
      </w:r>
    </w:p>
    <w:p w14:paraId="3876154F"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Thank you for all you’ve done.” I stand on my toes to kiss his smooth cheek. The sweet chime of my heart fills the air.</w:t>
      </w:r>
    </w:p>
    <w:p w14:paraId="251C5CDB"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He smiles, but no dimple makes an appearance. “Anything for you.”</w:t>
      </w:r>
    </w:p>
    <w:p w14:paraId="4C22F947" w14:textId="77777777" w:rsidR="00A06393" w:rsidRPr="00F51C1C" w:rsidRDefault="00A06393" w:rsidP="00224FFE">
      <w:pPr>
        <w:spacing w:before="240" w:after="240" w:line="360" w:lineRule="auto"/>
        <w:jc w:val="center"/>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w:t>
      </w:r>
    </w:p>
    <w:p w14:paraId="74C1E9B6" w14:textId="0450B062"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 xml:space="preserve">I have a small sack slung over one shoulder with some bedding and a change of clothes. As I head toward the kitchen to pick up the food, I hear </w:t>
      </w:r>
      <w:r w:rsidR="002C0237" w:rsidRPr="00F51C1C">
        <w:rPr>
          <w:rFonts w:ascii="Times New Roman" w:eastAsia="Times New Roman" w:hAnsi="Times New Roman" w:cs="Times New Roman"/>
          <w:sz w:val="24"/>
          <w:szCs w:val="24"/>
        </w:rPr>
        <w:t xml:space="preserve">an </w:t>
      </w:r>
      <w:r w:rsidRPr="00F51C1C">
        <w:rPr>
          <w:rFonts w:ascii="Times New Roman" w:eastAsia="Times New Roman" w:hAnsi="Times New Roman" w:cs="Times New Roman"/>
          <w:sz w:val="24"/>
          <w:szCs w:val="24"/>
        </w:rPr>
        <w:t>argument coming from the main foyer. My steps slow then still as I recognize the wom</w:t>
      </w:r>
      <w:r w:rsidR="008454FC" w:rsidRPr="00F51C1C">
        <w:rPr>
          <w:rFonts w:ascii="Times New Roman" w:eastAsia="Times New Roman" w:hAnsi="Times New Roman" w:cs="Times New Roman"/>
          <w:sz w:val="24"/>
          <w:szCs w:val="24"/>
        </w:rPr>
        <w:t>a</w:t>
      </w:r>
      <w:r w:rsidRPr="00F51C1C">
        <w:rPr>
          <w:rFonts w:ascii="Times New Roman" w:eastAsia="Times New Roman" w:hAnsi="Times New Roman" w:cs="Times New Roman"/>
          <w:sz w:val="24"/>
          <w:szCs w:val="24"/>
        </w:rPr>
        <w:t>n’s shrill voice. Vasilisa.</w:t>
      </w:r>
    </w:p>
    <w:p w14:paraId="4E2FF1EA" w14:textId="2EBBDD7F"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i/>
          <w:iCs/>
          <w:sz w:val="24"/>
          <w:szCs w:val="24"/>
        </w:rPr>
        <w:t xml:space="preserve">Impossible… </w:t>
      </w:r>
      <w:r w:rsidR="002C0237" w:rsidRPr="00F51C1C">
        <w:rPr>
          <w:rFonts w:ascii="Times New Roman" w:eastAsia="Times New Roman" w:hAnsi="Times New Roman" w:cs="Times New Roman"/>
          <w:i/>
          <w:iCs/>
          <w:sz w:val="24"/>
          <w:szCs w:val="24"/>
        </w:rPr>
        <w:t>h</w:t>
      </w:r>
      <w:r w:rsidRPr="00F51C1C">
        <w:rPr>
          <w:rFonts w:ascii="Times New Roman" w:eastAsia="Times New Roman" w:hAnsi="Times New Roman" w:cs="Times New Roman"/>
          <w:i/>
          <w:iCs/>
          <w:sz w:val="24"/>
          <w:szCs w:val="24"/>
        </w:rPr>
        <w:t>ow is she here?</w:t>
      </w:r>
    </w:p>
    <w:p w14:paraId="20606F28" w14:textId="05BA32DD"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 xml:space="preserve">“You stole me from my peaceful home to lock me up here. You wooed me for two whole days before you left me in a cell and ignored me. And now you’re shooing me out the door with no explanation?” The querulous, demanding </w:t>
      </w:r>
      <w:r w:rsidR="00FF15E6" w:rsidRPr="00F51C1C">
        <w:rPr>
          <w:rFonts w:ascii="Times New Roman" w:eastAsia="Times New Roman" w:hAnsi="Times New Roman" w:cs="Times New Roman"/>
          <w:sz w:val="24"/>
          <w:szCs w:val="24"/>
        </w:rPr>
        <w:t xml:space="preserve">voice </w:t>
      </w:r>
      <w:r w:rsidRPr="00F51C1C">
        <w:rPr>
          <w:rFonts w:ascii="Times New Roman" w:eastAsia="Times New Roman" w:hAnsi="Times New Roman" w:cs="Times New Roman"/>
          <w:sz w:val="24"/>
          <w:szCs w:val="24"/>
        </w:rPr>
        <w:t>rises to an unholy shriek.</w:t>
      </w:r>
    </w:p>
    <w:p w14:paraId="0C57D0DF" w14:textId="77777777" w:rsidR="00037E3A"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i/>
          <w:iCs/>
          <w:sz w:val="24"/>
          <w:szCs w:val="24"/>
        </w:rPr>
        <w:t>Yep, that’s my sister. Wait…</w:t>
      </w:r>
      <w:r w:rsidR="00037E3A" w:rsidRPr="00F51C1C">
        <w:rPr>
          <w:rFonts w:ascii="Times New Roman" w:eastAsia="Times New Roman" w:hAnsi="Times New Roman" w:cs="Times New Roman"/>
          <w:i/>
          <w:iCs/>
          <w:sz w:val="24"/>
          <w:szCs w:val="24"/>
        </w:rPr>
        <w:t xml:space="preserve"> </w:t>
      </w:r>
      <w:r w:rsidRPr="00F51C1C">
        <w:rPr>
          <w:rFonts w:ascii="Times New Roman" w:eastAsia="Times New Roman" w:hAnsi="Times New Roman" w:cs="Times New Roman"/>
          <w:i/>
          <w:iCs/>
          <w:sz w:val="24"/>
          <w:szCs w:val="24"/>
        </w:rPr>
        <w:t>Deda stole her?</w:t>
      </w:r>
      <w:r w:rsidRPr="00F51C1C">
        <w:rPr>
          <w:rFonts w:ascii="Times New Roman" w:eastAsia="Times New Roman" w:hAnsi="Times New Roman" w:cs="Times New Roman"/>
          <w:sz w:val="24"/>
          <w:szCs w:val="24"/>
        </w:rPr>
        <w:t xml:space="preserve"> I peer around the corner. </w:t>
      </w:r>
      <w:r w:rsidRPr="00F51C1C">
        <w:rPr>
          <w:rFonts w:ascii="Times New Roman" w:eastAsia="Times New Roman" w:hAnsi="Times New Roman" w:cs="Times New Roman"/>
          <w:i/>
          <w:iCs/>
          <w:sz w:val="24"/>
          <w:szCs w:val="24"/>
        </w:rPr>
        <w:t>Has she been here the whole time? Was she the woman screaming the other night?</w:t>
      </w:r>
      <w:r w:rsidRPr="00F51C1C">
        <w:rPr>
          <w:rFonts w:ascii="Times New Roman" w:eastAsia="Times New Roman" w:hAnsi="Times New Roman" w:cs="Times New Roman"/>
          <w:sz w:val="24"/>
          <w:szCs w:val="24"/>
        </w:rPr>
        <w:t xml:space="preserve"> </w:t>
      </w:r>
    </w:p>
    <w:p w14:paraId="2A0CDFF0" w14:textId="67865F40"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lastRenderedPageBreak/>
        <w:t>Deda looks both exasperated and uncomfortable, like he’ll shove her through that door any moment.</w:t>
      </w:r>
      <w:r w:rsidR="00037E3A" w:rsidRPr="00F51C1C">
        <w:rPr>
          <w:rFonts w:ascii="Times New Roman" w:eastAsia="Times New Roman" w:hAnsi="Times New Roman" w:cs="Times New Roman"/>
          <w:sz w:val="24"/>
          <w:szCs w:val="24"/>
        </w:rPr>
        <w:t xml:space="preserve"> </w:t>
      </w:r>
      <w:r w:rsidRPr="00F51C1C">
        <w:rPr>
          <w:rFonts w:ascii="Times New Roman" w:eastAsia="Times New Roman" w:hAnsi="Times New Roman" w:cs="Times New Roman"/>
          <w:sz w:val="24"/>
          <w:szCs w:val="24"/>
        </w:rPr>
        <w:t>“Czarina Vasilisa, I believe we can both accept this was a grave error</w:t>
      </w:r>
      <w:r w:rsidR="00037E3A"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and I’m happy to return you to your home immediately.”</w:t>
      </w:r>
    </w:p>
    <w:p w14:paraId="2B0322B9" w14:textId="566DEFD6" w:rsidR="00EC2EB2"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 xml:space="preserve">Past the two of them through the open doorway is a view of the palace surrounded by the village. My jaw drops. The manor can’t possibly be this close to the city. I traveled three days and… </w:t>
      </w:r>
    </w:p>
    <w:p w14:paraId="4AF7C351" w14:textId="5BC52BC5" w:rsidR="00A06393" w:rsidRPr="00F51C1C" w:rsidRDefault="00037E3A"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i/>
          <w:iCs/>
          <w:sz w:val="24"/>
          <w:szCs w:val="24"/>
        </w:rPr>
        <w:t>W</w:t>
      </w:r>
      <w:r w:rsidR="00A06393" w:rsidRPr="00F51C1C">
        <w:rPr>
          <w:rFonts w:ascii="Times New Roman" w:eastAsia="Times New Roman" w:hAnsi="Times New Roman" w:cs="Times New Roman"/>
          <w:i/>
          <w:iCs/>
          <w:sz w:val="24"/>
          <w:szCs w:val="24"/>
        </w:rPr>
        <w:t>hy would Deda have Vasilisa here and not tell me?</w:t>
      </w:r>
      <w:r w:rsidR="00A06393" w:rsidRPr="00F51C1C">
        <w:rPr>
          <w:rFonts w:ascii="Times New Roman" w:eastAsia="Times New Roman" w:hAnsi="Times New Roman" w:cs="Times New Roman"/>
          <w:sz w:val="24"/>
          <w:szCs w:val="24"/>
        </w:rPr>
        <w:t xml:space="preserve"> This is all so confusing.</w:t>
      </w:r>
    </w:p>
    <w:p w14:paraId="13594069" w14:textId="1A8C19CD" w:rsidR="009640C1"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I demand an explanation for this horrific treatment</w:t>
      </w:r>
      <w:r w:rsidR="003C62CF"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Vasilisa flips her golden hair over one shoulder then crosses her arms over her ample chest. </w:t>
      </w:r>
    </w:p>
    <w:p w14:paraId="6ED5F3C0" w14:textId="4BF9B026"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i/>
          <w:iCs/>
          <w:sz w:val="24"/>
          <w:szCs w:val="24"/>
        </w:rPr>
        <w:t>Is she pouting?</w:t>
      </w:r>
      <w:r w:rsidR="009640C1" w:rsidRPr="00F51C1C">
        <w:rPr>
          <w:rFonts w:ascii="Times New Roman" w:eastAsia="Times New Roman" w:hAnsi="Times New Roman" w:cs="Times New Roman"/>
          <w:i/>
          <w:iCs/>
          <w:sz w:val="24"/>
          <w:szCs w:val="24"/>
        </w:rPr>
        <w:t xml:space="preserve"> </w:t>
      </w:r>
      <w:r w:rsidRPr="00F51C1C">
        <w:rPr>
          <w:rFonts w:ascii="Times New Roman" w:eastAsia="Times New Roman" w:hAnsi="Times New Roman" w:cs="Times New Roman"/>
          <w:sz w:val="24"/>
          <w:szCs w:val="24"/>
        </w:rPr>
        <w:t>I roll my eyes and step out into the hallway. “Vasilisa, I’m so happy you’re safe.”</w:t>
      </w:r>
    </w:p>
    <w:p w14:paraId="20F4FA86"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She squints. “Inessa? What on earth are you doing in Koschei’s home?” She stomps and turns to Deda. “You lecherous old coot! Did you steal her too?”</w:t>
      </w:r>
    </w:p>
    <w:p w14:paraId="713B9E33"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Koschei?” I ask.</w:t>
      </w:r>
    </w:p>
    <w:p w14:paraId="1730FB39"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Deda’s expression is pleading. “I can explain.”</w:t>
      </w:r>
    </w:p>
    <w:p w14:paraId="092FA7AB" w14:textId="51F7878A" w:rsidR="00DE3364"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Suddenly, the fog clears from my mind. His reflection in the mirror, the old man. His powerful magic</w:t>
      </w:r>
      <w:r w:rsidR="002B3618" w:rsidRPr="00F51C1C">
        <w:rPr>
          <w:rFonts w:ascii="Times New Roman" w:eastAsia="Times New Roman" w:hAnsi="Times New Roman" w:cs="Times New Roman"/>
          <w:sz w:val="24"/>
          <w:szCs w:val="24"/>
        </w:rPr>
        <w:t xml:space="preserve">. </w:t>
      </w:r>
      <w:r w:rsidR="002B3618" w:rsidRPr="00F51C1C">
        <w:rPr>
          <w:rFonts w:ascii="Times New Roman" w:eastAsia="Times New Roman" w:hAnsi="Times New Roman" w:cs="Times New Roman"/>
          <w:i/>
          <w:iCs/>
          <w:sz w:val="24"/>
          <w:szCs w:val="24"/>
        </w:rPr>
        <w:t>H</w:t>
      </w:r>
      <w:r w:rsidRPr="00F51C1C">
        <w:rPr>
          <w:rFonts w:ascii="Times New Roman" w:eastAsia="Times New Roman" w:hAnsi="Times New Roman" w:cs="Times New Roman"/>
          <w:i/>
          <w:iCs/>
          <w:sz w:val="24"/>
          <w:szCs w:val="24"/>
        </w:rPr>
        <w:t>e made a damn heart</w:t>
      </w:r>
      <w:r w:rsidR="005158C7" w:rsidRPr="00F51C1C">
        <w:rPr>
          <w:rFonts w:ascii="Times New Roman" w:eastAsia="Times New Roman" w:hAnsi="Times New Roman" w:cs="Times New Roman"/>
          <w:i/>
          <w:iCs/>
          <w:sz w:val="24"/>
          <w:szCs w:val="24"/>
        </w:rPr>
        <w:t>.</w:t>
      </w:r>
      <w:r w:rsidRPr="00F51C1C">
        <w:rPr>
          <w:rFonts w:ascii="Times New Roman" w:eastAsia="Times New Roman" w:hAnsi="Times New Roman" w:cs="Times New Roman"/>
          <w:sz w:val="24"/>
          <w:szCs w:val="24"/>
        </w:rPr>
        <w:t xml:space="preserve"> </w:t>
      </w:r>
      <w:r w:rsidRPr="00F51C1C">
        <w:rPr>
          <w:rFonts w:ascii="Times New Roman" w:eastAsia="Times New Roman" w:hAnsi="Times New Roman" w:cs="Times New Roman"/>
          <w:i/>
          <w:iCs/>
          <w:sz w:val="24"/>
          <w:szCs w:val="24"/>
        </w:rPr>
        <w:t xml:space="preserve">How did I not see this before? </w:t>
      </w:r>
    </w:p>
    <w:p w14:paraId="4D227460" w14:textId="1C627BAF" w:rsidR="00A06393" w:rsidRPr="00F51C1C" w:rsidRDefault="007A05FB"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 xml:space="preserve">I can barely squeak the words past my leaden tongue. </w:t>
      </w:r>
      <w:r w:rsidR="00A06393" w:rsidRPr="00F51C1C">
        <w:rPr>
          <w:rFonts w:ascii="Times New Roman" w:eastAsia="Times New Roman" w:hAnsi="Times New Roman" w:cs="Times New Roman"/>
          <w:sz w:val="24"/>
          <w:szCs w:val="24"/>
        </w:rPr>
        <w:t>“You’re Koschei.”</w:t>
      </w:r>
    </w:p>
    <w:p w14:paraId="3DD76955"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I am. Your sister is safe. I’m releasing her now.” He nods toward the open door.</w:t>
      </w:r>
    </w:p>
    <w:p w14:paraId="0BF0AF49"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Vasilisa rushes forward and grasps my hand. “You came looking for me?”</w:t>
      </w:r>
    </w:p>
    <w:p w14:paraId="2B8128FC" w14:textId="5A56FB4F"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Yes</w:t>
      </w:r>
      <w:r w:rsidR="00F70A96"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w:t>
      </w:r>
      <w:r w:rsidR="00F70A96" w:rsidRPr="00F51C1C">
        <w:rPr>
          <w:rFonts w:ascii="Times New Roman" w:eastAsia="Times New Roman" w:hAnsi="Times New Roman" w:cs="Times New Roman"/>
          <w:sz w:val="24"/>
          <w:szCs w:val="24"/>
        </w:rPr>
        <w:t>T</w:t>
      </w:r>
      <w:r w:rsidRPr="00F51C1C">
        <w:rPr>
          <w:rFonts w:ascii="Times New Roman" w:eastAsia="Times New Roman" w:hAnsi="Times New Roman" w:cs="Times New Roman"/>
          <w:sz w:val="24"/>
          <w:szCs w:val="24"/>
        </w:rPr>
        <w:t xml:space="preserve">he </w:t>
      </w:r>
      <w:r w:rsidR="00F70A96" w:rsidRPr="00F51C1C">
        <w:rPr>
          <w:rFonts w:ascii="Times New Roman" w:eastAsia="Times New Roman" w:hAnsi="Times New Roman" w:cs="Times New Roman"/>
          <w:sz w:val="24"/>
          <w:szCs w:val="24"/>
        </w:rPr>
        <w:t>c</w:t>
      </w:r>
      <w:r w:rsidRPr="00F51C1C">
        <w:rPr>
          <w:rFonts w:ascii="Times New Roman" w:eastAsia="Times New Roman" w:hAnsi="Times New Roman" w:cs="Times New Roman"/>
          <w:sz w:val="24"/>
          <w:szCs w:val="24"/>
        </w:rPr>
        <w:t>zar sent men out to find Koschei’s soul so we could defeat him.” My eyes drift from my sister’s relieved face to Koschei’s darkening countenance. </w:t>
      </w:r>
    </w:p>
    <w:p w14:paraId="150E1E7F"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She clutches me dramatically to her bosom. “We must flee together now.”</w:t>
      </w:r>
    </w:p>
    <w:p w14:paraId="59B4A489" w14:textId="591AEB94"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lastRenderedPageBreak/>
        <w:t>“I mean, the door is right there. He’s letting us go.” I gesture to the open door,</w:t>
      </w:r>
      <w:r w:rsidR="000A5D09" w:rsidRPr="00F51C1C">
        <w:rPr>
          <w:rFonts w:ascii="Times New Roman" w:eastAsia="Times New Roman" w:hAnsi="Times New Roman" w:cs="Times New Roman"/>
          <w:sz w:val="24"/>
          <w:szCs w:val="24"/>
        </w:rPr>
        <w:t xml:space="preserve"> which </w:t>
      </w:r>
      <w:r w:rsidRPr="00F51C1C">
        <w:rPr>
          <w:rFonts w:ascii="Times New Roman" w:eastAsia="Times New Roman" w:hAnsi="Times New Roman" w:cs="Times New Roman"/>
          <w:sz w:val="24"/>
          <w:szCs w:val="24"/>
        </w:rPr>
        <w:t xml:space="preserve">still </w:t>
      </w:r>
      <w:r w:rsidR="000A5D09" w:rsidRPr="00F51C1C">
        <w:rPr>
          <w:rFonts w:ascii="Times New Roman" w:eastAsia="Times New Roman" w:hAnsi="Times New Roman" w:cs="Times New Roman"/>
          <w:sz w:val="24"/>
          <w:szCs w:val="24"/>
        </w:rPr>
        <w:t xml:space="preserve">shows </w:t>
      </w:r>
      <w:r w:rsidRPr="00F51C1C">
        <w:rPr>
          <w:rFonts w:ascii="Times New Roman" w:eastAsia="Times New Roman" w:hAnsi="Times New Roman" w:cs="Times New Roman"/>
          <w:sz w:val="24"/>
          <w:szCs w:val="24"/>
        </w:rPr>
        <w:t>a familiar landscape.</w:t>
      </w:r>
    </w:p>
    <w:p w14:paraId="0218F0AB" w14:textId="6F1CCDD6"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She grasps my hand</w:t>
      </w:r>
      <w:r w:rsidR="000C4A01"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and </w:t>
      </w:r>
      <w:r w:rsidR="000C4A01" w:rsidRPr="00F51C1C">
        <w:rPr>
          <w:rFonts w:ascii="Times New Roman" w:eastAsia="Times New Roman" w:hAnsi="Times New Roman" w:cs="Times New Roman"/>
          <w:sz w:val="24"/>
          <w:szCs w:val="24"/>
        </w:rPr>
        <w:t xml:space="preserve">we </w:t>
      </w:r>
      <w:r w:rsidRPr="00F51C1C">
        <w:rPr>
          <w:rFonts w:ascii="Times New Roman" w:eastAsia="Times New Roman" w:hAnsi="Times New Roman" w:cs="Times New Roman"/>
          <w:sz w:val="24"/>
          <w:szCs w:val="24"/>
        </w:rPr>
        <w:t>stride toward the door. “We will leave now.”</w:t>
      </w:r>
    </w:p>
    <w:p w14:paraId="11D57BE2" w14:textId="008EFA8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Something shifts in Koschei’s expression. It’s darker, harder</w:t>
      </w:r>
      <w:r w:rsidR="00CA6350"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w:t>
      </w:r>
      <w:r w:rsidR="00CA6350" w:rsidRPr="00F51C1C">
        <w:rPr>
          <w:rFonts w:ascii="Times New Roman" w:eastAsia="Times New Roman" w:hAnsi="Times New Roman" w:cs="Times New Roman"/>
          <w:sz w:val="24"/>
          <w:szCs w:val="24"/>
        </w:rPr>
        <w:t>H</w:t>
      </w:r>
      <w:r w:rsidRPr="00F51C1C">
        <w:rPr>
          <w:rFonts w:ascii="Times New Roman" w:eastAsia="Times New Roman" w:hAnsi="Times New Roman" w:cs="Times New Roman"/>
          <w:sz w:val="24"/>
          <w:szCs w:val="24"/>
        </w:rPr>
        <w:t>is eyes glint like green glass. “No. Only you. The witch owes me a boon for her heart.”</w:t>
      </w:r>
    </w:p>
    <w:p w14:paraId="45FE4394" w14:textId="0A10B0A1"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 xml:space="preserve">I skitter to a stop. </w:t>
      </w:r>
      <w:r w:rsidRPr="00F51C1C">
        <w:rPr>
          <w:rFonts w:ascii="Times New Roman" w:eastAsia="Times New Roman" w:hAnsi="Times New Roman" w:cs="Times New Roman"/>
          <w:i/>
          <w:iCs/>
          <w:sz w:val="24"/>
          <w:szCs w:val="24"/>
        </w:rPr>
        <w:t xml:space="preserve">The witch? </w:t>
      </w:r>
      <w:r w:rsidRPr="00F51C1C">
        <w:rPr>
          <w:rFonts w:ascii="Times New Roman" w:eastAsia="Times New Roman" w:hAnsi="Times New Roman" w:cs="Times New Roman"/>
          <w:sz w:val="24"/>
          <w:szCs w:val="24"/>
        </w:rPr>
        <w:t>I bite down hard on my tongue. “Ask your boon</w:t>
      </w:r>
      <w:r w:rsidR="000B19CA"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and we’ll be on our way.”</w:t>
      </w:r>
    </w:p>
    <w:p w14:paraId="46735144"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You will serve me for a year and a day.”</w:t>
      </w:r>
    </w:p>
    <w:p w14:paraId="51018900" w14:textId="18BC29BB"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The air crackles with energy</w:t>
      </w:r>
      <w:r w:rsidR="005F1E71"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and a silent boom ripples through my soul. He’s entrapping me. </w:t>
      </w:r>
      <w:r w:rsidRPr="00F51C1C">
        <w:rPr>
          <w:rFonts w:ascii="Times New Roman" w:eastAsia="Times New Roman" w:hAnsi="Times New Roman" w:cs="Times New Roman"/>
          <w:i/>
          <w:iCs/>
          <w:sz w:val="24"/>
          <w:szCs w:val="24"/>
        </w:rPr>
        <w:t>How dare he!</w:t>
      </w:r>
      <w:r w:rsidRPr="00F51C1C">
        <w:rPr>
          <w:rFonts w:ascii="Times New Roman" w:eastAsia="Times New Roman" w:hAnsi="Times New Roman" w:cs="Times New Roman"/>
          <w:sz w:val="24"/>
          <w:szCs w:val="24"/>
        </w:rPr>
        <w:t xml:space="preserve"> I glare daggers at him.</w:t>
      </w:r>
    </w:p>
    <w:p w14:paraId="42F1A309" w14:textId="24477959"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 xml:space="preserve">Vasilisa’s eyes widen like blue porcelain dinner plates. “You filthy old </w:t>
      </w:r>
      <w:r w:rsidR="007A05FB" w:rsidRPr="00F51C1C">
        <w:rPr>
          <w:rFonts w:ascii="Times New Roman" w:eastAsia="Times New Roman" w:hAnsi="Times New Roman" w:cs="Times New Roman"/>
          <w:sz w:val="24"/>
          <w:szCs w:val="24"/>
        </w:rPr>
        <w:t>wizard</w:t>
      </w:r>
      <w:r w:rsidRPr="00F51C1C">
        <w:rPr>
          <w:rFonts w:ascii="Times New Roman" w:eastAsia="Times New Roman" w:hAnsi="Times New Roman" w:cs="Times New Roman"/>
          <w:sz w:val="24"/>
          <w:szCs w:val="24"/>
        </w:rPr>
        <w:t>. My sister is a maiden.”</w:t>
      </w:r>
    </w:p>
    <w:p w14:paraId="4B086889" w14:textId="76043545"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Show me your true form.” I step toward him.</w:t>
      </w:r>
      <w:r w:rsidR="007A05FB" w:rsidRPr="00F51C1C">
        <w:rPr>
          <w:rFonts w:ascii="Times New Roman" w:eastAsia="Times New Roman" w:hAnsi="Times New Roman" w:cs="Times New Roman"/>
          <w:sz w:val="24"/>
          <w:szCs w:val="24"/>
        </w:rPr>
        <w:t xml:space="preserve"> I obviously </w:t>
      </w:r>
      <w:r w:rsidR="0012214B" w:rsidRPr="00F51C1C">
        <w:rPr>
          <w:rFonts w:ascii="Times New Roman" w:eastAsia="Times New Roman" w:hAnsi="Times New Roman" w:cs="Times New Roman"/>
          <w:sz w:val="24"/>
          <w:szCs w:val="24"/>
        </w:rPr>
        <w:t>don’t see</w:t>
      </w:r>
      <w:r w:rsidR="007A05FB" w:rsidRPr="00F51C1C">
        <w:rPr>
          <w:rFonts w:ascii="Times New Roman" w:eastAsia="Times New Roman" w:hAnsi="Times New Roman" w:cs="Times New Roman"/>
          <w:sz w:val="24"/>
          <w:szCs w:val="24"/>
        </w:rPr>
        <w:t xml:space="preserve"> him as my sister does. </w:t>
      </w:r>
      <w:r w:rsidRPr="00F51C1C">
        <w:rPr>
          <w:rFonts w:ascii="Times New Roman" w:eastAsia="Times New Roman" w:hAnsi="Times New Roman" w:cs="Times New Roman"/>
          <w:sz w:val="24"/>
          <w:szCs w:val="24"/>
        </w:rPr>
        <w:t>“Let me know who I serve.”</w:t>
      </w:r>
    </w:p>
    <w:p w14:paraId="1C9F2890" w14:textId="5F6FBD2A"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Vasilisa purses her lips. “Inessa, don’t be ridiculous. He’s a nasty old man, all skin and bones, just trolling for a good time. All that power he has, and he uses it to kidnap innocent ladies like me.” She fans herself. I refrain from rolling my eyes</w:t>
      </w:r>
      <w:r w:rsidR="00933724" w:rsidRPr="00F51C1C">
        <w:rPr>
          <w:rFonts w:ascii="Times New Roman" w:eastAsia="Times New Roman" w:hAnsi="Times New Roman" w:cs="Times New Roman"/>
          <w:sz w:val="24"/>
          <w:szCs w:val="24"/>
        </w:rPr>
        <w:t>. M</w:t>
      </w:r>
      <w:r w:rsidRPr="00F51C1C">
        <w:rPr>
          <w:rFonts w:ascii="Times New Roman" w:eastAsia="Times New Roman" w:hAnsi="Times New Roman" w:cs="Times New Roman"/>
          <w:sz w:val="24"/>
          <w:szCs w:val="24"/>
        </w:rPr>
        <w:t>y sister is far from innocent.</w:t>
      </w:r>
    </w:p>
    <w:p w14:paraId="20E3D928"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You’ve always seen my true self,” he whispers. “You will stay.”</w:t>
      </w:r>
    </w:p>
    <w:p w14:paraId="7CAA94E0" w14:textId="77777777" w:rsidR="004E0E9F"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I don’t believe him, but the boon is binding. I’m stuck in his service until the time is done or he releases me. Loud</w:t>
      </w:r>
      <w:r w:rsidR="004E0E9F"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angry clicks sound in the air between us. </w:t>
      </w:r>
    </w:p>
    <w:p w14:paraId="600E99E3" w14:textId="7EB83A89"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I exhale. “My sister gets safe passage home.”</w:t>
      </w:r>
    </w:p>
    <w:p w14:paraId="2B3288CF"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Yes.” His eyes never leave mine.</w:t>
      </w:r>
    </w:p>
    <w:p w14:paraId="4CB743E4"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I grit my teeth then give my sister another hug. “Go. Before he changes his mind.”</w:t>
      </w:r>
    </w:p>
    <w:p w14:paraId="2DB461BD" w14:textId="40F775CC"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lastRenderedPageBreak/>
        <w:t>“But you</w:t>
      </w:r>
      <w:r w:rsidR="00CC15DC"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w:t>
      </w:r>
    </w:p>
    <w:p w14:paraId="7C165650"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I’ll be fine.” I nudge her to the door. With one last long look, she steps through.</w:t>
      </w:r>
    </w:p>
    <w:p w14:paraId="7FFA4647" w14:textId="5356223B"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As my sister fades into the distance, I turn back to Koschei. Fury boils in my veins</w:t>
      </w:r>
      <w:r w:rsidR="00810CCA"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and it takes a few moments for me to rearrange my words so anything hateful is pressed under my tongue. This deceitful bastard. He lied to me this entire time.</w:t>
      </w:r>
    </w:p>
    <w:p w14:paraId="3F66FE84"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 xml:space="preserve">“What’s your first command to your </w:t>
      </w:r>
      <w:r w:rsidRPr="00F51C1C">
        <w:rPr>
          <w:rFonts w:ascii="Times New Roman" w:eastAsia="Times New Roman" w:hAnsi="Times New Roman" w:cs="Times New Roman"/>
          <w:i/>
          <w:iCs/>
          <w:sz w:val="24"/>
          <w:szCs w:val="24"/>
        </w:rPr>
        <w:t>servant,</w:t>
      </w:r>
      <w:r w:rsidRPr="00F51C1C">
        <w:rPr>
          <w:rFonts w:ascii="Times New Roman" w:eastAsia="Times New Roman" w:hAnsi="Times New Roman" w:cs="Times New Roman"/>
          <w:sz w:val="24"/>
          <w:szCs w:val="24"/>
        </w:rPr>
        <w:t xml:space="preserve"> Koschei?”</w:t>
      </w:r>
    </w:p>
    <w:p w14:paraId="5126FAF0" w14:textId="77777777" w:rsidR="00A06393" w:rsidRPr="00F51C1C" w:rsidRDefault="00A06393" w:rsidP="00F51C1C">
      <w:pPr>
        <w:spacing w:line="360" w:lineRule="auto"/>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br w:type="page"/>
      </w:r>
    </w:p>
    <w:p w14:paraId="4B0EECE3" w14:textId="578CD728" w:rsidR="00A06393" w:rsidRPr="00F51C1C" w:rsidRDefault="00A06393" w:rsidP="00F51C1C">
      <w:pPr>
        <w:spacing w:before="240" w:after="240" w:line="360" w:lineRule="auto"/>
        <w:ind w:firstLine="720"/>
        <w:jc w:val="center"/>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lastRenderedPageBreak/>
        <w:t>Chapter 8</w:t>
      </w:r>
    </w:p>
    <w:p w14:paraId="16A299B5" w14:textId="77777777" w:rsidR="00A06393" w:rsidRPr="00F51C1C" w:rsidRDefault="00A06393" w:rsidP="00F51C1C">
      <w:pPr>
        <w:spacing w:before="240" w:after="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 </w:t>
      </w:r>
    </w:p>
    <w:p w14:paraId="76EF750A" w14:textId="3A345F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i/>
          <w:iCs/>
          <w:sz w:val="24"/>
          <w:szCs w:val="24"/>
        </w:rPr>
        <w:t xml:space="preserve">Tong… tong… tong… </w:t>
      </w:r>
      <w:r w:rsidRPr="00F51C1C">
        <w:rPr>
          <w:rFonts w:ascii="Times New Roman" w:eastAsia="Times New Roman" w:hAnsi="Times New Roman" w:cs="Times New Roman"/>
          <w:sz w:val="24"/>
          <w:szCs w:val="24"/>
        </w:rPr>
        <w:t xml:space="preserve">The angry beats pound hollowly against my chest. Koschei takes a step closer. </w:t>
      </w:r>
      <w:r w:rsidR="00810CCA" w:rsidRPr="00F51C1C">
        <w:rPr>
          <w:rFonts w:ascii="Times New Roman" w:eastAsia="Times New Roman" w:hAnsi="Times New Roman" w:cs="Times New Roman"/>
          <w:sz w:val="24"/>
          <w:szCs w:val="24"/>
        </w:rPr>
        <w:t xml:space="preserve">He rests his </w:t>
      </w:r>
      <w:r w:rsidRPr="00F51C1C">
        <w:rPr>
          <w:rFonts w:ascii="Times New Roman" w:eastAsia="Times New Roman" w:hAnsi="Times New Roman" w:cs="Times New Roman"/>
          <w:sz w:val="24"/>
          <w:szCs w:val="24"/>
        </w:rPr>
        <w:t>hand on my arm</w:t>
      </w:r>
      <w:r w:rsidR="00810CCA"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and it takes everything in my power not to shake it off.</w:t>
      </w:r>
    </w:p>
    <w:p w14:paraId="5B69FAFD"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Inessa, please let me explain. I wanted to tell you.”</w:t>
      </w:r>
    </w:p>
    <w:p w14:paraId="0BCEAD94"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 xml:space="preserve">A shriek and a grinding clank thump against the interior of my chest. “You </w:t>
      </w:r>
      <w:r w:rsidRPr="00F51C1C">
        <w:rPr>
          <w:rFonts w:ascii="Times New Roman" w:eastAsia="Times New Roman" w:hAnsi="Times New Roman" w:cs="Times New Roman"/>
          <w:i/>
          <w:iCs/>
          <w:sz w:val="24"/>
          <w:szCs w:val="24"/>
        </w:rPr>
        <w:t>lied</w:t>
      </w:r>
      <w:r w:rsidRPr="00F51C1C">
        <w:rPr>
          <w:rFonts w:ascii="Times New Roman" w:eastAsia="Times New Roman" w:hAnsi="Times New Roman" w:cs="Times New Roman"/>
          <w:sz w:val="24"/>
          <w:szCs w:val="24"/>
        </w:rPr>
        <w:t xml:space="preserve"> to me.”</w:t>
      </w:r>
    </w:p>
    <w:p w14:paraId="12E5CF4D" w14:textId="48761778"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Careful, Inessa, your heart</w:t>
      </w:r>
      <w:r w:rsidR="00AD109C"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w:t>
      </w:r>
    </w:p>
    <w:p w14:paraId="154E69DC" w14:textId="5400EAD3" w:rsidR="00A06393" w:rsidRPr="00F51C1C" w:rsidRDefault="001F3436"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It hurts</w:t>
      </w:r>
      <w:r w:rsidR="00AD109C" w:rsidRPr="00F51C1C">
        <w:rPr>
          <w:rFonts w:ascii="Times New Roman" w:eastAsia="Times New Roman" w:hAnsi="Times New Roman" w:cs="Times New Roman"/>
          <w:sz w:val="24"/>
          <w:szCs w:val="24"/>
        </w:rPr>
        <w:t>. E</w:t>
      </w:r>
      <w:r w:rsidRPr="00F51C1C">
        <w:rPr>
          <w:rFonts w:ascii="Times New Roman" w:eastAsia="Times New Roman" w:hAnsi="Times New Roman" w:cs="Times New Roman"/>
          <w:sz w:val="24"/>
          <w:szCs w:val="24"/>
        </w:rPr>
        <w:t xml:space="preserve">verything about this is too raw. </w:t>
      </w:r>
      <w:r w:rsidR="00A06393" w:rsidRPr="00F51C1C">
        <w:rPr>
          <w:rFonts w:ascii="Times New Roman" w:eastAsia="Times New Roman" w:hAnsi="Times New Roman" w:cs="Times New Roman"/>
          <w:sz w:val="24"/>
          <w:szCs w:val="24"/>
        </w:rPr>
        <w:t>I clutch my chest, yanking down the pendant to expose the mechanical contraption. “Take it back. Take it all back, because I don’t want to live with your creation inside me.”</w:t>
      </w:r>
    </w:p>
    <w:p w14:paraId="7C3FC8D4"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Everything left that was good in me I put into you,” he snarls then sadness creeps into his eyes. “You’ll die if I take it out. I can’t do that, Inessa. It’s part of you now.”</w:t>
      </w:r>
    </w:p>
    <w:p w14:paraId="360857CA" w14:textId="37897136"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Why would you do this? Why steal Vasilisa and imprison her while treating me like</w:t>
      </w:r>
      <w:r w:rsidR="009D7B64"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I swallow the words </w:t>
      </w:r>
      <w:r w:rsidRPr="00F51C1C">
        <w:rPr>
          <w:rFonts w:ascii="Times New Roman" w:eastAsia="Times New Roman" w:hAnsi="Times New Roman" w:cs="Times New Roman"/>
          <w:i/>
          <w:iCs/>
          <w:sz w:val="24"/>
          <w:szCs w:val="24"/>
        </w:rPr>
        <w:t>like your beloved</w:t>
      </w:r>
      <w:r w:rsidRPr="00F51C1C">
        <w:rPr>
          <w:rFonts w:ascii="Times New Roman" w:eastAsia="Times New Roman" w:hAnsi="Times New Roman" w:cs="Times New Roman"/>
          <w:sz w:val="24"/>
          <w:szCs w:val="24"/>
        </w:rPr>
        <w:t>, choking on them. “Why</w:t>
      </w:r>
      <w:r w:rsidR="009D7B64"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Koschei?”</w:t>
      </w:r>
    </w:p>
    <w:p w14:paraId="791CB413" w14:textId="01CEE344"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I enjoyed your company. You were the first person in a century to really see me.” He reaches for me</w:t>
      </w:r>
      <w:r w:rsidR="009D7B64"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and I back away.</w:t>
      </w:r>
    </w:p>
    <w:p w14:paraId="5D3538FB"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And when you tire of me?” I huff, gripping my clanging chest.</w:t>
      </w:r>
    </w:p>
    <w:p w14:paraId="5DD7ED98"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Koschei gives me a soul-weary look. “In my home, you still have the claim of sanctuary. No one can hurt you here.”</w:t>
      </w:r>
    </w:p>
    <w:p w14:paraId="3FC2B616" w14:textId="63BDC042"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i/>
          <w:iCs/>
          <w:sz w:val="24"/>
          <w:szCs w:val="24"/>
        </w:rPr>
        <w:t xml:space="preserve">Except you. </w:t>
      </w:r>
      <w:r w:rsidRPr="00F51C1C">
        <w:rPr>
          <w:rFonts w:ascii="Times New Roman" w:eastAsia="Times New Roman" w:hAnsi="Times New Roman" w:cs="Times New Roman"/>
          <w:sz w:val="24"/>
          <w:szCs w:val="24"/>
        </w:rPr>
        <w:t xml:space="preserve">I leave the words unsaid as I close the seal of my heart’s chamber. The </w:t>
      </w:r>
      <w:proofErr w:type="spellStart"/>
      <w:r w:rsidRPr="00F51C1C">
        <w:rPr>
          <w:rFonts w:ascii="Times New Roman" w:eastAsia="Times New Roman" w:hAnsi="Times New Roman" w:cs="Times New Roman"/>
          <w:sz w:val="24"/>
          <w:szCs w:val="24"/>
        </w:rPr>
        <w:t>tocking</w:t>
      </w:r>
      <w:proofErr w:type="spellEnd"/>
      <w:r w:rsidRPr="00F51C1C">
        <w:rPr>
          <w:rFonts w:ascii="Times New Roman" w:eastAsia="Times New Roman" w:hAnsi="Times New Roman" w:cs="Times New Roman"/>
          <w:sz w:val="24"/>
          <w:szCs w:val="24"/>
        </w:rPr>
        <w:t xml:space="preserve"> slows to a dull chime. “Well, what do you expect of me</w:t>
      </w:r>
      <w:r w:rsidR="00B72F09"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then?”</w:t>
      </w:r>
    </w:p>
    <w:p w14:paraId="2BD049FA" w14:textId="60C1853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Do what you will</w:t>
      </w:r>
      <w:r w:rsidR="00B72F09"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w:t>
      </w:r>
      <w:r w:rsidR="00B72F09" w:rsidRPr="00F51C1C">
        <w:rPr>
          <w:rFonts w:ascii="Times New Roman" w:eastAsia="Times New Roman" w:hAnsi="Times New Roman" w:cs="Times New Roman"/>
          <w:sz w:val="24"/>
          <w:szCs w:val="24"/>
        </w:rPr>
        <w:t xml:space="preserve">He </w:t>
      </w:r>
      <w:r w:rsidRPr="00F51C1C">
        <w:rPr>
          <w:rFonts w:ascii="Times New Roman" w:eastAsia="Times New Roman" w:hAnsi="Times New Roman" w:cs="Times New Roman"/>
          <w:sz w:val="24"/>
          <w:szCs w:val="24"/>
        </w:rPr>
        <w:t>sighs and walks away.</w:t>
      </w:r>
    </w:p>
    <w:p w14:paraId="70B2C972" w14:textId="77777777" w:rsidR="00A06393" w:rsidRPr="00F51C1C" w:rsidRDefault="00A06393" w:rsidP="004134BF">
      <w:pPr>
        <w:spacing w:before="240" w:after="240" w:line="360" w:lineRule="auto"/>
        <w:jc w:val="center"/>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w:t>
      </w:r>
    </w:p>
    <w:p w14:paraId="15E6FB26" w14:textId="7580E25B"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lastRenderedPageBreak/>
        <w:t xml:space="preserve">It’s been three months since the fury of that day, and </w:t>
      </w:r>
      <w:r w:rsidR="008914F7" w:rsidRPr="00F51C1C">
        <w:rPr>
          <w:rFonts w:ascii="Times New Roman" w:eastAsia="Times New Roman" w:hAnsi="Times New Roman" w:cs="Times New Roman"/>
          <w:sz w:val="24"/>
          <w:szCs w:val="24"/>
        </w:rPr>
        <w:t>Koschei is rarely home</w:t>
      </w:r>
      <w:r w:rsidRPr="00F51C1C">
        <w:rPr>
          <w:rFonts w:ascii="Times New Roman" w:eastAsia="Times New Roman" w:hAnsi="Times New Roman" w:cs="Times New Roman"/>
          <w:sz w:val="24"/>
          <w:szCs w:val="24"/>
        </w:rPr>
        <w:t xml:space="preserve">. </w:t>
      </w:r>
      <w:r w:rsidR="008914F7" w:rsidRPr="00F51C1C">
        <w:rPr>
          <w:rFonts w:ascii="Times New Roman" w:eastAsia="Times New Roman" w:hAnsi="Times New Roman" w:cs="Times New Roman"/>
          <w:sz w:val="24"/>
          <w:szCs w:val="24"/>
        </w:rPr>
        <w:t>He</w:t>
      </w:r>
      <w:r w:rsidRPr="00F51C1C">
        <w:rPr>
          <w:rFonts w:ascii="Times New Roman" w:eastAsia="Times New Roman" w:hAnsi="Times New Roman" w:cs="Times New Roman"/>
          <w:sz w:val="24"/>
          <w:szCs w:val="24"/>
        </w:rPr>
        <w:t xml:space="preserve"> doesn’t appear to have any </w:t>
      </w:r>
      <w:r w:rsidR="00207F92" w:rsidRPr="00F51C1C">
        <w:rPr>
          <w:rFonts w:ascii="Times New Roman" w:eastAsia="Times New Roman" w:hAnsi="Times New Roman" w:cs="Times New Roman"/>
          <w:sz w:val="24"/>
          <w:szCs w:val="24"/>
        </w:rPr>
        <w:t>servants</w:t>
      </w:r>
      <w:r w:rsidR="007F3CB1"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another lie he told me. Out of boredom and loneliness, I took up the cooking and cleaning of his manor. In my spare time, I still make potions. </w:t>
      </w:r>
      <w:r w:rsidR="008914F7" w:rsidRPr="00F51C1C">
        <w:rPr>
          <w:rFonts w:ascii="Times New Roman" w:eastAsia="Times New Roman" w:hAnsi="Times New Roman" w:cs="Times New Roman"/>
          <w:sz w:val="24"/>
          <w:szCs w:val="24"/>
        </w:rPr>
        <w:t xml:space="preserve">Twice a month, he allows </w:t>
      </w:r>
      <w:r w:rsidRPr="00F51C1C">
        <w:rPr>
          <w:rFonts w:ascii="Times New Roman" w:eastAsia="Times New Roman" w:hAnsi="Times New Roman" w:cs="Times New Roman"/>
          <w:sz w:val="24"/>
          <w:szCs w:val="24"/>
        </w:rPr>
        <w:t>me to go to the market in my village for supplies. </w:t>
      </w:r>
    </w:p>
    <w:p w14:paraId="593DA776" w14:textId="6C71DB9B"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 xml:space="preserve">He’s been gone for a week when he returns through the double door of the study. I pull my anger around me so I don’t display how utterly worried I was at his absence. Candles flicker around us, kissing the gilt titles of the books on his desk. I have my feet propped there and a book in my lap. I give him a droll look as I </w:t>
      </w:r>
      <w:r w:rsidR="00044E8A" w:rsidRPr="00F51C1C">
        <w:rPr>
          <w:rFonts w:ascii="Times New Roman" w:eastAsia="Times New Roman" w:hAnsi="Times New Roman" w:cs="Times New Roman"/>
          <w:sz w:val="24"/>
          <w:szCs w:val="24"/>
        </w:rPr>
        <w:t xml:space="preserve">relax </w:t>
      </w:r>
      <w:r w:rsidRPr="00F51C1C">
        <w:rPr>
          <w:rFonts w:ascii="Times New Roman" w:eastAsia="Times New Roman" w:hAnsi="Times New Roman" w:cs="Times New Roman"/>
          <w:sz w:val="24"/>
          <w:szCs w:val="24"/>
        </w:rPr>
        <w:t>back in his enormous leather chair.</w:t>
      </w:r>
    </w:p>
    <w:p w14:paraId="2D4E3EB9" w14:textId="2CFBD981"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 xml:space="preserve">“Do you ever find it tiresome?” I ask between </w:t>
      </w:r>
      <w:r w:rsidR="00DE4AC5" w:rsidRPr="00F51C1C">
        <w:rPr>
          <w:rFonts w:ascii="Times New Roman" w:eastAsia="Times New Roman" w:hAnsi="Times New Roman" w:cs="Times New Roman"/>
          <w:sz w:val="24"/>
          <w:szCs w:val="24"/>
        </w:rPr>
        <w:t xml:space="preserve">taking </w:t>
      </w:r>
      <w:r w:rsidRPr="00F51C1C">
        <w:rPr>
          <w:rFonts w:ascii="Times New Roman" w:eastAsia="Times New Roman" w:hAnsi="Times New Roman" w:cs="Times New Roman"/>
          <w:sz w:val="24"/>
          <w:szCs w:val="24"/>
        </w:rPr>
        <w:t xml:space="preserve">sips </w:t>
      </w:r>
      <w:r w:rsidR="007F3CB1" w:rsidRPr="00F51C1C">
        <w:rPr>
          <w:rFonts w:ascii="Times New Roman" w:eastAsia="Times New Roman" w:hAnsi="Times New Roman" w:cs="Times New Roman"/>
          <w:sz w:val="24"/>
          <w:szCs w:val="24"/>
        </w:rPr>
        <w:t xml:space="preserve">from </w:t>
      </w:r>
      <w:r w:rsidRPr="00F51C1C">
        <w:rPr>
          <w:rFonts w:ascii="Times New Roman" w:eastAsia="Times New Roman" w:hAnsi="Times New Roman" w:cs="Times New Roman"/>
          <w:sz w:val="24"/>
          <w:szCs w:val="24"/>
        </w:rPr>
        <w:t>of an elaborately jeweled golden chalice.</w:t>
      </w:r>
    </w:p>
    <w:p w14:paraId="2DC9056B"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Koschei flashes me an annoyed glance before hanging his damp cloak before the hearth. “Are you drinking my good vodka again?”</w:t>
      </w:r>
    </w:p>
    <w:p w14:paraId="13E194EB"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I’ve had better.” </w:t>
      </w:r>
    </w:p>
    <w:p w14:paraId="501AB3F1" w14:textId="135F1AA2"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 xml:space="preserve">He turns his head to hide the dimple on his cheek. </w:t>
      </w:r>
      <w:r w:rsidR="004D69CD" w:rsidRPr="00F51C1C">
        <w:rPr>
          <w:rFonts w:ascii="Times New Roman" w:eastAsia="Times New Roman" w:hAnsi="Times New Roman" w:cs="Times New Roman"/>
          <w:sz w:val="24"/>
          <w:szCs w:val="24"/>
        </w:rPr>
        <w:t>Finding ways to</w:t>
      </w:r>
      <w:r w:rsidRPr="00F51C1C">
        <w:rPr>
          <w:rFonts w:ascii="Times New Roman" w:eastAsia="Times New Roman" w:hAnsi="Times New Roman" w:cs="Times New Roman"/>
          <w:sz w:val="24"/>
          <w:szCs w:val="24"/>
        </w:rPr>
        <w:t xml:space="preserve"> annoy him has become my favorite game during my captivity, and I think he secretly enjoys it.</w:t>
      </w:r>
    </w:p>
    <w:p w14:paraId="2B7603B6" w14:textId="74FF037C"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Swirling the liquid in the glass, I close the leather-bound book in my lap and lean forward. “Don’t dodge the question. I’ve heard the tales about you. Every few years</w:t>
      </w:r>
      <w:r w:rsidR="000F56BF"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you get locked in a dungeon by some beautiful woman whose life you villainously tried to set off track. A blithering husband or father or brother sets you free</w:t>
      </w:r>
      <w:r w:rsidR="00B75CB7"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and then you wreak havoc while they try to find your soul hidden in some obscure object. It all seems so pointless… I mean, you are </w:t>
      </w:r>
      <w:r w:rsidRPr="00F51C1C">
        <w:rPr>
          <w:rFonts w:ascii="Times New Roman" w:eastAsia="Times New Roman" w:hAnsi="Times New Roman" w:cs="Times New Roman"/>
          <w:i/>
          <w:iCs/>
          <w:sz w:val="24"/>
          <w:szCs w:val="24"/>
        </w:rPr>
        <w:t>the deathless</w:t>
      </w:r>
      <w:r w:rsidRPr="00F51C1C">
        <w:rPr>
          <w:rFonts w:ascii="Times New Roman" w:eastAsia="Times New Roman" w:hAnsi="Times New Roman" w:cs="Times New Roman"/>
          <w:sz w:val="24"/>
          <w:szCs w:val="24"/>
        </w:rPr>
        <w:t>. I’d think you could find a better use for your time.”</w:t>
      </w:r>
    </w:p>
    <w:p w14:paraId="69792AD1" w14:textId="42615F1A"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He stares at me, and I take another deep pull from the chalice. The vodka burns as it slides down my throat. It’s not that I even like the taste</w:t>
      </w:r>
      <w:r w:rsidR="00A724B0"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I do it to get a rise out of him. I open the book again, leaf to the ribbon</w:t>
      </w:r>
      <w:r w:rsidR="00651C87"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marked page</w:t>
      </w:r>
      <w:r w:rsidR="00651C87"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and continue to study the diagrams.</w:t>
      </w:r>
    </w:p>
    <w:p w14:paraId="686C7BA0"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Shouldn’t you be off brewing some concoction?” Koschei scowls.</w:t>
      </w:r>
    </w:p>
    <w:p w14:paraId="24CF91F4" w14:textId="788DB692"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lastRenderedPageBreak/>
        <w:t xml:space="preserve">“If by </w:t>
      </w:r>
      <w:r w:rsidR="00651C87"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concoction</w:t>
      </w:r>
      <w:r w:rsidR="00651C87"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you mean dinner, it’s in the pot over the fire</w:t>
      </w:r>
      <w:r w:rsidR="00156B23"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and I baked fresh bread today.” I flip the page. “You offered to make me your apprenti</w:t>
      </w:r>
      <w:r w:rsidR="00207F92" w:rsidRPr="00F51C1C">
        <w:rPr>
          <w:rFonts w:ascii="Times New Roman" w:eastAsia="Times New Roman" w:hAnsi="Times New Roman" w:cs="Times New Roman"/>
          <w:sz w:val="24"/>
          <w:szCs w:val="24"/>
        </w:rPr>
        <w:t xml:space="preserve">ce months ago to </w:t>
      </w:r>
      <w:r w:rsidR="00DC7B62" w:rsidRPr="00F51C1C">
        <w:rPr>
          <w:rFonts w:ascii="Times New Roman" w:eastAsia="Times New Roman" w:hAnsi="Times New Roman" w:cs="Times New Roman"/>
          <w:sz w:val="24"/>
          <w:szCs w:val="24"/>
        </w:rPr>
        <w:t>pass</w:t>
      </w:r>
      <w:r w:rsidR="00207F92" w:rsidRPr="00F51C1C">
        <w:rPr>
          <w:rFonts w:ascii="Times New Roman" w:eastAsia="Times New Roman" w:hAnsi="Times New Roman" w:cs="Times New Roman"/>
          <w:sz w:val="24"/>
          <w:szCs w:val="24"/>
        </w:rPr>
        <w:t xml:space="preserve"> the time</w:t>
      </w:r>
      <w:r w:rsidRPr="00F51C1C">
        <w:rPr>
          <w:rFonts w:ascii="Times New Roman" w:eastAsia="Times New Roman" w:hAnsi="Times New Roman" w:cs="Times New Roman"/>
          <w:sz w:val="24"/>
          <w:szCs w:val="24"/>
        </w:rPr>
        <w:t>. We could get started with that if you weren’t always out harassing innocent people.”</w:t>
      </w:r>
    </w:p>
    <w:p w14:paraId="4A1EF589"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I don’t dare look up. He asked for this boon. I don’t have to make it pleasant. My heart clanks hollowly in the room’s silence. Koschei frowns. “Is it making that sound again?”</w:t>
      </w:r>
    </w:p>
    <w:p w14:paraId="20BE75F1"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Still.”</w:t>
      </w:r>
    </w:p>
    <w:p w14:paraId="45BF6AFA"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He sighs. “Don’t be difficult. I’ve had a long week.”</w:t>
      </w:r>
    </w:p>
    <w:p w14:paraId="5B77DD26" w14:textId="54723061"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I stand and walk to him, unbuttoning my blouse as I go. Koschei licks his lips then looks toward the dark stack of bookcases. His cheeks pink</w:t>
      </w:r>
      <w:r w:rsidR="008D0044" w:rsidRPr="00F51C1C">
        <w:rPr>
          <w:rFonts w:ascii="Times New Roman" w:eastAsia="Times New Roman" w:hAnsi="Times New Roman" w:cs="Times New Roman"/>
          <w:sz w:val="24"/>
          <w:szCs w:val="24"/>
        </w:rPr>
        <w:t>en</w:t>
      </w:r>
      <w:r w:rsidRPr="00F51C1C">
        <w:rPr>
          <w:rFonts w:ascii="Times New Roman" w:eastAsia="Times New Roman" w:hAnsi="Times New Roman" w:cs="Times New Roman"/>
          <w:sz w:val="24"/>
          <w:szCs w:val="24"/>
        </w:rPr>
        <w:t>.</w:t>
      </w:r>
    </w:p>
    <w:p w14:paraId="206BDCF7" w14:textId="7514A03C"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Why is it</w:t>
      </w:r>
      <w:r w:rsidR="00EE3D96"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I tug the invisible pendant, opening the seam on my chest</w:t>
      </w:r>
      <w:proofErr w:type="gramStart"/>
      <w:r w:rsidR="00EE3D96" w:rsidRPr="00F51C1C">
        <w:rPr>
          <w:rFonts w:ascii="Times New Roman" w:eastAsia="Times New Roman" w:hAnsi="Times New Roman" w:cs="Times New Roman"/>
          <w:sz w:val="24"/>
          <w:szCs w:val="24"/>
        </w:rPr>
        <w:t>—“</w:t>
      </w:r>
      <w:proofErr w:type="gramEnd"/>
      <w:r w:rsidRPr="00F51C1C">
        <w:rPr>
          <w:rFonts w:ascii="Times New Roman" w:eastAsia="Times New Roman" w:hAnsi="Times New Roman" w:cs="Times New Roman"/>
          <w:sz w:val="24"/>
          <w:szCs w:val="24"/>
        </w:rPr>
        <w:t>that you continue to terrorize young women</w:t>
      </w:r>
      <w:r w:rsidR="00EE3D96"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w:t>
      </w:r>
    </w:p>
    <w:p w14:paraId="6508A142"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I don’t terrorize them.”</w:t>
      </w:r>
    </w:p>
    <w:p w14:paraId="171F3D4B" w14:textId="0CBBC1B9"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Then why appear to be an old man?” I turn my head away. It’s too hard to look into his beautiful concerned eyes while he examines the gears of my heart.</w:t>
      </w:r>
    </w:p>
    <w:p w14:paraId="247F1155" w14:textId="094718AB"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Because if my body did age, that is what I would look like. And it is far more terrifying to look… lift your chin, please</w:t>
      </w:r>
      <w:r w:rsidR="00907261"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w:t>
      </w:r>
    </w:p>
    <w:p w14:paraId="39C8AE5D" w14:textId="0EADAFD9"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I tilt my head upward, sliding my eyes toward him. He’s still every bit as devastatingly handsome as the day I died on his doorstep. The clicks speed up</w:t>
      </w:r>
      <w:r w:rsidR="00072683"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and I take a few deep breaths to slow </w:t>
      </w:r>
      <w:r w:rsidR="00072683" w:rsidRPr="00F51C1C">
        <w:rPr>
          <w:rFonts w:ascii="Times New Roman" w:eastAsia="Times New Roman" w:hAnsi="Times New Roman" w:cs="Times New Roman"/>
          <w:sz w:val="24"/>
          <w:szCs w:val="24"/>
        </w:rPr>
        <w:t>them</w:t>
      </w:r>
      <w:r w:rsidRPr="00F51C1C">
        <w:rPr>
          <w:rFonts w:ascii="Times New Roman" w:eastAsia="Times New Roman" w:hAnsi="Times New Roman" w:cs="Times New Roman"/>
          <w:sz w:val="24"/>
          <w:szCs w:val="24"/>
        </w:rPr>
        <w:t>.</w:t>
      </w:r>
    </w:p>
    <w:p w14:paraId="46D92D81" w14:textId="67531504"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 xml:space="preserve">“As I was saying, looking like a bony old man is far more terrifying than this.” Koschei gestures to himself absently </w:t>
      </w:r>
      <w:r w:rsidR="00CA37C1" w:rsidRPr="00F51C1C">
        <w:rPr>
          <w:rFonts w:ascii="Times New Roman" w:eastAsia="Times New Roman" w:hAnsi="Times New Roman" w:cs="Times New Roman"/>
          <w:sz w:val="24"/>
          <w:szCs w:val="24"/>
        </w:rPr>
        <w:t>then</w:t>
      </w:r>
      <w:r w:rsidR="004B664F" w:rsidRPr="00F51C1C">
        <w:rPr>
          <w:rFonts w:ascii="Times New Roman" w:eastAsia="Times New Roman" w:hAnsi="Times New Roman" w:cs="Times New Roman"/>
          <w:sz w:val="24"/>
          <w:szCs w:val="24"/>
        </w:rPr>
        <w:t xml:space="preserve"> </w:t>
      </w:r>
      <w:r w:rsidRPr="00F51C1C">
        <w:rPr>
          <w:rFonts w:ascii="Times New Roman" w:eastAsia="Times New Roman" w:hAnsi="Times New Roman" w:cs="Times New Roman"/>
          <w:sz w:val="24"/>
          <w:szCs w:val="24"/>
        </w:rPr>
        <w:t>continues to prod at my heart.</w:t>
      </w:r>
      <w:r w:rsidR="00585C14" w:rsidRPr="00F51C1C">
        <w:rPr>
          <w:rFonts w:ascii="Times New Roman" w:eastAsia="Times New Roman" w:hAnsi="Times New Roman" w:cs="Times New Roman"/>
          <w:sz w:val="24"/>
          <w:szCs w:val="24"/>
        </w:rPr>
        <w:t xml:space="preserve"> </w:t>
      </w:r>
      <w:r w:rsidRPr="00F51C1C">
        <w:rPr>
          <w:rFonts w:ascii="Times New Roman" w:eastAsia="Times New Roman" w:hAnsi="Times New Roman" w:cs="Times New Roman"/>
          <w:sz w:val="24"/>
          <w:szCs w:val="24"/>
        </w:rPr>
        <w:t xml:space="preserve">I </w:t>
      </w:r>
      <w:r w:rsidR="00207F92" w:rsidRPr="00F51C1C">
        <w:rPr>
          <w:rFonts w:ascii="Times New Roman" w:eastAsia="Times New Roman" w:hAnsi="Times New Roman" w:cs="Times New Roman"/>
          <w:sz w:val="24"/>
          <w:szCs w:val="24"/>
        </w:rPr>
        <w:t>stare</w:t>
      </w:r>
      <w:r w:rsidRPr="00F51C1C">
        <w:rPr>
          <w:rFonts w:ascii="Times New Roman" w:eastAsia="Times New Roman" w:hAnsi="Times New Roman" w:cs="Times New Roman"/>
          <w:sz w:val="24"/>
          <w:szCs w:val="24"/>
        </w:rPr>
        <w:t xml:space="preserve"> at the ceiling to avoid his eyes. Koschei makes a small frustrated noise. “I can’t figure out where that hollow sound is coming from, but the mechanism seems to run properly. Are you in pain?”</w:t>
      </w:r>
    </w:p>
    <w:p w14:paraId="14B38469" w14:textId="43F3F07D"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i/>
          <w:iCs/>
          <w:sz w:val="24"/>
          <w:szCs w:val="24"/>
        </w:rPr>
        <w:t>Every day you</w:t>
      </w:r>
      <w:r w:rsidR="00114DD0" w:rsidRPr="00F51C1C">
        <w:rPr>
          <w:rFonts w:ascii="Times New Roman" w:eastAsia="Times New Roman" w:hAnsi="Times New Roman" w:cs="Times New Roman"/>
          <w:i/>
          <w:iCs/>
          <w:sz w:val="24"/>
          <w:szCs w:val="24"/>
        </w:rPr>
        <w:t>’</w:t>
      </w:r>
      <w:r w:rsidRPr="00F51C1C">
        <w:rPr>
          <w:rFonts w:ascii="Times New Roman" w:eastAsia="Times New Roman" w:hAnsi="Times New Roman" w:cs="Times New Roman"/>
          <w:i/>
          <w:iCs/>
          <w:sz w:val="24"/>
          <w:szCs w:val="24"/>
        </w:rPr>
        <w:t xml:space="preserve">re away from me. </w:t>
      </w:r>
      <w:r w:rsidRPr="00F51C1C">
        <w:rPr>
          <w:rFonts w:ascii="Times New Roman" w:eastAsia="Times New Roman" w:hAnsi="Times New Roman" w:cs="Times New Roman"/>
          <w:sz w:val="24"/>
          <w:szCs w:val="24"/>
        </w:rPr>
        <w:t>“No.”</w:t>
      </w:r>
    </w:p>
    <w:p w14:paraId="45EB5BC1" w14:textId="42E0B26C"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lastRenderedPageBreak/>
        <w:t>He hums then fishes a small square of silk from his pocket</w:t>
      </w:r>
      <w:r w:rsidR="00C71B61" w:rsidRPr="00F51C1C">
        <w:rPr>
          <w:rFonts w:ascii="Times New Roman" w:eastAsia="Times New Roman" w:hAnsi="Times New Roman" w:cs="Times New Roman"/>
          <w:sz w:val="24"/>
          <w:szCs w:val="24"/>
        </w:rPr>
        <w:t xml:space="preserve"> and tucks</w:t>
      </w:r>
      <w:r w:rsidRPr="00F51C1C">
        <w:rPr>
          <w:rFonts w:ascii="Times New Roman" w:eastAsia="Times New Roman" w:hAnsi="Times New Roman" w:cs="Times New Roman"/>
          <w:sz w:val="24"/>
          <w:szCs w:val="24"/>
        </w:rPr>
        <w:t xml:space="preserve"> it around my </w:t>
      </w:r>
      <w:r w:rsidR="00207F92" w:rsidRPr="00F51C1C">
        <w:rPr>
          <w:rFonts w:ascii="Times New Roman" w:eastAsia="Times New Roman" w:hAnsi="Times New Roman" w:cs="Times New Roman"/>
          <w:sz w:val="24"/>
          <w:szCs w:val="24"/>
        </w:rPr>
        <w:t xml:space="preserve">metal </w:t>
      </w:r>
      <w:r w:rsidRPr="00F51C1C">
        <w:rPr>
          <w:rFonts w:ascii="Times New Roman" w:eastAsia="Times New Roman" w:hAnsi="Times New Roman" w:cs="Times New Roman"/>
          <w:sz w:val="24"/>
          <w:szCs w:val="24"/>
        </w:rPr>
        <w:t>heart</w:t>
      </w:r>
      <w:r w:rsidR="00C71B61" w:rsidRPr="00F51C1C">
        <w:rPr>
          <w:rFonts w:ascii="Times New Roman" w:eastAsia="Times New Roman" w:hAnsi="Times New Roman" w:cs="Times New Roman"/>
          <w:sz w:val="24"/>
          <w:szCs w:val="24"/>
        </w:rPr>
        <w:t>, which</w:t>
      </w:r>
      <w:r w:rsidRPr="00F51C1C">
        <w:rPr>
          <w:rFonts w:ascii="Times New Roman" w:eastAsia="Times New Roman" w:hAnsi="Times New Roman" w:cs="Times New Roman"/>
          <w:sz w:val="24"/>
          <w:szCs w:val="24"/>
        </w:rPr>
        <w:t xml:space="preserve"> muffles the noise. “There. That should limit that hollow vibration you felt.” </w:t>
      </w:r>
    </w:p>
    <w:p w14:paraId="712BCA03" w14:textId="13033CC1"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 xml:space="preserve">Koschei </w:t>
      </w:r>
      <w:r w:rsidR="00D22DF8" w:rsidRPr="00F51C1C">
        <w:rPr>
          <w:rFonts w:ascii="Times New Roman" w:eastAsia="Times New Roman" w:hAnsi="Times New Roman" w:cs="Times New Roman"/>
          <w:sz w:val="24"/>
          <w:szCs w:val="24"/>
        </w:rPr>
        <w:t>runs</w:t>
      </w:r>
      <w:r w:rsidRPr="00F51C1C">
        <w:rPr>
          <w:rFonts w:ascii="Times New Roman" w:eastAsia="Times New Roman" w:hAnsi="Times New Roman" w:cs="Times New Roman"/>
          <w:sz w:val="24"/>
          <w:szCs w:val="24"/>
        </w:rPr>
        <w:t xml:space="preserve"> his fingers along the seam running down the middle of my chest. It tingles as it seals. His touch always feels that way to me, though, and I close my eyes. The cloying scent of grave dirt clings to him. It’s hard to look at him when I know he’ll just leave again tomorrow. He’s rarely been in the manor since the day he claimed his boon. Every room holds his ghost and </w:t>
      </w:r>
      <w:r w:rsidR="00D86662" w:rsidRPr="00F51C1C">
        <w:rPr>
          <w:rFonts w:ascii="Times New Roman" w:eastAsia="Times New Roman" w:hAnsi="Times New Roman" w:cs="Times New Roman"/>
          <w:sz w:val="24"/>
          <w:szCs w:val="24"/>
        </w:rPr>
        <w:t xml:space="preserve">a </w:t>
      </w:r>
      <w:r w:rsidRPr="00F51C1C">
        <w:rPr>
          <w:rFonts w:ascii="Times New Roman" w:eastAsia="Times New Roman" w:hAnsi="Times New Roman" w:cs="Times New Roman"/>
          <w:sz w:val="24"/>
          <w:szCs w:val="24"/>
        </w:rPr>
        <w:t xml:space="preserve">whisper of </w:t>
      </w:r>
      <w:r w:rsidR="00CC16D9" w:rsidRPr="00F51C1C">
        <w:rPr>
          <w:rFonts w:ascii="Times New Roman" w:eastAsia="Times New Roman" w:hAnsi="Times New Roman" w:cs="Times New Roman"/>
          <w:sz w:val="24"/>
          <w:szCs w:val="24"/>
        </w:rPr>
        <w:t xml:space="preserve">the </w:t>
      </w:r>
      <w:r w:rsidRPr="00F51C1C">
        <w:rPr>
          <w:rFonts w:ascii="Times New Roman" w:eastAsia="Times New Roman" w:hAnsi="Times New Roman" w:cs="Times New Roman"/>
          <w:sz w:val="24"/>
          <w:szCs w:val="24"/>
        </w:rPr>
        <w:t>laughter we shared for a few brief days. I miss that.</w:t>
      </w:r>
    </w:p>
    <w:p w14:paraId="37F1B932" w14:textId="586DD21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Deftly</w:t>
      </w:r>
      <w:r w:rsidR="00A23F5D"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he closes the buttons of my blouse. Always careful of my modesty, he never opens it more than he needs to examine my clockwork heart. The heart he made for me. The heart that beats for him. I forgave his lies </w:t>
      </w:r>
      <w:r w:rsidR="0087789D" w:rsidRPr="00F51C1C">
        <w:rPr>
          <w:rFonts w:ascii="Times New Roman" w:eastAsia="Times New Roman" w:hAnsi="Times New Roman" w:cs="Times New Roman"/>
          <w:sz w:val="24"/>
          <w:szCs w:val="24"/>
        </w:rPr>
        <w:t xml:space="preserve">a </w:t>
      </w:r>
      <w:r w:rsidRPr="00F51C1C">
        <w:rPr>
          <w:rFonts w:ascii="Times New Roman" w:eastAsia="Times New Roman" w:hAnsi="Times New Roman" w:cs="Times New Roman"/>
          <w:sz w:val="24"/>
          <w:szCs w:val="24"/>
        </w:rPr>
        <w:t>month ago.</w:t>
      </w:r>
      <w:r w:rsidR="0087789D" w:rsidRPr="00F51C1C">
        <w:rPr>
          <w:rFonts w:ascii="Times New Roman" w:eastAsia="Times New Roman" w:hAnsi="Times New Roman" w:cs="Times New Roman"/>
          <w:sz w:val="24"/>
          <w:szCs w:val="24"/>
        </w:rPr>
        <w:t xml:space="preserve"> He’s far too kind for me to hold a grudge.</w:t>
      </w:r>
    </w:p>
    <w:p w14:paraId="4F5A806A"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I’ll fix your dinner.” I lace my bodice back up over the blouse. </w:t>
      </w:r>
    </w:p>
    <w:p w14:paraId="5DFD46C3"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Koschei pins me with his gaze. “Inessa, I don’t terrorize women.”</w:t>
      </w:r>
    </w:p>
    <w:p w14:paraId="58908207"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You do.”</w:t>
      </w:r>
    </w:p>
    <w:p w14:paraId="3AD9228E" w14:textId="1FDC88B5"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He rakes a hand through his hair then blurts, “I’m looking for my wife. A seer said she would come back as royalty. I thought…” He stares at me so long that I swear time has stopped, but then his brows pinch</w:t>
      </w:r>
      <w:r w:rsidR="002E138D"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and he looks away. “Thank you for making dinner.”</w:t>
      </w:r>
    </w:p>
    <w:p w14:paraId="370F7D86"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I don’t mind taking care of you.” I walk past him out the double doors.</w:t>
      </w:r>
    </w:p>
    <w:p w14:paraId="684F52A5" w14:textId="7E2E9963"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I don’t mind being taken care of,” he murmurs just loud enough for me to hear.</w:t>
      </w:r>
    </w:p>
    <w:p w14:paraId="46228365" w14:textId="1CA303AA"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Koschei follows me down the long hall to the kitchen then gets two plates out to set the table. I will say this about my captivity: he never asked me to serve him</w:t>
      </w:r>
      <w:r w:rsidR="008C65CE"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and he’s always treated me respectfully. When he said “</w:t>
      </w:r>
      <w:r w:rsidR="00694C34" w:rsidRPr="00F51C1C">
        <w:rPr>
          <w:rFonts w:ascii="Times New Roman" w:eastAsia="Times New Roman" w:hAnsi="Times New Roman" w:cs="Times New Roman"/>
          <w:sz w:val="24"/>
          <w:szCs w:val="24"/>
        </w:rPr>
        <w:t>D</w:t>
      </w:r>
      <w:r w:rsidRPr="00F51C1C">
        <w:rPr>
          <w:rFonts w:ascii="Times New Roman" w:eastAsia="Times New Roman" w:hAnsi="Times New Roman" w:cs="Times New Roman"/>
          <w:sz w:val="24"/>
          <w:szCs w:val="24"/>
        </w:rPr>
        <w:t>o what you will” on that first day, he meant it. Koschei gets the bread and fetches the butter from the larder while I ladle the soup. I didn’t expect him home today, but I’m always prepared for him to arrive. It gets lonely without him here.</w:t>
      </w:r>
    </w:p>
    <w:p w14:paraId="35179268" w14:textId="0E881193"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lastRenderedPageBreak/>
        <w:t xml:space="preserve">“You made </w:t>
      </w:r>
      <w:proofErr w:type="spellStart"/>
      <w:r w:rsidR="00794466" w:rsidRPr="00F51C1C">
        <w:rPr>
          <w:rFonts w:ascii="Times New Roman" w:eastAsia="Times New Roman" w:hAnsi="Times New Roman" w:cs="Times New Roman"/>
          <w:sz w:val="24"/>
          <w:szCs w:val="24"/>
        </w:rPr>
        <w:t>r</w:t>
      </w:r>
      <w:r w:rsidRPr="00F51C1C">
        <w:rPr>
          <w:rFonts w:ascii="Times New Roman" w:eastAsia="Times New Roman" w:hAnsi="Times New Roman" w:cs="Times New Roman"/>
          <w:sz w:val="24"/>
          <w:szCs w:val="24"/>
        </w:rPr>
        <w:t>assolnik</w:t>
      </w:r>
      <w:proofErr w:type="spellEnd"/>
      <w:r w:rsidRPr="00F51C1C">
        <w:rPr>
          <w:rFonts w:ascii="Times New Roman" w:eastAsia="Times New Roman" w:hAnsi="Times New Roman" w:cs="Times New Roman"/>
          <w:sz w:val="24"/>
          <w:szCs w:val="24"/>
        </w:rPr>
        <w:t xml:space="preserve">. It’s my favorite,” he says as I place the bowl before him. </w:t>
      </w:r>
      <w:r w:rsidR="001E7B00" w:rsidRPr="00F51C1C">
        <w:rPr>
          <w:rFonts w:ascii="Times New Roman" w:eastAsia="Times New Roman" w:hAnsi="Times New Roman" w:cs="Times New Roman"/>
          <w:sz w:val="24"/>
          <w:szCs w:val="24"/>
        </w:rPr>
        <w:t>Somehow,</w:t>
      </w:r>
      <w:r w:rsidRPr="00F51C1C">
        <w:rPr>
          <w:rFonts w:ascii="Times New Roman" w:eastAsia="Times New Roman" w:hAnsi="Times New Roman" w:cs="Times New Roman"/>
          <w:sz w:val="24"/>
          <w:szCs w:val="24"/>
        </w:rPr>
        <w:t xml:space="preserve"> I remembered it was</w:t>
      </w:r>
      <w:r w:rsidR="00AB7461"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but I don’t recall him ever telling me that. Maybe it was a part of some tale about him. There’</w:t>
      </w:r>
      <w:r w:rsidR="003021CE" w:rsidRPr="00F51C1C">
        <w:rPr>
          <w:rFonts w:ascii="Times New Roman" w:eastAsia="Times New Roman" w:hAnsi="Times New Roman" w:cs="Times New Roman"/>
          <w:sz w:val="24"/>
          <w:szCs w:val="24"/>
        </w:rPr>
        <w:t>ve</w:t>
      </w:r>
      <w:r w:rsidRPr="00F51C1C">
        <w:rPr>
          <w:rFonts w:ascii="Times New Roman" w:eastAsia="Times New Roman" w:hAnsi="Times New Roman" w:cs="Times New Roman"/>
          <w:sz w:val="24"/>
          <w:szCs w:val="24"/>
        </w:rPr>
        <w:t xml:space="preserve"> been so many.</w:t>
      </w:r>
    </w:p>
    <w:p w14:paraId="64587C04" w14:textId="1CF2C82E"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What mischief have you caused this week?” I dip my bread into the soup.</w:t>
      </w:r>
    </w:p>
    <w:p w14:paraId="319A964C"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The usual. Some young prince was annoying the firebird to the south, so I led him on a merry chase.”</w:t>
      </w:r>
    </w:p>
    <w:p w14:paraId="1284AA38" w14:textId="6BDC41E3"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I shake my head</w:t>
      </w:r>
      <w:r w:rsidR="001E7B00" w:rsidRPr="00F51C1C">
        <w:rPr>
          <w:rFonts w:ascii="Times New Roman" w:eastAsia="Times New Roman" w:hAnsi="Times New Roman" w:cs="Times New Roman"/>
          <w:sz w:val="24"/>
          <w:szCs w:val="24"/>
        </w:rPr>
        <w:t xml:space="preserve"> at the general shenanigans he does to pass the time.</w:t>
      </w:r>
    </w:p>
    <w:p w14:paraId="0682DA33" w14:textId="3D99B2E6"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What have you been up to?” he asks</w:t>
      </w:r>
      <w:r w:rsidR="003B0EE3" w:rsidRPr="00F51C1C">
        <w:rPr>
          <w:rFonts w:ascii="Times New Roman" w:eastAsia="Times New Roman" w:hAnsi="Times New Roman" w:cs="Times New Roman"/>
          <w:sz w:val="24"/>
          <w:szCs w:val="24"/>
        </w:rPr>
        <w:t>.</w:t>
      </w:r>
    </w:p>
    <w:p w14:paraId="64F97E50" w14:textId="725F573D"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The usual.</w:t>
      </w:r>
      <w:r w:rsidR="001E7B00" w:rsidRPr="00F51C1C">
        <w:rPr>
          <w:rFonts w:ascii="Times New Roman" w:eastAsia="Times New Roman" w:hAnsi="Times New Roman" w:cs="Times New Roman"/>
          <w:sz w:val="24"/>
          <w:szCs w:val="24"/>
        </w:rPr>
        <w:t xml:space="preserve"> Concocting herbal remedies and</w:t>
      </w:r>
      <w:r w:rsidRPr="00F51C1C">
        <w:rPr>
          <w:rFonts w:ascii="Times New Roman" w:eastAsia="Times New Roman" w:hAnsi="Times New Roman" w:cs="Times New Roman"/>
          <w:sz w:val="24"/>
          <w:szCs w:val="24"/>
        </w:rPr>
        <w:t xml:space="preserve"> </w:t>
      </w:r>
      <w:r w:rsidR="00B96EDC" w:rsidRPr="00F51C1C">
        <w:rPr>
          <w:rFonts w:ascii="Times New Roman" w:eastAsia="Times New Roman" w:hAnsi="Times New Roman" w:cs="Times New Roman"/>
          <w:sz w:val="24"/>
          <w:szCs w:val="24"/>
        </w:rPr>
        <w:t>inventing</w:t>
      </w:r>
      <w:r w:rsidRPr="00F51C1C">
        <w:rPr>
          <w:rFonts w:ascii="Times New Roman" w:eastAsia="Times New Roman" w:hAnsi="Times New Roman" w:cs="Times New Roman"/>
          <w:sz w:val="24"/>
          <w:szCs w:val="24"/>
        </w:rPr>
        <w:t xml:space="preserve"> ways to antagonize my favorite evil wizard.”</w:t>
      </w:r>
    </w:p>
    <w:p w14:paraId="526FAE36"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He takes another sip as the dimple appears on his cheek. “At least I’m your favorite.”</w:t>
      </w:r>
    </w:p>
    <w:p w14:paraId="217B1DB8" w14:textId="0EB46532"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Well, I’m not on a first</w:t>
      </w:r>
      <w:r w:rsidR="00CC222F"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name basis with any others, so the list is pretty short.”</w:t>
      </w:r>
    </w:p>
    <w:p w14:paraId="0B2FD5FE"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The second dimple appears. “I’m thrilled to make the list at all.”</w:t>
      </w:r>
    </w:p>
    <w:p w14:paraId="453122F3"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Idly, I stir my soup. “Koschei, my sister’s birthday is coming up. I’d like to go home and visit my family for a while. You aren’t really here much lately. Could I please go home? Just for a few weeks?”</w:t>
      </w:r>
    </w:p>
    <w:p w14:paraId="0916AE88" w14:textId="35C86B6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He chews slowly on the bread and eats another few mouthfuls of soup. For a long time, I think he’ll deny my request. Finally, he looks up</w:t>
      </w:r>
      <w:r w:rsidR="00CA2232"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and there’s an emotion in his eyes I don’t recognize, but </w:t>
      </w:r>
      <w:r w:rsidR="00D829A8" w:rsidRPr="00F51C1C">
        <w:rPr>
          <w:rFonts w:ascii="Times New Roman" w:eastAsia="Times New Roman" w:hAnsi="Times New Roman" w:cs="Times New Roman"/>
          <w:sz w:val="24"/>
          <w:szCs w:val="24"/>
        </w:rPr>
        <w:t xml:space="preserve">the </w:t>
      </w:r>
      <w:r w:rsidRPr="00F51C1C">
        <w:rPr>
          <w:rFonts w:ascii="Times New Roman" w:eastAsia="Times New Roman" w:hAnsi="Times New Roman" w:cs="Times New Roman"/>
          <w:sz w:val="24"/>
          <w:szCs w:val="24"/>
        </w:rPr>
        <w:t xml:space="preserve">tenderness </w:t>
      </w:r>
      <w:r w:rsidR="00D1437D" w:rsidRPr="00F51C1C">
        <w:rPr>
          <w:rFonts w:ascii="Times New Roman" w:eastAsia="Times New Roman" w:hAnsi="Times New Roman" w:cs="Times New Roman"/>
          <w:sz w:val="24"/>
          <w:szCs w:val="24"/>
        </w:rPr>
        <w:t xml:space="preserve">there </w:t>
      </w:r>
      <w:r w:rsidRPr="00F51C1C">
        <w:rPr>
          <w:rFonts w:ascii="Times New Roman" w:eastAsia="Times New Roman" w:hAnsi="Times New Roman" w:cs="Times New Roman"/>
          <w:sz w:val="24"/>
          <w:szCs w:val="24"/>
        </w:rPr>
        <w:t>makes me ache.</w:t>
      </w:r>
    </w:p>
    <w:p w14:paraId="46323A3F"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I’ve been thinking about it. You know with all those people I terrorize and women I abduct, it may get quite crowded here soon. Inessa, I release you from your boon.”</w:t>
      </w:r>
    </w:p>
    <w:p w14:paraId="0FF16E7D" w14:textId="0D756DE0"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The magic shimmers over me in a sparkle of green</w:t>
      </w:r>
      <w:r w:rsidR="00D1437D"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and too many words try to crowd out </w:t>
      </w:r>
      <w:r w:rsidR="00D1437D" w:rsidRPr="00F51C1C">
        <w:rPr>
          <w:rFonts w:ascii="Times New Roman" w:eastAsia="Times New Roman" w:hAnsi="Times New Roman" w:cs="Times New Roman"/>
          <w:sz w:val="24"/>
          <w:szCs w:val="24"/>
        </w:rPr>
        <w:t xml:space="preserve">of me </w:t>
      </w:r>
      <w:r w:rsidRPr="00F51C1C">
        <w:rPr>
          <w:rFonts w:ascii="Times New Roman" w:eastAsia="Times New Roman" w:hAnsi="Times New Roman" w:cs="Times New Roman"/>
          <w:sz w:val="24"/>
          <w:szCs w:val="24"/>
        </w:rPr>
        <w:t>at once. I garble out some unintelligible nonsense</w:t>
      </w:r>
      <w:r w:rsidR="00F6445C"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and he pats my shoulder as he stands. I only wanted to leave for a week or two, but I guess this is better, isn’t it?</w:t>
      </w:r>
    </w:p>
    <w:p w14:paraId="3C285E98" w14:textId="0D0D37B8"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lastRenderedPageBreak/>
        <w:t>“I’m going to retire. I’ll set the door to your home village in the morning. Good</w:t>
      </w:r>
      <w:r w:rsidR="00A95084" w:rsidRPr="00F51C1C">
        <w:rPr>
          <w:rFonts w:ascii="Times New Roman" w:eastAsia="Times New Roman" w:hAnsi="Times New Roman" w:cs="Times New Roman"/>
          <w:sz w:val="24"/>
          <w:szCs w:val="24"/>
        </w:rPr>
        <w:t xml:space="preserve"> </w:t>
      </w:r>
      <w:r w:rsidRPr="00F51C1C">
        <w:rPr>
          <w:rFonts w:ascii="Times New Roman" w:eastAsia="Times New Roman" w:hAnsi="Times New Roman" w:cs="Times New Roman"/>
          <w:sz w:val="24"/>
          <w:szCs w:val="24"/>
        </w:rPr>
        <w:t>night, Inessa.”</w:t>
      </w:r>
    </w:p>
    <w:p w14:paraId="73C1B4FF" w14:textId="77777777" w:rsidR="00A06393" w:rsidRPr="00F51C1C" w:rsidRDefault="00A06393" w:rsidP="00264C85">
      <w:pPr>
        <w:spacing w:before="240" w:after="240" w:line="360" w:lineRule="auto"/>
        <w:jc w:val="center"/>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w:t>
      </w:r>
    </w:p>
    <w:p w14:paraId="69499B49" w14:textId="1DAE78D0"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It’s late in the evening</w:t>
      </w:r>
      <w:r w:rsidR="00377837"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and I’ve been lying in my bed for hours</w:t>
      </w:r>
      <w:r w:rsidR="00DB2A75"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unable to sleep. Koschei released me. In the three months I’ve been here, every “evil” thing I’ve seen him do was to protect someone within the border of his lands. I know he continues to search for his wife</w:t>
      </w:r>
      <w:r w:rsidR="007944AD"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and I wish, somehow, I could be considered of noble birth. I walk to the library then out onto the balcony overlooking the gardens. </w:t>
      </w:r>
    </w:p>
    <w:p w14:paraId="1759520C" w14:textId="7243CE3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 xml:space="preserve">Koschei stands there in the moonlight, silvery and ethereal. A bright glow from the sky nearly blinds me as a </w:t>
      </w:r>
      <w:proofErr w:type="gramStart"/>
      <w:r w:rsidRPr="00F51C1C">
        <w:rPr>
          <w:rFonts w:ascii="Times New Roman" w:eastAsia="Times New Roman" w:hAnsi="Times New Roman" w:cs="Times New Roman"/>
          <w:sz w:val="24"/>
          <w:szCs w:val="24"/>
        </w:rPr>
        <w:t>firebird flies</w:t>
      </w:r>
      <w:proofErr w:type="gramEnd"/>
      <w:r w:rsidRPr="00F51C1C">
        <w:rPr>
          <w:rFonts w:ascii="Times New Roman" w:eastAsia="Times New Roman" w:hAnsi="Times New Roman" w:cs="Times New Roman"/>
          <w:sz w:val="24"/>
          <w:szCs w:val="24"/>
        </w:rPr>
        <w:t xml:space="preserve"> over the wall of thorny vines to alight by his side. She turns into a beautiful red-haired woman draped in gold. The two </w:t>
      </w:r>
      <w:proofErr w:type="gramStart"/>
      <w:r w:rsidRPr="00F51C1C">
        <w:rPr>
          <w:rFonts w:ascii="Times New Roman" w:eastAsia="Times New Roman" w:hAnsi="Times New Roman" w:cs="Times New Roman"/>
          <w:sz w:val="24"/>
          <w:szCs w:val="24"/>
        </w:rPr>
        <w:t>talk</w:t>
      </w:r>
      <w:proofErr w:type="gramEnd"/>
      <w:r w:rsidRPr="00F51C1C">
        <w:rPr>
          <w:rFonts w:ascii="Times New Roman" w:eastAsia="Times New Roman" w:hAnsi="Times New Roman" w:cs="Times New Roman"/>
          <w:sz w:val="24"/>
          <w:szCs w:val="24"/>
        </w:rPr>
        <w:t xml:space="preserve"> for long moments</w:t>
      </w:r>
      <w:r w:rsidR="007611C3"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then she hands him an ornate box and a long fiery feather. She kisses his cheek</w:t>
      </w:r>
      <w:r w:rsidR="007611C3"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and hot jealousy bubbles through me. She’s flying away again as a bird before I have the chance to examine the fleeting emotion. I duck back inside the library doors so Koschei won’t see me. I leave tomorrow. </w:t>
      </w:r>
      <w:r w:rsidR="00372C66" w:rsidRPr="00F51C1C">
        <w:rPr>
          <w:rFonts w:ascii="Times New Roman" w:eastAsia="Times New Roman" w:hAnsi="Times New Roman" w:cs="Times New Roman"/>
          <w:sz w:val="24"/>
          <w:szCs w:val="24"/>
        </w:rPr>
        <w:t>It doesn’t matter. But t</w:t>
      </w:r>
      <w:r w:rsidRPr="00F51C1C">
        <w:rPr>
          <w:rFonts w:ascii="Times New Roman" w:eastAsia="Times New Roman" w:hAnsi="Times New Roman" w:cs="Times New Roman"/>
          <w:sz w:val="24"/>
          <w:szCs w:val="24"/>
        </w:rPr>
        <w:t>he tears streaming down my cheeks say otherwise</w:t>
      </w:r>
      <w:r w:rsidR="00372C66"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as does the hollow beat of my heart.</w:t>
      </w:r>
      <w:r w:rsidR="00F740E1" w:rsidRPr="00F51C1C">
        <w:rPr>
          <w:rFonts w:ascii="Times New Roman" w:eastAsia="Times New Roman" w:hAnsi="Times New Roman" w:cs="Times New Roman"/>
          <w:sz w:val="24"/>
          <w:szCs w:val="24"/>
        </w:rPr>
        <w:br w:type="page"/>
      </w:r>
    </w:p>
    <w:p w14:paraId="270235E6" w14:textId="77777777" w:rsidR="00A06393" w:rsidRPr="00F51C1C" w:rsidRDefault="00A06393" w:rsidP="00264C85">
      <w:pPr>
        <w:spacing w:before="240" w:after="240" w:line="360" w:lineRule="auto"/>
        <w:jc w:val="center"/>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lastRenderedPageBreak/>
        <w:t>Chapter 9</w:t>
      </w:r>
    </w:p>
    <w:p w14:paraId="2BC6C97E" w14:textId="334022AC" w:rsidR="001B5EF9"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 xml:space="preserve">“He let you go? The evil codger didn’t do—things—to you, did he? A cousin of the </w:t>
      </w:r>
      <w:r w:rsidR="00B465D6" w:rsidRPr="00F51C1C">
        <w:rPr>
          <w:rFonts w:ascii="Times New Roman" w:eastAsia="Times New Roman" w:hAnsi="Times New Roman" w:cs="Times New Roman"/>
          <w:sz w:val="24"/>
          <w:szCs w:val="24"/>
        </w:rPr>
        <w:t>c</w:t>
      </w:r>
      <w:r w:rsidRPr="00F51C1C">
        <w:rPr>
          <w:rFonts w:ascii="Times New Roman" w:eastAsia="Times New Roman" w:hAnsi="Times New Roman" w:cs="Times New Roman"/>
          <w:sz w:val="24"/>
          <w:szCs w:val="24"/>
        </w:rPr>
        <w:t>zar is seeking a wife</w:t>
      </w:r>
      <w:r w:rsidR="00BF39FA"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and he may overlook </w:t>
      </w:r>
      <w:r w:rsidR="007A4D73" w:rsidRPr="00F51C1C">
        <w:rPr>
          <w:rFonts w:ascii="Times New Roman" w:eastAsia="Times New Roman" w:hAnsi="Times New Roman" w:cs="Times New Roman"/>
          <w:sz w:val="24"/>
          <w:szCs w:val="24"/>
        </w:rPr>
        <w:t xml:space="preserve">that </w:t>
      </w:r>
      <w:r w:rsidRPr="00F51C1C">
        <w:rPr>
          <w:rFonts w:ascii="Times New Roman" w:eastAsia="Times New Roman" w:hAnsi="Times New Roman" w:cs="Times New Roman"/>
          <w:sz w:val="24"/>
          <w:szCs w:val="24"/>
        </w:rPr>
        <w:t xml:space="preserve">you’re baseborn with me as your </w:t>
      </w:r>
      <w:proofErr w:type="spellStart"/>
      <w:r w:rsidRPr="00F51C1C">
        <w:rPr>
          <w:rFonts w:ascii="Times New Roman" w:eastAsia="Times New Roman" w:hAnsi="Times New Roman" w:cs="Times New Roman"/>
          <w:sz w:val="24"/>
          <w:szCs w:val="24"/>
        </w:rPr>
        <w:t>half</w:t>
      </w:r>
      <w:r w:rsidR="00621B0A" w:rsidRPr="00F51C1C">
        <w:rPr>
          <w:rFonts w:ascii="Times New Roman" w:eastAsia="Times New Roman" w:hAnsi="Times New Roman" w:cs="Times New Roman"/>
          <w:sz w:val="24"/>
          <w:szCs w:val="24"/>
        </w:rPr>
        <w:t xml:space="preserve"> </w:t>
      </w:r>
      <w:r w:rsidRPr="00F51C1C">
        <w:rPr>
          <w:rFonts w:ascii="Times New Roman" w:eastAsia="Times New Roman" w:hAnsi="Times New Roman" w:cs="Times New Roman"/>
          <w:sz w:val="24"/>
          <w:szCs w:val="24"/>
        </w:rPr>
        <w:t>sister</w:t>
      </w:r>
      <w:proofErr w:type="spellEnd"/>
      <w:r w:rsidRPr="00F51C1C">
        <w:rPr>
          <w:rFonts w:ascii="Times New Roman" w:eastAsia="Times New Roman" w:hAnsi="Times New Roman" w:cs="Times New Roman"/>
          <w:sz w:val="24"/>
          <w:szCs w:val="24"/>
        </w:rPr>
        <w:t xml:space="preserve">.” </w:t>
      </w:r>
      <w:r w:rsidR="00621B0A" w:rsidRPr="00F51C1C">
        <w:rPr>
          <w:rFonts w:ascii="Times New Roman" w:eastAsia="Times New Roman" w:hAnsi="Times New Roman" w:cs="Times New Roman"/>
          <w:sz w:val="24"/>
          <w:szCs w:val="24"/>
        </w:rPr>
        <w:t xml:space="preserve">Vasilisa </w:t>
      </w:r>
      <w:r w:rsidRPr="00F51C1C">
        <w:rPr>
          <w:rFonts w:ascii="Times New Roman" w:eastAsia="Times New Roman" w:hAnsi="Times New Roman" w:cs="Times New Roman"/>
          <w:sz w:val="24"/>
          <w:szCs w:val="24"/>
        </w:rPr>
        <w:t xml:space="preserve">flutters her lashes at some diplomats </w:t>
      </w:r>
      <w:r w:rsidR="0055448C" w:rsidRPr="00F51C1C">
        <w:rPr>
          <w:rFonts w:ascii="Times New Roman" w:eastAsia="Times New Roman" w:hAnsi="Times New Roman" w:cs="Times New Roman"/>
          <w:sz w:val="24"/>
          <w:szCs w:val="24"/>
        </w:rPr>
        <w:t xml:space="preserve">who </w:t>
      </w:r>
      <w:r w:rsidRPr="00F51C1C">
        <w:rPr>
          <w:rFonts w:ascii="Times New Roman" w:eastAsia="Times New Roman" w:hAnsi="Times New Roman" w:cs="Times New Roman"/>
          <w:sz w:val="24"/>
          <w:szCs w:val="24"/>
        </w:rPr>
        <w:t>stroll by</w:t>
      </w:r>
      <w:r w:rsidR="001B5EF9"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and I drink more wine, wishing for all the world that it was Koschei’s premium vodka. </w:t>
      </w:r>
    </w:p>
    <w:p w14:paraId="1ADA84E9" w14:textId="5C4059ED"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 xml:space="preserve">It’s just like Vasilisa to remind me we have different mothers. Mine was a witch I never met. My father always had a wandering eye. </w:t>
      </w:r>
      <w:r w:rsidR="00B96EDC" w:rsidRPr="00F51C1C">
        <w:rPr>
          <w:rFonts w:ascii="Times New Roman" w:eastAsia="Times New Roman" w:hAnsi="Times New Roman" w:cs="Times New Roman"/>
          <w:sz w:val="24"/>
          <w:szCs w:val="24"/>
        </w:rPr>
        <w:t xml:space="preserve">Vasilisa simpers at some passing young generals—that apple didn’t fall far from the tree. </w:t>
      </w:r>
      <w:r w:rsidRPr="00F51C1C">
        <w:rPr>
          <w:rFonts w:ascii="Times New Roman" w:eastAsia="Times New Roman" w:hAnsi="Times New Roman" w:cs="Times New Roman"/>
          <w:sz w:val="24"/>
          <w:szCs w:val="24"/>
        </w:rPr>
        <w:t>I need to get soused to get through this party.</w:t>
      </w:r>
    </w:p>
    <w:p w14:paraId="4C2995A4" w14:textId="06C8B95B"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Yes, he released me from the boon. I guess he was tired of my presence mucking up his bachelor pad. And no, he never touched me</w:t>
      </w:r>
      <w:r w:rsidR="002F53C7"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w:t>
      </w:r>
      <w:r w:rsidR="00B36E34" w:rsidRPr="00F51C1C">
        <w:rPr>
          <w:rFonts w:ascii="Times New Roman" w:eastAsia="Times New Roman" w:hAnsi="Times New Roman" w:cs="Times New Roman"/>
          <w:sz w:val="24"/>
          <w:szCs w:val="24"/>
        </w:rPr>
        <w:t xml:space="preserve">I lie as I remember how his lips felt on mine. </w:t>
      </w:r>
      <w:r w:rsidRPr="00F51C1C">
        <w:rPr>
          <w:rFonts w:ascii="Times New Roman" w:eastAsia="Times New Roman" w:hAnsi="Times New Roman" w:cs="Times New Roman"/>
          <w:sz w:val="24"/>
          <w:szCs w:val="24"/>
        </w:rPr>
        <w:t>I frown. “Was he inappropriate with you?”</w:t>
      </w:r>
    </w:p>
    <w:p w14:paraId="725E9ADA" w14:textId="5A597064"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Vasilisa rolls her eyes. “Heavens</w:t>
      </w:r>
      <w:r w:rsidR="00B82032"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no. I bet his twig is so shriveled it’s useless. Oh! There’s Duke Ivan now.” </w:t>
      </w:r>
    </w:p>
    <w:p w14:paraId="32679B13"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 xml:space="preserve">As she waves him over, I down my drink and grab another off a passing tray. </w:t>
      </w:r>
      <w:r w:rsidRPr="00F51C1C">
        <w:rPr>
          <w:rFonts w:ascii="Times New Roman" w:eastAsia="Times New Roman" w:hAnsi="Times New Roman" w:cs="Times New Roman"/>
          <w:i/>
          <w:iCs/>
          <w:sz w:val="24"/>
          <w:szCs w:val="24"/>
        </w:rPr>
        <w:t xml:space="preserve">Of course, his name is Ivan. They’re all named Ivan. </w:t>
      </w:r>
      <w:r w:rsidRPr="00F51C1C">
        <w:rPr>
          <w:rFonts w:ascii="Times New Roman" w:eastAsia="Times New Roman" w:hAnsi="Times New Roman" w:cs="Times New Roman"/>
          <w:sz w:val="24"/>
          <w:szCs w:val="24"/>
        </w:rPr>
        <w:t>The man positively fawns over my sister, but as she introduces us, his obsequious smile slides.</w:t>
      </w:r>
    </w:p>
    <w:p w14:paraId="4BB507BC" w14:textId="12CDA924"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 xml:space="preserve">I swallow the remains of my </w:t>
      </w:r>
      <w:r w:rsidR="00F51197" w:rsidRPr="00F51C1C">
        <w:rPr>
          <w:rFonts w:ascii="Times New Roman" w:eastAsia="Times New Roman" w:hAnsi="Times New Roman" w:cs="Times New Roman"/>
          <w:sz w:val="24"/>
          <w:szCs w:val="24"/>
        </w:rPr>
        <w:t xml:space="preserve">drink </w:t>
      </w:r>
      <w:r w:rsidRPr="00F51C1C">
        <w:rPr>
          <w:rFonts w:ascii="Times New Roman" w:eastAsia="Times New Roman" w:hAnsi="Times New Roman" w:cs="Times New Roman"/>
          <w:sz w:val="24"/>
          <w:szCs w:val="24"/>
        </w:rPr>
        <w:t xml:space="preserve">and flag down an attendant for another. </w:t>
      </w:r>
      <w:r w:rsidR="00C80EF1" w:rsidRPr="00F51C1C">
        <w:rPr>
          <w:rFonts w:ascii="Times New Roman" w:eastAsia="Times New Roman" w:hAnsi="Times New Roman" w:cs="Times New Roman"/>
          <w:sz w:val="24"/>
          <w:szCs w:val="24"/>
        </w:rPr>
        <w:t xml:space="preserve">Ivan’s </w:t>
      </w:r>
      <w:r w:rsidRPr="00F51C1C">
        <w:rPr>
          <w:rFonts w:ascii="Times New Roman" w:eastAsia="Times New Roman" w:hAnsi="Times New Roman" w:cs="Times New Roman"/>
          <w:sz w:val="24"/>
          <w:szCs w:val="24"/>
        </w:rPr>
        <w:t>eyes widen in disgust. Good. The last thing I want is this pig pawing at me all evening.</w:t>
      </w:r>
    </w:p>
    <w:p w14:paraId="2DABB87D" w14:textId="77777777" w:rsidR="00C179A5"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Perhaps the two of you should go dance.” Vasilisa preens at another passing royal</w:t>
      </w:r>
      <w:r w:rsidR="00C179A5"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and then, nodding to me, she wanders off after them. </w:t>
      </w:r>
    </w:p>
    <w:p w14:paraId="723C352F" w14:textId="2A0D27E7" w:rsidR="00C179A5" w:rsidRPr="00F51C1C" w:rsidRDefault="00A06393" w:rsidP="00F51C1C">
      <w:pPr>
        <w:spacing w:before="240" w:after="240" w:line="360" w:lineRule="auto"/>
        <w:ind w:firstLine="720"/>
        <w:rPr>
          <w:rFonts w:ascii="Times New Roman" w:eastAsia="Times New Roman" w:hAnsi="Times New Roman" w:cs="Times New Roman"/>
          <w:i/>
          <w:iCs/>
          <w:sz w:val="24"/>
          <w:szCs w:val="24"/>
        </w:rPr>
      </w:pPr>
      <w:r w:rsidRPr="00F51C1C">
        <w:rPr>
          <w:rFonts w:ascii="Times New Roman" w:eastAsia="Times New Roman" w:hAnsi="Times New Roman" w:cs="Times New Roman"/>
          <w:i/>
          <w:iCs/>
          <w:sz w:val="24"/>
          <w:szCs w:val="24"/>
        </w:rPr>
        <w:t>So much for a warm welcome home.</w:t>
      </w:r>
      <w:r w:rsidR="00C179A5" w:rsidRPr="00F51C1C">
        <w:rPr>
          <w:rFonts w:ascii="Times New Roman" w:eastAsia="Times New Roman" w:hAnsi="Times New Roman" w:cs="Times New Roman"/>
          <w:sz w:val="24"/>
          <w:szCs w:val="24"/>
        </w:rPr>
        <w:t xml:space="preserve"> </w:t>
      </w:r>
      <w:r w:rsidRPr="00F51C1C">
        <w:rPr>
          <w:rFonts w:ascii="Times New Roman" w:eastAsia="Times New Roman" w:hAnsi="Times New Roman" w:cs="Times New Roman"/>
          <w:sz w:val="24"/>
          <w:szCs w:val="24"/>
        </w:rPr>
        <w:t xml:space="preserve">Ivan holds an arm out to me that looks like a lumpy sausage. </w:t>
      </w:r>
      <w:r w:rsidRPr="00F51C1C">
        <w:rPr>
          <w:rFonts w:ascii="Times New Roman" w:eastAsia="Times New Roman" w:hAnsi="Times New Roman" w:cs="Times New Roman"/>
          <w:i/>
          <w:iCs/>
          <w:sz w:val="24"/>
          <w:szCs w:val="24"/>
        </w:rPr>
        <w:t xml:space="preserve">Why did I come back here? </w:t>
      </w:r>
    </w:p>
    <w:p w14:paraId="61FF484E" w14:textId="3D39A2AF"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 xml:space="preserve">“I’m afraid I’m not feeling well and need to retire. Perhaps another time.” I give him a </w:t>
      </w:r>
      <w:r w:rsidR="00A27417" w:rsidRPr="00F51C1C">
        <w:rPr>
          <w:rFonts w:ascii="Times New Roman" w:eastAsia="Times New Roman" w:hAnsi="Times New Roman" w:cs="Times New Roman"/>
          <w:sz w:val="24"/>
          <w:szCs w:val="24"/>
        </w:rPr>
        <w:t>wan</w:t>
      </w:r>
      <w:r w:rsidRPr="00F51C1C">
        <w:rPr>
          <w:rFonts w:ascii="Times New Roman" w:eastAsia="Times New Roman" w:hAnsi="Times New Roman" w:cs="Times New Roman"/>
          <w:sz w:val="24"/>
          <w:szCs w:val="24"/>
        </w:rPr>
        <w:t xml:space="preserve"> smile</w:t>
      </w:r>
      <w:r w:rsidR="00C179A5"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and the man has the nerve to look relieved.</w:t>
      </w:r>
    </w:p>
    <w:p w14:paraId="1985C49C"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lastRenderedPageBreak/>
        <w:t>A few minutes later, I’m weaving down the brightly lit streets of the village. Even the commoners are celebrating my sister’s birthday. I stop at a food stand to purchase a stick of skewered meat then continue walking past the musicians and dancing crowds until I’m on the outer edge of town.</w:t>
      </w:r>
    </w:p>
    <w:p w14:paraId="3BD45A35" w14:textId="3EA36002"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It’s quiet here outside the village gates. I lick the sweet tangy sauce off the stick before twirling it between my fingers. I haven’t been back to my old hut in months. It’s only a short walk outside town</w:t>
      </w:r>
      <w:r w:rsidR="00C040A8"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maybe half </w:t>
      </w:r>
      <w:r w:rsidR="00F30E15" w:rsidRPr="00F51C1C">
        <w:rPr>
          <w:rFonts w:ascii="Times New Roman" w:eastAsia="Times New Roman" w:hAnsi="Times New Roman" w:cs="Times New Roman"/>
          <w:sz w:val="24"/>
          <w:szCs w:val="24"/>
        </w:rPr>
        <w:t>an</w:t>
      </w:r>
      <w:r w:rsidRPr="00F51C1C">
        <w:rPr>
          <w:rFonts w:ascii="Times New Roman" w:eastAsia="Times New Roman" w:hAnsi="Times New Roman" w:cs="Times New Roman"/>
          <w:sz w:val="24"/>
          <w:szCs w:val="24"/>
        </w:rPr>
        <w:t xml:space="preserve"> </w:t>
      </w:r>
      <w:r w:rsidR="00F30E15" w:rsidRPr="00F51C1C">
        <w:rPr>
          <w:rFonts w:ascii="Times New Roman" w:eastAsia="Times New Roman" w:hAnsi="Times New Roman" w:cs="Times New Roman"/>
          <w:sz w:val="24"/>
          <w:szCs w:val="24"/>
        </w:rPr>
        <w:t xml:space="preserve">hour </w:t>
      </w:r>
      <w:r w:rsidRPr="00F51C1C">
        <w:rPr>
          <w:rFonts w:ascii="Times New Roman" w:eastAsia="Times New Roman" w:hAnsi="Times New Roman" w:cs="Times New Roman"/>
          <w:sz w:val="24"/>
          <w:szCs w:val="24"/>
        </w:rPr>
        <w:t>at the rate I’m strolling.</w:t>
      </w:r>
    </w:p>
    <w:p w14:paraId="5C956C4F" w14:textId="3DB832F0"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I open the lacy collar of my gown, letting the air get to my skin. Sweat prickles along my flesh</w:t>
      </w:r>
      <w:r w:rsidR="00C040A8"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and I sway. Maybe I drank a little too much. The silvery moon rises over the rolling fields of honey-colored wheat. The green leaves nearby, darkened by night, remind me of Koschei’s eyes.</w:t>
      </w:r>
    </w:p>
    <w:p w14:paraId="03FD6E81" w14:textId="1A0C81EE" w:rsidR="00543582" w:rsidRPr="00F51C1C" w:rsidRDefault="00546D46"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w:t>
      </w:r>
      <w:r w:rsidR="00A06393" w:rsidRPr="00F51C1C">
        <w:rPr>
          <w:rFonts w:ascii="Times New Roman" w:eastAsia="Times New Roman" w:hAnsi="Times New Roman" w:cs="Times New Roman"/>
          <w:sz w:val="24"/>
          <w:szCs w:val="24"/>
        </w:rPr>
        <w:t>Remember us.</w:t>
      </w:r>
      <w:r w:rsidRPr="00F51C1C">
        <w:rPr>
          <w:rFonts w:ascii="Times New Roman" w:eastAsia="Times New Roman" w:hAnsi="Times New Roman" w:cs="Times New Roman"/>
          <w:sz w:val="24"/>
          <w:szCs w:val="24"/>
        </w:rPr>
        <w:t>”</w:t>
      </w:r>
      <w:r w:rsidR="00A06393" w:rsidRPr="00F51C1C">
        <w:rPr>
          <w:rFonts w:ascii="Times New Roman" w:eastAsia="Times New Roman" w:hAnsi="Times New Roman" w:cs="Times New Roman"/>
          <w:i/>
          <w:iCs/>
          <w:sz w:val="24"/>
          <w:szCs w:val="24"/>
        </w:rPr>
        <w:t xml:space="preserve"> </w:t>
      </w:r>
      <w:r w:rsidR="00A06393" w:rsidRPr="00F51C1C">
        <w:rPr>
          <w:rFonts w:ascii="Times New Roman" w:eastAsia="Times New Roman" w:hAnsi="Times New Roman" w:cs="Times New Roman"/>
          <w:sz w:val="24"/>
          <w:szCs w:val="24"/>
        </w:rPr>
        <w:t xml:space="preserve">His voice ripples through </w:t>
      </w:r>
      <w:r w:rsidR="00033E59" w:rsidRPr="00F51C1C">
        <w:rPr>
          <w:rFonts w:ascii="Times New Roman" w:eastAsia="Times New Roman" w:hAnsi="Times New Roman" w:cs="Times New Roman"/>
          <w:sz w:val="24"/>
          <w:szCs w:val="24"/>
        </w:rPr>
        <w:t>my mind</w:t>
      </w:r>
      <w:r w:rsidR="00C54A7C" w:rsidRPr="00F51C1C">
        <w:rPr>
          <w:rFonts w:ascii="Times New Roman" w:eastAsia="Times New Roman" w:hAnsi="Times New Roman" w:cs="Times New Roman"/>
          <w:sz w:val="24"/>
          <w:szCs w:val="24"/>
        </w:rPr>
        <w:t>,</w:t>
      </w:r>
      <w:r w:rsidR="00A06393" w:rsidRPr="00F51C1C">
        <w:rPr>
          <w:rFonts w:ascii="Times New Roman" w:eastAsia="Times New Roman" w:hAnsi="Times New Roman" w:cs="Times New Roman"/>
          <w:sz w:val="24"/>
          <w:szCs w:val="24"/>
        </w:rPr>
        <w:t xml:space="preserve"> and I shake my head. If he wanted me, he wouldn’t have told me to go. </w:t>
      </w:r>
    </w:p>
    <w:p w14:paraId="6B68F05B" w14:textId="5C145E13"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i/>
          <w:iCs/>
          <w:sz w:val="24"/>
          <w:szCs w:val="24"/>
        </w:rPr>
        <w:t>What part of us would he have wanted me to remember?</w:t>
      </w:r>
      <w:r w:rsidRPr="00F51C1C">
        <w:rPr>
          <w:rFonts w:ascii="Times New Roman" w:eastAsia="Times New Roman" w:hAnsi="Times New Roman" w:cs="Times New Roman"/>
          <w:sz w:val="24"/>
          <w:szCs w:val="24"/>
        </w:rPr>
        <w:t xml:space="preserve"> I make a left onto the overgrown trail that leads to my old home. It looks so small</w:t>
      </w:r>
      <w:r w:rsidR="00543582"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w:t>
      </w:r>
      <w:r w:rsidR="00543582" w:rsidRPr="00F51C1C">
        <w:rPr>
          <w:rFonts w:ascii="Times New Roman" w:eastAsia="Times New Roman" w:hAnsi="Times New Roman" w:cs="Times New Roman"/>
          <w:sz w:val="24"/>
          <w:szCs w:val="24"/>
        </w:rPr>
        <w:t>E</w:t>
      </w:r>
      <w:r w:rsidRPr="00F51C1C">
        <w:rPr>
          <w:rFonts w:ascii="Times New Roman" w:eastAsia="Times New Roman" w:hAnsi="Times New Roman" w:cs="Times New Roman"/>
          <w:sz w:val="24"/>
          <w:szCs w:val="24"/>
        </w:rPr>
        <w:t>ven from here</w:t>
      </w:r>
      <w:r w:rsidR="00900965"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it seems more cramped than I remember. I probably got spoiled living in Koschei’s manor. </w:t>
      </w:r>
    </w:p>
    <w:p w14:paraId="33D9D536" w14:textId="18C11E91"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A low howl in the distance burns the pleasant buzz of alcohol from my mind. Wolves are never this close to the village. Something dark flashes in front of me through the tall wheat. The hollow clicking whirl of my heart thrums faster. A branch snaps nearby</w:t>
      </w:r>
      <w:r w:rsidR="00A776E4"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and I run. I can make it to the hut. I’ll be safe there. A dark shadow trails me, and the hot stink of its breath fills my lungs. Two more howls pierce the night. They’re closing in. My heart clangs loudly in my chest as I realize the pack is toying with me. As I reach my hut, a dark canine shape glides in front of the door. One red eye </w:t>
      </w:r>
      <w:proofErr w:type="gramStart"/>
      <w:r w:rsidRPr="00F51C1C">
        <w:rPr>
          <w:rFonts w:ascii="Times New Roman" w:eastAsia="Times New Roman" w:hAnsi="Times New Roman" w:cs="Times New Roman"/>
          <w:sz w:val="24"/>
          <w:szCs w:val="24"/>
        </w:rPr>
        <w:t>gleams</w:t>
      </w:r>
      <w:proofErr w:type="gramEnd"/>
      <w:r w:rsidRPr="00F51C1C">
        <w:rPr>
          <w:rFonts w:ascii="Times New Roman" w:eastAsia="Times New Roman" w:hAnsi="Times New Roman" w:cs="Times New Roman"/>
          <w:sz w:val="24"/>
          <w:szCs w:val="24"/>
        </w:rPr>
        <w:t xml:space="preserve"> at me</w:t>
      </w:r>
      <w:r w:rsidR="00A776E4"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w:t>
      </w:r>
      <w:r w:rsidR="00A776E4" w:rsidRPr="00F51C1C">
        <w:rPr>
          <w:rFonts w:ascii="Times New Roman" w:eastAsia="Times New Roman" w:hAnsi="Times New Roman" w:cs="Times New Roman"/>
          <w:sz w:val="24"/>
          <w:szCs w:val="24"/>
        </w:rPr>
        <w:t>T</w:t>
      </w:r>
      <w:r w:rsidRPr="00F51C1C">
        <w:rPr>
          <w:rFonts w:ascii="Times New Roman" w:eastAsia="Times New Roman" w:hAnsi="Times New Roman" w:cs="Times New Roman"/>
          <w:sz w:val="24"/>
          <w:szCs w:val="24"/>
        </w:rPr>
        <w:t>he other is a mangled slash of scars.</w:t>
      </w:r>
    </w:p>
    <w:p w14:paraId="4F6A8255" w14:textId="77777777" w:rsidR="00FB7608"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 xml:space="preserve">“You owe me a debt, little witch. You killed my son, the prince of wolves. I’ve waited for months for you to leave Koschei’s protection.” He prowls forward, grizzled and dark. </w:t>
      </w:r>
    </w:p>
    <w:p w14:paraId="46D53FB9" w14:textId="241FB91E"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 xml:space="preserve">I wrap my hand around the thin wooden skewer. A hysterical laugh </w:t>
      </w:r>
      <w:proofErr w:type="gramStart"/>
      <w:r w:rsidRPr="00F51C1C">
        <w:rPr>
          <w:rFonts w:ascii="Times New Roman" w:eastAsia="Times New Roman" w:hAnsi="Times New Roman" w:cs="Times New Roman"/>
          <w:sz w:val="24"/>
          <w:szCs w:val="24"/>
        </w:rPr>
        <w:t>bubbles</w:t>
      </w:r>
      <w:proofErr w:type="gramEnd"/>
      <w:r w:rsidRPr="00F51C1C">
        <w:rPr>
          <w:rFonts w:ascii="Times New Roman" w:eastAsia="Times New Roman" w:hAnsi="Times New Roman" w:cs="Times New Roman"/>
          <w:sz w:val="24"/>
          <w:szCs w:val="24"/>
        </w:rPr>
        <w:t xml:space="preserve"> up inside me. </w:t>
      </w:r>
      <w:r w:rsidRPr="00F51C1C">
        <w:rPr>
          <w:rFonts w:ascii="Times New Roman" w:eastAsia="Times New Roman" w:hAnsi="Times New Roman" w:cs="Times New Roman"/>
          <w:i/>
          <w:iCs/>
          <w:sz w:val="24"/>
          <w:szCs w:val="24"/>
        </w:rPr>
        <w:t>This is how I die</w:t>
      </w:r>
      <w:r w:rsidR="00FB68AD" w:rsidRPr="00F51C1C">
        <w:rPr>
          <w:rFonts w:ascii="Times New Roman" w:eastAsia="Times New Roman" w:hAnsi="Times New Roman" w:cs="Times New Roman"/>
          <w:i/>
          <w:iCs/>
          <w:sz w:val="24"/>
          <w:szCs w:val="24"/>
        </w:rPr>
        <w:t>—f</w:t>
      </w:r>
      <w:r w:rsidRPr="00F51C1C">
        <w:rPr>
          <w:rFonts w:ascii="Times New Roman" w:eastAsia="Times New Roman" w:hAnsi="Times New Roman" w:cs="Times New Roman"/>
          <w:i/>
          <w:iCs/>
          <w:sz w:val="24"/>
          <w:szCs w:val="24"/>
        </w:rPr>
        <w:t>ighting a wolf with a tiny stick.</w:t>
      </w:r>
    </w:p>
    <w:p w14:paraId="7DFA8481"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lastRenderedPageBreak/>
        <w:t>“Your son attacked me first. I intended no harm.” Movement behind me drags my attention from him. Three more wolves block my retreat. A fog rolls in. More red eyes wink in and out.</w:t>
      </w:r>
    </w:p>
    <w:p w14:paraId="0EBA4313"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I focus on the ground beneath my feet. Maybe I can make the vines as I did before. In a shimmer of green, long grasses grow to wave in the moonlight. The wolf looks amused, and a sob chokes me.</w:t>
      </w:r>
    </w:p>
    <w:p w14:paraId="1AABED45" w14:textId="66505CAC"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i/>
          <w:iCs/>
          <w:sz w:val="24"/>
          <w:szCs w:val="24"/>
        </w:rPr>
        <w:t>Gong… gong… gong…</w:t>
      </w:r>
      <w:r w:rsidRPr="00F51C1C">
        <w:rPr>
          <w:rFonts w:ascii="Times New Roman" w:eastAsia="Times New Roman" w:hAnsi="Times New Roman" w:cs="Times New Roman"/>
          <w:sz w:val="24"/>
          <w:szCs w:val="24"/>
        </w:rPr>
        <w:t xml:space="preserve"> </w:t>
      </w:r>
      <w:r w:rsidR="003E5966" w:rsidRPr="00F51C1C">
        <w:rPr>
          <w:rFonts w:ascii="Times New Roman" w:eastAsia="Times New Roman" w:hAnsi="Times New Roman" w:cs="Times New Roman"/>
          <w:sz w:val="24"/>
          <w:szCs w:val="24"/>
        </w:rPr>
        <w:t>M</w:t>
      </w:r>
      <w:r w:rsidRPr="00F51C1C">
        <w:rPr>
          <w:rFonts w:ascii="Times New Roman" w:eastAsia="Times New Roman" w:hAnsi="Times New Roman" w:cs="Times New Roman"/>
          <w:sz w:val="24"/>
          <w:szCs w:val="24"/>
        </w:rPr>
        <w:t>y mechanical heart sounds mournful and hollow.</w:t>
      </w:r>
    </w:p>
    <w:p w14:paraId="50BA40D7"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That will be enough. If you have a quarrel with Inessa, then you have a quarrel with me.”</w:t>
      </w:r>
    </w:p>
    <w:p w14:paraId="14564A9B" w14:textId="63E90E4D"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 xml:space="preserve">I spin as Koschei steps from the mist. He’s ancient and </w:t>
      </w:r>
      <w:r w:rsidR="00557DB0" w:rsidRPr="00F51C1C">
        <w:rPr>
          <w:rFonts w:ascii="Times New Roman" w:eastAsia="Times New Roman" w:hAnsi="Times New Roman" w:cs="Times New Roman"/>
          <w:sz w:val="24"/>
          <w:szCs w:val="24"/>
        </w:rPr>
        <w:t xml:space="preserve">thin as a </w:t>
      </w:r>
      <w:r w:rsidRPr="00F51C1C">
        <w:rPr>
          <w:rFonts w:ascii="Times New Roman" w:eastAsia="Times New Roman" w:hAnsi="Times New Roman" w:cs="Times New Roman"/>
          <w:sz w:val="24"/>
          <w:szCs w:val="24"/>
        </w:rPr>
        <w:t>wraith, with a crown of spiky bones gracing his brow. I run to him</w:t>
      </w:r>
      <w:r w:rsidR="00557DB0"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and he lifts his arm</w:t>
      </w:r>
      <w:r w:rsidR="006D24BD" w:rsidRPr="00F51C1C">
        <w:rPr>
          <w:rFonts w:ascii="Times New Roman" w:eastAsia="Times New Roman" w:hAnsi="Times New Roman" w:cs="Times New Roman"/>
          <w:sz w:val="24"/>
          <w:szCs w:val="24"/>
        </w:rPr>
        <w:t xml:space="preserve"> and </w:t>
      </w:r>
      <w:r w:rsidRPr="00F51C1C">
        <w:rPr>
          <w:rFonts w:ascii="Times New Roman" w:eastAsia="Times New Roman" w:hAnsi="Times New Roman" w:cs="Times New Roman"/>
          <w:sz w:val="24"/>
          <w:szCs w:val="24"/>
        </w:rPr>
        <w:t>sweep</w:t>
      </w:r>
      <w:r w:rsidR="006D24BD" w:rsidRPr="00F51C1C">
        <w:rPr>
          <w:rFonts w:ascii="Times New Roman" w:eastAsia="Times New Roman" w:hAnsi="Times New Roman" w:cs="Times New Roman"/>
          <w:sz w:val="24"/>
          <w:szCs w:val="24"/>
        </w:rPr>
        <w:t>s</w:t>
      </w:r>
      <w:r w:rsidRPr="00F51C1C">
        <w:rPr>
          <w:rFonts w:ascii="Times New Roman" w:eastAsia="Times New Roman" w:hAnsi="Times New Roman" w:cs="Times New Roman"/>
          <w:sz w:val="24"/>
          <w:szCs w:val="24"/>
        </w:rPr>
        <w:t xml:space="preserve"> me against his side. When we touch</w:t>
      </w:r>
      <w:r w:rsidR="00D657DD"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his image wavers</w:t>
      </w:r>
      <w:r w:rsidR="00DA3B0F"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and I see the man I love.</w:t>
      </w:r>
    </w:p>
    <w:p w14:paraId="4D78CF42"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How did you know?” I lean into him.</w:t>
      </w:r>
    </w:p>
    <w:p w14:paraId="2EB40499"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His smile steals my breath. “Your heart called for me.”</w:t>
      </w:r>
    </w:p>
    <w:p w14:paraId="4B213175"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This is not your fight, Koschei.” The grizzled wolf king growls.</w:t>
      </w:r>
    </w:p>
    <w:p w14:paraId="5373211B" w14:textId="50A45651"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I’ve made it my fight. Either let us pass</w:t>
      </w:r>
      <w:r w:rsidR="0027147B"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or your pack joins your son in the underworld. I would burn the world for this woman. Don’t test my resolve.”</w:t>
      </w:r>
    </w:p>
    <w:p w14:paraId="02C9ED37"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At Koschei’s words, the chiming whirl of my heart sings over my heaving panicked breaths. He gives my shoulders a reassuring squeeze as he stares down the wolf king. A low whine and the uncertain shuffle of paws come from behind us.</w:t>
      </w:r>
    </w:p>
    <w:p w14:paraId="179E19BF"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Kill the wizard and then the witch,” the beast snarls just before he lunges at Koschei.</w:t>
      </w:r>
    </w:p>
    <w:p w14:paraId="274E61CC"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Koschei gives me a wicked grin and throws a handful of seeds on the ground before us. “Rock their world, my sweetheart.”</w:t>
      </w:r>
    </w:p>
    <w:p w14:paraId="0320398D" w14:textId="2C03B5C6"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lastRenderedPageBreak/>
        <w:t xml:space="preserve">I slap my hand to the ground as the wolf slams into Koschei’s chest. The two </w:t>
      </w:r>
      <w:proofErr w:type="gramStart"/>
      <w:r w:rsidRPr="00F51C1C">
        <w:rPr>
          <w:rFonts w:ascii="Times New Roman" w:eastAsia="Times New Roman" w:hAnsi="Times New Roman" w:cs="Times New Roman"/>
          <w:sz w:val="24"/>
          <w:szCs w:val="24"/>
        </w:rPr>
        <w:t>fly</w:t>
      </w:r>
      <w:proofErr w:type="gramEnd"/>
      <w:r w:rsidRPr="00F51C1C">
        <w:rPr>
          <w:rFonts w:ascii="Times New Roman" w:eastAsia="Times New Roman" w:hAnsi="Times New Roman" w:cs="Times New Roman"/>
          <w:sz w:val="24"/>
          <w:szCs w:val="24"/>
        </w:rPr>
        <w:t xml:space="preserve"> in a blur of light and dark behind me as the wolves that were circling close in.</w:t>
      </w:r>
      <w:r w:rsidR="00803B18" w:rsidRPr="00F51C1C">
        <w:rPr>
          <w:rFonts w:ascii="Times New Roman" w:eastAsia="Times New Roman" w:hAnsi="Times New Roman" w:cs="Times New Roman"/>
          <w:sz w:val="24"/>
          <w:szCs w:val="24"/>
        </w:rPr>
        <w:t xml:space="preserve"> </w:t>
      </w:r>
      <w:r w:rsidRPr="00F51C1C">
        <w:rPr>
          <w:rFonts w:ascii="Times New Roman" w:eastAsia="Times New Roman" w:hAnsi="Times New Roman" w:cs="Times New Roman"/>
          <w:sz w:val="24"/>
          <w:szCs w:val="24"/>
        </w:rPr>
        <w:t xml:space="preserve">An explosion of light sends sparks from my left as I will the thorny vines to grow. Thick ropy tendrils sprout from the ground, encasing the wolves in spiky prisons. I turn </w:t>
      </w:r>
      <w:r w:rsidR="00FD59B9" w:rsidRPr="00F51C1C">
        <w:rPr>
          <w:rFonts w:ascii="Times New Roman" w:eastAsia="Times New Roman" w:hAnsi="Times New Roman" w:cs="Times New Roman"/>
          <w:sz w:val="24"/>
          <w:szCs w:val="24"/>
        </w:rPr>
        <w:t xml:space="preserve">to find that </w:t>
      </w:r>
      <w:r w:rsidRPr="00F51C1C">
        <w:rPr>
          <w:rFonts w:ascii="Times New Roman" w:eastAsia="Times New Roman" w:hAnsi="Times New Roman" w:cs="Times New Roman"/>
          <w:sz w:val="24"/>
          <w:szCs w:val="24"/>
        </w:rPr>
        <w:t xml:space="preserve">the wolf king has Koschei by the throat </w:t>
      </w:r>
      <w:r w:rsidR="0044596E" w:rsidRPr="00F51C1C">
        <w:rPr>
          <w:rFonts w:ascii="Times New Roman" w:eastAsia="Times New Roman" w:hAnsi="Times New Roman" w:cs="Times New Roman"/>
          <w:sz w:val="24"/>
          <w:szCs w:val="24"/>
        </w:rPr>
        <w:t xml:space="preserve">and </w:t>
      </w:r>
      <w:r w:rsidR="00601B90" w:rsidRPr="00F51C1C">
        <w:rPr>
          <w:rFonts w:ascii="Times New Roman" w:eastAsia="Times New Roman" w:hAnsi="Times New Roman" w:cs="Times New Roman"/>
          <w:sz w:val="24"/>
          <w:szCs w:val="24"/>
        </w:rPr>
        <w:t xml:space="preserve">is pinning him </w:t>
      </w:r>
      <w:r w:rsidRPr="00F51C1C">
        <w:rPr>
          <w:rFonts w:ascii="Times New Roman" w:eastAsia="Times New Roman" w:hAnsi="Times New Roman" w:cs="Times New Roman"/>
          <w:sz w:val="24"/>
          <w:szCs w:val="24"/>
        </w:rPr>
        <w:t>to the ground.</w:t>
      </w:r>
    </w:p>
    <w:p w14:paraId="064C86EE" w14:textId="009C7101"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No!” I charge the beast</w:t>
      </w:r>
      <w:r w:rsidR="00B23A63" w:rsidRPr="00F51C1C">
        <w:rPr>
          <w:rFonts w:ascii="Times New Roman" w:eastAsia="Times New Roman" w:hAnsi="Times New Roman" w:cs="Times New Roman"/>
          <w:sz w:val="24"/>
          <w:szCs w:val="24"/>
        </w:rPr>
        <w:t xml:space="preserve"> and</w:t>
      </w:r>
      <w:r w:rsidRPr="00F51C1C">
        <w:rPr>
          <w:rFonts w:ascii="Times New Roman" w:eastAsia="Times New Roman" w:hAnsi="Times New Roman" w:cs="Times New Roman"/>
          <w:sz w:val="24"/>
          <w:szCs w:val="24"/>
        </w:rPr>
        <w:t xml:space="preserve"> stab him in the eye with my stick. He howls</w:t>
      </w:r>
      <w:r w:rsidR="00E14CD5"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and blinded, he tumbles backward. </w:t>
      </w:r>
    </w:p>
    <w:p w14:paraId="40E10E7D"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 xml:space="preserve">Koschei gives me an incredulous look. “Was that a meat skewer? You realize there’s a reason I’m called ‘the </w:t>
      </w:r>
      <w:proofErr w:type="gramStart"/>
      <w:r w:rsidRPr="00F51C1C">
        <w:rPr>
          <w:rFonts w:ascii="Times New Roman" w:eastAsia="Times New Roman" w:hAnsi="Times New Roman" w:cs="Times New Roman"/>
          <w:sz w:val="24"/>
          <w:szCs w:val="24"/>
        </w:rPr>
        <w:t>deathless’</w:t>
      </w:r>
      <w:proofErr w:type="gramEnd"/>
      <w:r w:rsidRPr="00F51C1C">
        <w:rPr>
          <w:rFonts w:ascii="Times New Roman" w:eastAsia="Times New Roman" w:hAnsi="Times New Roman" w:cs="Times New Roman"/>
          <w:sz w:val="24"/>
          <w:szCs w:val="24"/>
        </w:rPr>
        <w:t>? Honestly, woman, you’re not allowed to get your pretty self killed. I’m not chasing you through another life.”</w:t>
      </w:r>
    </w:p>
    <w:p w14:paraId="14F59A75"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i/>
          <w:iCs/>
          <w:sz w:val="24"/>
          <w:szCs w:val="24"/>
        </w:rPr>
        <w:t xml:space="preserve">Another life? </w:t>
      </w:r>
      <w:r w:rsidRPr="00F51C1C">
        <w:rPr>
          <w:rFonts w:ascii="Times New Roman" w:eastAsia="Times New Roman" w:hAnsi="Times New Roman" w:cs="Times New Roman"/>
          <w:sz w:val="24"/>
          <w:szCs w:val="24"/>
        </w:rPr>
        <w:t>“You think I’m pretty?” Vines twirl around us, batting the wolves back.</w:t>
      </w:r>
    </w:p>
    <w:p w14:paraId="2D3348E1" w14:textId="297BA289"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Inessa, I loved you from the first moment I saw your beautiful corpse.” He gives me a full dimple</w:t>
      </w:r>
      <w:r w:rsidR="005474C6" w:rsidRPr="00F51C1C">
        <w:rPr>
          <w:rFonts w:ascii="Times New Roman" w:eastAsia="Times New Roman" w:hAnsi="Times New Roman" w:cs="Times New Roman"/>
          <w:sz w:val="24"/>
          <w:szCs w:val="24"/>
        </w:rPr>
        <w:t>d</w:t>
      </w:r>
      <w:r w:rsidRPr="00F51C1C">
        <w:rPr>
          <w:rFonts w:ascii="Times New Roman" w:eastAsia="Times New Roman" w:hAnsi="Times New Roman" w:cs="Times New Roman"/>
          <w:sz w:val="24"/>
          <w:szCs w:val="24"/>
        </w:rPr>
        <w:t xml:space="preserve"> grin and sweeps me into his arms.</w:t>
      </w:r>
    </w:p>
    <w:p w14:paraId="237FB96E"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There’s something very wrong with you,” I say with a laugh against his lips.</w:t>
      </w:r>
    </w:p>
    <w:p w14:paraId="75F974B1"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Love makes a man do crazy things.”</w:t>
      </w:r>
    </w:p>
    <w:p w14:paraId="7DFEB24B" w14:textId="70030411"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 xml:space="preserve">The melody of my heart spins around us as his lips touch mine. Our kiss lights every part of me, sending me into humming bliss. Nearby, a wolf snarls, </w:t>
      </w:r>
      <w:r w:rsidR="00875078" w:rsidRPr="00F51C1C">
        <w:rPr>
          <w:rFonts w:ascii="Times New Roman" w:eastAsia="Times New Roman" w:hAnsi="Times New Roman" w:cs="Times New Roman"/>
          <w:sz w:val="24"/>
          <w:szCs w:val="24"/>
        </w:rPr>
        <w:t xml:space="preserve">and </w:t>
      </w:r>
      <w:r w:rsidRPr="00F51C1C">
        <w:rPr>
          <w:rFonts w:ascii="Times New Roman" w:eastAsia="Times New Roman" w:hAnsi="Times New Roman" w:cs="Times New Roman"/>
          <w:sz w:val="24"/>
          <w:szCs w:val="24"/>
        </w:rPr>
        <w:t>another yelps.</w:t>
      </w:r>
    </w:p>
    <w:p w14:paraId="2F0ADB29"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We should probably get out of here before they untangle themselves from those vines,” I say.</w:t>
      </w:r>
    </w:p>
    <w:p w14:paraId="4E868DBC"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Agreed. Hold on tight.” Koschei chants something as I wrap my arms around him. “Close your eyes, my sweetheart.”</w:t>
      </w:r>
    </w:p>
    <w:p w14:paraId="3FBF8C6C" w14:textId="313A46D4"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Warm</w:t>
      </w:r>
      <w:r w:rsidR="00731974" w:rsidRPr="00F51C1C">
        <w:rPr>
          <w:rFonts w:ascii="Times New Roman" w:eastAsia="Times New Roman" w:hAnsi="Times New Roman" w:cs="Times New Roman"/>
          <w:sz w:val="24"/>
          <w:szCs w:val="24"/>
        </w:rPr>
        <w:t>th</w:t>
      </w:r>
      <w:r w:rsidRPr="00F51C1C">
        <w:rPr>
          <w:rFonts w:ascii="Times New Roman" w:eastAsia="Times New Roman" w:hAnsi="Times New Roman" w:cs="Times New Roman"/>
          <w:sz w:val="24"/>
          <w:szCs w:val="24"/>
        </w:rPr>
        <w:t xml:space="preserve"> melts within me at those words</w:t>
      </w:r>
      <w:r w:rsidR="000F061F"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and I bury my face into his chest as we fly high into the starry night sky.</w:t>
      </w:r>
      <w:r w:rsidRPr="00F51C1C">
        <w:rPr>
          <w:rFonts w:ascii="Times New Roman" w:eastAsia="Times New Roman" w:hAnsi="Times New Roman" w:cs="Times New Roman"/>
          <w:sz w:val="24"/>
          <w:szCs w:val="24"/>
        </w:rPr>
        <w:br w:type="page"/>
      </w:r>
    </w:p>
    <w:p w14:paraId="71CB3C0C" w14:textId="5F75A81F" w:rsidR="00A06393" w:rsidRPr="00F51C1C" w:rsidRDefault="00A06393" w:rsidP="005C68AE">
      <w:pPr>
        <w:spacing w:before="240" w:after="240" w:line="360" w:lineRule="auto"/>
        <w:jc w:val="center"/>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lastRenderedPageBreak/>
        <w:t>Chapter 10</w:t>
      </w:r>
    </w:p>
    <w:p w14:paraId="1CCB9F9B" w14:textId="2CEE23E2"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 xml:space="preserve">“I need to show you this. The firebird brought it to me.” Koschei lands on the balcony outside the library and gently sets me on my feet. </w:t>
      </w:r>
      <w:r w:rsidR="000A1BE2" w:rsidRPr="00F51C1C">
        <w:rPr>
          <w:rFonts w:ascii="Times New Roman" w:eastAsia="Times New Roman" w:hAnsi="Times New Roman" w:cs="Times New Roman"/>
          <w:sz w:val="24"/>
          <w:szCs w:val="24"/>
        </w:rPr>
        <w:t xml:space="preserve">His </w:t>
      </w:r>
      <w:r w:rsidRPr="00F51C1C">
        <w:rPr>
          <w:rFonts w:ascii="Times New Roman" w:eastAsia="Times New Roman" w:hAnsi="Times New Roman" w:cs="Times New Roman"/>
          <w:sz w:val="24"/>
          <w:szCs w:val="24"/>
        </w:rPr>
        <w:t>heat still has my body swimming with desire. As he steps away, I tug him back and kiss him. He combs through my hair, holding me to him. </w:t>
      </w:r>
    </w:p>
    <w:p w14:paraId="4AB6D1E7" w14:textId="07AF6532"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I love you.” Tilting my chin, I look up at him. “I don’t want to go another moment without you as part of my life. If you’re having some fling with bird</w:t>
      </w:r>
      <w:r w:rsidR="0066259E" w:rsidRPr="00F51C1C">
        <w:rPr>
          <w:rFonts w:ascii="Times New Roman" w:eastAsia="Times New Roman" w:hAnsi="Times New Roman" w:cs="Times New Roman"/>
          <w:sz w:val="24"/>
          <w:szCs w:val="24"/>
        </w:rPr>
        <w:t xml:space="preserve"> </w:t>
      </w:r>
      <w:r w:rsidRPr="00F51C1C">
        <w:rPr>
          <w:rFonts w:ascii="Times New Roman" w:eastAsia="Times New Roman" w:hAnsi="Times New Roman" w:cs="Times New Roman"/>
          <w:sz w:val="24"/>
          <w:szCs w:val="24"/>
        </w:rPr>
        <w:t>lady, you’ll just have to tell her it’s over.” Koschei barks out a laugh</w:t>
      </w:r>
      <w:r w:rsidR="0066259E"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and I sigh. “Don’t make me have to have a ‘chat’ with her. I saw her kiss you in the garden.” </w:t>
      </w:r>
    </w:p>
    <w:p w14:paraId="629F6787" w14:textId="4F92645C"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 xml:space="preserve">He leads me to a long table in the library. “Settle down. No one needs a </w:t>
      </w:r>
      <w:r w:rsidRPr="00F51C1C">
        <w:rPr>
          <w:rFonts w:ascii="Times New Roman" w:eastAsia="Times New Roman" w:hAnsi="Times New Roman" w:cs="Times New Roman"/>
          <w:i/>
          <w:iCs/>
          <w:sz w:val="24"/>
          <w:szCs w:val="24"/>
        </w:rPr>
        <w:t>chat</w:t>
      </w:r>
      <w:r w:rsidRPr="00F51C1C">
        <w:rPr>
          <w:rFonts w:ascii="Times New Roman" w:eastAsia="Times New Roman" w:hAnsi="Times New Roman" w:cs="Times New Roman"/>
          <w:sz w:val="24"/>
          <w:szCs w:val="24"/>
        </w:rPr>
        <w:t>. She retrieved my soul for me so I could hide it again. Too many humans knew about the island I placed it on. Now, this is a gift for you.”</w:t>
      </w:r>
    </w:p>
    <w:p w14:paraId="168F5442" w14:textId="24D523A9" w:rsidR="00F069C1"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He hands me a dark</w:t>
      </w:r>
      <w:r w:rsidR="00F069C1"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green tome I instantly recognize as a witch’s grimoire. A feather of gold gleams on top of it. I run my fingers over the long plume</w:t>
      </w:r>
      <w:r w:rsidR="00F069C1"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and sparkles, like tiny flames, glitter from it, evaporating before they hit the floor. My eyes instantly tear up when I open the grimoire. I never knew her</w:t>
      </w:r>
      <w:r w:rsidR="00F069C1"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as she died when I was born, but my father told me her name. </w:t>
      </w:r>
    </w:p>
    <w:p w14:paraId="1853935E" w14:textId="6FC93F53"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This is my mother’s spell book.”</w:t>
      </w:r>
    </w:p>
    <w:p w14:paraId="59493126" w14:textId="56E5F1FD"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Your mother was the queen of the witches</w:t>
      </w:r>
      <w:r w:rsidR="00F069C1"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and you are her only daughter, my princess.” Koschei cradles me in his arms. “It’s taken me three months to find that information.”</w:t>
      </w:r>
    </w:p>
    <w:p w14:paraId="67EF5AE4"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That’s why you were always gone?”</w:t>
      </w:r>
    </w:p>
    <w:p w14:paraId="647EBFBB" w14:textId="01C9C619"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He nods. “And this feather… I enchanted it so if you eat it, you’ll remember your last life with me. I treasured every moment we spent together</w:t>
      </w:r>
      <w:r w:rsidR="00F069C1"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and I can’t wait to begin</w:t>
      </w:r>
      <w:r w:rsidR="00B36E34" w:rsidRPr="00F51C1C">
        <w:rPr>
          <w:rFonts w:ascii="Times New Roman" w:eastAsia="Times New Roman" w:hAnsi="Times New Roman" w:cs="Times New Roman"/>
          <w:sz w:val="24"/>
          <w:szCs w:val="24"/>
        </w:rPr>
        <w:t xml:space="preserve"> our union</w:t>
      </w:r>
      <w:r w:rsidRPr="00F51C1C">
        <w:rPr>
          <w:rFonts w:ascii="Times New Roman" w:eastAsia="Times New Roman" w:hAnsi="Times New Roman" w:cs="Times New Roman"/>
          <w:sz w:val="24"/>
          <w:szCs w:val="24"/>
        </w:rPr>
        <w:t xml:space="preserve"> anew. I love you, Inessa.”</w:t>
      </w:r>
    </w:p>
    <w:p w14:paraId="6D8E6024"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I wrinkle my nose. “I have to eat a feather? Really?”</w:t>
      </w:r>
    </w:p>
    <w:p w14:paraId="0A0B44E9"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He laughs. “Only if you want to remember us.”</w:t>
      </w:r>
    </w:p>
    <w:p w14:paraId="25C26FBB" w14:textId="77777777" w:rsidR="00F13139"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lastRenderedPageBreak/>
        <w:t xml:space="preserve">“Was it a good life?” I ask, tapping it against my lips. The feather melts against my mouth like spun sugar. </w:t>
      </w:r>
    </w:p>
    <w:p w14:paraId="6D5F4D9F" w14:textId="7CD884E1"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 xml:space="preserve">All those </w:t>
      </w:r>
      <w:r w:rsidR="00F13139" w:rsidRPr="00F51C1C">
        <w:rPr>
          <w:rFonts w:ascii="Times New Roman" w:eastAsia="Times New Roman" w:hAnsi="Times New Roman" w:cs="Times New Roman"/>
          <w:sz w:val="24"/>
          <w:szCs w:val="24"/>
        </w:rPr>
        <w:t>instances</w:t>
      </w:r>
      <w:r w:rsidRPr="00F51C1C">
        <w:rPr>
          <w:rFonts w:ascii="Times New Roman" w:eastAsia="Times New Roman" w:hAnsi="Times New Roman" w:cs="Times New Roman"/>
          <w:sz w:val="24"/>
          <w:szCs w:val="24"/>
        </w:rPr>
        <w:t xml:space="preserve"> he felt so comforting and familiar</w:t>
      </w:r>
      <w:r w:rsidR="00F069C1"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it all makes sense now. </w:t>
      </w:r>
      <w:r w:rsidR="00D5323D" w:rsidRPr="00F51C1C">
        <w:rPr>
          <w:rFonts w:ascii="Times New Roman" w:eastAsia="Times New Roman" w:hAnsi="Times New Roman" w:cs="Times New Roman"/>
          <w:sz w:val="24"/>
          <w:szCs w:val="24"/>
        </w:rPr>
        <w:t>T</w:t>
      </w:r>
      <w:r w:rsidR="00A034FF" w:rsidRPr="00F51C1C">
        <w:rPr>
          <w:rFonts w:ascii="Times New Roman" w:eastAsia="Times New Roman" w:hAnsi="Times New Roman" w:cs="Times New Roman"/>
          <w:sz w:val="24"/>
          <w:szCs w:val="24"/>
        </w:rPr>
        <w:t>he first time we met</w:t>
      </w:r>
      <w:r w:rsidR="00AA7E36" w:rsidRPr="00F51C1C">
        <w:rPr>
          <w:rFonts w:ascii="Times New Roman" w:eastAsia="Times New Roman" w:hAnsi="Times New Roman" w:cs="Times New Roman"/>
          <w:sz w:val="24"/>
          <w:szCs w:val="24"/>
        </w:rPr>
        <w:t xml:space="preserve"> in late spring, walking</w:t>
      </w:r>
      <w:r w:rsidR="00A034FF" w:rsidRPr="00F51C1C">
        <w:rPr>
          <w:rFonts w:ascii="Times New Roman" w:eastAsia="Times New Roman" w:hAnsi="Times New Roman" w:cs="Times New Roman"/>
          <w:sz w:val="24"/>
          <w:szCs w:val="24"/>
        </w:rPr>
        <w:t xml:space="preserve"> in a field of daisies</w:t>
      </w:r>
      <w:r w:rsidR="00AA7E36" w:rsidRPr="00F51C1C">
        <w:rPr>
          <w:rFonts w:ascii="Times New Roman" w:eastAsia="Times New Roman" w:hAnsi="Times New Roman" w:cs="Times New Roman"/>
          <w:sz w:val="24"/>
          <w:szCs w:val="24"/>
        </w:rPr>
        <w:t>, a shy blush on his cheeks as we talked for hours and hours</w:t>
      </w:r>
      <w:r w:rsidR="00A034FF" w:rsidRPr="00F51C1C">
        <w:rPr>
          <w:rFonts w:ascii="Times New Roman" w:eastAsia="Times New Roman" w:hAnsi="Times New Roman" w:cs="Times New Roman"/>
          <w:sz w:val="24"/>
          <w:szCs w:val="24"/>
        </w:rPr>
        <w:t>. Our wedding day</w:t>
      </w:r>
      <w:r w:rsidR="00AA7E36" w:rsidRPr="00F51C1C">
        <w:rPr>
          <w:rFonts w:ascii="Times New Roman" w:eastAsia="Times New Roman" w:hAnsi="Times New Roman" w:cs="Times New Roman"/>
          <w:sz w:val="24"/>
          <w:szCs w:val="24"/>
        </w:rPr>
        <w:t xml:space="preserve">… peering at him through my lace veil over </w:t>
      </w:r>
      <w:r w:rsidR="00F13139" w:rsidRPr="00F51C1C">
        <w:rPr>
          <w:rFonts w:ascii="Times New Roman" w:eastAsia="Times New Roman" w:hAnsi="Times New Roman" w:cs="Times New Roman"/>
          <w:sz w:val="24"/>
          <w:szCs w:val="24"/>
        </w:rPr>
        <w:t>a</w:t>
      </w:r>
      <w:r w:rsidR="00AA7E36" w:rsidRPr="00F51C1C">
        <w:rPr>
          <w:rFonts w:ascii="Times New Roman" w:eastAsia="Times New Roman" w:hAnsi="Times New Roman" w:cs="Times New Roman"/>
          <w:sz w:val="24"/>
          <w:szCs w:val="24"/>
        </w:rPr>
        <w:t xml:space="preserve"> </w:t>
      </w:r>
      <w:r w:rsidR="00F13139" w:rsidRPr="00F51C1C">
        <w:rPr>
          <w:rFonts w:ascii="Times New Roman" w:eastAsia="Times New Roman" w:hAnsi="Times New Roman" w:cs="Times New Roman"/>
          <w:sz w:val="24"/>
          <w:szCs w:val="24"/>
        </w:rPr>
        <w:t xml:space="preserve">bouquet of </w:t>
      </w:r>
      <w:r w:rsidR="00AA7E36" w:rsidRPr="00F51C1C">
        <w:rPr>
          <w:rFonts w:ascii="Times New Roman" w:eastAsia="Times New Roman" w:hAnsi="Times New Roman" w:cs="Times New Roman"/>
          <w:sz w:val="24"/>
          <w:szCs w:val="24"/>
        </w:rPr>
        <w:t xml:space="preserve">violet forget-me-nots, and the celebration after, so </w:t>
      </w:r>
      <w:r w:rsidR="00A034FF" w:rsidRPr="00F51C1C">
        <w:rPr>
          <w:rFonts w:ascii="Times New Roman" w:eastAsia="Times New Roman" w:hAnsi="Times New Roman" w:cs="Times New Roman"/>
          <w:sz w:val="24"/>
          <w:szCs w:val="24"/>
        </w:rPr>
        <w:t>full of laughter and love</w:t>
      </w:r>
      <w:r w:rsidR="00AA7E36" w:rsidRPr="00F51C1C">
        <w:rPr>
          <w:rFonts w:ascii="Times New Roman" w:eastAsia="Times New Roman" w:hAnsi="Times New Roman" w:cs="Times New Roman"/>
          <w:sz w:val="24"/>
          <w:szCs w:val="24"/>
        </w:rPr>
        <w:t>, the sweet scent of fresh-baked traditional wedding loaves floating in the air</w:t>
      </w:r>
      <w:r w:rsidR="00A034FF" w:rsidRPr="00F51C1C">
        <w:rPr>
          <w:rFonts w:ascii="Times New Roman" w:eastAsia="Times New Roman" w:hAnsi="Times New Roman" w:cs="Times New Roman"/>
          <w:sz w:val="24"/>
          <w:szCs w:val="24"/>
        </w:rPr>
        <w:t xml:space="preserve">. The first time we made love </w:t>
      </w:r>
      <w:r w:rsidR="00AA7E36" w:rsidRPr="00F51C1C">
        <w:rPr>
          <w:rFonts w:ascii="Times New Roman" w:eastAsia="Times New Roman" w:hAnsi="Times New Roman" w:cs="Times New Roman"/>
          <w:sz w:val="24"/>
          <w:szCs w:val="24"/>
        </w:rPr>
        <w:t xml:space="preserve">when </w:t>
      </w:r>
      <w:r w:rsidR="00A034FF" w:rsidRPr="00F51C1C">
        <w:rPr>
          <w:rFonts w:ascii="Times New Roman" w:eastAsia="Times New Roman" w:hAnsi="Times New Roman" w:cs="Times New Roman"/>
          <w:sz w:val="24"/>
          <w:szCs w:val="24"/>
        </w:rPr>
        <w:t>he held me through the night</w:t>
      </w:r>
      <w:r w:rsidR="00712F90" w:rsidRPr="00F51C1C">
        <w:rPr>
          <w:rFonts w:ascii="Times New Roman" w:eastAsia="Times New Roman" w:hAnsi="Times New Roman" w:cs="Times New Roman"/>
          <w:sz w:val="24"/>
          <w:szCs w:val="24"/>
        </w:rPr>
        <w:t>, snuggled against his lean body,</w:t>
      </w:r>
      <w:r w:rsidR="00A034FF" w:rsidRPr="00F51C1C">
        <w:rPr>
          <w:rFonts w:ascii="Times New Roman" w:eastAsia="Times New Roman" w:hAnsi="Times New Roman" w:cs="Times New Roman"/>
          <w:sz w:val="24"/>
          <w:szCs w:val="24"/>
        </w:rPr>
        <w:t xml:space="preserve"> and promised me forever</w:t>
      </w:r>
      <w:r w:rsidR="00AA7E36" w:rsidRPr="00F51C1C">
        <w:rPr>
          <w:rFonts w:ascii="Times New Roman" w:eastAsia="Times New Roman" w:hAnsi="Times New Roman" w:cs="Times New Roman"/>
          <w:sz w:val="24"/>
          <w:szCs w:val="24"/>
        </w:rPr>
        <w:t>. I believed him then</w:t>
      </w:r>
      <w:r w:rsidR="00712F90" w:rsidRPr="00F51C1C">
        <w:rPr>
          <w:rFonts w:ascii="Times New Roman" w:eastAsia="Times New Roman" w:hAnsi="Times New Roman" w:cs="Times New Roman"/>
          <w:sz w:val="24"/>
          <w:szCs w:val="24"/>
        </w:rPr>
        <w:t>,</w:t>
      </w:r>
      <w:r w:rsidR="00AA7E36" w:rsidRPr="00F51C1C">
        <w:rPr>
          <w:rFonts w:ascii="Times New Roman" w:eastAsia="Times New Roman" w:hAnsi="Times New Roman" w:cs="Times New Roman"/>
          <w:sz w:val="24"/>
          <w:szCs w:val="24"/>
        </w:rPr>
        <w:t xml:space="preserve"> and I believe him now</w:t>
      </w:r>
      <w:r w:rsidR="00A034FF" w:rsidRPr="00F51C1C">
        <w:rPr>
          <w:rFonts w:ascii="Times New Roman" w:eastAsia="Times New Roman" w:hAnsi="Times New Roman" w:cs="Times New Roman"/>
          <w:sz w:val="24"/>
          <w:szCs w:val="24"/>
        </w:rPr>
        <w:t xml:space="preserve">. I want to make </w:t>
      </w:r>
      <w:r w:rsidR="003C0B85" w:rsidRPr="00F51C1C">
        <w:rPr>
          <w:rFonts w:ascii="Times New Roman" w:eastAsia="Times New Roman" w:hAnsi="Times New Roman" w:cs="Times New Roman"/>
          <w:sz w:val="24"/>
          <w:szCs w:val="24"/>
        </w:rPr>
        <w:t>even more</w:t>
      </w:r>
      <w:r w:rsidR="00A034FF" w:rsidRPr="00F51C1C">
        <w:rPr>
          <w:rFonts w:ascii="Times New Roman" w:eastAsia="Times New Roman" w:hAnsi="Times New Roman" w:cs="Times New Roman"/>
          <w:sz w:val="24"/>
          <w:szCs w:val="24"/>
        </w:rPr>
        <w:t xml:space="preserve"> memories with him.</w:t>
      </w:r>
    </w:p>
    <w:p w14:paraId="7C31C8B1" w14:textId="740EE2E2"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Not as good as I promise this one will be. I loved you enough to wait lifetimes to find you</w:t>
      </w:r>
      <w:r w:rsidR="00D55C30"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and now, with that heart, you’ll live as long as me.”</w:t>
      </w:r>
    </w:p>
    <w:p w14:paraId="1CED18ED" w14:textId="597BCBE5"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 xml:space="preserve">I </w:t>
      </w:r>
      <w:r w:rsidR="003D1AC8" w:rsidRPr="00F51C1C">
        <w:rPr>
          <w:rFonts w:ascii="Times New Roman" w:eastAsia="Times New Roman" w:hAnsi="Times New Roman" w:cs="Times New Roman"/>
          <w:sz w:val="24"/>
          <w:szCs w:val="24"/>
        </w:rPr>
        <w:t>want that badly. But I’m worried. What if someone finds his soul</w:t>
      </w:r>
      <w:r w:rsidR="00C63132" w:rsidRPr="00F51C1C">
        <w:rPr>
          <w:rFonts w:ascii="Times New Roman" w:eastAsia="Times New Roman" w:hAnsi="Times New Roman" w:cs="Times New Roman"/>
          <w:sz w:val="24"/>
          <w:szCs w:val="24"/>
        </w:rPr>
        <w:t>,</w:t>
      </w:r>
      <w:r w:rsidR="003D1AC8" w:rsidRPr="00F51C1C">
        <w:rPr>
          <w:rFonts w:ascii="Times New Roman" w:eastAsia="Times New Roman" w:hAnsi="Times New Roman" w:cs="Times New Roman"/>
          <w:sz w:val="24"/>
          <w:szCs w:val="24"/>
        </w:rPr>
        <w:t xml:space="preserve"> and we’re parted again?</w:t>
      </w:r>
      <w:r w:rsidRPr="00F51C1C">
        <w:rPr>
          <w:rFonts w:ascii="Times New Roman" w:eastAsia="Times New Roman" w:hAnsi="Times New Roman" w:cs="Times New Roman"/>
          <w:sz w:val="24"/>
          <w:szCs w:val="24"/>
        </w:rPr>
        <w:t xml:space="preserve"> “Where do you plan to hide your soul this time?” </w:t>
      </w:r>
    </w:p>
    <w:p w14:paraId="4EE201DB" w14:textId="0B38D2AE"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Koschei opens the ornate box on his desk and removes a</w:t>
      </w:r>
      <w:r w:rsidR="00D7356F" w:rsidRPr="00F51C1C">
        <w:rPr>
          <w:rFonts w:ascii="Times New Roman" w:eastAsia="Times New Roman" w:hAnsi="Times New Roman" w:cs="Times New Roman"/>
          <w:sz w:val="24"/>
          <w:szCs w:val="24"/>
        </w:rPr>
        <w:t>n</w:t>
      </w:r>
      <w:r w:rsidRPr="00F51C1C">
        <w:rPr>
          <w:rFonts w:ascii="Times New Roman" w:eastAsia="Times New Roman" w:hAnsi="Times New Roman" w:cs="Times New Roman"/>
          <w:sz w:val="24"/>
          <w:szCs w:val="24"/>
        </w:rPr>
        <w:t xml:space="preserve"> </w:t>
      </w:r>
      <w:r w:rsidR="00E62DE4" w:rsidRPr="00F51C1C">
        <w:rPr>
          <w:rFonts w:ascii="Times New Roman" w:eastAsia="Times New Roman" w:hAnsi="Times New Roman" w:cs="Times New Roman"/>
          <w:sz w:val="24"/>
          <w:szCs w:val="24"/>
        </w:rPr>
        <w:t>intricately</w:t>
      </w:r>
      <w:r w:rsidRPr="00F51C1C">
        <w:rPr>
          <w:rFonts w:ascii="Times New Roman" w:eastAsia="Times New Roman" w:hAnsi="Times New Roman" w:cs="Times New Roman"/>
          <w:sz w:val="24"/>
          <w:szCs w:val="24"/>
        </w:rPr>
        <w:t xml:space="preserve"> jeweled egg. “I haven’t decided yet.”</w:t>
      </w:r>
    </w:p>
    <w:p w14:paraId="4F6E0C85"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May I see it?”</w:t>
      </w:r>
    </w:p>
    <w:p w14:paraId="4BE31B9D" w14:textId="5FA6E054"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He hands me the egg</w:t>
      </w:r>
      <w:r w:rsidR="0002135C"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and I pull the invisible pendant that opens my chest. That hollow, discordant sound still echoes loudly in the library. Using the mirror on the wall, I </w:t>
      </w:r>
      <w:r w:rsidR="00B36E34" w:rsidRPr="00F51C1C">
        <w:rPr>
          <w:rFonts w:ascii="Times New Roman" w:eastAsia="Times New Roman" w:hAnsi="Times New Roman" w:cs="Times New Roman"/>
          <w:sz w:val="24"/>
          <w:szCs w:val="24"/>
        </w:rPr>
        <w:t xml:space="preserve">remove </w:t>
      </w:r>
      <w:r w:rsidR="00E17449" w:rsidRPr="00F51C1C">
        <w:rPr>
          <w:rFonts w:ascii="Times New Roman" w:eastAsia="Times New Roman" w:hAnsi="Times New Roman" w:cs="Times New Roman"/>
          <w:sz w:val="24"/>
          <w:szCs w:val="24"/>
        </w:rPr>
        <w:t xml:space="preserve">the silk fabric and </w:t>
      </w:r>
      <w:r w:rsidRPr="00F51C1C">
        <w:rPr>
          <w:rFonts w:ascii="Times New Roman" w:eastAsia="Times New Roman" w:hAnsi="Times New Roman" w:cs="Times New Roman"/>
          <w:sz w:val="24"/>
          <w:szCs w:val="24"/>
        </w:rPr>
        <w:t>nestle the egg gently inside my clockwork heart. The melody changes, chiming with a true, pure tone. I tug the pendant back up and smile at him.</w:t>
      </w:r>
    </w:p>
    <w:p w14:paraId="62A732F2" w14:textId="2FE5517D"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Your heart is the perfect place to hide my soul.” Koschei</w:t>
      </w:r>
      <w:r w:rsidR="00C63132" w:rsidRPr="00F51C1C">
        <w:rPr>
          <w:rFonts w:ascii="Times New Roman" w:eastAsia="Times New Roman" w:hAnsi="Times New Roman" w:cs="Times New Roman"/>
          <w:sz w:val="24"/>
          <w:szCs w:val="24"/>
        </w:rPr>
        <w:t>’s</w:t>
      </w:r>
      <w:r w:rsidRPr="00F51C1C">
        <w:rPr>
          <w:rFonts w:ascii="Times New Roman" w:eastAsia="Times New Roman" w:hAnsi="Times New Roman" w:cs="Times New Roman"/>
          <w:sz w:val="24"/>
          <w:szCs w:val="24"/>
        </w:rPr>
        <w:t xml:space="preserve"> </w:t>
      </w:r>
      <w:r w:rsidR="00E17449" w:rsidRPr="00F51C1C">
        <w:rPr>
          <w:rFonts w:ascii="Times New Roman" w:eastAsia="Times New Roman" w:hAnsi="Times New Roman" w:cs="Times New Roman"/>
          <w:sz w:val="24"/>
          <w:szCs w:val="24"/>
        </w:rPr>
        <w:t xml:space="preserve">lips </w:t>
      </w:r>
      <w:r w:rsidR="0002135C" w:rsidRPr="00F51C1C">
        <w:rPr>
          <w:rFonts w:ascii="Times New Roman" w:eastAsia="Times New Roman" w:hAnsi="Times New Roman" w:cs="Times New Roman"/>
          <w:sz w:val="24"/>
          <w:szCs w:val="24"/>
        </w:rPr>
        <w:t xml:space="preserve">first </w:t>
      </w:r>
      <w:r w:rsidR="00E17449" w:rsidRPr="00F51C1C">
        <w:rPr>
          <w:rFonts w:ascii="Times New Roman" w:eastAsia="Times New Roman" w:hAnsi="Times New Roman" w:cs="Times New Roman"/>
          <w:sz w:val="24"/>
          <w:szCs w:val="24"/>
        </w:rPr>
        <w:t>caress my cheeks and then settle against my mouth in a slow</w:t>
      </w:r>
      <w:r w:rsidR="00C63132" w:rsidRPr="00F51C1C">
        <w:rPr>
          <w:rFonts w:ascii="Times New Roman" w:eastAsia="Times New Roman" w:hAnsi="Times New Roman" w:cs="Times New Roman"/>
          <w:sz w:val="24"/>
          <w:szCs w:val="24"/>
        </w:rPr>
        <w:t>,</w:t>
      </w:r>
      <w:r w:rsidR="00E17449" w:rsidRPr="00F51C1C">
        <w:rPr>
          <w:rFonts w:ascii="Times New Roman" w:eastAsia="Times New Roman" w:hAnsi="Times New Roman" w:cs="Times New Roman"/>
          <w:sz w:val="24"/>
          <w:szCs w:val="24"/>
        </w:rPr>
        <w:t xml:space="preserve"> tender dance</w:t>
      </w:r>
      <w:r w:rsidRPr="00F51C1C">
        <w:rPr>
          <w:rFonts w:ascii="Times New Roman" w:eastAsia="Times New Roman" w:hAnsi="Times New Roman" w:cs="Times New Roman"/>
          <w:sz w:val="24"/>
          <w:szCs w:val="24"/>
        </w:rPr>
        <w:t>.</w:t>
      </w:r>
    </w:p>
    <w:p w14:paraId="435A50BF" w14:textId="7D6E5561"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Tears of happiness prick my eyes. “Look at me</w:t>
      </w:r>
      <w:r w:rsidR="0002135C" w:rsidRPr="00F51C1C">
        <w:rPr>
          <w:rFonts w:ascii="Times New Roman" w:eastAsia="Times New Roman" w:hAnsi="Times New Roman" w:cs="Times New Roman"/>
          <w:sz w:val="24"/>
          <w:szCs w:val="24"/>
        </w:rPr>
        <w:t>,</w:t>
      </w:r>
      <w:r w:rsidRPr="00F51C1C">
        <w:rPr>
          <w:rFonts w:ascii="Times New Roman" w:eastAsia="Times New Roman" w:hAnsi="Times New Roman" w:cs="Times New Roman"/>
          <w:sz w:val="24"/>
          <w:szCs w:val="24"/>
        </w:rPr>
        <w:t xml:space="preserve"> stealing the heart and soul of the infamous Koschei.”</w:t>
      </w:r>
    </w:p>
    <w:p w14:paraId="7AD87943" w14:textId="77777777" w:rsidR="00A06393" w:rsidRPr="00F51C1C" w:rsidRDefault="00A06393" w:rsidP="00F51C1C">
      <w:pPr>
        <w:spacing w:before="240" w:after="240" w:line="360" w:lineRule="auto"/>
        <w:ind w:firstLine="720"/>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t>He kisses me again, his lips still tugged into a wide grin. “You are the clever sister.”</w:t>
      </w:r>
    </w:p>
    <w:p w14:paraId="2DF9926F" w14:textId="04DFC789" w:rsidR="0031237D" w:rsidRPr="00F51C1C" w:rsidRDefault="00A06393" w:rsidP="00F51C1C">
      <w:pPr>
        <w:spacing w:before="240" w:after="240" w:line="360" w:lineRule="auto"/>
        <w:ind w:firstLine="720"/>
        <w:jc w:val="center"/>
        <w:rPr>
          <w:rFonts w:ascii="Times New Roman" w:eastAsia="Times New Roman" w:hAnsi="Times New Roman" w:cs="Times New Roman"/>
          <w:sz w:val="24"/>
          <w:szCs w:val="24"/>
        </w:rPr>
      </w:pPr>
      <w:r w:rsidRPr="00F51C1C">
        <w:rPr>
          <w:rFonts w:ascii="Times New Roman" w:eastAsia="Times New Roman" w:hAnsi="Times New Roman" w:cs="Times New Roman"/>
          <w:sz w:val="24"/>
          <w:szCs w:val="24"/>
        </w:rPr>
        <w:lastRenderedPageBreak/>
        <w:t>The End</w:t>
      </w:r>
    </w:p>
    <w:sectPr w:rsidR="0031237D" w:rsidRPr="00F51C1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69557F"/>
    <w:multiLevelType w:val="hybridMultilevel"/>
    <w:tmpl w:val="E5DCC53C"/>
    <w:lvl w:ilvl="0" w:tplc="84CE3C8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20862960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3MDWzNLMwMzM2NrNQ0lEKTi0uzszPAykwqwUAGrb4pywAAAA="/>
  </w:docVars>
  <w:rsids>
    <w:rsidRoot w:val="00435EE7"/>
    <w:rsid w:val="000014BD"/>
    <w:rsid w:val="00013C49"/>
    <w:rsid w:val="0002094D"/>
    <w:rsid w:val="0002135C"/>
    <w:rsid w:val="00030BD1"/>
    <w:rsid w:val="000328AE"/>
    <w:rsid w:val="00033E59"/>
    <w:rsid w:val="000356E5"/>
    <w:rsid w:val="00037E3A"/>
    <w:rsid w:val="0004066F"/>
    <w:rsid w:val="00044E8A"/>
    <w:rsid w:val="000575BE"/>
    <w:rsid w:val="00072683"/>
    <w:rsid w:val="00073951"/>
    <w:rsid w:val="000756D5"/>
    <w:rsid w:val="00076DEF"/>
    <w:rsid w:val="00080147"/>
    <w:rsid w:val="00083323"/>
    <w:rsid w:val="000A18B4"/>
    <w:rsid w:val="000A1BE2"/>
    <w:rsid w:val="000A200B"/>
    <w:rsid w:val="000A3890"/>
    <w:rsid w:val="000A3FCC"/>
    <w:rsid w:val="000A5D09"/>
    <w:rsid w:val="000A5D5A"/>
    <w:rsid w:val="000B19CA"/>
    <w:rsid w:val="000B5B1A"/>
    <w:rsid w:val="000B6077"/>
    <w:rsid w:val="000C2ACE"/>
    <w:rsid w:val="000C2D5C"/>
    <w:rsid w:val="000C2FBC"/>
    <w:rsid w:val="000C4A01"/>
    <w:rsid w:val="000D1ECD"/>
    <w:rsid w:val="000F061F"/>
    <w:rsid w:val="000F3EBC"/>
    <w:rsid w:val="000F56BF"/>
    <w:rsid w:val="00114DD0"/>
    <w:rsid w:val="001210A9"/>
    <w:rsid w:val="0012214B"/>
    <w:rsid w:val="00122E2F"/>
    <w:rsid w:val="0012761E"/>
    <w:rsid w:val="001309B1"/>
    <w:rsid w:val="0014267B"/>
    <w:rsid w:val="00144799"/>
    <w:rsid w:val="00156B23"/>
    <w:rsid w:val="0017184B"/>
    <w:rsid w:val="00173DEE"/>
    <w:rsid w:val="00182827"/>
    <w:rsid w:val="00182862"/>
    <w:rsid w:val="0018574E"/>
    <w:rsid w:val="00195AE0"/>
    <w:rsid w:val="001A13B0"/>
    <w:rsid w:val="001A3BF5"/>
    <w:rsid w:val="001B0837"/>
    <w:rsid w:val="001B1D85"/>
    <w:rsid w:val="001B4C2F"/>
    <w:rsid w:val="001B5EF9"/>
    <w:rsid w:val="001B7DDB"/>
    <w:rsid w:val="001C55E4"/>
    <w:rsid w:val="001E0BFB"/>
    <w:rsid w:val="001E7194"/>
    <w:rsid w:val="001E7B00"/>
    <w:rsid w:val="001F1B96"/>
    <w:rsid w:val="001F2637"/>
    <w:rsid w:val="001F3436"/>
    <w:rsid w:val="001F54A3"/>
    <w:rsid w:val="00201EDF"/>
    <w:rsid w:val="002045F7"/>
    <w:rsid w:val="00207F92"/>
    <w:rsid w:val="00224FFE"/>
    <w:rsid w:val="0023379C"/>
    <w:rsid w:val="00235CD1"/>
    <w:rsid w:val="0024336E"/>
    <w:rsid w:val="00244BAA"/>
    <w:rsid w:val="00245F13"/>
    <w:rsid w:val="0025360B"/>
    <w:rsid w:val="00264C85"/>
    <w:rsid w:val="0026506F"/>
    <w:rsid w:val="0027147B"/>
    <w:rsid w:val="00271677"/>
    <w:rsid w:val="00283E37"/>
    <w:rsid w:val="00283F5C"/>
    <w:rsid w:val="0028598A"/>
    <w:rsid w:val="00294B94"/>
    <w:rsid w:val="00296363"/>
    <w:rsid w:val="0029772F"/>
    <w:rsid w:val="002A03E2"/>
    <w:rsid w:val="002B0BE6"/>
    <w:rsid w:val="002B3618"/>
    <w:rsid w:val="002B3663"/>
    <w:rsid w:val="002C0237"/>
    <w:rsid w:val="002C03B2"/>
    <w:rsid w:val="002C7CC8"/>
    <w:rsid w:val="002D1903"/>
    <w:rsid w:val="002D50D1"/>
    <w:rsid w:val="002D54A9"/>
    <w:rsid w:val="002D609F"/>
    <w:rsid w:val="002D6B3B"/>
    <w:rsid w:val="002E138D"/>
    <w:rsid w:val="002E7096"/>
    <w:rsid w:val="002F0EE9"/>
    <w:rsid w:val="002F53C7"/>
    <w:rsid w:val="00301B9A"/>
    <w:rsid w:val="003021CE"/>
    <w:rsid w:val="0030285E"/>
    <w:rsid w:val="0030349A"/>
    <w:rsid w:val="0030705B"/>
    <w:rsid w:val="00307D2B"/>
    <w:rsid w:val="0031237D"/>
    <w:rsid w:val="00313214"/>
    <w:rsid w:val="003145FC"/>
    <w:rsid w:val="003219F3"/>
    <w:rsid w:val="0032357B"/>
    <w:rsid w:val="00351AE0"/>
    <w:rsid w:val="003521DB"/>
    <w:rsid w:val="00352606"/>
    <w:rsid w:val="0036486F"/>
    <w:rsid w:val="00365CD7"/>
    <w:rsid w:val="00367725"/>
    <w:rsid w:val="00372C66"/>
    <w:rsid w:val="00377837"/>
    <w:rsid w:val="00387ADD"/>
    <w:rsid w:val="0039032F"/>
    <w:rsid w:val="003A1CF3"/>
    <w:rsid w:val="003A1F96"/>
    <w:rsid w:val="003A7D7C"/>
    <w:rsid w:val="003B064E"/>
    <w:rsid w:val="003B0EE3"/>
    <w:rsid w:val="003C0B85"/>
    <w:rsid w:val="003C4BBE"/>
    <w:rsid w:val="003C62CF"/>
    <w:rsid w:val="003D14B1"/>
    <w:rsid w:val="003D1AC8"/>
    <w:rsid w:val="003E0533"/>
    <w:rsid w:val="003E5966"/>
    <w:rsid w:val="003E7F91"/>
    <w:rsid w:val="003F5375"/>
    <w:rsid w:val="004072EE"/>
    <w:rsid w:val="004072F3"/>
    <w:rsid w:val="004073FA"/>
    <w:rsid w:val="004134BF"/>
    <w:rsid w:val="0041596E"/>
    <w:rsid w:val="00424D6F"/>
    <w:rsid w:val="0042629E"/>
    <w:rsid w:val="00427147"/>
    <w:rsid w:val="00435EE7"/>
    <w:rsid w:val="0044596E"/>
    <w:rsid w:val="004553C3"/>
    <w:rsid w:val="004610CD"/>
    <w:rsid w:val="0047162A"/>
    <w:rsid w:val="00471915"/>
    <w:rsid w:val="00476F73"/>
    <w:rsid w:val="004820E3"/>
    <w:rsid w:val="004B664F"/>
    <w:rsid w:val="004C26B6"/>
    <w:rsid w:val="004D1EE6"/>
    <w:rsid w:val="004D2310"/>
    <w:rsid w:val="004D4C09"/>
    <w:rsid w:val="004D69CD"/>
    <w:rsid w:val="004E0E9F"/>
    <w:rsid w:val="004E108A"/>
    <w:rsid w:val="004E332F"/>
    <w:rsid w:val="004E5F11"/>
    <w:rsid w:val="005023EC"/>
    <w:rsid w:val="005158C7"/>
    <w:rsid w:val="00517138"/>
    <w:rsid w:val="005215F7"/>
    <w:rsid w:val="005256D2"/>
    <w:rsid w:val="00525911"/>
    <w:rsid w:val="005327D7"/>
    <w:rsid w:val="00532FC8"/>
    <w:rsid w:val="00543582"/>
    <w:rsid w:val="00545B23"/>
    <w:rsid w:val="00546D46"/>
    <w:rsid w:val="005474C6"/>
    <w:rsid w:val="00550AC1"/>
    <w:rsid w:val="00552E2A"/>
    <w:rsid w:val="00553AE6"/>
    <w:rsid w:val="0055448C"/>
    <w:rsid w:val="00557DB0"/>
    <w:rsid w:val="00562C1B"/>
    <w:rsid w:val="00566D6D"/>
    <w:rsid w:val="0058186F"/>
    <w:rsid w:val="005853F0"/>
    <w:rsid w:val="00585C14"/>
    <w:rsid w:val="00594440"/>
    <w:rsid w:val="00594EE3"/>
    <w:rsid w:val="00595ED8"/>
    <w:rsid w:val="005A2670"/>
    <w:rsid w:val="005B09BC"/>
    <w:rsid w:val="005C080E"/>
    <w:rsid w:val="005C2673"/>
    <w:rsid w:val="005C68AE"/>
    <w:rsid w:val="005C7977"/>
    <w:rsid w:val="005D01FB"/>
    <w:rsid w:val="005E1052"/>
    <w:rsid w:val="005E15D6"/>
    <w:rsid w:val="005E4830"/>
    <w:rsid w:val="005E5344"/>
    <w:rsid w:val="005E5D3A"/>
    <w:rsid w:val="005E5E62"/>
    <w:rsid w:val="005E634A"/>
    <w:rsid w:val="005F1E71"/>
    <w:rsid w:val="005F2DD6"/>
    <w:rsid w:val="005F5A8C"/>
    <w:rsid w:val="00601B90"/>
    <w:rsid w:val="006053B6"/>
    <w:rsid w:val="00606235"/>
    <w:rsid w:val="0061107E"/>
    <w:rsid w:val="006110B4"/>
    <w:rsid w:val="00611D3A"/>
    <w:rsid w:val="00613B29"/>
    <w:rsid w:val="0061462D"/>
    <w:rsid w:val="006156D7"/>
    <w:rsid w:val="00621B0A"/>
    <w:rsid w:val="00627691"/>
    <w:rsid w:val="00633778"/>
    <w:rsid w:val="00651C87"/>
    <w:rsid w:val="006571D0"/>
    <w:rsid w:val="0066259E"/>
    <w:rsid w:val="00662601"/>
    <w:rsid w:val="00663852"/>
    <w:rsid w:val="00664C7B"/>
    <w:rsid w:val="00666957"/>
    <w:rsid w:val="00667D28"/>
    <w:rsid w:val="00671170"/>
    <w:rsid w:val="00677D34"/>
    <w:rsid w:val="00684AC8"/>
    <w:rsid w:val="00686628"/>
    <w:rsid w:val="00694C34"/>
    <w:rsid w:val="00697BD2"/>
    <w:rsid w:val="006A1703"/>
    <w:rsid w:val="006A685D"/>
    <w:rsid w:val="006D24BD"/>
    <w:rsid w:val="006D4359"/>
    <w:rsid w:val="006D690B"/>
    <w:rsid w:val="006D732B"/>
    <w:rsid w:val="006F4332"/>
    <w:rsid w:val="007014AE"/>
    <w:rsid w:val="00706B8C"/>
    <w:rsid w:val="00712F90"/>
    <w:rsid w:val="0071360B"/>
    <w:rsid w:val="0071369F"/>
    <w:rsid w:val="00713F97"/>
    <w:rsid w:val="0071505B"/>
    <w:rsid w:val="007303A6"/>
    <w:rsid w:val="00731974"/>
    <w:rsid w:val="00740B8F"/>
    <w:rsid w:val="00742E8D"/>
    <w:rsid w:val="00743ADA"/>
    <w:rsid w:val="007542BF"/>
    <w:rsid w:val="00754FCC"/>
    <w:rsid w:val="00757972"/>
    <w:rsid w:val="007611C3"/>
    <w:rsid w:val="00764B5E"/>
    <w:rsid w:val="00764FAC"/>
    <w:rsid w:val="00767D3E"/>
    <w:rsid w:val="00771BEE"/>
    <w:rsid w:val="0077252C"/>
    <w:rsid w:val="00772869"/>
    <w:rsid w:val="00777FD1"/>
    <w:rsid w:val="00782522"/>
    <w:rsid w:val="00784BCE"/>
    <w:rsid w:val="00792F89"/>
    <w:rsid w:val="00794466"/>
    <w:rsid w:val="007944AD"/>
    <w:rsid w:val="00794C04"/>
    <w:rsid w:val="0079716E"/>
    <w:rsid w:val="00797EF8"/>
    <w:rsid w:val="007A05FB"/>
    <w:rsid w:val="007A2B81"/>
    <w:rsid w:val="007A2D0F"/>
    <w:rsid w:val="007A4D73"/>
    <w:rsid w:val="007B1C8C"/>
    <w:rsid w:val="007C2247"/>
    <w:rsid w:val="007C5714"/>
    <w:rsid w:val="007C5C77"/>
    <w:rsid w:val="007C5CAF"/>
    <w:rsid w:val="007D20C1"/>
    <w:rsid w:val="007E1A14"/>
    <w:rsid w:val="007E1AC9"/>
    <w:rsid w:val="007E1ADB"/>
    <w:rsid w:val="007E424D"/>
    <w:rsid w:val="007F3CB1"/>
    <w:rsid w:val="00802F68"/>
    <w:rsid w:val="00803B18"/>
    <w:rsid w:val="00810CCA"/>
    <w:rsid w:val="00814746"/>
    <w:rsid w:val="00821287"/>
    <w:rsid w:val="008408F4"/>
    <w:rsid w:val="00843CE0"/>
    <w:rsid w:val="00845171"/>
    <w:rsid w:val="008454FC"/>
    <w:rsid w:val="008467E2"/>
    <w:rsid w:val="00851684"/>
    <w:rsid w:val="008542D7"/>
    <w:rsid w:val="00854610"/>
    <w:rsid w:val="00864498"/>
    <w:rsid w:val="00870D54"/>
    <w:rsid w:val="00875078"/>
    <w:rsid w:val="008751F7"/>
    <w:rsid w:val="00876BBF"/>
    <w:rsid w:val="008772D9"/>
    <w:rsid w:val="0087789D"/>
    <w:rsid w:val="0088298F"/>
    <w:rsid w:val="008830BE"/>
    <w:rsid w:val="0088439B"/>
    <w:rsid w:val="008914F7"/>
    <w:rsid w:val="00892119"/>
    <w:rsid w:val="00892B6E"/>
    <w:rsid w:val="00894E63"/>
    <w:rsid w:val="0089678E"/>
    <w:rsid w:val="008B671C"/>
    <w:rsid w:val="008C0444"/>
    <w:rsid w:val="008C5E6C"/>
    <w:rsid w:val="008C65CE"/>
    <w:rsid w:val="008D0044"/>
    <w:rsid w:val="008D221E"/>
    <w:rsid w:val="008D2333"/>
    <w:rsid w:val="008D3871"/>
    <w:rsid w:val="008D42E2"/>
    <w:rsid w:val="008E0374"/>
    <w:rsid w:val="008E1549"/>
    <w:rsid w:val="008E2A06"/>
    <w:rsid w:val="008F4F84"/>
    <w:rsid w:val="008F5E8D"/>
    <w:rsid w:val="00900965"/>
    <w:rsid w:val="00905B4D"/>
    <w:rsid w:val="00907261"/>
    <w:rsid w:val="00911CF7"/>
    <w:rsid w:val="00913DD7"/>
    <w:rsid w:val="009161A4"/>
    <w:rsid w:val="00916ADB"/>
    <w:rsid w:val="009209A2"/>
    <w:rsid w:val="00933724"/>
    <w:rsid w:val="0094291E"/>
    <w:rsid w:val="00946BF8"/>
    <w:rsid w:val="00953FC3"/>
    <w:rsid w:val="0095572F"/>
    <w:rsid w:val="0096061E"/>
    <w:rsid w:val="00962E7D"/>
    <w:rsid w:val="00962F42"/>
    <w:rsid w:val="009640C1"/>
    <w:rsid w:val="009757CB"/>
    <w:rsid w:val="00977CB1"/>
    <w:rsid w:val="00980B01"/>
    <w:rsid w:val="0098125E"/>
    <w:rsid w:val="009827C7"/>
    <w:rsid w:val="00984B31"/>
    <w:rsid w:val="00985E0B"/>
    <w:rsid w:val="00990C44"/>
    <w:rsid w:val="00994498"/>
    <w:rsid w:val="009A0CC4"/>
    <w:rsid w:val="009A2E7A"/>
    <w:rsid w:val="009A703B"/>
    <w:rsid w:val="009A7641"/>
    <w:rsid w:val="009B061F"/>
    <w:rsid w:val="009B33CD"/>
    <w:rsid w:val="009B4C66"/>
    <w:rsid w:val="009C1E70"/>
    <w:rsid w:val="009C508F"/>
    <w:rsid w:val="009C529D"/>
    <w:rsid w:val="009C7A02"/>
    <w:rsid w:val="009D02CE"/>
    <w:rsid w:val="009D0735"/>
    <w:rsid w:val="009D1117"/>
    <w:rsid w:val="009D7143"/>
    <w:rsid w:val="009D7B64"/>
    <w:rsid w:val="009E1A84"/>
    <w:rsid w:val="009E79DE"/>
    <w:rsid w:val="00A0275A"/>
    <w:rsid w:val="00A034FF"/>
    <w:rsid w:val="00A06393"/>
    <w:rsid w:val="00A068BA"/>
    <w:rsid w:val="00A17108"/>
    <w:rsid w:val="00A1797E"/>
    <w:rsid w:val="00A2048C"/>
    <w:rsid w:val="00A22DB7"/>
    <w:rsid w:val="00A23F5D"/>
    <w:rsid w:val="00A241BE"/>
    <w:rsid w:val="00A27417"/>
    <w:rsid w:val="00A40EC6"/>
    <w:rsid w:val="00A578C5"/>
    <w:rsid w:val="00A62E01"/>
    <w:rsid w:val="00A723A7"/>
    <w:rsid w:val="00A724B0"/>
    <w:rsid w:val="00A74F46"/>
    <w:rsid w:val="00A776E4"/>
    <w:rsid w:val="00A81402"/>
    <w:rsid w:val="00A84A66"/>
    <w:rsid w:val="00A84D20"/>
    <w:rsid w:val="00A917E6"/>
    <w:rsid w:val="00A91BF7"/>
    <w:rsid w:val="00A92A0D"/>
    <w:rsid w:val="00A95084"/>
    <w:rsid w:val="00AA1680"/>
    <w:rsid w:val="00AA78D9"/>
    <w:rsid w:val="00AA7E36"/>
    <w:rsid w:val="00AB5894"/>
    <w:rsid w:val="00AB7461"/>
    <w:rsid w:val="00AD109C"/>
    <w:rsid w:val="00AE13A5"/>
    <w:rsid w:val="00AE3FC1"/>
    <w:rsid w:val="00AE4875"/>
    <w:rsid w:val="00AE7B6B"/>
    <w:rsid w:val="00AF1B2D"/>
    <w:rsid w:val="00AF5C48"/>
    <w:rsid w:val="00B03E48"/>
    <w:rsid w:val="00B100BA"/>
    <w:rsid w:val="00B10608"/>
    <w:rsid w:val="00B138A0"/>
    <w:rsid w:val="00B14208"/>
    <w:rsid w:val="00B16A94"/>
    <w:rsid w:val="00B23229"/>
    <w:rsid w:val="00B23A63"/>
    <w:rsid w:val="00B2649B"/>
    <w:rsid w:val="00B278C4"/>
    <w:rsid w:val="00B279AD"/>
    <w:rsid w:val="00B35496"/>
    <w:rsid w:val="00B35A90"/>
    <w:rsid w:val="00B36E34"/>
    <w:rsid w:val="00B40D8F"/>
    <w:rsid w:val="00B4488F"/>
    <w:rsid w:val="00B4610B"/>
    <w:rsid w:val="00B465D6"/>
    <w:rsid w:val="00B5524A"/>
    <w:rsid w:val="00B63AAA"/>
    <w:rsid w:val="00B6442E"/>
    <w:rsid w:val="00B6750E"/>
    <w:rsid w:val="00B72A1C"/>
    <w:rsid w:val="00B72F09"/>
    <w:rsid w:val="00B75CB7"/>
    <w:rsid w:val="00B82032"/>
    <w:rsid w:val="00B87143"/>
    <w:rsid w:val="00B9051E"/>
    <w:rsid w:val="00B9109C"/>
    <w:rsid w:val="00B91208"/>
    <w:rsid w:val="00B96EDC"/>
    <w:rsid w:val="00BA3B48"/>
    <w:rsid w:val="00BB4009"/>
    <w:rsid w:val="00BB5EA3"/>
    <w:rsid w:val="00BB6B70"/>
    <w:rsid w:val="00BB6F1C"/>
    <w:rsid w:val="00BC2CDA"/>
    <w:rsid w:val="00BC572F"/>
    <w:rsid w:val="00BC76DE"/>
    <w:rsid w:val="00BD3E56"/>
    <w:rsid w:val="00BE332E"/>
    <w:rsid w:val="00BE50B2"/>
    <w:rsid w:val="00BF1540"/>
    <w:rsid w:val="00BF334B"/>
    <w:rsid w:val="00BF39FA"/>
    <w:rsid w:val="00BF3A1C"/>
    <w:rsid w:val="00BF78E1"/>
    <w:rsid w:val="00BF7FC9"/>
    <w:rsid w:val="00C0109E"/>
    <w:rsid w:val="00C030CA"/>
    <w:rsid w:val="00C040A8"/>
    <w:rsid w:val="00C0421C"/>
    <w:rsid w:val="00C116A6"/>
    <w:rsid w:val="00C165A8"/>
    <w:rsid w:val="00C179A5"/>
    <w:rsid w:val="00C230CE"/>
    <w:rsid w:val="00C247E0"/>
    <w:rsid w:val="00C300AD"/>
    <w:rsid w:val="00C320ED"/>
    <w:rsid w:val="00C364B6"/>
    <w:rsid w:val="00C42517"/>
    <w:rsid w:val="00C4352D"/>
    <w:rsid w:val="00C44089"/>
    <w:rsid w:val="00C54A7C"/>
    <w:rsid w:val="00C62C07"/>
    <w:rsid w:val="00C63132"/>
    <w:rsid w:val="00C71B61"/>
    <w:rsid w:val="00C73A20"/>
    <w:rsid w:val="00C74A36"/>
    <w:rsid w:val="00C7544F"/>
    <w:rsid w:val="00C80EF1"/>
    <w:rsid w:val="00C8379E"/>
    <w:rsid w:val="00C90281"/>
    <w:rsid w:val="00CA10AF"/>
    <w:rsid w:val="00CA2232"/>
    <w:rsid w:val="00CA23F4"/>
    <w:rsid w:val="00CA37C1"/>
    <w:rsid w:val="00CA4DD3"/>
    <w:rsid w:val="00CA6350"/>
    <w:rsid w:val="00CA6675"/>
    <w:rsid w:val="00CA6C59"/>
    <w:rsid w:val="00CB2404"/>
    <w:rsid w:val="00CB4463"/>
    <w:rsid w:val="00CC15DC"/>
    <w:rsid w:val="00CC16D9"/>
    <w:rsid w:val="00CC222F"/>
    <w:rsid w:val="00CC78FF"/>
    <w:rsid w:val="00CD2A90"/>
    <w:rsid w:val="00CD41C2"/>
    <w:rsid w:val="00CF1645"/>
    <w:rsid w:val="00D04038"/>
    <w:rsid w:val="00D07ACE"/>
    <w:rsid w:val="00D12D3A"/>
    <w:rsid w:val="00D133C5"/>
    <w:rsid w:val="00D1437D"/>
    <w:rsid w:val="00D15172"/>
    <w:rsid w:val="00D207FA"/>
    <w:rsid w:val="00D20E04"/>
    <w:rsid w:val="00D22DF8"/>
    <w:rsid w:val="00D31006"/>
    <w:rsid w:val="00D354D6"/>
    <w:rsid w:val="00D5323D"/>
    <w:rsid w:val="00D55C30"/>
    <w:rsid w:val="00D57209"/>
    <w:rsid w:val="00D6552A"/>
    <w:rsid w:val="00D657DD"/>
    <w:rsid w:val="00D7356F"/>
    <w:rsid w:val="00D829A8"/>
    <w:rsid w:val="00D86662"/>
    <w:rsid w:val="00D86B5D"/>
    <w:rsid w:val="00D9000C"/>
    <w:rsid w:val="00D94584"/>
    <w:rsid w:val="00DA37BD"/>
    <w:rsid w:val="00DA3B0F"/>
    <w:rsid w:val="00DA51A0"/>
    <w:rsid w:val="00DA5537"/>
    <w:rsid w:val="00DA5C30"/>
    <w:rsid w:val="00DA6679"/>
    <w:rsid w:val="00DB2A75"/>
    <w:rsid w:val="00DB32A9"/>
    <w:rsid w:val="00DC7B62"/>
    <w:rsid w:val="00DD1326"/>
    <w:rsid w:val="00DD1374"/>
    <w:rsid w:val="00DD1EA1"/>
    <w:rsid w:val="00DE3364"/>
    <w:rsid w:val="00DE4AC5"/>
    <w:rsid w:val="00DF09C8"/>
    <w:rsid w:val="00DF3F73"/>
    <w:rsid w:val="00DF5C4A"/>
    <w:rsid w:val="00DF74BB"/>
    <w:rsid w:val="00E02E40"/>
    <w:rsid w:val="00E1496C"/>
    <w:rsid w:val="00E14CD5"/>
    <w:rsid w:val="00E15C19"/>
    <w:rsid w:val="00E16FAE"/>
    <w:rsid w:val="00E17449"/>
    <w:rsid w:val="00E208A4"/>
    <w:rsid w:val="00E22295"/>
    <w:rsid w:val="00E4420A"/>
    <w:rsid w:val="00E44D38"/>
    <w:rsid w:val="00E46669"/>
    <w:rsid w:val="00E5095E"/>
    <w:rsid w:val="00E52F78"/>
    <w:rsid w:val="00E6257E"/>
    <w:rsid w:val="00E62DE4"/>
    <w:rsid w:val="00E66DA2"/>
    <w:rsid w:val="00E7136B"/>
    <w:rsid w:val="00E73426"/>
    <w:rsid w:val="00E73469"/>
    <w:rsid w:val="00E804EC"/>
    <w:rsid w:val="00E80E81"/>
    <w:rsid w:val="00E837C8"/>
    <w:rsid w:val="00E9059F"/>
    <w:rsid w:val="00E906DD"/>
    <w:rsid w:val="00E93092"/>
    <w:rsid w:val="00E96820"/>
    <w:rsid w:val="00EA0EB8"/>
    <w:rsid w:val="00EA1E16"/>
    <w:rsid w:val="00EA5A0E"/>
    <w:rsid w:val="00EB018D"/>
    <w:rsid w:val="00EB4317"/>
    <w:rsid w:val="00EC2396"/>
    <w:rsid w:val="00EC2EB2"/>
    <w:rsid w:val="00EC4EBB"/>
    <w:rsid w:val="00ED133F"/>
    <w:rsid w:val="00ED2078"/>
    <w:rsid w:val="00ED2CC8"/>
    <w:rsid w:val="00ED3162"/>
    <w:rsid w:val="00EE23B6"/>
    <w:rsid w:val="00EE3621"/>
    <w:rsid w:val="00EE3D96"/>
    <w:rsid w:val="00EE42FA"/>
    <w:rsid w:val="00EE4E96"/>
    <w:rsid w:val="00EF07B4"/>
    <w:rsid w:val="00EF2491"/>
    <w:rsid w:val="00EF5FE8"/>
    <w:rsid w:val="00F00DCC"/>
    <w:rsid w:val="00F01D78"/>
    <w:rsid w:val="00F029B7"/>
    <w:rsid w:val="00F069C1"/>
    <w:rsid w:val="00F11361"/>
    <w:rsid w:val="00F13139"/>
    <w:rsid w:val="00F1608E"/>
    <w:rsid w:val="00F17924"/>
    <w:rsid w:val="00F238DE"/>
    <w:rsid w:val="00F303B2"/>
    <w:rsid w:val="00F30E15"/>
    <w:rsid w:val="00F327EF"/>
    <w:rsid w:val="00F34AB5"/>
    <w:rsid w:val="00F40486"/>
    <w:rsid w:val="00F469C1"/>
    <w:rsid w:val="00F51197"/>
    <w:rsid w:val="00F51C1C"/>
    <w:rsid w:val="00F53D44"/>
    <w:rsid w:val="00F55A7D"/>
    <w:rsid w:val="00F6445C"/>
    <w:rsid w:val="00F64B11"/>
    <w:rsid w:val="00F65330"/>
    <w:rsid w:val="00F70A96"/>
    <w:rsid w:val="00F7243D"/>
    <w:rsid w:val="00F73512"/>
    <w:rsid w:val="00F738D3"/>
    <w:rsid w:val="00F740E1"/>
    <w:rsid w:val="00F83020"/>
    <w:rsid w:val="00F877CB"/>
    <w:rsid w:val="00F978BC"/>
    <w:rsid w:val="00FA09EB"/>
    <w:rsid w:val="00FA1803"/>
    <w:rsid w:val="00FA3FA1"/>
    <w:rsid w:val="00FB68AD"/>
    <w:rsid w:val="00FB6B12"/>
    <w:rsid w:val="00FB7608"/>
    <w:rsid w:val="00FC1240"/>
    <w:rsid w:val="00FC1EAD"/>
    <w:rsid w:val="00FC44C9"/>
    <w:rsid w:val="00FD59B9"/>
    <w:rsid w:val="00FE207E"/>
    <w:rsid w:val="00FE20AC"/>
    <w:rsid w:val="00FE6760"/>
    <w:rsid w:val="00FF15E6"/>
    <w:rsid w:val="00FF1684"/>
    <w:rsid w:val="00FF28B2"/>
    <w:rsid w:val="00FF45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34A161"/>
  <w15:chartTrackingRefBased/>
  <w15:docId w15:val="{8342DABD-8EB5-471D-84C0-81533EB65B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35EE7"/>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C030CA"/>
    <w:pPr>
      <w:spacing w:after="0" w:line="240" w:lineRule="auto"/>
    </w:pPr>
  </w:style>
  <w:style w:type="character" w:styleId="CommentReference">
    <w:name w:val="annotation reference"/>
    <w:basedOn w:val="DefaultParagraphFont"/>
    <w:uiPriority w:val="99"/>
    <w:semiHidden/>
    <w:unhideWhenUsed/>
    <w:rsid w:val="00C030CA"/>
    <w:rPr>
      <w:sz w:val="16"/>
      <w:szCs w:val="16"/>
    </w:rPr>
  </w:style>
  <w:style w:type="paragraph" w:styleId="CommentText">
    <w:name w:val="annotation text"/>
    <w:basedOn w:val="Normal"/>
    <w:link w:val="CommentTextChar"/>
    <w:uiPriority w:val="99"/>
    <w:semiHidden/>
    <w:unhideWhenUsed/>
    <w:rsid w:val="00C030CA"/>
    <w:pPr>
      <w:spacing w:line="240" w:lineRule="auto"/>
    </w:pPr>
    <w:rPr>
      <w:sz w:val="20"/>
      <w:szCs w:val="20"/>
    </w:rPr>
  </w:style>
  <w:style w:type="character" w:customStyle="1" w:styleId="CommentTextChar">
    <w:name w:val="Comment Text Char"/>
    <w:basedOn w:val="DefaultParagraphFont"/>
    <w:link w:val="CommentText"/>
    <w:uiPriority w:val="99"/>
    <w:semiHidden/>
    <w:rsid w:val="00C030CA"/>
    <w:rPr>
      <w:sz w:val="20"/>
      <w:szCs w:val="20"/>
    </w:rPr>
  </w:style>
  <w:style w:type="paragraph" w:styleId="CommentSubject">
    <w:name w:val="annotation subject"/>
    <w:basedOn w:val="CommentText"/>
    <w:next w:val="CommentText"/>
    <w:link w:val="CommentSubjectChar"/>
    <w:uiPriority w:val="99"/>
    <w:semiHidden/>
    <w:unhideWhenUsed/>
    <w:rsid w:val="00C030CA"/>
    <w:rPr>
      <w:b/>
      <w:bCs/>
    </w:rPr>
  </w:style>
  <w:style w:type="character" w:customStyle="1" w:styleId="CommentSubjectChar">
    <w:name w:val="Comment Subject Char"/>
    <w:basedOn w:val="CommentTextChar"/>
    <w:link w:val="CommentSubject"/>
    <w:uiPriority w:val="99"/>
    <w:semiHidden/>
    <w:rsid w:val="00C030CA"/>
    <w:rPr>
      <w:b/>
      <w:bCs/>
      <w:sz w:val="20"/>
      <w:szCs w:val="20"/>
    </w:rPr>
  </w:style>
  <w:style w:type="character" w:styleId="Hyperlink">
    <w:name w:val="Hyperlink"/>
    <w:basedOn w:val="DefaultParagraphFont"/>
    <w:uiPriority w:val="99"/>
    <w:unhideWhenUsed/>
    <w:rsid w:val="004C26B6"/>
    <w:rPr>
      <w:color w:val="0563C1" w:themeColor="hyperlink"/>
      <w:u w:val="single"/>
    </w:rPr>
  </w:style>
  <w:style w:type="character" w:styleId="UnresolvedMention">
    <w:name w:val="Unresolved Mention"/>
    <w:basedOn w:val="DefaultParagraphFont"/>
    <w:uiPriority w:val="99"/>
    <w:semiHidden/>
    <w:unhideWhenUsed/>
    <w:rsid w:val="004C26B6"/>
    <w:rPr>
      <w:color w:val="605E5C"/>
      <w:shd w:val="clear" w:color="auto" w:fill="E1DFDD"/>
    </w:rPr>
  </w:style>
  <w:style w:type="paragraph" w:styleId="ListParagraph">
    <w:name w:val="List Paragraph"/>
    <w:basedOn w:val="Normal"/>
    <w:uiPriority w:val="34"/>
    <w:qFormat/>
    <w:rsid w:val="00792F8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3128873">
      <w:bodyDiv w:val="1"/>
      <w:marLeft w:val="0"/>
      <w:marRight w:val="0"/>
      <w:marTop w:val="0"/>
      <w:marBottom w:val="0"/>
      <w:divBdr>
        <w:top w:val="none" w:sz="0" w:space="0" w:color="auto"/>
        <w:left w:val="none" w:sz="0" w:space="0" w:color="auto"/>
        <w:bottom w:val="none" w:sz="0" w:space="0" w:color="auto"/>
        <w:right w:val="none" w:sz="0" w:space="0" w:color="auto"/>
      </w:divBdr>
    </w:div>
    <w:div w:id="550774423">
      <w:bodyDiv w:val="1"/>
      <w:marLeft w:val="0"/>
      <w:marRight w:val="0"/>
      <w:marTop w:val="0"/>
      <w:marBottom w:val="0"/>
      <w:divBdr>
        <w:top w:val="none" w:sz="0" w:space="0" w:color="auto"/>
        <w:left w:val="none" w:sz="0" w:space="0" w:color="auto"/>
        <w:bottom w:val="none" w:sz="0" w:space="0" w:color="auto"/>
        <w:right w:val="none" w:sz="0" w:space="0" w:color="auto"/>
      </w:divBdr>
    </w:div>
    <w:div w:id="688218684">
      <w:bodyDiv w:val="1"/>
      <w:marLeft w:val="0"/>
      <w:marRight w:val="0"/>
      <w:marTop w:val="0"/>
      <w:marBottom w:val="0"/>
      <w:divBdr>
        <w:top w:val="none" w:sz="0" w:space="0" w:color="auto"/>
        <w:left w:val="none" w:sz="0" w:space="0" w:color="auto"/>
        <w:bottom w:val="none" w:sz="0" w:space="0" w:color="auto"/>
        <w:right w:val="none" w:sz="0" w:space="0" w:color="auto"/>
      </w:divBdr>
    </w:div>
    <w:div w:id="1031078269">
      <w:bodyDiv w:val="1"/>
      <w:marLeft w:val="0"/>
      <w:marRight w:val="0"/>
      <w:marTop w:val="0"/>
      <w:marBottom w:val="0"/>
      <w:divBdr>
        <w:top w:val="none" w:sz="0" w:space="0" w:color="auto"/>
        <w:left w:val="none" w:sz="0" w:space="0" w:color="auto"/>
        <w:bottom w:val="none" w:sz="0" w:space="0" w:color="auto"/>
        <w:right w:val="none" w:sz="0" w:space="0" w:color="auto"/>
      </w:divBdr>
    </w:div>
    <w:div w:id="1117216398">
      <w:bodyDiv w:val="1"/>
      <w:marLeft w:val="0"/>
      <w:marRight w:val="0"/>
      <w:marTop w:val="0"/>
      <w:marBottom w:val="0"/>
      <w:divBdr>
        <w:top w:val="none" w:sz="0" w:space="0" w:color="auto"/>
        <w:left w:val="none" w:sz="0" w:space="0" w:color="auto"/>
        <w:bottom w:val="none" w:sz="0" w:space="0" w:color="auto"/>
        <w:right w:val="none" w:sz="0" w:space="0" w:color="auto"/>
      </w:divBdr>
    </w:div>
    <w:div w:id="2007131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DEA8F4-E0EA-42FA-AB76-4A5D0D9CF1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TotalTime>
  <Pages>49</Pages>
  <Words>11604</Words>
  <Characters>66148</Characters>
  <Application>Microsoft Office Word</Application>
  <DocSecurity>0</DocSecurity>
  <Lines>551</Lines>
  <Paragraphs>1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elyn Shine</dc:creator>
  <cp:keywords/>
  <dc:description/>
  <cp:lastModifiedBy>Evelyn Shine</cp:lastModifiedBy>
  <cp:revision>7</cp:revision>
  <dcterms:created xsi:type="dcterms:W3CDTF">2022-08-17T18:49:00Z</dcterms:created>
  <dcterms:modified xsi:type="dcterms:W3CDTF">2022-08-17T20:12:00Z</dcterms:modified>
</cp:coreProperties>
</file>